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85884" w14:textId="3824F2FE" w:rsidR="004B0612" w:rsidRPr="0046156D" w:rsidRDefault="004B0612" w:rsidP="008C7023">
      <w:pPr>
        <w:pStyle w:val="Heading2"/>
      </w:pPr>
    </w:p>
    <w:p w14:paraId="1748AE2D" w14:textId="77777777" w:rsidR="004B0612" w:rsidRPr="0046156D" w:rsidRDefault="004B0612" w:rsidP="008C7023">
      <w:pPr>
        <w:jc w:val="both"/>
      </w:pPr>
      <w:bookmarkStart w:id="0" w:name="_Hlk486257493"/>
    </w:p>
    <w:p w14:paraId="5A4EAF3D" w14:textId="77777777" w:rsidR="004B0612" w:rsidRDefault="004B0612" w:rsidP="008C7023">
      <w:pPr>
        <w:jc w:val="both"/>
      </w:pPr>
    </w:p>
    <w:p w14:paraId="17A5AE86" w14:textId="77777777" w:rsidR="004B0612" w:rsidRDefault="004B0612" w:rsidP="008C7023">
      <w:pPr>
        <w:jc w:val="both"/>
      </w:pPr>
    </w:p>
    <w:p w14:paraId="4A250BB8" w14:textId="77777777" w:rsidR="004B0612" w:rsidRDefault="004B0612" w:rsidP="008C7023">
      <w:pPr>
        <w:jc w:val="both"/>
      </w:pPr>
    </w:p>
    <w:p w14:paraId="0A3F5ECC" w14:textId="77777777" w:rsidR="004B0612" w:rsidRPr="0046156D" w:rsidRDefault="004B0612" w:rsidP="008C7023">
      <w:pPr>
        <w:jc w:val="both"/>
      </w:pPr>
    </w:p>
    <w:p w14:paraId="3C24807E" w14:textId="336C51AA" w:rsidR="004B0612" w:rsidRPr="0046156D" w:rsidRDefault="004B0612" w:rsidP="008C7023">
      <w:pPr>
        <w:jc w:val="both"/>
      </w:pPr>
    </w:p>
    <w:p w14:paraId="5F622715" w14:textId="4D99A970" w:rsidR="004B0612" w:rsidRPr="0046156D" w:rsidRDefault="004B0612" w:rsidP="008C7023">
      <w:pPr>
        <w:jc w:val="both"/>
      </w:pPr>
    </w:p>
    <w:p w14:paraId="53822B24" w14:textId="77777777" w:rsidR="004B0612" w:rsidRPr="0046156D" w:rsidRDefault="004B0612" w:rsidP="008C7023">
      <w:pPr>
        <w:jc w:val="both"/>
      </w:pPr>
    </w:p>
    <w:p w14:paraId="43BDEE1A" w14:textId="77777777" w:rsidR="004B0612" w:rsidRPr="0046156D" w:rsidRDefault="004B0612" w:rsidP="008C7023">
      <w:pPr>
        <w:jc w:val="both"/>
      </w:pPr>
    </w:p>
    <w:p w14:paraId="6864361B" w14:textId="77777777" w:rsidR="004B0612" w:rsidRPr="0046156D" w:rsidRDefault="004B0612" w:rsidP="008C7023">
      <w:pPr>
        <w:jc w:val="both"/>
      </w:pPr>
    </w:p>
    <w:p w14:paraId="677CA1C4" w14:textId="77777777" w:rsidR="004B0612" w:rsidRDefault="004B0612" w:rsidP="008C7023">
      <w:pPr>
        <w:jc w:val="both"/>
      </w:pPr>
    </w:p>
    <w:p w14:paraId="3356D4FD" w14:textId="3043ED9E" w:rsidR="004B0612" w:rsidRDefault="004B0612" w:rsidP="008C7023">
      <w:pPr>
        <w:jc w:val="both"/>
      </w:pPr>
    </w:p>
    <w:p w14:paraId="38FF912D" w14:textId="2C559268" w:rsidR="008544A0" w:rsidRDefault="008544A0" w:rsidP="008C7023">
      <w:pPr>
        <w:jc w:val="both"/>
      </w:pPr>
    </w:p>
    <w:p w14:paraId="69DE713A" w14:textId="15AAA8EC" w:rsidR="008544A0" w:rsidRDefault="008544A0" w:rsidP="008C7023">
      <w:pPr>
        <w:jc w:val="both"/>
      </w:pPr>
    </w:p>
    <w:p w14:paraId="4F1F19F5" w14:textId="7733BCFE" w:rsidR="008544A0" w:rsidRDefault="008544A0" w:rsidP="008C7023">
      <w:pPr>
        <w:jc w:val="both"/>
      </w:pPr>
    </w:p>
    <w:p w14:paraId="16E6592F" w14:textId="1DF80BC3" w:rsidR="008544A0" w:rsidRDefault="008544A0" w:rsidP="008C7023">
      <w:pPr>
        <w:jc w:val="both"/>
      </w:pPr>
    </w:p>
    <w:p w14:paraId="4FE7E758" w14:textId="0EA2FAF5" w:rsidR="008544A0" w:rsidRDefault="008544A0" w:rsidP="008C7023">
      <w:pPr>
        <w:jc w:val="both"/>
      </w:pPr>
    </w:p>
    <w:p w14:paraId="1D823045" w14:textId="26828170" w:rsidR="008544A0" w:rsidRDefault="008544A0" w:rsidP="008C7023">
      <w:pPr>
        <w:jc w:val="both"/>
      </w:pPr>
    </w:p>
    <w:p w14:paraId="77AC6C44" w14:textId="2CC270F4" w:rsidR="008544A0" w:rsidRDefault="008544A0" w:rsidP="008C7023">
      <w:pPr>
        <w:jc w:val="both"/>
      </w:pPr>
    </w:p>
    <w:p w14:paraId="3A740B0C" w14:textId="10D88D00" w:rsidR="008544A0" w:rsidRDefault="008544A0" w:rsidP="008C7023">
      <w:pPr>
        <w:jc w:val="both"/>
      </w:pPr>
    </w:p>
    <w:p w14:paraId="5EA5F0F8" w14:textId="1F1A4E3C" w:rsidR="008544A0" w:rsidRDefault="008544A0" w:rsidP="008C7023">
      <w:pPr>
        <w:jc w:val="both"/>
      </w:pPr>
    </w:p>
    <w:p w14:paraId="4F381C1A" w14:textId="369AF626" w:rsidR="008544A0" w:rsidRDefault="008544A0" w:rsidP="008C7023">
      <w:pPr>
        <w:jc w:val="both"/>
      </w:pPr>
    </w:p>
    <w:p w14:paraId="71E1EE70" w14:textId="03852857" w:rsidR="008544A0" w:rsidRDefault="008544A0" w:rsidP="008C7023">
      <w:pPr>
        <w:jc w:val="both"/>
      </w:pPr>
    </w:p>
    <w:p w14:paraId="26694994" w14:textId="3038808B" w:rsidR="008544A0" w:rsidRDefault="008544A0" w:rsidP="008C7023">
      <w:pPr>
        <w:jc w:val="both"/>
      </w:pPr>
    </w:p>
    <w:p w14:paraId="02A81CCE" w14:textId="0665C92E" w:rsidR="008544A0" w:rsidRDefault="008544A0" w:rsidP="008C7023">
      <w:pPr>
        <w:jc w:val="both"/>
      </w:pPr>
    </w:p>
    <w:p w14:paraId="09E3A1FD" w14:textId="7CCA1AD3" w:rsidR="008544A0" w:rsidRDefault="008544A0" w:rsidP="008C7023">
      <w:pPr>
        <w:jc w:val="both"/>
      </w:pPr>
    </w:p>
    <w:p w14:paraId="7073FCE0" w14:textId="2CB909CC" w:rsidR="008544A0" w:rsidRDefault="008544A0" w:rsidP="008C7023">
      <w:pPr>
        <w:jc w:val="both"/>
      </w:pPr>
    </w:p>
    <w:p w14:paraId="7645C58E" w14:textId="0E3F6FF8" w:rsidR="004B0612" w:rsidRDefault="004B0612" w:rsidP="008C7023">
      <w:pPr>
        <w:jc w:val="both"/>
      </w:pPr>
    </w:p>
    <w:p w14:paraId="32B73717" w14:textId="39C93776" w:rsidR="0021741E" w:rsidRDefault="0021741E" w:rsidP="008C7023">
      <w:pPr>
        <w:jc w:val="both"/>
      </w:pPr>
    </w:p>
    <w:p w14:paraId="776175FE" w14:textId="70F88017" w:rsidR="0021741E" w:rsidRDefault="0021741E" w:rsidP="008C7023">
      <w:pPr>
        <w:jc w:val="both"/>
      </w:pPr>
    </w:p>
    <w:p w14:paraId="0856E513" w14:textId="089EC0FA" w:rsidR="0021741E" w:rsidRDefault="0021741E" w:rsidP="008C7023">
      <w:pPr>
        <w:jc w:val="both"/>
      </w:pPr>
    </w:p>
    <w:p w14:paraId="4D5DFDB4" w14:textId="77777777" w:rsidR="0021741E" w:rsidRPr="0046156D" w:rsidRDefault="0021741E" w:rsidP="008C7023">
      <w:pPr>
        <w:jc w:val="both"/>
      </w:pPr>
    </w:p>
    <w:p w14:paraId="6DB8CE12" w14:textId="77777777" w:rsidR="004B0612" w:rsidRPr="0046156D" w:rsidRDefault="004B0612" w:rsidP="008C7023">
      <w:pPr>
        <w:jc w:val="both"/>
      </w:pPr>
    </w:p>
    <w:p w14:paraId="65C6818C" w14:textId="77777777" w:rsidR="004B0612" w:rsidRDefault="004B0612" w:rsidP="008C7023">
      <w:pPr>
        <w:jc w:val="both"/>
      </w:pPr>
    </w:p>
    <w:p w14:paraId="0B64BF30" w14:textId="77777777" w:rsidR="004B0612" w:rsidRDefault="004B0612" w:rsidP="008C7023">
      <w:pPr>
        <w:jc w:val="both"/>
      </w:pPr>
    </w:p>
    <w:p w14:paraId="33075A6C" w14:textId="77777777" w:rsidR="004B0612" w:rsidRPr="0046156D" w:rsidRDefault="004B0612" w:rsidP="008C7023">
      <w:pPr>
        <w:jc w:val="both"/>
      </w:pPr>
    </w:p>
    <w:p w14:paraId="6629F098" w14:textId="77777777" w:rsidR="004B0612" w:rsidRDefault="004B0612" w:rsidP="008C7023">
      <w:pPr>
        <w:jc w:val="both"/>
      </w:pPr>
    </w:p>
    <w:p w14:paraId="71FFD540" w14:textId="77777777" w:rsidR="004B0612" w:rsidRDefault="004B0612" w:rsidP="008C7023">
      <w:pPr>
        <w:jc w:val="both"/>
      </w:pPr>
    </w:p>
    <w:p w14:paraId="7EA4F6E0" w14:textId="77777777" w:rsidR="004B0612" w:rsidRPr="0046156D" w:rsidRDefault="004B0612" w:rsidP="008C7023">
      <w:pPr>
        <w:jc w:val="both"/>
      </w:pPr>
    </w:p>
    <w:p w14:paraId="199FEEAE" w14:textId="77777777" w:rsidR="004B0612" w:rsidRDefault="004B0612" w:rsidP="008C7023">
      <w:pPr>
        <w:jc w:val="both"/>
      </w:pPr>
    </w:p>
    <w:p w14:paraId="27945411" w14:textId="77777777" w:rsidR="004B0612" w:rsidRPr="0046156D" w:rsidRDefault="004B0612" w:rsidP="008C7023">
      <w:pPr>
        <w:jc w:val="both"/>
      </w:pPr>
    </w:p>
    <w:p w14:paraId="0069D544" w14:textId="77777777" w:rsidR="004B0612" w:rsidRPr="0046156D" w:rsidRDefault="004B0612" w:rsidP="008C7023">
      <w:pPr>
        <w:jc w:val="both"/>
      </w:pPr>
    </w:p>
    <w:bookmarkEnd w:id="0"/>
    <w:p w14:paraId="19E29A6C" w14:textId="29DAB5CA" w:rsidR="001160AB" w:rsidRDefault="001160AB" w:rsidP="008C7023">
      <w:pPr>
        <w:pStyle w:val="Footer"/>
      </w:pPr>
    </w:p>
    <w:p w14:paraId="467CC03A" w14:textId="3AE7539A" w:rsidR="0021741E" w:rsidRDefault="0021741E" w:rsidP="008C7023">
      <w:pPr>
        <w:pStyle w:val="Footer"/>
      </w:pPr>
    </w:p>
    <w:p w14:paraId="577F0F50" w14:textId="407B5E22" w:rsidR="0021741E" w:rsidRDefault="0021741E" w:rsidP="008C7023">
      <w:pPr>
        <w:pStyle w:val="Footer"/>
      </w:pPr>
    </w:p>
    <w:p w14:paraId="57D711AC" w14:textId="70CDCCB9" w:rsidR="0021741E" w:rsidRDefault="0021741E" w:rsidP="008C7023">
      <w:pPr>
        <w:pStyle w:val="Footer"/>
      </w:pPr>
    </w:p>
    <w:p w14:paraId="2233BBDC" w14:textId="35BABB11" w:rsidR="0021741E" w:rsidRDefault="0021741E" w:rsidP="008C7023">
      <w:pPr>
        <w:pStyle w:val="Footer"/>
      </w:pPr>
    </w:p>
    <w:p w14:paraId="57A75457" w14:textId="495B6D4A" w:rsidR="0021741E" w:rsidRDefault="0021741E" w:rsidP="008C7023">
      <w:pPr>
        <w:pStyle w:val="Footer"/>
      </w:pPr>
    </w:p>
    <w:p w14:paraId="537C87FF" w14:textId="6B7A32DA" w:rsidR="0021741E" w:rsidRDefault="0021741E" w:rsidP="008C7023">
      <w:pPr>
        <w:pStyle w:val="Footer"/>
      </w:pPr>
    </w:p>
    <w:p w14:paraId="49FDC0A4" w14:textId="26D43FB4" w:rsidR="0021741E" w:rsidRDefault="0021741E" w:rsidP="008C7023">
      <w:pPr>
        <w:pStyle w:val="Footer"/>
      </w:pPr>
    </w:p>
    <w:p w14:paraId="379C93FD" w14:textId="77777777" w:rsidR="0021741E" w:rsidRPr="0046156D" w:rsidRDefault="0021741E" w:rsidP="008C7023">
      <w:pPr>
        <w:pStyle w:val="Footer"/>
      </w:pPr>
    </w:p>
    <w:p w14:paraId="02523B17" w14:textId="77777777" w:rsidR="00F32A4C" w:rsidRDefault="00F32A4C" w:rsidP="008C7023">
      <w:pPr>
        <w:tabs>
          <w:tab w:val="left" w:pos="360"/>
          <w:tab w:val="left" w:pos="720"/>
          <w:tab w:val="left" w:pos="1080"/>
        </w:tabs>
        <w:jc w:val="both"/>
        <w:rPr>
          <w:rFonts w:cs="Calibri"/>
          <w:b/>
        </w:rPr>
      </w:pPr>
    </w:p>
    <w:p w14:paraId="637C377B" w14:textId="7B403206" w:rsidR="00F32A4C" w:rsidRPr="00BA1DFA" w:rsidRDefault="00A541BF" w:rsidP="008C7023">
      <w:pPr>
        <w:jc w:val="both"/>
        <w:rPr>
          <w:rFonts w:cs="Calibri"/>
          <w:b/>
          <w:bCs/>
          <w:sz w:val="40"/>
          <w:szCs w:val="44"/>
        </w:rPr>
      </w:pPr>
      <w:r>
        <w:rPr>
          <w:rFonts w:cs="Calibri"/>
          <w:b/>
          <w:bCs/>
          <w:sz w:val="40"/>
          <w:szCs w:val="44"/>
          <w:highlight w:val="yellow"/>
        </w:rPr>
        <w:t xml:space="preserve">DRAFT – </w:t>
      </w:r>
      <w:r w:rsidR="006F2FDC">
        <w:rPr>
          <w:rFonts w:cs="Calibri"/>
          <w:b/>
          <w:bCs/>
          <w:sz w:val="40"/>
          <w:szCs w:val="44"/>
          <w:highlight w:val="yellow"/>
        </w:rPr>
        <w:t>Assessment</w:t>
      </w:r>
      <w:r w:rsidRPr="00F42F2A">
        <w:rPr>
          <w:rFonts w:cs="Calibri"/>
          <w:b/>
          <w:bCs/>
          <w:sz w:val="40"/>
          <w:szCs w:val="44"/>
          <w:highlight w:val="yellow"/>
        </w:rPr>
        <w:t xml:space="preserve"> Adjudication Process </w:t>
      </w:r>
    </w:p>
    <w:p w14:paraId="77FC330F" w14:textId="01752C3D" w:rsidR="00F32A4C" w:rsidRPr="00BA1DFA" w:rsidRDefault="00F32A4C" w:rsidP="008C7023">
      <w:pPr>
        <w:jc w:val="both"/>
      </w:pPr>
    </w:p>
    <w:p w14:paraId="57817AFB" w14:textId="4FB58326" w:rsidR="2192AC91" w:rsidRPr="00BA1DFA" w:rsidRDefault="2192AC91" w:rsidP="008C7023">
      <w:pPr>
        <w:ind w:left="7200"/>
        <w:jc w:val="both"/>
        <w:rPr>
          <w:rFonts w:cs="Calibri"/>
          <w:b/>
          <w:bCs/>
        </w:rPr>
      </w:pPr>
    </w:p>
    <w:p w14:paraId="0FEAB0F3" w14:textId="77777777" w:rsidR="00A541BF" w:rsidRPr="00BA1DFA" w:rsidRDefault="00A541BF" w:rsidP="00A541BF">
      <w:pPr>
        <w:pStyle w:val="Heading1"/>
      </w:pPr>
      <w:bookmarkStart w:id="1" w:name="_Toc44081249"/>
      <w:bookmarkStart w:id="2" w:name="_Toc44172460"/>
      <w:r>
        <w:lastRenderedPageBreak/>
        <w:t>Executive Summary</w:t>
      </w:r>
      <w:bookmarkEnd w:id="1"/>
      <w:bookmarkEnd w:id="2"/>
    </w:p>
    <w:p w14:paraId="399302AA" w14:textId="77777777" w:rsidR="00A541BF" w:rsidRPr="00BA1DFA" w:rsidRDefault="00A541BF" w:rsidP="00A541BF">
      <w:pPr>
        <w:tabs>
          <w:tab w:val="left" w:pos="360"/>
          <w:tab w:val="left" w:pos="720"/>
          <w:tab w:val="left" w:pos="1080"/>
        </w:tabs>
        <w:jc w:val="both"/>
      </w:pPr>
    </w:p>
    <w:p w14:paraId="57DA09ED" w14:textId="77777777" w:rsidR="00A541BF" w:rsidRPr="00BA1DFA" w:rsidRDefault="00A541BF" w:rsidP="00A541BF">
      <w:pPr>
        <w:pStyle w:val="Heading2"/>
      </w:pPr>
      <w:bookmarkStart w:id="3" w:name="_Toc44081250"/>
      <w:bookmarkStart w:id="4" w:name="_Toc44172461"/>
      <w:r>
        <w:t>Code of Professional Conduct</w:t>
      </w:r>
      <w:bookmarkEnd w:id="3"/>
      <w:bookmarkEnd w:id="4"/>
      <w:r w:rsidRPr="00BA1DFA">
        <w:t xml:space="preserve"> </w:t>
      </w:r>
    </w:p>
    <w:p w14:paraId="62BB9E97" w14:textId="77777777" w:rsidR="00A541BF" w:rsidRPr="00BA1DFA" w:rsidRDefault="00A541BF" w:rsidP="00A541BF"/>
    <w:p w14:paraId="52BFEA5C" w14:textId="77777777" w:rsidR="00A541BF" w:rsidRDefault="00A541BF" w:rsidP="00A541BF">
      <w:r>
        <w:t xml:space="preserve">This document establishes the Code of Professional Conduct for the CMMC Ecosystem.  As such the document establishes standards and expectations that those in the ecosystem are expected to abide.  This document is also the baseline by which concerns can be raised to the CMMC-AB about a participant in the ecosystem.  </w:t>
      </w:r>
    </w:p>
    <w:p w14:paraId="278EADA8" w14:textId="77777777" w:rsidR="00A541BF" w:rsidRDefault="00A541BF" w:rsidP="00A541BF"/>
    <w:p w14:paraId="27A8BE87" w14:textId="77777777" w:rsidR="00A541BF" w:rsidRDefault="00A541BF" w:rsidP="00A541BF">
      <w:r>
        <w:t xml:space="preserve">The Code of Professional Conduct includes the following key principles: 1) Professionalism, 2) Objectivity, 3) Confidentiality, 4) Proper use of Methods, and 5) Information Integrity.  Undergirding those principles is also a respect for Intellectual Property and Implementation practices.  </w:t>
      </w:r>
    </w:p>
    <w:p w14:paraId="0FA2193D" w14:textId="77777777" w:rsidR="00A541BF" w:rsidRDefault="00A541BF" w:rsidP="00A541BF"/>
    <w:p w14:paraId="58AEE49E" w14:textId="77777777" w:rsidR="00A541BF" w:rsidRPr="00BA1DFA" w:rsidRDefault="00A541BF" w:rsidP="00A541BF">
      <w:pPr>
        <w:pStyle w:val="Heading2"/>
      </w:pPr>
      <w:bookmarkStart w:id="5" w:name="_Toc44081251"/>
      <w:bookmarkStart w:id="6" w:name="_Toc44172462"/>
      <w:r>
        <w:t>Adjudication Process</w:t>
      </w:r>
      <w:bookmarkEnd w:id="5"/>
      <w:bookmarkEnd w:id="6"/>
      <w:r w:rsidRPr="00BA1DFA">
        <w:t xml:space="preserve"> </w:t>
      </w:r>
    </w:p>
    <w:p w14:paraId="488568B9" w14:textId="77777777" w:rsidR="00A541BF" w:rsidRDefault="00A541BF" w:rsidP="00A541BF">
      <w:r>
        <w:br/>
        <w:t xml:space="preserve">This document also establishes the Adjudication Process by which the CMMC-AB will handle concerns raised by one party about another party in the ecosystem.  Such concerns will need to be based in substance and linked to alleged deviations from the Code of Professional Conduct.  </w:t>
      </w:r>
    </w:p>
    <w:p w14:paraId="410F6D8E" w14:textId="77777777" w:rsidR="00A541BF" w:rsidRDefault="00A541BF" w:rsidP="00A541BF"/>
    <w:p w14:paraId="07EAAD17" w14:textId="77777777" w:rsidR="00A541BF" w:rsidRDefault="00A541BF" w:rsidP="00A541BF">
      <w:r>
        <w:t>While the Adjudication Process is not solely for the case of an Organization Seeking Certification (OSC) to challenge the outcome of their assessment, this document does describe that process.  The summary of that process is as follows:</w:t>
      </w:r>
    </w:p>
    <w:p w14:paraId="50FF104A" w14:textId="77777777" w:rsidR="00A541BF" w:rsidRDefault="00A541BF" w:rsidP="00A541BF"/>
    <w:p w14:paraId="6420C4EA" w14:textId="77777777" w:rsidR="00A541BF" w:rsidRPr="002E7EE1" w:rsidRDefault="00A541BF" w:rsidP="00A541BF">
      <w:r w:rsidRPr="002E7EE1">
        <w:t>Upon completion of a certified assessment, an Organization Seeking Certification (OSC) that does not achieve their planned CMMC Maturity Level, and believes the assessment result was due to errors, malfeasance, or ethical lapses by the Certified Assessor or C3PAO, is entitled to submit an adjudication request for consideration to the Accreditation Body (AB).</w:t>
      </w:r>
    </w:p>
    <w:p w14:paraId="582F43A3" w14:textId="77777777" w:rsidR="00A541BF" w:rsidRPr="002E7EE1" w:rsidRDefault="00A541BF" w:rsidP="00A541BF">
      <w:r w:rsidRPr="002E7EE1">
        <w:t> </w:t>
      </w:r>
    </w:p>
    <w:p w14:paraId="28429D02" w14:textId="77777777" w:rsidR="00A541BF" w:rsidRPr="002E7EE1" w:rsidRDefault="00A541BF" w:rsidP="00A541BF">
      <w:r w:rsidRPr="002E7EE1">
        <w:t>The OSC must submit their adjudication request, along with specific description and/or evidence of such lapses along with the list of the controls and/or practices in question, within 30 days after the completion of the Phase II (onsite) portion of their assessment.  </w:t>
      </w:r>
    </w:p>
    <w:p w14:paraId="1E8E1292" w14:textId="77777777" w:rsidR="00A541BF" w:rsidRPr="002E7EE1" w:rsidRDefault="00A541BF" w:rsidP="00A541BF">
      <w:r w:rsidRPr="002E7EE1">
        <w:t> </w:t>
      </w:r>
    </w:p>
    <w:p w14:paraId="4B6B3165" w14:textId="77777777" w:rsidR="00A541BF" w:rsidRPr="002E7EE1" w:rsidRDefault="00A541BF" w:rsidP="00A541BF">
      <w:r w:rsidRPr="002E7EE1">
        <w:t>Upon receipt of the adjudication request, a Certified Quality Auditor (CQA) from the AB staff will perform a preliminary evaluation of the Assessor or C3PAO's certification, training, and licensing, and will validate their adherence to the Code of Professional Conduct (</w:t>
      </w:r>
      <w:proofErr w:type="spellStart"/>
      <w:r w:rsidRPr="002E7EE1">
        <w:t>CoPC</w:t>
      </w:r>
      <w:proofErr w:type="spellEnd"/>
      <w:r w:rsidRPr="002E7EE1">
        <w:t>) and the CMMC Assessment Methodology (CM2AM).  The OSC will be notified of the result of the preliminary evaluation, and given the opportunity to either accept the recommendation of the CQA, or to request secondary evaluation.</w:t>
      </w:r>
    </w:p>
    <w:p w14:paraId="6A52DF08" w14:textId="77777777" w:rsidR="00A541BF" w:rsidRPr="002E7EE1" w:rsidRDefault="00A541BF" w:rsidP="00A541BF">
      <w:r w:rsidRPr="002E7EE1">
        <w:t> </w:t>
      </w:r>
    </w:p>
    <w:p w14:paraId="084332F7" w14:textId="77777777" w:rsidR="00A541BF" w:rsidRPr="002E7EE1" w:rsidRDefault="00A541BF" w:rsidP="00A541BF">
      <w:r w:rsidRPr="002E7EE1">
        <w:t>A secondary evaluation will be conducted if the OSC has a reasonable belief that the preliminary evaluation did not address the issues raised in the adjudication request.  During a secondary evaluation the CQA, who is also a Certified Assessor, will plan and conduct an onsite "delta assessment" of the controls and/or practices in question, and once completed, will submit the results, along with a recommendation, to the AB.  AB quality staff will evaluate the result of the secondary evaluation and inform the OSC of the final result of the adjudication process.</w:t>
      </w:r>
    </w:p>
    <w:p w14:paraId="1506E747" w14:textId="77777777" w:rsidR="00A541BF" w:rsidRPr="002E7EE1" w:rsidRDefault="00A541BF" w:rsidP="00A541BF">
      <w:r w:rsidRPr="002E7EE1">
        <w:t> </w:t>
      </w:r>
    </w:p>
    <w:p w14:paraId="44E35573" w14:textId="77777777" w:rsidR="00A541BF" w:rsidRPr="002E7EE1" w:rsidRDefault="00A541BF" w:rsidP="00A541BF">
      <w:r w:rsidRPr="002E7EE1">
        <w:t>Adjudicated assessments that result in a successful CMMC Maturity Level certification for the OSC will retain the validity period of three years from the last day of Phase II (onsite) of the original assessment.</w:t>
      </w:r>
    </w:p>
    <w:p w14:paraId="605201A1" w14:textId="77777777" w:rsidR="00A541BF" w:rsidRPr="00BA1DFA" w:rsidRDefault="00A541BF" w:rsidP="00A541BF"/>
    <w:p w14:paraId="45156A0F" w14:textId="77777777" w:rsidR="00A541BF" w:rsidRDefault="00A541BF" w:rsidP="00A541BF"/>
    <w:p w14:paraId="6192A2DB" w14:textId="77777777" w:rsidR="00A541BF" w:rsidRDefault="00A541BF" w:rsidP="00A541BF"/>
    <w:p w14:paraId="517E8A7E" w14:textId="77777777" w:rsidR="00A541BF" w:rsidRDefault="00A541BF" w:rsidP="00A541BF"/>
    <w:p w14:paraId="7E93E2EE" w14:textId="77777777" w:rsidR="00A541BF" w:rsidRDefault="00A541BF" w:rsidP="00A541BF"/>
    <w:p w14:paraId="0A75B887" w14:textId="77777777" w:rsidR="00A541BF" w:rsidRDefault="00A541BF" w:rsidP="00A541BF"/>
    <w:p w14:paraId="6134D474" w14:textId="77777777" w:rsidR="00A541BF" w:rsidRDefault="00A541BF" w:rsidP="00A541BF"/>
    <w:p w14:paraId="42C755EF" w14:textId="77777777" w:rsidR="00A541BF" w:rsidRDefault="00A541BF" w:rsidP="00A541BF"/>
    <w:p w14:paraId="74388BF6" w14:textId="77777777" w:rsidR="00A541BF" w:rsidRDefault="00A541BF" w:rsidP="00A541BF"/>
    <w:p w14:paraId="385E49EA" w14:textId="77777777" w:rsidR="00A541BF" w:rsidRDefault="00A541BF" w:rsidP="00A541BF"/>
    <w:p w14:paraId="14465F11" w14:textId="77777777" w:rsidR="00A541BF" w:rsidRDefault="00A541BF" w:rsidP="00A541BF"/>
    <w:p w14:paraId="6AB9C678" w14:textId="77777777" w:rsidR="00A541BF" w:rsidRPr="00BA1DFA" w:rsidRDefault="00A541BF" w:rsidP="00A541BF"/>
    <w:p w14:paraId="73FFEBBE" w14:textId="77777777" w:rsidR="00A541BF" w:rsidRPr="00BA1DFA" w:rsidRDefault="00A541BF" w:rsidP="00A541BF"/>
    <w:p w14:paraId="3C03C56B" w14:textId="77777777" w:rsidR="00A541BF" w:rsidRPr="00BA1DFA" w:rsidRDefault="00A541BF" w:rsidP="00A541BF">
      <w:pPr>
        <w:pStyle w:val="Heading2"/>
      </w:pPr>
      <w:bookmarkStart w:id="7" w:name="_Toc44081252"/>
      <w:bookmarkStart w:id="8" w:name="_Toc44172463"/>
      <w:r w:rsidRPr="00BA1DFA">
        <w:lastRenderedPageBreak/>
        <w:t>Disclaimer</w:t>
      </w:r>
      <w:bookmarkEnd w:id="7"/>
      <w:bookmarkEnd w:id="8"/>
    </w:p>
    <w:p w14:paraId="77B97B33" w14:textId="77777777" w:rsidR="00A541BF" w:rsidRPr="00BA1DFA" w:rsidRDefault="00A541BF" w:rsidP="00A541BF">
      <w:pPr>
        <w:jc w:val="both"/>
      </w:pPr>
      <w:r w:rsidRPr="00BA1DFA">
        <w:t xml:space="preserve">Copyright 2020 CMMC-AB. </w:t>
      </w:r>
    </w:p>
    <w:p w14:paraId="21B851DC" w14:textId="77777777" w:rsidR="00A541BF" w:rsidRPr="00BA1DFA" w:rsidRDefault="00A541BF" w:rsidP="00A541BF">
      <w:pPr>
        <w:jc w:val="both"/>
      </w:pPr>
    </w:p>
    <w:p w14:paraId="372921FD" w14:textId="77777777" w:rsidR="00A541BF" w:rsidRPr="00BA1DFA" w:rsidRDefault="00A541BF" w:rsidP="00A541BF">
      <w:pPr>
        <w:jc w:val="both"/>
      </w:pPr>
      <w:r w:rsidRPr="00BA1DFA">
        <w:t>This material is based upon work funded and supported by the Department of Defense under Contract No. FA8702-15-D-0002 with Carnegie Mellon University (CMU) for the operation of the Software Engineering Institute (SEI), a federally-funded research and development center and under Contract No. HQ0034-13-D-0003 and Contract No. N00024-13-D-6400 with The Johns Hopkins University Applied Physics Laboratory LLC, a University Affiliated Research Center.</w:t>
      </w:r>
    </w:p>
    <w:p w14:paraId="4009C22C" w14:textId="77777777" w:rsidR="00A541BF" w:rsidRPr="00BA1DFA" w:rsidRDefault="00A541BF" w:rsidP="00A541BF">
      <w:pPr>
        <w:jc w:val="both"/>
      </w:pPr>
    </w:p>
    <w:p w14:paraId="516AF4F7" w14:textId="77777777" w:rsidR="00A541BF" w:rsidRPr="00BA1DFA" w:rsidRDefault="00A541BF" w:rsidP="00A541BF">
      <w:pPr>
        <w:jc w:val="both"/>
      </w:pPr>
      <w:r w:rsidRPr="00BA1DFA">
        <w:t>The view, opinions and/or findings contained in this material are those of the author(s) and should not be construed as an official U.S. Government position, policy or decision, unless designated by other documentation.</w:t>
      </w:r>
    </w:p>
    <w:p w14:paraId="0F447F8D" w14:textId="77777777" w:rsidR="00A541BF" w:rsidRPr="00BA1DFA" w:rsidRDefault="00A541BF" w:rsidP="00A541BF">
      <w:pPr>
        <w:jc w:val="both"/>
      </w:pPr>
    </w:p>
    <w:p w14:paraId="51DDF334" w14:textId="77777777" w:rsidR="00A541BF" w:rsidRPr="00BA1DFA" w:rsidRDefault="00A541BF" w:rsidP="00A541BF">
      <w:pPr>
        <w:jc w:val="both"/>
      </w:pPr>
      <w:r w:rsidRPr="00BA1DFA">
        <w:t>NO WARRANTY. THIS MATERIAL IS FURNISHED ON AN "AS-IS" BASIS. CMMC-AB MAKES NO WARRANTIES OF ANY KIND, EITHER EXPRESSED OR IMPLIED, AS TO ANY MATTER INCLUDING, BUT NOT LIMITED TO, WARRANTY OF FITNESS FOR PURPOSE OR MERCHANTABILITY, EXCLUSIVITY or RESULTS OBTAINED FROM USE OF THE MATERIAL NOR ANY WARRANTY OF ANY KIND WITH RESPECT TO FREEDOM FROM PATENT, TRADEMARK or COPYRIGHT INFRINGEMENT.</w:t>
      </w:r>
    </w:p>
    <w:p w14:paraId="6D435A4D" w14:textId="2406D3CB" w:rsidR="005925C1" w:rsidRDefault="005925C1" w:rsidP="008C7023">
      <w:r w:rsidRPr="00BA1DFA">
        <w:br w:type="page"/>
      </w:r>
    </w:p>
    <w:p w14:paraId="34F7D4AF" w14:textId="0ED3729C" w:rsidR="00A541BF" w:rsidRDefault="00A541BF" w:rsidP="008C7023"/>
    <w:p w14:paraId="60E08963" w14:textId="798F00C9" w:rsidR="00A541BF" w:rsidRDefault="00A541BF" w:rsidP="008C7023"/>
    <w:p w14:paraId="44C34549" w14:textId="7225A713" w:rsidR="00B46F13" w:rsidRPr="00BA1DFA" w:rsidRDefault="00B46F13" w:rsidP="008C7023">
      <w:pPr>
        <w:tabs>
          <w:tab w:val="left" w:pos="360"/>
          <w:tab w:val="left" w:pos="720"/>
          <w:tab w:val="left" w:pos="1080"/>
        </w:tabs>
        <w:jc w:val="center"/>
        <w:rPr>
          <w:rFonts w:cs="Calibri"/>
          <w:b/>
          <w:bCs/>
          <w:smallCaps/>
          <w:sz w:val="24"/>
          <w:szCs w:val="24"/>
        </w:rPr>
      </w:pPr>
      <w:r w:rsidRPr="00BA1DFA">
        <w:rPr>
          <w:rFonts w:cs="Calibri"/>
          <w:b/>
          <w:bCs/>
          <w:smallCaps/>
          <w:sz w:val="24"/>
          <w:szCs w:val="24"/>
        </w:rPr>
        <w:t>Table of Contents</w:t>
      </w:r>
    </w:p>
    <w:p w14:paraId="1D91708A" w14:textId="4CEA32B3" w:rsidR="006F2FDC" w:rsidRDefault="00110BC3">
      <w:pPr>
        <w:pStyle w:val="TOC1"/>
        <w:rPr>
          <w:rFonts w:eastAsiaTheme="minorEastAsia" w:cstheme="minorBidi"/>
          <w:b w:val="0"/>
          <w:smallCaps w:val="0"/>
          <w:noProof/>
          <w:sz w:val="24"/>
          <w:szCs w:val="24"/>
          <w:u w:val="none"/>
        </w:rPr>
      </w:pPr>
      <w:r w:rsidRPr="00BA1DFA">
        <w:rPr>
          <w:rFonts w:cs="Calibri"/>
          <w:b w:val="0"/>
          <w:caps/>
          <w:smallCaps w:val="0"/>
          <w:color w:val="C00000"/>
        </w:rPr>
        <w:fldChar w:fldCharType="begin"/>
      </w:r>
      <w:r w:rsidRPr="00BA1DFA">
        <w:rPr>
          <w:rFonts w:cs="Calibri"/>
          <w:b w:val="0"/>
          <w:caps/>
          <w:smallCaps w:val="0"/>
          <w:color w:val="C00000"/>
        </w:rPr>
        <w:instrText xml:space="preserve"> TOC \o "1-3" \h \z \u </w:instrText>
      </w:r>
      <w:r w:rsidRPr="00BA1DFA">
        <w:rPr>
          <w:rFonts w:cs="Calibri"/>
          <w:b w:val="0"/>
          <w:caps/>
          <w:smallCaps w:val="0"/>
          <w:color w:val="C00000"/>
        </w:rPr>
        <w:fldChar w:fldCharType="separate"/>
      </w:r>
      <w:hyperlink w:anchor="_Toc44172460" w:history="1">
        <w:r w:rsidR="006F2FDC" w:rsidRPr="007904B5">
          <w:rPr>
            <w:rStyle w:val="Hyperlink"/>
            <w:noProof/>
          </w:rPr>
          <w:t>Executive Summary</w:t>
        </w:r>
        <w:r w:rsidR="006F2FDC">
          <w:rPr>
            <w:noProof/>
            <w:webHidden/>
          </w:rPr>
          <w:tab/>
        </w:r>
        <w:r w:rsidR="006F2FDC">
          <w:rPr>
            <w:noProof/>
            <w:webHidden/>
          </w:rPr>
          <w:fldChar w:fldCharType="begin"/>
        </w:r>
        <w:r w:rsidR="006F2FDC">
          <w:rPr>
            <w:noProof/>
            <w:webHidden/>
          </w:rPr>
          <w:instrText xml:space="preserve"> PAGEREF _Toc44172460 \h </w:instrText>
        </w:r>
        <w:r w:rsidR="006F2FDC">
          <w:rPr>
            <w:noProof/>
            <w:webHidden/>
          </w:rPr>
        </w:r>
        <w:r w:rsidR="006F2FDC">
          <w:rPr>
            <w:noProof/>
            <w:webHidden/>
          </w:rPr>
          <w:fldChar w:fldCharType="separate"/>
        </w:r>
        <w:r w:rsidR="006F2FDC">
          <w:rPr>
            <w:noProof/>
            <w:webHidden/>
          </w:rPr>
          <w:t>2</w:t>
        </w:r>
        <w:r w:rsidR="006F2FDC">
          <w:rPr>
            <w:noProof/>
            <w:webHidden/>
          </w:rPr>
          <w:fldChar w:fldCharType="end"/>
        </w:r>
      </w:hyperlink>
    </w:p>
    <w:p w14:paraId="6F970D1C" w14:textId="2DFAAA7A" w:rsidR="006F2FDC" w:rsidRDefault="006F2FDC">
      <w:pPr>
        <w:pStyle w:val="TOC2"/>
        <w:rPr>
          <w:rFonts w:eastAsiaTheme="minorEastAsia" w:cstheme="minorBidi"/>
          <w:b w:val="0"/>
          <w:smallCaps w:val="0"/>
          <w:noProof/>
          <w:color w:val="auto"/>
          <w:sz w:val="24"/>
          <w:szCs w:val="24"/>
        </w:rPr>
      </w:pPr>
      <w:hyperlink w:anchor="_Toc44172461" w:history="1">
        <w:r w:rsidRPr="007904B5">
          <w:rPr>
            <w:rStyle w:val="Hyperlink"/>
            <w:noProof/>
          </w:rPr>
          <w:t>Code of Professional Conduct</w:t>
        </w:r>
        <w:r>
          <w:rPr>
            <w:noProof/>
            <w:webHidden/>
          </w:rPr>
          <w:tab/>
        </w:r>
        <w:r>
          <w:rPr>
            <w:noProof/>
            <w:webHidden/>
          </w:rPr>
          <w:fldChar w:fldCharType="begin"/>
        </w:r>
        <w:r>
          <w:rPr>
            <w:noProof/>
            <w:webHidden/>
          </w:rPr>
          <w:instrText xml:space="preserve"> PAGEREF _Toc44172461 \h </w:instrText>
        </w:r>
        <w:r>
          <w:rPr>
            <w:noProof/>
            <w:webHidden/>
          </w:rPr>
        </w:r>
        <w:r>
          <w:rPr>
            <w:noProof/>
            <w:webHidden/>
          </w:rPr>
          <w:fldChar w:fldCharType="separate"/>
        </w:r>
        <w:r>
          <w:rPr>
            <w:noProof/>
            <w:webHidden/>
          </w:rPr>
          <w:t>2</w:t>
        </w:r>
        <w:r>
          <w:rPr>
            <w:noProof/>
            <w:webHidden/>
          </w:rPr>
          <w:fldChar w:fldCharType="end"/>
        </w:r>
      </w:hyperlink>
    </w:p>
    <w:p w14:paraId="10DEE71B" w14:textId="24910A35" w:rsidR="006F2FDC" w:rsidRDefault="006F2FDC">
      <w:pPr>
        <w:pStyle w:val="TOC2"/>
        <w:rPr>
          <w:rFonts w:eastAsiaTheme="minorEastAsia" w:cstheme="minorBidi"/>
          <w:b w:val="0"/>
          <w:smallCaps w:val="0"/>
          <w:noProof/>
          <w:color w:val="auto"/>
          <w:sz w:val="24"/>
          <w:szCs w:val="24"/>
        </w:rPr>
      </w:pPr>
      <w:hyperlink w:anchor="_Toc44172462" w:history="1">
        <w:r w:rsidRPr="007904B5">
          <w:rPr>
            <w:rStyle w:val="Hyperlink"/>
            <w:noProof/>
          </w:rPr>
          <w:t>Adjudication Process</w:t>
        </w:r>
        <w:r>
          <w:rPr>
            <w:noProof/>
            <w:webHidden/>
          </w:rPr>
          <w:tab/>
        </w:r>
        <w:r>
          <w:rPr>
            <w:noProof/>
            <w:webHidden/>
          </w:rPr>
          <w:fldChar w:fldCharType="begin"/>
        </w:r>
        <w:r>
          <w:rPr>
            <w:noProof/>
            <w:webHidden/>
          </w:rPr>
          <w:instrText xml:space="preserve"> PAGEREF _Toc44172462 \h </w:instrText>
        </w:r>
        <w:r>
          <w:rPr>
            <w:noProof/>
            <w:webHidden/>
          </w:rPr>
        </w:r>
        <w:r>
          <w:rPr>
            <w:noProof/>
            <w:webHidden/>
          </w:rPr>
          <w:fldChar w:fldCharType="separate"/>
        </w:r>
        <w:r>
          <w:rPr>
            <w:noProof/>
            <w:webHidden/>
          </w:rPr>
          <w:t>2</w:t>
        </w:r>
        <w:r>
          <w:rPr>
            <w:noProof/>
            <w:webHidden/>
          </w:rPr>
          <w:fldChar w:fldCharType="end"/>
        </w:r>
      </w:hyperlink>
    </w:p>
    <w:p w14:paraId="5254BB11" w14:textId="4FD490D9" w:rsidR="006F2FDC" w:rsidRDefault="006F2FDC">
      <w:pPr>
        <w:pStyle w:val="TOC2"/>
        <w:rPr>
          <w:rFonts w:eastAsiaTheme="minorEastAsia" w:cstheme="minorBidi"/>
          <w:b w:val="0"/>
          <w:smallCaps w:val="0"/>
          <w:noProof/>
          <w:color w:val="auto"/>
          <w:sz w:val="24"/>
          <w:szCs w:val="24"/>
        </w:rPr>
      </w:pPr>
      <w:hyperlink w:anchor="_Toc44172463" w:history="1">
        <w:r w:rsidRPr="007904B5">
          <w:rPr>
            <w:rStyle w:val="Hyperlink"/>
            <w:noProof/>
          </w:rPr>
          <w:t>Disclaimer</w:t>
        </w:r>
        <w:r>
          <w:rPr>
            <w:noProof/>
            <w:webHidden/>
          </w:rPr>
          <w:tab/>
        </w:r>
        <w:r>
          <w:rPr>
            <w:noProof/>
            <w:webHidden/>
          </w:rPr>
          <w:fldChar w:fldCharType="begin"/>
        </w:r>
        <w:r>
          <w:rPr>
            <w:noProof/>
            <w:webHidden/>
          </w:rPr>
          <w:instrText xml:space="preserve"> PAGEREF _Toc44172463 \h </w:instrText>
        </w:r>
        <w:r>
          <w:rPr>
            <w:noProof/>
            <w:webHidden/>
          </w:rPr>
        </w:r>
        <w:r>
          <w:rPr>
            <w:noProof/>
            <w:webHidden/>
          </w:rPr>
          <w:fldChar w:fldCharType="separate"/>
        </w:r>
        <w:r>
          <w:rPr>
            <w:noProof/>
            <w:webHidden/>
          </w:rPr>
          <w:t>3</w:t>
        </w:r>
        <w:r>
          <w:rPr>
            <w:noProof/>
            <w:webHidden/>
          </w:rPr>
          <w:fldChar w:fldCharType="end"/>
        </w:r>
      </w:hyperlink>
    </w:p>
    <w:p w14:paraId="1799673A" w14:textId="6D55CC2D" w:rsidR="006F2FDC" w:rsidRDefault="006F2FDC">
      <w:pPr>
        <w:pStyle w:val="TOC1"/>
        <w:rPr>
          <w:rFonts w:eastAsiaTheme="minorEastAsia" w:cstheme="minorBidi"/>
          <w:b w:val="0"/>
          <w:smallCaps w:val="0"/>
          <w:noProof/>
          <w:sz w:val="24"/>
          <w:szCs w:val="24"/>
          <w:u w:val="none"/>
        </w:rPr>
      </w:pPr>
      <w:hyperlink w:anchor="_Toc44172464" w:history="1">
        <w:r w:rsidRPr="007904B5">
          <w:rPr>
            <w:rStyle w:val="Hyperlink"/>
            <w:noProof/>
          </w:rPr>
          <w:t>Key Terminology</w:t>
        </w:r>
        <w:r>
          <w:rPr>
            <w:noProof/>
            <w:webHidden/>
          </w:rPr>
          <w:tab/>
        </w:r>
        <w:r>
          <w:rPr>
            <w:noProof/>
            <w:webHidden/>
          </w:rPr>
          <w:fldChar w:fldCharType="begin"/>
        </w:r>
        <w:r>
          <w:rPr>
            <w:noProof/>
            <w:webHidden/>
          </w:rPr>
          <w:instrText xml:space="preserve"> PAGEREF _Toc44172464 \h </w:instrText>
        </w:r>
        <w:r>
          <w:rPr>
            <w:noProof/>
            <w:webHidden/>
          </w:rPr>
        </w:r>
        <w:r>
          <w:rPr>
            <w:noProof/>
            <w:webHidden/>
          </w:rPr>
          <w:fldChar w:fldCharType="separate"/>
        </w:r>
        <w:r>
          <w:rPr>
            <w:noProof/>
            <w:webHidden/>
          </w:rPr>
          <w:t>5</w:t>
        </w:r>
        <w:r>
          <w:rPr>
            <w:noProof/>
            <w:webHidden/>
          </w:rPr>
          <w:fldChar w:fldCharType="end"/>
        </w:r>
      </w:hyperlink>
    </w:p>
    <w:p w14:paraId="7319CCB2" w14:textId="31E1140B" w:rsidR="006F2FDC" w:rsidRDefault="006F2FDC">
      <w:pPr>
        <w:pStyle w:val="TOC1"/>
        <w:rPr>
          <w:rFonts w:eastAsiaTheme="minorEastAsia" w:cstheme="minorBidi"/>
          <w:b w:val="0"/>
          <w:smallCaps w:val="0"/>
          <w:noProof/>
          <w:sz w:val="24"/>
          <w:szCs w:val="24"/>
          <w:u w:val="none"/>
        </w:rPr>
      </w:pPr>
      <w:hyperlink w:anchor="_Toc44172465" w:history="1">
        <w:r w:rsidRPr="007904B5">
          <w:rPr>
            <w:rStyle w:val="Hyperlink"/>
            <w:noProof/>
          </w:rPr>
          <w:t>Introduction</w:t>
        </w:r>
        <w:r>
          <w:rPr>
            <w:noProof/>
            <w:webHidden/>
          </w:rPr>
          <w:tab/>
        </w:r>
        <w:r>
          <w:rPr>
            <w:noProof/>
            <w:webHidden/>
          </w:rPr>
          <w:fldChar w:fldCharType="begin"/>
        </w:r>
        <w:r>
          <w:rPr>
            <w:noProof/>
            <w:webHidden/>
          </w:rPr>
          <w:instrText xml:space="preserve"> PAGEREF _Toc44172465 \h </w:instrText>
        </w:r>
        <w:r>
          <w:rPr>
            <w:noProof/>
            <w:webHidden/>
          </w:rPr>
        </w:r>
        <w:r>
          <w:rPr>
            <w:noProof/>
            <w:webHidden/>
          </w:rPr>
          <w:fldChar w:fldCharType="separate"/>
        </w:r>
        <w:r>
          <w:rPr>
            <w:noProof/>
            <w:webHidden/>
          </w:rPr>
          <w:t>8</w:t>
        </w:r>
        <w:r>
          <w:rPr>
            <w:noProof/>
            <w:webHidden/>
          </w:rPr>
          <w:fldChar w:fldCharType="end"/>
        </w:r>
      </w:hyperlink>
    </w:p>
    <w:p w14:paraId="3FCEC472" w14:textId="2E67EB74" w:rsidR="006F2FDC" w:rsidRDefault="006F2FDC">
      <w:pPr>
        <w:pStyle w:val="TOC2"/>
        <w:rPr>
          <w:rFonts w:eastAsiaTheme="minorEastAsia" w:cstheme="minorBidi"/>
          <w:b w:val="0"/>
          <w:smallCaps w:val="0"/>
          <w:noProof/>
          <w:color w:val="auto"/>
          <w:sz w:val="24"/>
          <w:szCs w:val="24"/>
        </w:rPr>
      </w:pPr>
      <w:hyperlink w:anchor="_Toc44172466" w:history="1">
        <w:r w:rsidRPr="007904B5">
          <w:rPr>
            <w:rStyle w:val="Hyperlink"/>
            <w:noProof/>
          </w:rPr>
          <w:t>Purpose</w:t>
        </w:r>
        <w:r>
          <w:rPr>
            <w:noProof/>
            <w:webHidden/>
          </w:rPr>
          <w:tab/>
        </w:r>
        <w:r>
          <w:rPr>
            <w:noProof/>
            <w:webHidden/>
          </w:rPr>
          <w:fldChar w:fldCharType="begin"/>
        </w:r>
        <w:r>
          <w:rPr>
            <w:noProof/>
            <w:webHidden/>
          </w:rPr>
          <w:instrText xml:space="preserve"> PAGEREF _Toc44172466 \h </w:instrText>
        </w:r>
        <w:r>
          <w:rPr>
            <w:noProof/>
            <w:webHidden/>
          </w:rPr>
        </w:r>
        <w:r>
          <w:rPr>
            <w:noProof/>
            <w:webHidden/>
          </w:rPr>
          <w:fldChar w:fldCharType="separate"/>
        </w:r>
        <w:r>
          <w:rPr>
            <w:noProof/>
            <w:webHidden/>
          </w:rPr>
          <w:t>8</w:t>
        </w:r>
        <w:r>
          <w:rPr>
            <w:noProof/>
            <w:webHidden/>
          </w:rPr>
          <w:fldChar w:fldCharType="end"/>
        </w:r>
      </w:hyperlink>
    </w:p>
    <w:p w14:paraId="7A5325F3" w14:textId="04C19DCE" w:rsidR="006F2FDC" w:rsidRDefault="006F2FDC">
      <w:pPr>
        <w:pStyle w:val="TOC2"/>
        <w:rPr>
          <w:rFonts w:eastAsiaTheme="minorEastAsia" w:cstheme="minorBidi"/>
          <w:b w:val="0"/>
          <w:smallCaps w:val="0"/>
          <w:noProof/>
          <w:color w:val="auto"/>
          <w:sz w:val="24"/>
          <w:szCs w:val="24"/>
        </w:rPr>
      </w:pPr>
      <w:hyperlink w:anchor="_Toc44172467" w:history="1">
        <w:r w:rsidRPr="007904B5">
          <w:rPr>
            <w:rStyle w:val="Hyperlink"/>
            <w:noProof/>
          </w:rPr>
          <w:t>Affected Persons and Organizations</w:t>
        </w:r>
        <w:r>
          <w:rPr>
            <w:noProof/>
            <w:webHidden/>
          </w:rPr>
          <w:tab/>
        </w:r>
        <w:r>
          <w:rPr>
            <w:noProof/>
            <w:webHidden/>
          </w:rPr>
          <w:fldChar w:fldCharType="begin"/>
        </w:r>
        <w:r>
          <w:rPr>
            <w:noProof/>
            <w:webHidden/>
          </w:rPr>
          <w:instrText xml:space="preserve"> PAGEREF _Toc44172467 \h </w:instrText>
        </w:r>
        <w:r>
          <w:rPr>
            <w:noProof/>
            <w:webHidden/>
          </w:rPr>
        </w:r>
        <w:r>
          <w:rPr>
            <w:noProof/>
            <w:webHidden/>
          </w:rPr>
          <w:fldChar w:fldCharType="separate"/>
        </w:r>
        <w:r>
          <w:rPr>
            <w:noProof/>
            <w:webHidden/>
          </w:rPr>
          <w:t>8</w:t>
        </w:r>
        <w:r>
          <w:rPr>
            <w:noProof/>
            <w:webHidden/>
          </w:rPr>
          <w:fldChar w:fldCharType="end"/>
        </w:r>
      </w:hyperlink>
    </w:p>
    <w:p w14:paraId="62E3C1A1" w14:textId="5797B4B3" w:rsidR="006F2FDC" w:rsidRDefault="006F2FDC">
      <w:pPr>
        <w:pStyle w:val="TOC1"/>
        <w:rPr>
          <w:rFonts w:eastAsiaTheme="minorEastAsia" w:cstheme="minorBidi"/>
          <w:b w:val="0"/>
          <w:smallCaps w:val="0"/>
          <w:noProof/>
          <w:sz w:val="24"/>
          <w:szCs w:val="24"/>
          <w:u w:val="none"/>
        </w:rPr>
      </w:pPr>
      <w:hyperlink w:anchor="_Toc44172468" w:history="1">
        <w:r w:rsidRPr="007904B5">
          <w:rPr>
            <w:rStyle w:val="Hyperlink"/>
            <w:noProof/>
          </w:rPr>
          <w:t>Guiding Principles</w:t>
        </w:r>
        <w:r>
          <w:rPr>
            <w:noProof/>
            <w:webHidden/>
          </w:rPr>
          <w:tab/>
        </w:r>
        <w:r>
          <w:rPr>
            <w:noProof/>
            <w:webHidden/>
          </w:rPr>
          <w:fldChar w:fldCharType="begin"/>
        </w:r>
        <w:r>
          <w:rPr>
            <w:noProof/>
            <w:webHidden/>
          </w:rPr>
          <w:instrText xml:space="preserve"> PAGEREF _Toc44172468 \h </w:instrText>
        </w:r>
        <w:r>
          <w:rPr>
            <w:noProof/>
            <w:webHidden/>
          </w:rPr>
        </w:r>
        <w:r>
          <w:rPr>
            <w:noProof/>
            <w:webHidden/>
          </w:rPr>
          <w:fldChar w:fldCharType="separate"/>
        </w:r>
        <w:r>
          <w:rPr>
            <w:noProof/>
            <w:webHidden/>
          </w:rPr>
          <w:t>9</w:t>
        </w:r>
        <w:r>
          <w:rPr>
            <w:noProof/>
            <w:webHidden/>
          </w:rPr>
          <w:fldChar w:fldCharType="end"/>
        </w:r>
      </w:hyperlink>
    </w:p>
    <w:p w14:paraId="56881C1F" w14:textId="6F03F140" w:rsidR="006F2FDC" w:rsidRDefault="006F2FDC">
      <w:pPr>
        <w:pStyle w:val="TOC2"/>
        <w:rPr>
          <w:rFonts w:eastAsiaTheme="minorEastAsia" w:cstheme="minorBidi"/>
          <w:b w:val="0"/>
          <w:smallCaps w:val="0"/>
          <w:noProof/>
          <w:color w:val="auto"/>
          <w:sz w:val="24"/>
          <w:szCs w:val="24"/>
        </w:rPr>
      </w:pPr>
      <w:hyperlink w:anchor="_Toc44172469" w:history="1">
        <w:r w:rsidRPr="007904B5">
          <w:rPr>
            <w:rStyle w:val="Hyperlink"/>
            <w:noProof/>
          </w:rPr>
          <w:t>Professionalism</w:t>
        </w:r>
        <w:r>
          <w:rPr>
            <w:noProof/>
            <w:webHidden/>
          </w:rPr>
          <w:tab/>
        </w:r>
        <w:r>
          <w:rPr>
            <w:noProof/>
            <w:webHidden/>
          </w:rPr>
          <w:fldChar w:fldCharType="begin"/>
        </w:r>
        <w:r>
          <w:rPr>
            <w:noProof/>
            <w:webHidden/>
          </w:rPr>
          <w:instrText xml:space="preserve"> PAGEREF _Toc44172469 \h </w:instrText>
        </w:r>
        <w:r>
          <w:rPr>
            <w:noProof/>
            <w:webHidden/>
          </w:rPr>
        </w:r>
        <w:r>
          <w:rPr>
            <w:noProof/>
            <w:webHidden/>
          </w:rPr>
          <w:fldChar w:fldCharType="separate"/>
        </w:r>
        <w:r>
          <w:rPr>
            <w:noProof/>
            <w:webHidden/>
          </w:rPr>
          <w:t>9</w:t>
        </w:r>
        <w:r>
          <w:rPr>
            <w:noProof/>
            <w:webHidden/>
          </w:rPr>
          <w:fldChar w:fldCharType="end"/>
        </w:r>
      </w:hyperlink>
    </w:p>
    <w:p w14:paraId="3EABBAE9" w14:textId="48518B90" w:rsidR="006F2FDC" w:rsidRDefault="006F2FDC">
      <w:pPr>
        <w:pStyle w:val="TOC2"/>
        <w:rPr>
          <w:rFonts w:eastAsiaTheme="minorEastAsia" w:cstheme="minorBidi"/>
          <w:b w:val="0"/>
          <w:smallCaps w:val="0"/>
          <w:noProof/>
          <w:color w:val="auto"/>
          <w:sz w:val="24"/>
          <w:szCs w:val="24"/>
        </w:rPr>
      </w:pPr>
      <w:hyperlink w:anchor="_Toc44172470" w:history="1">
        <w:r w:rsidRPr="007904B5">
          <w:rPr>
            <w:rStyle w:val="Hyperlink"/>
            <w:noProof/>
          </w:rPr>
          <w:t>Objectivity</w:t>
        </w:r>
        <w:r>
          <w:rPr>
            <w:noProof/>
            <w:webHidden/>
          </w:rPr>
          <w:tab/>
        </w:r>
        <w:r>
          <w:rPr>
            <w:noProof/>
            <w:webHidden/>
          </w:rPr>
          <w:fldChar w:fldCharType="begin"/>
        </w:r>
        <w:r>
          <w:rPr>
            <w:noProof/>
            <w:webHidden/>
          </w:rPr>
          <w:instrText xml:space="preserve"> PAGEREF _Toc44172470 \h </w:instrText>
        </w:r>
        <w:r>
          <w:rPr>
            <w:noProof/>
            <w:webHidden/>
          </w:rPr>
        </w:r>
        <w:r>
          <w:rPr>
            <w:noProof/>
            <w:webHidden/>
          </w:rPr>
          <w:fldChar w:fldCharType="separate"/>
        </w:r>
        <w:r>
          <w:rPr>
            <w:noProof/>
            <w:webHidden/>
          </w:rPr>
          <w:t>9</w:t>
        </w:r>
        <w:r>
          <w:rPr>
            <w:noProof/>
            <w:webHidden/>
          </w:rPr>
          <w:fldChar w:fldCharType="end"/>
        </w:r>
      </w:hyperlink>
    </w:p>
    <w:p w14:paraId="5D2E5AD4" w14:textId="57960174" w:rsidR="006F2FDC" w:rsidRDefault="006F2FDC">
      <w:pPr>
        <w:pStyle w:val="TOC2"/>
        <w:rPr>
          <w:rFonts w:eastAsiaTheme="minorEastAsia" w:cstheme="minorBidi"/>
          <w:b w:val="0"/>
          <w:smallCaps w:val="0"/>
          <w:noProof/>
          <w:color w:val="auto"/>
          <w:sz w:val="24"/>
          <w:szCs w:val="24"/>
        </w:rPr>
      </w:pPr>
      <w:hyperlink w:anchor="_Toc44172471" w:history="1">
        <w:r w:rsidRPr="007904B5">
          <w:rPr>
            <w:rStyle w:val="Hyperlink"/>
            <w:noProof/>
          </w:rPr>
          <w:t>Confidentiality</w:t>
        </w:r>
        <w:r>
          <w:rPr>
            <w:noProof/>
            <w:webHidden/>
          </w:rPr>
          <w:tab/>
        </w:r>
        <w:r>
          <w:rPr>
            <w:noProof/>
            <w:webHidden/>
          </w:rPr>
          <w:fldChar w:fldCharType="begin"/>
        </w:r>
        <w:r>
          <w:rPr>
            <w:noProof/>
            <w:webHidden/>
          </w:rPr>
          <w:instrText xml:space="preserve"> PAGEREF _Toc44172471 \h </w:instrText>
        </w:r>
        <w:r>
          <w:rPr>
            <w:noProof/>
            <w:webHidden/>
          </w:rPr>
        </w:r>
        <w:r>
          <w:rPr>
            <w:noProof/>
            <w:webHidden/>
          </w:rPr>
          <w:fldChar w:fldCharType="separate"/>
        </w:r>
        <w:r>
          <w:rPr>
            <w:noProof/>
            <w:webHidden/>
          </w:rPr>
          <w:t>9</w:t>
        </w:r>
        <w:r>
          <w:rPr>
            <w:noProof/>
            <w:webHidden/>
          </w:rPr>
          <w:fldChar w:fldCharType="end"/>
        </w:r>
      </w:hyperlink>
    </w:p>
    <w:p w14:paraId="565F5D37" w14:textId="27A7DAE0" w:rsidR="006F2FDC" w:rsidRDefault="006F2FDC">
      <w:pPr>
        <w:pStyle w:val="TOC2"/>
        <w:rPr>
          <w:rFonts w:eastAsiaTheme="minorEastAsia" w:cstheme="minorBidi"/>
          <w:b w:val="0"/>
          <w:smallCaps w:val="0"/>
          <w:noProof/>
          <w:color w:val="auto"/>
          <w:sz w:val="24"/>
          <w:szCs w:val="24"/>
        </w:rPr>
      </w:pPr>
      <w:hyperlink w:anchor="_Toc44172472" w:history="1">
        <w:r w:rsidRPr="007904B5">
          <w:rPr>
            <w:rStyle w:val="Hyperlink"/>
            <w:noProof/>
          </w:rPr>
          <w:t>Proper Use of Methods</w:t>
        </w:r>
        <w:r>
          <w:rPr>
            <w:noProof/>
            <w:webHidden/>
          </w:rPr>
          <w:tab/>
        </w:r>
        <w:r>
          <w:rPr>
            <w:noProof/>
            <w:webHidden/>
          </w:rPr>
          <w:fldChar w:fldCharType="begin"/>
        </w:r>
        <w:r>
          <w:rPr>
            <w:noProof/>
            <w:webHidden/>
          </w:rPr>
          <w:instrText xml:space="preserve"> PAGEREF _Toc44172472 \h </w:instrText>
        </w:r>
        <w:r>
          <w:rPr>
            <w:noProof/>
            <w:webHidden/>
          </w:rPr>
        </w:r>
        <w:r>
          <w:rPr>
            <w:noProof/>
            <w:webHidden/>
          </w:rPr>
          <w:fldChar w:fldCharType="separate"/>
        </w:r>
        <w:r>
          <w:rPr>
            <w:noProof/>
            <w:webHidden/>
          </w:rPr>
          <w:t>9</w:t>
        </w:r>
        <w:r>
          <w:rPr>
            <w:noProof/>
            <w:webHidden/>
          </w:rPr>
          <w:fldChar w:fldCharType="end"/>
        </w:r>
      </w:hyperlink>
    </w:p>
    <w:p w14:paraId="2387FDE5" w14:textId="04DA3152" w:rsidR="006F2FDC" w:rsidRDefault="006F2FDC">
      <w:pPr>
        <w:pStyle w:val="TOC2"/>
        <w:rPr>
          <w:rFonts w:eastAsiaTheme="minorEastAsia" w:cstheme="minorBidi"/>
          <w:b w:val="0"/>
          <w:smallCaps w:val="0"/>
          <w:noProof/>
          <w:color w:val="auto"/>
          <w:sz w:val="24"/>
          <w:szCs w:val="24"/>
        </w:rPr>
      </w:pPr>
      <w:hyperlink w:anchor="_Toc44172473" w:history="1">
        <w:r w:rsidRPr="007904B5">
          <w:rPr>
            <w:rStyle w:val="Hyperlink"/>
            <w:noProof/>
          </w:rPr>
          <w:t>Information Integrity</w:t>
        </w:r>
        <w:r>
          <w:rPr>
            <w:noProof/>
            <w:webHidden/>
          </w:rPr>
          <w:tab/>
        </w:r>
        <w:r>
          <w:rPr>
            <w:noProof/>
            <w:webHidden/>
          </w:rPr>
          <w:fldChar w:fldCharType="begin"/>
        </w:r>
        <w:r>
          <w:rPr>
            <w:noProof/>
            <w:webHidden/>
          </w:rPr>
          <w:instrText xml:space="preserve"> PAGEREF _Toc44172473 \h </w:instrText>
        </w:r>
        <w:r>
          <w:rPr>
            <w:noProof/>
            <w:webHidden/>
          </w:rPr>
        </w:r>
        <w:r>
          <w:rPr>
            <w:noProof/>
            <w:webHidden/>
          </w:rPr>
          <w:fldChar w:fldCharType="separate"/>
        </w:r>
        <w:r>
          <w:rPr>
            <w:noProof/>
            <w:webHidden/>
          </w:rPr>
          <w:t>9</w:t>
        </w:r>
        <w:r>
          <w:rPr>
            <w:noProof/>
            <w:webHidden/>
          </w:rPr>
          <w:fldChar w:fldCharType="end"/>
        </w:r>
      </w:hyperlink>
    </w:p>
    <w:p w14:paraId="3323F7C9" w14:textId="1CB02DAE" w:rsidR="006F2FDC" w:rsidRDefault="006F2FDC">
      <w:pPr>
        <w:pStyle w:val="TOC1"/>
        <w:rPr>
          <w:rFonts w:eastAsiaTheme="minorEastAsia" w:cstheme="minorBidi"/>
          <w:b w:val="0"/>
          <w:smallCaps w:val="0"/>
          <w:noProof/>
          <w:sz w:val="24"/>
          <w:szCs w:val="24"/>
          <w:u w:val="none"/>
        </w:rPr>
      </w:pPr>
      <w:hyperlink w:anchor="_Toc44172474" w:history="1">
        <w:r w:rsidRPr="007904B5">
          <w:rPr>
            <w:rStyle w:val="Hyperlink"/>
            <w:noProof/>
          </w:rPr>
          <w:t>Practices</w:t>
        </w:r>
        <w:r>
          <w:rPr>
            <w:noProof/>
            <w:webHidden/>
          </w:rPr>
          <w:tab/>
        </w:r>
        <w:r>
          <w:rPr>
            <w:noProof/>
            <w:webHidden/>
          </w:rPr>
          <w:fldChar w:fldCharType="begin"/>
        </w:r>
        <w:r>
          <w:rPr>
            <w:noProof/>
            <w:webHidden/>
          </w:rPr>
          <w:instrText xml:space="preserve"> PAGEREF _Toc44172474 \h </w:instrText>
        </w:r>
        <w:r>
          <w:rPr>
            <w:noProof/>
            <w:webHidden/>
          </w:rPr>
        </w:r>
        <w:r>
          <w:rPr>
            <w:noProof/>
            <w:webHidden/>
          </w:rPr>
          <w:fldChar w:fldCharType="separate"/>
        </w:r>
        <w:r>
          <w:rPr>
            <w:noProof/>
            <w:webHidden/>
          </w:rPr>
          <w:t>10</w:t>
        </w:r>
        <w:r>
          <w:rPr>
            <w:noProof/>
            <w:webHidden/>
          </w:rPr>
          <w:fldChar w:fldCharType="end"/>
        </w:r>
      </w:hyperlink>
    </w:p>
    <w:p w14:paraId="05E59956" w14:textId="0B0203D0" w:rsidR="006F2FDC" w:rsidRDefault="006F2FDC">
      <w:pPr>
        <w:pStyle w:val="TOC2"/>
        <w:rPr>
          <w:rFonts w:eastAsiaTheme="minorEastAsia" w:cstheme="minorBidi"/>
          <w:b w:val="0"/>
          <w:smallCaps w:val="0"/>
          <w:noProof/>
          <w:color w:val="auto"/>
          <w:sz w:val="24"/>
          <w:szCs w:val="24"/>
        </w:rPr>
      </w:pPr>
      <w:hyperlink w:anchor="_Toc44172475" w:history="1">
        <w:r w:rsidRPr="007904B5">
          <w:rPr>
            <w:rStyle w:val="Hyperlink"/>
            <w:noProof/>
          </w:rPr>
          <w:t>Professionalism</w:t>
        </w:r>
        <w:r>
          <w:rPr>
            <w:noProof/>
            <w:webHidden/>
          </w:rPr>
          <w:tab/>
        </w:r>
        <w:r>
          <w:rPr>
            <w:noProof/>
            <w:webHidden/>
          </w:rPr>
          <w:fldChar w:fldCharType="begin"/>
        </w:r>
        <w:r>
          <w:rPr>
            <w:noProof/>
            <w:webHidden/>
          </w:rPr>
          <w:instrText xml:space="preserve"> PAGEREF _Toc44172475 \h </w:instrText>
        </w:r>
        <w:r>
          <w:rPr>
            <w:noProof/>
            <w:webHidden/>
          </w:rPr>
        </w:r>
        <w:r>
          <w:rPr>
            <w:noProof/>
            <w:webHidden/>
          </w:rPr>
          <w:fldChar w:fldCharType="separate"/>
        </w:r>
        <w:r>
          <w:rPr>
            <w:noProof/>
            <w:webHidden/>
          </w:rPr>
          <w:t>10</w:t>
        </w:r>
        <w:r>
          <w:rPr>
            <w:noProof/>
            <w:webHidden/>
          </w:rPr>
          <w:fldChar w:fldCharType="end"/>
        </w:r>
      </w:hyperlink>
    </w:p>
    <w:p w14:paraId="54383E60" w14:textId="2175D0E8" w:rsidR="006F2FDC" w:rsidRDefault="006F2FDC">
      <w:pPr>
        <w:pStyle w:val="TOC2"/>
        <w:rPr>
          <w:rFonts w:eastAsiaTheme="minorEastAsia" w:cstheme="minorBidi"/>
          <w:b w:val="0"/>
          <w:smallCaps w:val="0"/>
          <w:noProof/>
          <w:color w:val="auto"/>
          <w:sz w:val="24"/>
          <w:szCs w:val="24"/>
        </w:rPr>
      </w:pPr>
      <w:hyperlink w:anchor="_Toc44172476" w:history="1">
        <w:r w:rsidRPr="007904B5">
          <w:rPr>
            <w:rStyle w:val="Hyperlink"/>
            <w:noProof/>
          </w:rPr>
          <w:t>Confidentiality</w:t>
        </w:r>
        <w:r>
          <w:rPr>
            <w:noProof/>
            <w:webHidden/>
          </w:rPr>
          <w:tab/>
        </w:r>
        <w:r>
          <w:rPr>
            <w:noProof/>
            <w:webHidden/>
          </w:rPr>
          <w:fldChar w:fldCharType="begin"/>
        </w:r>
        <w:r>
          <w:rPr>
            <w:noProof/>
            <w:webHidden/>
          </w:rPr>
          <w:instrText xml:space="preserve"> PAGEREF _Toc44172476 \h </w:instrText>
        </w:r>
        <w:r>
          <w:rPr>
            <w:noProof/>
            <w:webHidden/>
          </w:rPr>
        </w:r>
        <w:r>
          <w:rPr>
            <w:noProof/>
            <w:webHidden/>
          </w:rPr>
          <w:fldChar w:fldCharType="separate"/>
        </w:r>
        <w:r>
          <w:rPr>
            <w:noProof/>
            <w:webHidden/>
          </w:rPr>
          <w:t>10</w:t>
        </w:r>
        <w:r>
          <w:rPr>
            <w:noProof/>
            <w:webHidden/>
          </w:rPr>
          <w:fldChar w:fldCharType="end"/>
        </w:r>
      </w:hyperlink>
    </w:p>
    <w:p w14:paraId="0CBDC351" w14:textId="3E479EA9" w:rsidR="006F2FDC" w:rsidRDefault="006F2FDC">
      <w:pPr>
        <w:pStyle w:val="TOC2"/>
        <w:rPr>
          <w:rFonts w:eastAsiaTheme="minorEastAsia" w:cstheme="minorBidi"/>
          <w:b w:val="0"/>
          <w:smallCaps w:val="0"/>
          <w:noProof/>
          <w:color w:val="auto"/>
          <w:sz w:val="24"/>
          <w:szCs w:val="24"/>
        </w:rPr>
      </w:pPr>
      <w:hyperlink w:anchor="_Toc44172477" w:history="1">
        <w:r w:rsidRPr="007904B5">
          <w:rPr>
            <w:rStyle w:val="Hyperlink"/>
            <w:noProof/>
          </w:rPr>
          <w:t>Adherence to Materials and Methods</w:t>
        </w:r>
        <w:r>
          <w:rPr>
            <w:noProof/>
            <w:webHidden/>
          </w:rPr>
          <w:tab/>
        </w:r>
        <w:r>
          <w:rPr>
            <w:noProof/>
            <w:webHidden/>
          </w:rPr>
          <w:fldChar w:fldCharType="begin"/>
        </w:r>
        <w:r>
          <w:rPr>
            <w:noProof/>
            <w:webHidden/>
          </w:rPr>
          <w:instrText xml:space="preserve"> PAGEREF _Toc44172477 \h </w:instrText>
        </w:r>
        <w:r>
          <w:rPr>
            <w:noProof/>
            <w:webHidden/>
          </w:rPr>
        </w:r>
        <w:r>
          <w:rPr>
            <w:noProof/>
            <w:webHidden/>
          </w:rPr>
          <w:fldChar w:fldCharType="separate"/>
        </w:r>
        <w:r>
          <w:rPr>
            <w:noProof/>
            <w:webHidden/>
          </w:rPr>
          <w:t>11</w:t>
        </w:r>
        <w:r>
          <w:rPr>
            <w:noProof/>
            <w:webHidden/>
          </w:rPr>
          <w:fldChar w:fldCharType="end"/>
        </w:r>
      </w:hyperlink>
    </w:p>
    <w:p w14:paraId="66FAB71E" w14:textId="52697D4F" w:rsidR="006F2FDC" w:rsidRDefault="006F2FDC">
      <w:pPr>
        <w:pStyle w:val="TOC2"/>
        <w:rPr>
          <w:rFonts w:eastAsiaTheme="minorEastAsia" w:cstheme="minorBidi"/>
          <w:b w:val="0"/>
          <w:smallCaps w:val="0"/>
          <w:noProof/>
          <w:color w:val="auto"/>
          <w:sz w:val="24"/>
          <w:szCs w:val="24"/>
        </w:rPr>
      </w:pPr>
      <w:hyperlink w:anchor="_Toc44172478" w:history="1">
        <w:r w:rsidRPr="007904B5">
          <w:rPr>
            <w:rStyle w:val="Hyperlink"/>
            <w:noProof/>
          </w:rPr>
          <w:t>Information Integrity</w:t>
        </w:r>
        <w:r>
          <w:rPr>
            <w:noProof/>
            <w:webHidden/>
          </w:rPr>
          <w:tab/>
        </w:r>
        <w:r>
          <w:rPr>
            <w:noProof/>
            <w:webHidden/>
          </w:rPr>
          <w:fldChar w:fldCharType="begin"/>
        </w:r>
        <w:r>
          <w:rPr>
            <w:noProof/>
            <w:webHidden/>
          </w:rPr>
          <w:instrText xml:space="preserve"> PAGEREF _Toc44172478 \h </w:instrText>
        </w:r>
        <w:r>
          <w:rPr>
            <w:noProof/>
            <w:webHidden/>
          </w:rPr>
        </w:r>
        <w:r>
          <w:rPr>
            <w:noProof/>
            <w:webHidden/>
          </w:rPr>
          <w:fldChar w:fldCharType="separate"/>
        </w:r>
        <w:r>
          <w:rPr>
            <w:noProof/>
            <w:webHidden/>
          </w:rPr>
          <w:t>11</w:t>
        </w:r>
        <w:r>
          <w:rPr>
            <w:noProof/>
            <w:webHidden/>
          </w:rPr>
          <w:fldChar w:fldCharType="end"/>
        </w:r>
      </w:hyperlink>
    </w:p>
    <w:p w14:paraId="3B4FD8AF" w14:textId="5621AFAB" w:rsidR="006F2FDC" w:rsidRDefault="006F2FDC">
      <w:pPr>
        <w:pStyle w:val="TOC2"/>
        <w:rPr>
          <w:rFonts w:eastAsiaTheme="minorEastAsia" w:cstheme="minorBidi"/>
          <w:b w:val="0"/>
          <w:smallCaps w:val="0"/>
          <w:noProof/>
          <w:color w:val="auto"/>
          <w:sz w:val="24"/>
          <w:szCs w:val="24"/>
        </w:rPr>
      </w:pPr>
      <w:hyperlink w:anchor="_Toc44172479" w:history="1">
        <w:r w:rsidRPr="007904B5">
          <w:rPr>
            <w:rStyle w:val="Hyperlink"/>
            <w:noProof/>
          </w:rPr>
          <w:t>Respect for Intellectual Property</w:t>
        </w:r>
        <w:r>
          <w:rPr>
            <w:noProof/>
            <w:webHidden/>
          </w:rPr>
          <w:tab/>
        </w:r>
        <w:r>
          <w:rPr>
            <w:noProof/>
            <w:webHidden/>
          </w:rPr>
          <w:fldChar w:fldCharType="begin"/>
        </w:r>
        <w:r>
          <w:rPr>
            <w:noProof/>
            <w:webHidden/>
          </w:rPr>
          <w:instrText xml:space="preserve"> PAGEREF _Toc44172479 \h </w:instrText>
        </w:r>
        <w:r>
          <w:rPr>
            <w:noProof/>
            <w:webHidden/>
          </w:rPr>
        </w:r>
        <w:r>
          <w:rPr>
            <w:noProof/>
            <w:webHidden/>
          </w:rPr>
          <w:fldChar w:fldCharType="separate"/>
        </w:r>
        <w:r>
          <w:rPr>
            <w:noProof/>
            <w:webHidden/>
          </w:rPr>
          <w:t>11</w:t>
        </w:r>
        <w:r>
          <w:rPr>
            <w:noProof/>
            <w:webHidden/>
          </w:rPr>
          <w:fldChar w:fldCharType="end"/>
        </w:r>
      </w:hyperlink>
    </w:p>
    <w:p w14:paraId="013882CD" w14:textId="583299B8" w:rsidR="006F2FDC" w:rsidRDefault="006F2FDC">
      <w:pPr>
        <w:pStyle w:val="TOC1"/>
        <w:rPr>
          <w:rFonts w:eastAsiaTheme="minorEastAsia" w:cstheme="minorBidi"/>
          <w:b w:val="0"/>
          <w:smallCaps w:val="0"/>
          <w:noProof/>
          <w:sz w:val="24"/>
          <w:szCs w:val="24"/>
          <w:u w:val="none"/>
        </w:rPr>
      </w:pPr>
      <w:hyperlink w:anchor="_Toc44172480" w:history="1">
        <w:r w:rsidRPr="007904B5">
          <w:rPr>
            <w:rStyle w:val="Hyperlink"/>
            <w:noProof/>
          </w:rPr>
          <w:t>Adjudication Process</w:t>
        </w:r>
        <w:r>
          <w:rPr>
            <w:noProof/>
            <w:webHidden/>
          </w:rPr>
          <w:tab/>
        </w:r>
        <w:r>
          <w:rPr>
            <w:noProof/>
            <w:webHidden/>
          </w:rPr>
          <w:fldChar w:fldCharType="begin"/>
        </w:r>
        <w:r>
          <w:rPr>
            <w:noProof/>
            <w:webHidden/>
          </w:rPr>
          <w:instrText xml:space="preserve"> PAGEREF _Toc44172480 \h </w:instrText>
        </w:r>
        <w:r>
          <w:rPr>
            <w:noProof/>
            <w:webHidden/>
          </w:rPr>
        </w:r>
        <w:r>
          <w:rPr>
            <w:noProof/>
            <w:webHidden/>
          </w:rPr>
          <w:fldChar w:fldCharType="separate"/>
        </w:r>
        <w:r>
          <w:rPr>
            <w:noProof/>
            <w:webHidden/>
          </w:rPr>
          <w:t>12</w:t>
        </w:r>
        <w:r>
          <w:rPr>
            <w:noProof/>
            <w:webHidden/>
          </w:rPr>
          <w:fldChar w:fldCharType="end"/>
        </w:r>
      </w:hyperlink>
    </w:p>
    <w:p w14:paraId="6FFEA20D" w14:textId="37A4B680" w:rsidR="006F2FDC" w:rsidRDefault="006F2FDC">
      <w:pPr>
        <w:pStyle w:val="TOC2"/>
        <w:rPr>
          <w:rFonts w:eastAsiaTheme="minorEastAsia" w:cstheme="minorBidi"/>
          <w:b w:val="0"/>
          <w:smallCaps w:val="0"/>
          <w:noProof/>
          <w:color w:val="auto"/>
          <w:sz w:val="24"/>
          <w:szCs w:val="24"/>
        </w:rPr>
      </w:pPr>
      <w:hyperlink w:anchor="_Toc44172481" w:history="1">
        <w:r w:rsidRPr="007904B5">
          <w:rPr>
            <w:rStyle w:val="Hyperlink"/>
            <w:noProof/>
          </w:rPr>
          <w:t>Oversight and Governance of Investigations and Adjudication Processes</w:t>
        </w:r>
        <w:r>
          <w:rPr>
            <w:noProof/>
            <w:webHidden/>
          </w:rPr>
          <w:tab/>
        </w:r>
        <w:r>
          <w:rPr>
            <w:noProof/>
            <w:webHidden/>
          </w:rPr>
          <w:fldChar w:fldCharType="begin"/>
        </w:r>
        <w:r>
          <w:rPr>
            <w:noProof/>
            <w:webHidden/>
          </w:rPr>
          <w:instrText xml:space="preserve"> PAGEREF _Toc44172481 \h </w:instrText>
        </w:r>
        <w:r>
          <w:rPr>
            <w:noProof/>
            <w:webHidden/>
          </w:rPr>
        </w:r>
        <w:r>
          <w:rPr>
            <w:noProof/>
            <w:webHidden/>
          </w:rPr>
          <w:fldChar w:fldCharType="separate"/>
        </w:r>
        <w:r>
          <w:rPr>
            <w:noProof/>
            <w:webHidden/>
          </w:rPr>
          <w:t>12</w:t>
        </w:r>
        <w:r>
          <w:rPr>
            <w:noProof/>
            <w:webHidden/>
          </w:rPr>
          <w:fldChar w:fldCharType="end"/>
        </w:r>
      </w:hyperlink>
    </w:p>
    <w:p w14:paraId="169BB3AE" w14:textId="20E8E206" w:rsidR="006F2FDC" w:rsidRDefault="006F2FDC">
      <w:pPr>
        <w:pStyle w:val="TOC2"/>
        <w:rPr>
          <w:rFonts w:eastAsiaTheme="minorEastAsia" w:cstheme="minorBidi"/>
          <w:b w:val="0"/>
          <w:smallCaps w:val="0"/>
          <w:noProof/>
          <w:color w:val="auto"/>
          <w:sz w:val="24"/>
          <w:szCs w:val="24"/>
        </w:rPr>
      </w:pPr>
      <w:hyperlink w:anchor="_Toc44172482" w:history="1">
        <w:r w:rsidRPr="007904B5">
          <w:rPr>
            <w:rStyle w:val="Hyperlink"/>
            <w:noProof/>
          </w:rPr>
          <w:t>Reporting of</w:t>
        </w:r>
        <w:r w:rsidRPr="007904B5">
          <w:rPr>
            <w:rStyle w:val="Hyperlink"/>
            <w:noProof/>
            <w:spacing w:val="-6"/>
          </w:rPr>
          <w:t xml:space="preserve"> </w:t>
        </w:r>
        <w:r w:rsidRPr="007904B5">
          <w:rPr>
            <w:rStyle w:val="Hyperlink"/>
            <w:noProof/>
          </w:rPr>
          <w:t>Matters for Investigation by non CMMC-AB board or Staff</w:t>
        </w:r>
        <w:r>
          <w:rPr>
            <w:noProof/>
            <w:webHidden/>
          </w:rPr>
          <w:tab/>
        </w:r>
        <w:r>
          <w:rPr>
            <w:noProof/>
            <w:webHidden/>
          </w:rPr>
          <w:fldChar w:fldCharType="begin"/>
        </w:r>
        <w:r>
          <w:rPr>
            <w:noProof/>
            <w:webHidden/>
          </w:rPr>
          <w:instrText xml:space="preserve"> PAGEREF _Toc44172482 \h </w:instrText>
        </w:r>
        <w:r>
          <w:rPr>
            <w:noProof/>
            <w:webHidden/>
          </w:rPr>
        </w:r>
        <w:r>
          <w:rPr>
            <w:noProof/>
            <w:webHidden/>
          </w:rPr>
          <w:fldChar w:fldCharType="separate"/>
        </w:r>
        <w:r>
          <w:rPr>
            <w:noProof/>
            <w:webHidden/>
          </w:rPr>
          <w:t>12</w:t>
        </w:r>
        <w:r>
          <w:rPr>
            <w:noProof/>
            <w:webHidden/>
          </w:rPr>
          <w:fldChar w:fldCharType="end"/>
        </w:r>
      </w:hyperlink>
    </w:p>
    <w:p w14:paraId="6E48C8E4" w14:textId="5678CA62" w:rsidR="006F2FDC" w:rsidRDefault="006F2FDC">
      <w:pPr>
        <w:pStyle w:val="TOC2"/>
        <w:rPr>
          <w:rFonts w:eastAsiaTheme="minorEastAsia" w:cstheme="minorBidi"/>
          <w:b w:val="0"/>
          <w:smallCaps w:val="0"/>
          <w:noProof/>
          <w:color w:val="auto"/>
          <w:sz w:val="24"/>
          <w:szCs w:val="24"/>
        </w:rPr>
      </w:pPr>
      <w:hyperlink w:anchor="_Toc44172483" w:history="1">
        <w:r w:rsidRPr="007904B5">
          <w:rPr>
            <w:rStyle w:val="Hyperlink"/>
            <w:noProof/>
          </w:rPr>
          <w:t>Reporting of</w:t>
        </w:r>
        <w:r w:rsidRPr="007904B5">
          <w:rPr>
            <w:rStyle w:val="Hyperlink"/>
            <w:noProof/>
            <w:spacing w:val="-6"/>
          </w:rPr>
          <w:t xml:space="preserve"> </w:t>
        </w:r>
        <w:r w:rsidRPr="007904B5">
          <w:rPr>
            <w:rStyle w:val="Hyperlink"/>
            <w:noProof/>
          </w:rPr>
          <w:t>Matters for Investigation by CMMC-AB board</w:t>
        </w:r>
        <w:r>
          <w:rPr>
            <w:noProof/>
            <w:webHidden/>
          </w:rPr>
          <w:tab/>
        </w:r>
        <w:r>
          <w:rPr>
            <w:noProof/>
            <w:webHidden/>
          </w:rPr>
          <w:fldChar w:fldCharType="begin"/>
        </w:r>
        <w:r>
          <w:rPr>
            <w:noProof/>
            <w:webHidden/>
          </w:rPr>
          <w:instrText xml:space="preserve"> PAGEREF _Toc44172483 \h </w:instrText>
        </w:r>
        <w:r>
          <w:rPr>
            <w:noProof/>
            <w:webHidden/>
          </w:rPr>
        </w:r>
        <w:r>
          <w:rPr>
            <w:noProof/>
            <w:webHidden/>
          </w:rPr>
          <w:fldChar w:fldCharType="separate"/>
        </w:r>
        <w:r>
          <w:rPr>
            <w:noProof/>
            <w:webHidden/>
          </w:rPr>
          <w:t>12</w:t>
        </w:r>
        <w:r>
          <w:rPr>
            <w:noProof/>
            <w:webHidden/>
          </w:rPr>
          <w:fldChar w:fldCharType="end"/>
        </w:r>
      </w:hyperlink>
    </w:p>
    <w:p w14:paraId="794FB2E2" w14:textId="3AEE065D" w:rsidR="006F2FDC" w:rsidRDefault="006F2FDC">
      <w:pPr>
        <w:pStyle w:val="TOC2"/>
        <w:rPr>
          <w:rFonts w:eastAsiaTheme="minorEastAsia" w:cstheme="minorBidi"/>
          <w:b w:val="0"/>
          <w:smallCaps w:val="0"/>
          <w:noProof/>
          <w:color w:val="auto"/>
          <w:sz w:val="24"/>
          <w:szCs w:val="24"/>
        </w:rPr>
      </w:pPr>
      <w:hyperlink w:anchor="_Toc44172484" w:history="1">
        <w:r w:rsidRPr="007904B5">
          <w:rPr>
            <w:rStyle w:val="Hyperlink"/>
            <w:noProof/>
          </w:rPr>
          <w:t>Investigation Process</w:t>
        </w:r>
        <w:r>
          <w:rPr>
            <w:noProof/>
            <w:webHidden/>
          </w:rPr>
          <w:tab/>
        </w:r>
        <w:r>
          <w:rPr>
            <w:noProof/>
            <w:webHidden/>
          </w:rPr>
          <w:fldChar w:fldCharType="begin"/>
        </w:r>
        <w:r>
          <w:rPr>
            <w:noProof/>
            <w:webHidden/>
          </w:rPr>
          <w:instrText xml:space="preserve"> PAGEREF _Toc44172484 \h </w:instrText>
        </w:r>
        <w:r>
          <w:rPr>
            <w:noProof/>
            <w:webHidden/>
          </w:rPr>
        </w:r>
        <w:r>
          <w:rPr>
            <w:noProof/>
            <w:webHidden/>
          </w:rPr>
          <w:fldChar w:fldCharType="separate"/>
        </w:r>
        <w:r>
          <w:rPr>
            <w:noProof/>
            <w:webHidden/>
          </w:rPr>
          <w:t>12</w:t>
        </w:r>
        <w:r>
          <w:rPr>
            <w:noProof/>
            <w:webHidden/>
          </w:rPr>
          <w:fldChar w:fldCharType="end"/>
        </w:r>
      </w:hyperlink>
    </w:p>
    <w:p w14:paraId="018E8336" w14:textId="2A5D52C9" w:rsidR="006F2FDC" w:rsidRDefault="006F2FDC">
      <w:pPr>
        <w:pStyle w:val="TOC2"/>
        <w:rPr>
          <w:rFonts w:eastAsiaTheme="minorEastAsia" w:cstheme="minorBidi"/>
          <w:b w:val="0"/>
          <w:smallCaps w:val="0"/>
          <w:noProof/>
          <w:color w:val="auto"/>
          <w:sz w:val="24"/>
          <w:szCs w:val="24"/>
        </w:rPr>
      </w:pPr>
      <w:hyperlink w:anchor="_Toc44172485" w:history="1">
        <w:r w:rsidRPr="007904B5">
          <w:rPr>
            <w:rStyle w:val="Hyperlink"/>
            <w:noProof/>
          </w:rPr>
          <w:t>Review of Investigative Proceedings and Adjudication</w:t>
        </w:r>
        <w:r>
          <w:rPr>
            <w:noProof/>
            <w:webHidden/>
          </w:rPr>
          <w:tab/>
        </w:r>
        <w:r>
          <w:rPr>
            <w:noProof/>
            <w:webHidden/>
          </w:rPr>
          <w:fldChar w:fldCharType="begin"/>
        </w:r>
        <w:r>
          <w:rPr>
            <w:noProof/>
            <w:webHidden/>
          </w:rPr>
          <w:instrText xml:space="preserve"> PAGEREF _Toc44172485 \h </w:instrText>
        </w:r>
        <w:r>
          <w:rPr>
            <w:noProof/>
            <w:webHidden/>
          </w:rPr>
        </w:r>
        <w:r>
          <w:rPr>
            <w:noProof/>
            <w:webHidden/>
          </w:rPr>
          <w:fldChar w:fldCharType="separate"/>
        </w:r>
        <w:r>
          <w:rPr>
            <w:noProof/>
            <w:webHidden/>
          </w:rPr>
          <w:t>13</w:t>
        </w:r>
        <w:r>
          <w:rPr>
            <w:noProof/>
            <w:webHidden/>
          </w:rPr>
          <w:fldChar w:fldCharType="end"/>
        </w:r>
      </w:hyperlink>
    </w:p>
    <w:p w14:paraId="534C72E0" w14:textId="021DBF30" w:rsidR="006F2FDC" w:rsidRDefault="006F2FDC">
      <w:pPr>
        <w:pStyle w:val="TOC2"/>
        <w:rPr>
          <w:rFonts w:eastAsiaTheme="minorEastAsia" w:cstheme="minorBidi"/>
          <w:b w:val="0"/>
          <w:smallCaps w:val="0"/>
          <w:noProof/>
          <w:color w:val="auto"/>
          <w:sz w:val="24"/>
          <w:szCs w:val="24"/>
        </w:rPr>
      </w:pPr>
      <w:hyperlink w:anchor="_Toc44172486" w:history="1">
        <w:r w:rsidRPr="007904B5">
          <w:rPr>
            <w:rStyle w:val="Hyperlink"/>
            <w:noProof/>
          </w:rPr>
          <w:t>Corrective and Disciplinary Actions</w:t>
        </w:r>
        <w:r>
          <w:rPr>
            <w:noProof/>
            <w:webHidden/>
          </w:rPr>
          <w:tab/>
        </w:r>
        <w:r>
          <w:rPr>
            <w:noProof/>
            <w:webHidden/>
          </w:rPr>
          <w:fldChar w:fldCharType="begin"/>
        </w:r>
        <w:r>
          <w:rPr>
            <w:noProof/>
            <w:webHidden/>
          </w:rPr>
          <w:instrText xml:space="preserve"> PAGEREF _Toc44172486 \h </w:instrText>
        </w:r>
        <w:r>
          <w:rPr>
            <w:noProof/>
            <w:webHidden/>
          </w:rPr>
        </w:r>
        <w:r>
          <w:rPr>
            <w:noProof/>
            <w:webHidden/>
          </w:rPr>
          <w:fldChar w:fldCharType="separate"/>
        </w:r>
        <w:r>
          <w:rPr>
            <w:noProof/>
            <w:webHidden/>
          </w:rPr>
          <w:t>14</w:t>
        </w:r>
        <w:r>
          <w:rPr>
            <w:noProof/>
            <w:webHidden/>
          </w:rPr>
          <w:fldChar w:fldCharType="end"/>
        </w:r>
      </w:hyperlink>
    </w:p>
    <w:p w14:paraId="36DFE76C" w14:textId="298B3F1B" w:rsidR="006F2FDC" w:rsidRDefault="006F2FDC">
      <w:pPr>
        <w:pStyle w:val="TOC2"/>
        <w:rPr>
          <w:rFonts w:eastAsiaTheme="minorEastAsia" w:cstheme="minorBidi"/>
          <w:b w:val="0"/>
          <w:smallCaps w:val="0"/>
          <w:noProof/>
          <w:color w:val="auto"/>
          <w:sz w:val="24"/>
          <w:szCs w:val="24"/>
        </w:rPr>
      </w:pPr>
      <w:hyperlink w:anchor="_Toc44172487" w:history="1">
        <w:r w:rsidRPr="007904B5">
          <w:rPr>
            <w:rStyle w:val="Hyperlink"/>
            <w:noProof/>
          </w:rPr>
          <w:t>Corrective Action Appeal</w:t>
        </w:r>
        <w:r>
          <w:rPr>
            <w:noProof/>
            <w:webHidden/>
          </w:rPr>
          <w:tab/>
        </w:r>
        <w:r>
          <w:rPr>
            <w:noProof/>
            <w:webHidden/>
          </w:rPr>
          <w:fldChar w:fldCharType="begin"/>
        </w:r>
        <w:r>
          <w:rPr>
            <w:noProof/>
            <w:webHidden/>
          </w:rPr>
          <w:instrText xml:space="preserve"> PAGEREF _Toc44172487 \h </w:instrText>
        </w:r>
        <w:r>
          <w:rPr>
            <w:noProof/>
            <w:webHidden/>
          </w:rPr>
        </w:r>
        <w:r>
          <w:rPr>
            <w:noProof/>
            <w:webHidden/>
          </w:rPr>
          <w:fldChar w:fldCharType="separate"/>
        </w:r>
        <w:r>
          <w:rPr>
            <w:noProof/>
            <w:webHidden/>
          </w:rPr>
          <w:t>14</w:t>
        </w:r>
        <w:r>
          <w:rPr>
            <w:noProof/>
            <w:webHidden/>
          </w:rPr>
          <w:fldChar w:fldCharType="end"/>
        </w:r>
      </w:hyperlink>
    </w:p>
    <w:p w14:paraId="46BDFCB1" w14:textId="64B9B321" w:rsidR="006F2FDC" w:rsidRDefault="006F2FDC">
      <w:pPr>
        <w:pStyle w:val="TOC1"/>
        <w:rPr>
          <w:rFonts w:eastAsiaTheme="minorEastAsia" w:cstheme="minorBidi"/>
          <w:b w:val="0"/>
          <w:smallCaps w:val="0"/>
          <w:noProof/>
          <w:sz w:val="24"/>
          <w:szCs w:val="24"/>
          <w:u w:val="none"/>
        </w:rPr>
      </w:pPr>
      <w:hyperlink w:anchor="_Toc44172488" w:history="1">
        <w:r w:rsidRPr="007904B5">
          <w:rPr>
            <w:rStyle w:val="Hyperlink"/>
            <w:noProof/>
          </w:rPr>
          <w:t>Signifying your Agreements to the Terms of the Code of Professional Conduct</w:t>
        </w:r>
        <w:r>
          <w:rPr>
            <w:noProof/>
            <w:webHidden/>
          </w:rPr>
          <w:tab/>
        </w:r>
        <w:r>
          <w:rPr>
            <w:noProof/>
            <w:webHidden/>
          </w:rPr>
          <w:fldChar w:fldCharType="begin"/>
        </w:r>
        <w:r>
          <w:rPr>
            <w:noProof/>
            <w:webHidden/>
          </w:rPr>
          <w:instrText xml:space="preserve"> PAGEREF _Toc44172488 \h </w:instrText>
        </w:r>
        <w:r>
          <w:rPr>
            <w:noProof/>
            <w:webHidden/>
          </w:rPr>
        </w:r>
        <w:r>
          <w:rPr>
            <w:noProof/>
            <w:webHidden/>
          </w:rPr>
          <w:fldChar w:fldCharType="separate"/>
        </w:r>
        <w:r>
          <w:rPr>
            <w:noProof/>
            <w:webHidden/>
          </w:rPr>
          <w:t>15</w:t>
        </w:r>
        <w:r>
          <w:rPr>
            <w:noProof/>
            <w:webHidden/>
          </w:rPr>
          <w:fldChar w:fldCharType="end"/>
        </w:r>
      </w:hyperlink>
    </w:p>
    <w:p w14:paraId="0193DFB5" w14:textId="16E28D68" w:rsidR="006F2FDC" w:rsidRDefault="006F2FDC">
      <w:pPr>
        <w:pStyle w:val="TOC1"/>
        <w:rPr>
          <w:rFonts w:eastAsiaTheme="minorEastAsia" w:cstheme="minorBidi"/>
          <w:b w:val="0"/>
          <w:smallCaps w:val="0"/>
          <w:noProof/>
          <w:sz w:val="24"/>
          <w:szCs w:val="24"/>
          <w:u w:val="none"/>
        </w:rPr>
      </w:pPr>
      <w:hyperlink w:anchor="_Toc44172489" w:history="1">
        <w:r w:rsidRPr="007904B5">
          <w:rPr>
            <w:rStyle w:val="Hyperlink"/>
            <w:noProof/>
          </w:rPr>
          <w:t>Appendix XX – Change Log</w:t>
        </w:r>
        <w:r>
          <w:rPr>
            <w:noProof/>
            <w:webHidden/>
          </w:rPr>
          <w:tab/>
        </w:r>
        <w:r>
          <w:rPr>
            <w:noProof/>
            <w:webHidden/>
          </w:rPr>
          <w:fldChar w:fldCharType="begin"/>
        </w:r>
        <w:r>
          <w:rPr>
            <w:noProof/>
            <w:webHidden/>
          </w:rPr>
          <w:instrText xml:space="preserve"> PAGEREF _Toc44172489 \h </w:instrText>
        </w:r>
        <w:r>
          <w:rPr>
            <w:noProof/>
            <w:webHidden/>
          </w:rPr>
        </w:r>
        <w:r>
          <w:rPr>
            <w:noProof/>
            <w:webHidden/>
          </w:rPr>
          <w:fldChar w:fldCharType="separate"/>
        </w:r>
        <w:r>
          <w:rPr>
            <w:noProof/>
            <w:webHidden/>
          </w:rPr>
          <w:t>16</w:t>
        </w:r>
        <w:r>
          <w:rPr>
            <w:noProof/>
            <w:webHidden/>
          </w:rPr>
          <w:fldChar w:fldCharType="end"/>
        </w:r>
      </w:hyperlink>
    </w:p>
    <w:p w14:paraId="20F9C838" w14:textId="494771A6" w:rsidR="006F2FDC" w:rsidRDefault="006F2FDC">
      <w:pPr>
        <w:pStyle w:val="TOC2"/>
        <w:rPr>
          <w:rFonts w:eastAsiaTheme="minorEastAsia" w:cstheme="minorBidi"/>
          <w:b w:val="0"/>
          <w:smallCaps w:val="0"/>
          <w:noProof/>
          <w:color w:val="auto"/>
          <w:sz w:val="24"/>
          <w:szCs w:val="24"/>
        </w:rPr>
      </w:pPr>
      <w:hyperlink w:anchor="_Toc44172490" w:history="1">
        <w:r w:rsidRPr="007904B5">
          <w:rPr>
            <w:rStyle w:val="Hyperlink"/>
            <w:noProof/>
          </w:rPr>
          <w:t>Revision History</w:t>
        </w:r>
        <w:r>
          <w:rPr>
            <w:noProof/>
            <w:webHidden/>
          </w:rPr>
          <w:tab/>
        </w:r>
        <w:r>
          <w:rPr>
            <w:noProof/>
            <w:webHidden/>
          </w:rPr>
          <w:fldChar w:fldCharType="begin"/>
        </w:r>
        <w:r>
          <w:rPr>
            <w:noProof/>
            <w:webHidden/>
          </w:rPr>
          <w:instrText xml:space="preserve"> PAGEREF _Toc44172490 \h </w:instrText>
        </w:r>
        <w:r>
          <w:rPr>
            <w:noProof/>
            <w:webHidden/>
          </w:rPr>
        </w:r>
        <w:r>
          <w:rPr>
            <w:noProof/>
            <w:webHidden/>
          </w:rPr>
          <w:fldChar w:fldCharType="separate"/>
        </w:r>
        <w:r>
          <w:rPr>
            <w:noProof/>
            <w:webHidden/>
          </w:rPr>
          <w:t>16</w:t>
        </w:r>
        <w:r>
          <w:rPr>
            <w:noProof/>
            <w:webHidden/>
          </w:rPr>
          <w:fldChar w:fldCharType="end"/>
        </w:r>
      </w:hyperlink>
    </w:p>
    <w:p w14:paraId="2982DF4B" w14:textId="5A48152A" w:rsidR="006F2FDC" w:rsidRDefault="006F2FDC">
      <w:pPr>
        <w:pStyle w:val="TOC2"/>
        <w:rPr>
          <w:rFonts w:eastAsiaTheme="minorEastAsia" w:cstheme="minorBidi"/>
          <w:b w:val="0"/>
          <w:smallCaps w:val="0"/>
          <w:noProof/>
          <w:color w:val="auto"/>
          <w:sz w:val="24"/>
          <w:szCs w:val="24"/>
        </w:rPr>
      </w:pPr>
      <w:hyperlink w:anchor="_Toc44172491" w:history="1">
        <w:r w:rsidRPr="007904B5">
          <w:rPr>
            <w:rStyle w:val="Hyperlink"/>
            <w:noProof/>
          </w:rPr>
          <w:t>Summary of Version Changes In Current Version</w:t>
        </w:r>
        <w:r>
          <w:rPr>
            <w:noProof/>
            <w:webHidden/>
          </w:rPr>
          <w:tab/>
        </w:r>
        <w:r>
          <w:rPr>
            <w:noProof/>
            <w:webHidden/>
          </w:rPr>
          <w:fldChar w:fldCharType="begin"/>
        </w:r>
        <w:r>
          <w:rPr>
            <w:noProof/>
            <w:webHidden/>
          </w:rPr>
          <w:instrText xml:space="preserve"> PAGEREF _Toc44172491 \h </w:instrText>
        </w:r>
        <w:r>
          <w:rPr>
            <w:noProof/>
            <w:webHidden/>
          </w:rPr>
        </w:r>
        <w:r>
          <w:rPr>
            <w:noProof/>
            <w:webHidden/>
          </w:rPr>
          <w:fldChar w:fldCharType="separate"/>
        </w:r>
        <w:r>
          <w:rPr>
            <w:noProof/>
            <w:webHidden/>
          </w:rPr>
          <w:t>16</w:t>
        </w:r>
        <w:r>
          <w:rPr>
            <w:noProof/>
            <w:webHidden/>
          </w:rPr>
          <w:fldChar w:fldCharType="end"/>
        </w:r>
      </w:hyperlink>
    </w:p>
    <w:p w14:paraId="2E6F2074" w14:textId="1CBD0226" w:rsidR="00FE0D65" w:rsidRPr="00BA1DFA" w:rsidRDefault="00110BC3" w:rsidP="008C7023">
      <w:pPr>
        <w:tabs>
          <w:tab w:val="left" w:pos="360"/>
          <w:tab w:val="left" w:pos="720"/>
          <w:tab w:val="left" w:pos="1080"/>
          <w:tab w:val="right" w:pos="10440"/>
        </w:tabs>
        <w:jc w:val="both"/>
        <w:rPr>
          <w:rFonts w:cs="Calibri"/>
          <w:b/>
          <w:bCs/>
          <w:caps/>
          <w:u w:val="single"/>
        </w:rPr>
      </w:pPr>
      <w:r w:rsidRPr="00BA1DFA">
        <w:rPr>
          <w:rFonts w:eastAsia="Times New Roman" w:cs="Calibri"/>
          <w:b/>
          <w:bCs/>
          <w:smallCaps/>
          <w:color w:val="C00000"/>
          <w:u w:val="single"/>
        </w:rPr>
        <w:fldChar w:fldCharType="end"/>
      </w:r>
    </w:p>
    <w:p w14:paraId="783CD216" w14:textId="7225A713" w:rsidR="00C50406" w:rsidRPr="00BA1DFA" w:rsidRDefault="00C50406" w:rsidP="008C7023">
      <w:pPr>
        <w:jc w:val="both"/>
        <w:rPr>
          <w:rFonts w:eastAsia="Calibri" w:cs="Calibri"/>
          <w:b/>
          <w:bCs/>
          <w:smallCaps/>
          <w:sz w:val="24"/>
          <w:szCs w:val="24"/>
        </w:rPr>
      </w:pPr>
      <w:bookmarkStart w:id="9" w:name="_Toc349304250"/>
      <w:bookmarkStart w:id="10" w:name="_Toc251918480"/>
      <w:r w:rsidRPr="00BA1DFA">
        <w:br w:type="page"/>
      </w:r>
    </w:p>
    <w:p w14:paraId="7AF910C0" w14:textId="77777777" w:rsidR="00216C35" w:rsidRPr="00BA1DFA" w:rsidRDefault="00D67BCD" w:rsidP="008C7023">
      <w:pPr>
        <w:pStyle w:val="Heading2"/>
      </w:pPr>
      <w:bookmarkStart w:id="11" w:name="_Instructions"/>
      <w:bookmarkStart w:id="12" w:name="_Key_Terminology"/>
      <w:bookmarkEnd w:id="9"/>
      <w:bookmarkEnd w:id="10"/>
      <w:bookmarkEnd w:id="11"/>
      <w:bookmarkEnd w:id="12"/>
      <w:r w:rsidRPr="00BA1DFA">
        <w:lastRenderedPageBreak/>
        <w:br w:type="page"/>
      </w:r>
    </w:p>
    <w:p w14:paraId="588066A1" w14:textId="77777777" w:rsidR="00A541BF" w:rsidRPr="00BA1DFA" w:rsidRDefault="00A541BF" w:rsidP="00A541BF">
      <w:pPr>
        <w:pStyle w:val="Heading1"/>
      </w:pPr>
      <w:bookmarkStart w:id="13" w:name="_Toc44081254"/>
      <w:bookmarkStart w:id="14" w:name="_Hlk39914945"/>
      <w:bookmarkStart w:id="15" w:name="_Toc44172465"/>
      <w:r>
        <w:lastRenderedPageBreak/>
        <w:t>Introduction</w:t>
      </w:r>
      <w:bookmarkEnd w:id="13"/>
      <w:bookmarkEnd w:id="15"/>
    </w:p>
    <w:p w14:paraId="50EE0AF3" w14:textId="77777777" w:rsidR="00A541BF" w:rsidRPr="00BA1DFA" w:rsidRDefault="00A541BF" w:rsidP="00A541BF">
      <w:pPr>
        <w:tabs>
          <w:tab w:val="left" w:pos="360"/>
          <w:tab w:val="left" w:pos="720"/>
          <w:tab w:val="left" w:pos="1080"/>
        </w:tabs>
        <w:jc w:val="both"/>
      </w:pPr>
    </w:p>
    <w:p w14:paraId="5726EBA9" w14:textId="77777777" w:rsidR="00A541BF" w:rsidRPr="00BA1DFA" w:rsidRDefault="00A541BF" w:rsidP="00A541BF">
      <w:pPr>
        <w:pStyle w:val="Heading2"/>
      </w:pPr>
      <w:bookmarkStart w:id="16" w:name="_Toc44081255"/>
      <w:bookmarkStart w:id="17" w:name="_Toc44172466"/>
      <w:r>
        <w:t>Purpose</w:t>
      </w:r>
      <w:bookmarkEnd w:id="16"/>
      <w:bookmarkEnd w:id="17"/>
    </w:p>
    <w:p w14:paraId="0B2B9501" w14:textId="77777777" w:rsidR="00A541BF" w:rsidRDefault="00A541BF" w:rsidP="00A541BF">
      <w:pPr>
        <w:pStyle w:val="BodyText"/>
        <w:spacing w:before="206" w:line="276" w:lineRule="auto"/>
        <w:ind w:left="1" w:hanging="1"/>
      </w:pPr>
      <w:r>
        <w:t>The Code of Professional Conduct (COPC) sets expectations for those CMMC-AB credentialed individuals and accredited organizations that are authorized to deliver CMMC services under license from the CMMC Accreditation Body (CMMC-AB).  It also sets expectations for those Registered Practitioners and Registered Provider Organizations that deliver unlicensed non-certified services that choose to register with the CMMC-AB.</w:t>
      </w:r>
    </w:p>
    <w:p w14:paraId="21FFFC57" w14:textId="77777777" w:rsidR="00A541BF" w:rsidRDefault="00A541BF" w:rsidP="00A541BF">
      <w:pPr>
        <w:pStyle w:val="BodyText"/>
        <w:spacing w:before="206" w:line="276" w:lineRule="auto"/>
        <w:ind w:left="1" w:hanging="1"/>
      </w:pPr>
      <w:r>
        <w:t xml:space="preserve">This </w:t>
      </w:r>
      <w:proofErr w:type="spellStart"/>
      <w:r>
        <w:t>CoPC</w:t>
      </w:r>
      <w:proofErr w:type="spellEnd"/>
      <w:r>
        <w:t xml:space="preserve"> represents the performance standards by which the roles of the CMMC eco-system will be held accountable, and the procedures for addressing violations of those performance standards.</w:t>
      </w:r>
    </w:p>
    <w:p w14:paraId="74805930" w14:textId="77777777" w:rsidR="00A541BF" w:rsidRDefault="00A541BF" w:rsidP="00A541BF">
      <w:pPr>
        <w:pStyle w:val="BodyText"/>
        <w:spacing w:before="206" w:line="276" w:lineRule="auto"/>
        <w:ind w:left="1" w:hanging="1"/>
        <w:rPr>
          <w:sz w:val="22"/>
        </w:rPr>
      </w:pPr>
      <w:r>
        <w:t>This Code helps members in situations where we may be asked to compromise our values and integrity.</w:t>
      </w:r>
    </w:p>
    <w:p w14:paraId="7AEA807E" w14:textId="77777777" w:rsidR="00A541BF" w:rsidRDefault="00A541BF" w:rsidP="00A541BF">
      <w:pPr>
        <w:pStyle w:val="Heading2"/>
      </w:pPr>
      <w:bookmarkStart w:id="18" w:name="_Toc44172467"/>
      <w:r>
        <w:t>Affected Persons and Organizations</w:t>
      </w:r>
      <w:bookmarkEnd w:id="18"/>
    </w:p>
    <w:p w14:paraId="11505DEF" w14:textId="77777777" w:rsidR="00A541BF" w:rsidRDefault="00A541BF" w:rsidP="00A541BF"/>
    <w:p w14:paraId="53304C8D" w14:textId="77777777" w:rsidR="00A541BF" w:rsidRDefault="00A541BF" w:rsidP="00A541BF">
      <w:pPr>
        <w:pStyle w:val="BodyText"/>
        <w:spacing w:before="208"/>
        <w:rPr>
          <w:rFonts w:ascii="Arial" w:eastAsia="Arial" w:hAnsi="Arial" w:cs="Arial"/>
          <w:szCs w:val="22"/>
        </w:rPr>
      </w:pPr>
      <w:r>
        <w:t>The Code of Professional Conduct applies to:</w:t>
      </w:r>
    </w:p>
    <w:p w14:paraId="7EF595EF"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CMMC-AB Certified Professional</w:t>
      </w:r>
    </w:p>
    <w:p w14:paraId="2E85F46D"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CMMC-AB Certified Assessor</w:t>
      </w:r>
    </w:p>
    <w:p w14:paraId="63FEC426"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CMMC-AB Certified Instructor</w:t>
      </w:r>
    </w:p>
    <w:p w14:paraId="3FB7DBBE"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CMMC-AB Certified Master Instructor</w:t>
      </w:r>
    </w:p>
    <w:p w14:paraId="0B75DE1F"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CMMC-AB Certified Quality Auditor</w:t>
      </w:r>
    </w:p>
    <w:p w14:paraId="43D6F36C"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Certified Third Party Assessment Organization</w:t>
      </w:r>
    </w:p>
    <w:p w14:paraId="28455DDD"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CMMC-AB Register Practitioner</w:t>
      </w:r>
    </w:p>
    <w:p w14:paraId="082EA2C8"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CMMC-AB Registered Provider Organization</w:t>
      </w:r>
    </w:p>
    <w:p w14:paraId="00278EAE"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Licensed Partner Publisher</w:t>
      </w:r>
    </w:p>
    <w:p w14:paraId="08994949" w14:textId="77777777" w:rsidR="00A541BF" w:rsidRDefault="00A541BF" w:rsidP="00A541BF">
      <w:pPr>
        <w:pStyle w:val="ListParagraph"/>
        <w:widowControl w:val="0"/>
        <w:numPr>
          <w:ilvl w:val="0"/>
          <w:numId w:val="441"/>
        </w:numPr>
        <w:tabs>
          <w:tab w:val="clear" w:pos="360"/>
          <w:tab w:val="clear" w:pos="720"/>
          <w:tab w:val="clear" w:pos="1080"/>
        </w:tabs>
        <w:autoSpaceDE w:val="0"/>
        <w:autoSpaceDN w:val="0"/>
        <w:ind w:left="720"/>
        <w:contextualSpacing w:val="0"/>
        <w:jc w:val="left"/>
      </w:pPr>
      <w:r>
        <w:t>Licensed Training Provider</w:t>
      </w:r>
    </w:p>
    <w:p w14:paraId="6AA8E326" w14:textId="35E04216" w:rsidR="00216C35" w:rsidRDefault="00216C35" w:rsidP="008C7023">
      <w:pPr>
        <w:tabs>
          <w:tab w:val="left" w:pos="360"/>
          <w:tab w:val="left" w:pos="720"/>
          <w:tab w:val="left" w:pos="1080"/>
        </w:tabs>
        <w:jc w:val="both"/>
      </w:pPr>
    </w:p>
    <w:p w14:paraId="7754285F" w14:textId="18BC2D55" w:rsidR="00A541BF" w:rsidRDefault="00A541BF" w:rsidP="008C7023">
      <w:pPr>
        <w:tabs>
          <w:tab w:val="left" w:pos="360"/>
          <w:tab w:val="left" w:pos="720"/>
          <w:tab w:val="left" w:pos="1080"/>
        </w:tabs>
        <w:jc w:val="both"/>
      </w:pPr>
    </w:p>
    <w:p w14:paraId="0623C58A" w14:textId="73B352FB" w:rsidR="00A541BF" w:rsidRDefault="00A541BF">
      <w:r>
        <w:br w:type="page"/>
      </w:r>
    </w:p>
    <w:p w14:paraId="39D27254" w14:textId="77777777" w:rsidR="00A541BF" w:rsidRPr="00BA1DFA" w:rsidRDefault="00A541BF" w:rsidP="00A541BF">
      <w:pPr>
        <w:pStyle w:val="Heading1"/>
      </w:pPr>
      <w:bookmarkStart w:id="19" w:name="_Toc44172468"/>
      <w:r>
        <w:lastRenderedPageBreak/>
        <w:t>Guiding Principles</w:t>
      </w:r>
      <w:bookmarkEnd w:id="19"/>
    </w:p>
    <w:p w14:paraId="5978D961" w14:textId="788906BE" w:rsidR="00A541BF" w:rsidRDefault="00A541BF" w:rsidP="00A541BF">
      <w:pPr>
        <w:tabs>
          <w:tab w:val="left" w:pos="360"/>
          <w:tab w:val="left" w:pos="720"/>
          <w:tab w:val="left" w:pos="1080"/>
        </w:tabs>
        <w:jc w:val="both"/>
      </w:pPr>
    </w:p>
    <w:p w14:paraId="3BD48EBA" w14:textId="7A4D5D6D" w:rsidR="006F2FDC" w:rsidRDefault="006F2FDC" w:rsidP="00A541BF">
      <w:pPr>
        <w:tabs>
          <w:tab w:val="left" w:pos="360"/>
          <w:tab w:val="left" w:pos="720"/>
          <w:tab w:val="left" w:pos="1080"/>
        </w:tabs>
        <w:jc w:val="both"/>
      </w:pPr>
    </w:p>
    <w:p w14:paraId="6C8D8DE7" w14:textId="77777777" w:rsidR="006F2FDC" w:rsidRPr="006F2FDC" w:rsidRDefault="006F2FDC" w:rsidP="006F2FDC">
      <w:pPr>
        <w:pStyle w:val="Heading2"/>
        <w:rPr>
          <w:color w:val="000000"/>
        </w:rPr>
      </w:pPr>
      <w:r w:rsidRPr="006F2FDC">
        <w:t>CMMC Assessment Adjudication</w:t>
      </w:r>
    </w:p>
    <w:p w14:paraId="0D89C358" w14:textId="77777777" w:rsidR="006F2FDC" w:rsidRPr="006F2FDC" w:rsidRDefault="006F2FDC" w:rsidP="006F2FDC">
      <w:pPr>
        <w:rPr>
          <w:rFonts w:ascii="Calibri" w:eastAsia="Times New Roman" w:hAnsi="Calibri" w:cs="Calibri"/>
          <w:color w:val="000000"/>
          <w:sz w:val="22"/>
        </w:rPr>
      </w:pPr>
      <w:r w:rsidRPr="006F2FDC">
        <w:rPr>
          <w:rFonts w:ascii="Calibri" w:eastAsia="Times New Roman" w:hAnsi="Calibri" w:cs="Calibri"/>
          <w:color w:val="000000"/>
          <w:sz w:val="22"/>
        </w:rPr>
        <w:t> </w:t>
      </w:r>
    </w:p>
    <w:p w14:paraId="7917B426" w14:textId="77777777" w:rsidR="006F2FDC" w:rsidRPr="006F2FDC" w:rsidRDefault="006F2FDC" w:rsidP="006F2FDC">
      <w:pPr>
        <w:rPr>
          <w:rFonts w:ascii="Calibri" w:eastAsia="Times New Roman" w:hAnsi="Calibri" w:cs="Calibri"/>
          <w:color w:val="000000"/>
          <w:sz w:val="22"/>
        </w:rPr>
      </w:pPr>
      <w:r w:rsidRPr="006F2FDC">
        <w:rPr>
          <w:rFonts w:ascii="Calibri" w:eastAsia="Times New Roman" w:hAnsi="Calibri" w:cs="Calibri"/>
          <w:color w:val="1F497D"/>
          <w:sz w:val="22"/>
        </w:rPr>
        <w:t>Upon completion of a certified assessment, an Organization Seeking Certification (OSC) that does not achieve their planned CMMC Maturity Level, and believes the assessment result was due to errors, misinterpretation, malfeasance, or ethical lapses by the Certified Assessor or C3PAO, is entitled to submit an adjudication request for consideration to the Accreditation Body (AB).</w:t>
      </w:r>
    </w:p>
    <w:p w14:paraId="1D6703F4" w14:textId="77777777" w:rsidR="006F2FDC" w:rsidRPr="006F2FDC" w:rsidRDefault="006F2FDC" w:rsidP="006F2FDC">
      <w:pPr>
        <w:rPr>
          <w:rFonts w:ascii="Calibri" w:eastAsia="Times New Roman" w:hAnsi="Calibri" w:cs="Calibri"/>
          <w:color w:val="000000"/>
          <w:sz w:val="22"/>
        </w:rPr>
      </w:pPr>
      <w:r w:rsidRPr="006F2FDC">
        <w:rPr>
          <w:rFonts w:ascii="Calibri" w:eastAsia="Times New Roman" w:hAnsi="Calibri" w:cs="Calibri"/>
          <w:color w:val="000000"/>
          <w:sz w:val="22"/>
        </w:rPr>
        <w:t> </w:t>
      </w:r>
    </w:p>
    <w:p w14:paraId="140F5BB8" w14:textId="77777777" w:rsidR="006F2FDC" w:rsidRPr="006F2FDC" w:rsidRDefault="006F2FDC" w:rsidP="006F2FDC">
      <w:pPr>
        <w:rPr>
          <w:rFonts w:ascii="Calibri" w:eastAsia="Times New Roman" w:hAnsi="Calibri" w:cs="Calibri"/>
          <w:color w:val="000000"/>
          <w:sz w:val="22"/>
        </w:rPr>
      </w:pPr>
      <w:r w:rsidRPr="006F2FDC">
        <w:rPr>
          <w:rFonts w:ascii="Calibri" w:eastAsia="Times New Roman" w:hAnsi="Calibri" w:cs="Calibri"/>
          <w:color w:val="1F497D"/>
          <w:sz w:val="22"/>
        </w:rPr>
        <w:t>The OSC must submit their adjudication request, along with specific detailed description and/or evidence of such lapses in writing along with the list of the controls and/or practices in question, within 30 calendar days after the completion of the Phase II (onsite) portion of their assessment.  </w:t>
      </w:r>
    </w:p>
    <w:p w14:paraId="2C3E5E8A" w14:textId="77777777" w:rsidR="006F2FDC" w:rsidRPr="006F2FDC" w:rsidRDefault="006F2FDC" w:rsidP="006F2FDC">
      <w:pPr>
        <w:rPr>
          <w:rFonts w:ascii="Calibri" w:eastAsia="Times New Roman" w:hAnsi="Calibri" w:cs="Calibri"/>
          <w:color w:val="000000"/>
          <w:sz w:val="22"/>
        </w:rPr>
      </w:pPr>
      <w:r w:rsidRPr="006F2FDC">
        <w:rPr>
          <w:rFonts w:ascii="Calibri" w:eastAsia="Times New Roman" w:hAnsi="Calibri" w:cs="Calibri"/>
          <w:color w:val="000000"/>
          <w:sz w:val="22"/>
        </w:rPr>
        <w:t> </w:t>
      </w:r>
    </w:p>
    <w:p w14:paraId="6FBD8C8D" w14:textId="77777777" w:rsidR="006F2FDC" w:rsidRPr="006F2FDC" w:rsidRDefault="006F2FDC" w:rsidP="006F2FDC">
      <w:pPr>
        <w:rPr>
          <w:rFonts w:ascii="Helvetica" w:eastAsia="Times New Roman" w:hAnsi="Helvetica" w:cs="Times New Roman"/>
          <w:color w:val="000000"/>
          <w:sz w:val="18"/>
          <w:szCs w:val="18"/>
        </w:rPr>
      </w:pPr>
      <w:r w:rsidRPr="006F2FDC">
        <w:rPr>
          <w:rFonts w:ascii="Calibri" w:eastAsia="Times New Roman" w:hAnsi="Calibri" w:cs="Calibri"/>
          <w:color w:val="1F497D"/>
          <w:sz w:val="22"/>
        </w:rPr>
        <w:t>Upon receipt of the adjudication request, a Certified Quality Auditor (CQA) from the AB staff will acknowledge receipt, and perform a preliminary evaluation of the Assessor or C3PAO's certification, training, quality status/standing, and licensing, and will validate their adherence to the Code of Professional Conduct (</w:t>
      </w:r>
      <w:proofErr w:type="spellStart"/>
      <w:r w:rsidRPr="006F2FDC">
        <w:rPr>
          <w:rFonts w:ascii="Calibri" w:eastAsia="Times New Roman" w:hAnsi="Calibri" w:cs="Calibri"/>
          <w:color w:val="1F497D"/>
          <w:sz w:val="22"/>
        </w:rPr>
        <w:t>CoPC</w:t>
      </w:r>
      <w:proofErr w:type="spellEnd"/>
      <w:r w:rsidRPr="006F2FDC">
        <w:rPr>
          <w:rFonts w:ascii="Calibri" w:eastAsia="Times New Roman" w:hAnsi="Calibri" w:cs="Calibri"/>
          <w:color w:val="1F497D"/>
          <w:sz w:val="22"/>
        </w:rPr>
        <w:t>) and the CMMC Assessment Methodology (CM2CAM).  The CQA will examine the controls and practices provided by the OSC in the adjudication request, and ensure that they are aligned with the scores in the Assessment report.  If additional information is required, the CQA will interview both the assessor and the OSC representative.  Upon completion, the OSC will be notified of the result of the preliminary evaluation, and given the opportunity to either accept the recommendation of the AB, or request a secondary, more detailed, evaluation.</w:t>
      </w:r>
    </w:p>
    <w:p w14:paraId="55C5F4CF" w14:textId="77777777" w:rsidR="006F2FDC" w:rsidRPr="006F2FDC" w:rsidRDefault="006F2FDC" w:rsidP="006F2FDC">
      <w:pPr>
        <w:rPr>
          <w:rFonts w:ascii="Calibri" w:eastAsia="Times New Roman" w:hAnsi="Calibri" w:cs="Calibri"/>
          <w:color w:val="000000"/>
          <w:sz w:val="22"/>
        </w:rPr>
      </w:pPr>
      <w:r w:rsidRPr="006F2FDC">
        <w:rPr>
          <w:rFonts w:ascii="Calibri" w:eastAsia="Times New Roman" w:hAnsi="Calibri" w:cs="Calibri"/>
          <w:color w:val="000000"/>
          <w:sz w:val="22"/>
        </w:rPr>
        <w:t> </w:t>
      </w:r>
    </w:p>
    <w:p w14:paraId="264D7F25" w14:textId="77777777" w:rsidR="006F2FDC" w:rsidRPr="006F2FDC" w:rsidRDefault="006F2FDC" w:rsidP="006F2FDC">
      <w:pPr>
        <w:rPr>
          <w:rFonts w:ascii="Helvetica" w:eastAsia="Times New Roman" w:hAnsi="Helvetica" w:cs="Times New Roman"/>
          <w:color w:val="000000"/>
          <w:sz w:val="18"/>
          <w:szCs w:val="18"/>
        </w:rPr>
      </w:pPr>
      <w:r w:rsidRPr="006F2FDC">
        <w:rPr>
          <w:rFonts w:ascii="Calibri" w:eastAsia="Times New Roman" w:hAnsi="Calibri" w:cs="Calibri"/>
          <w:color w:val="1F497D"/>
          <w:sz w:val="22"/>
        </w:rPr>
        <w:t xml:space="preserve">A secondary evaluation will be conducted if the OSC has a reasonable belief that the preliminary evaluation, and evidence provided, did not address the issues raised in the adjudication request.  During a secondary evaluation the CQA,  who is also a Certified Assessor in good standing, will plan and conduct, for a fee based on adjudication scope, an onsite remediation assessment of the controls and/or practices in question.  The remediation assessment must be conducted within 30 days of the adjudication request.  The CQA will </w:t>
      </w:r>
      <w:proofErr w:type="spellStart"/>
      <w:r w:rsidRPr="006F2FDC">
        <w:rPr>
          <w:rFonts w:ascii="Calibri" w:eastAsia="Times New Roman" w:hAnsi="Calibri" w:cs="Calibri"/>
          <w:color w:val="1F497D"/>
          <w:sz w:val="22"/>
        </w:rPr>
        <w:t>will</w:t>
      </w:r>
      <w:proofErr w:type="spellEnd"/>
      <w:r w:rsidRPr="006F2FDC">
        <w:rPr>
          <w:rFonts w:ascii="Calibri" w:eastAsia="Times New Roman" w:hAnsi="Calibri" w:cs="Calibri"/>
          <w:color w:val="1F497D"/>
          <w:sz w:val="22"/>
        </w:rPr>
        <w:t xml:space="preserve"> analyze the result of the secondary evaluation and inform the OSC of the final decision on the adjudication request.</w:t>
      </w:r>
    </w:p>
    <w:p w14:paraId="06136F09" w14:textId="77777777" w:rsidR="006F2FDC" w:rsidRPr="006F2FDC" w:rsidRDefault="006F2FDC" w:rsidP="006F2FDC">
      <w:pPr>
        <w:rPr>
          <w:rFonts w:ascii="Calibri" w:eastAsia="Times New Roman" w:hAnsi="Calibri" w:cs="Calibri"/>
          <w:color w:val="000000"/>
          <w:sz w:val="22"/>
        </w:rPr>
      </w:pPr>
      <w:r w:rsidRPr="006F2FDC">
        <w:rPr>
          <w:rFonts w:ascii="Calibri" w:eastAsia="Times New Roman" w:hAnsi="Calibri" w:cs="Calibri"/>
          <w:color w:val="000000"/>
          <w:sz w:val="22"/>
        </w:rPr>
        <w:t> </w:t>
      </w:r>
    </w:p>
    <w:p w14:paraId="32974F69" w14:textId="77777777" w:rsidR="006F2FDC" w:rsidRPr="006F2FDC" w:rsidRDefault="006F2FDC" w:rsidP="006F2FDC">
      <w:pPr>
        <w:rPr>
          <w:rFonts w:ascii="Calibri" w:eastAsia="Times New Roman" w:hAnsi="Calibri" w:cs="Calibri"/>
          <w:color w:val="000000"/>
          <w:sz w:val="22"/>
        </w:rPr>
      </w:pPr>
      <w:r w:rsidRPr="006F2FDC">
        <w:rPr>
          <w:rFonts w:ascii="Calibri" w:eastAsia="Times New Roman" w:hAnsi="Calibri" w:cs="Calibri"/>
          <w:color w:val="1F497D"/>
          <w:sz w:val="22"/>
        </w:rPr>
        <w:t>Adjudicated  assessments that result in a successful CMMC Maturity Level certification for the OSC will retain the validity period of three years from the last day of Phase II (onsite) of the original assessment</w:t>
      </w:r>
    </w:p>
    <w:bookmarkEnd w:id="14"/>
    <w:p w14:paraId="05061164" w14:textId="77777777" w:rsidR="006F2FDC" w:rsidRDefault="006F2FDC" w:rsidP="00A541BF">
      <w:pPr>
        <w:tabs>
          <w:tab w:val="left" w:pos="360"/>
          <w:tab w:val="left" w:pos="720"/>
          <w:tab w:val="left" w:pos="1080"/>
        </w:tabs>
        <w:jc w:val="both"/>
      </w:pPr>
    </w:p>
    <w:sectPr w:rsidR="006F2FDC" w:rsidSect="0021741E">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720" w:right="806" w:bottom="720" w:left="806" w:header="36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1728A6" w14:textId="77777777" w:rsidR="006F231D" w:rsidRDefault="006F231D" w:rsidP="00CB53BD">
      <w:r>
        <w:separator/>
      </w:r>
    </w:p>
    <w:p w14:paraId="467F3A93" w14:textId="77777777" w:rsidR="006F231D" w:rsidRDefault="006F231D"/>
  </w:endnote>
  <w:endnote w:type="continuationSeparator" w:id="0">
    <w:p w14:paraId="346805F8" w14:textId="77777777" w:rsidR="006F231D" w:rsidRDefault="006F231D" w:rsidP="00CB53BD">
      <w:r>
        <w:continuationSeparator/>
      </w:r>
    </w:p>
    <w:p w14:paraId="15B9C9D9" w14:textId="77777777" w:rsidR="006F231D" w:rsidRDefault="006F231D"/>
  </w:endnote>
  <w:endnote w:type="continuationNotice" w:id="1">
    <w:p w14:paraId="5F8CF7B5" w14:textId="77777777" w:rsidR="006F231D" w:rsidRDefault="006F231D"/>
    <w:p w14:paraId="3E07BE42" w14:textId="77777777" w:rsidR="006F231D" w:rsidRDefault="006F231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Bitstream Vera Sans">
    <w:altName w:val="Calibri"/>
    <w:panose1 w:val="020B0604020202020204"/>
    <w:charset w:val="00"/>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OMMIMP+TimesNewRoman">
    <w:altName w:val="Times New Roman"/>
    <w:panose1 w:val="020B06040202020202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5BA777" w14:textId="77777777" w:rsidR="003517A3" w:rsidRDefault="003517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8502A" w14:textId="6417691E" w:rsidR="00134AB5" w:rsidRDefault="00134AB5" w:rsidP="005906D1">
    <w:pPr>
      <w:pStyle w:val="Header"/>
      <w:tabs>
        <w:tab w:val="clear" w:pos="9360"/>
        <w:tab w:val="left" w:pos="3330"/>
        <w:tab w:val="left" w:pos="4320"/>
        <w:tab w:val="left" w:pos="5490"/>
        <w:tab w:val="left" w:pos="5760"/>
        <w:tab w:val="left" w:pos="6210"/>
        <w:tab w:val="left" w:pos="6480"/>
        <w:tab w:val="right" w:pos="9990"/>
      </w:tabs>
      <w:jc w:val="center"/>
      <w:rPr>
        <w:rFonts w:cs="Calibri"/>
        <w:sz w:val="18"/>
        <w:szCs w:val="18"/>
      </w:rPr>
    </w:pPr>
    <w:r>
      <w:rPr>
        <w:b/>
        <w:noProof/>
      </w:rPr>
      <w:drawing>
        <wp:anchor distT="0" distB="0" distL="114300" distR="114300" simplePos="0" relativeHeight="251658241" behindDoc="0" locked="0" layoutInCell="1" allowOverlap="1" wp14:anchorId="18C73568" wp14:editId="1892B2AA">
          <wp:simplePos x="0" y="0"/>
          <wp:positionH relativeFrom="margin">
            <wp:posOffset>-2540</wp:posOffset>
          </wp:positionH>
          <wp:positionV relativeFrom="paragraph">
            <wp:posOffset>5080</wp:posOffset>
          </wp:positionV>
          <wp:extent cx="1380227" cy="386464"/>
          <wp:effectExtent l="0" t="0" r="0" b="0"/>
          <wp:wrapNone/>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 Classification - Public.jpg"/>
                  <pic:cNvPicPr/>
                </pic:nvPicPr>
                <pic:blipFill>
                  <a:blip r:embed="rId1">
                    <a:extLst>
                      <a:ext uri="{28A0092B-C50C-407E-A947-70E740481C1C}">
                        <a14:useLocalDpi xmlns:a14="http://schemas.microsoft.com/office/drawing/2010/main" val="0"/>
                      </a:ext>
                    </a:extLst>
                  </a:blip>
                  <a:stretch>
                    <a:fillRect/>
                  </a:stretch>
                </pic:blipFill>
                <pic:spPr>
                  <a:xfrm>
                    <a:off x="0" y="0"/>
                    <a:ext cx="1380227" cy="386464"/>
                  </a:xfrm>
                  <a:prstGeom prst="rect">
                    <a:avLst/>
                  </a:prstGeom>
                </pic:spPr>
              </pic:pic>
            </a:graphicData>
          </a:graphic>
          <wp14:sizeRelH relativeFrom="page">
            <wp14:pctWidth>0</wp14:pctWidth>
          </wp14:sizeRelH>
          <wp14:sizeRelV relativeFrom="page">
            <wp14:pctHeight>0</wp14:pctHeight>
          </wp14:sizeRelV>
        </wp:anchor>
      </w:drawing>
    </w:r>
    <w:r w:rsidR="002B035A">
      <w:rPr>
        <w:rFonts w:cs="Calibri"/>
        <w:sz w:val="18"/>
        <w:szCs w:val="18"/>
      </w:rPr>
      <w:tab/>
    </w:r>
  </w:p>
  <w:p w14:paraId="08A9182D" w14:textId="7F148D37" w:rsidR="00134AB5" w:rsidRPr="00281255" w:rsidRDefault="002B035A" w:rsidP="002B035A">
    <w:pPr>
      <w:pStyle w:val="Header"/>
      <w:tabs>
        <w:tab w:val="clear" w:pos="9360"/>
        <w:tab w:val="left" w:pos="2970"/>
        <w:tab w:val="left" w:pos="3960"/>
        <w:tab w:val="left" w:pos="4320"/>
        <w:tab w:val="left" w:pos="4680"/>
        <w:tab w:val="left" w:pos="6480"/>
        <w:tab w:val="left" w:pos="10080"/>
        <w:tab w:val="right" w:pos="10530"/>
      </w:tabs>
      <w:jc w:val="center"/>
      <w:rPr>
        <w:rFonts w:cs="Calibri"/>
        <w:sz w:val="18"/>
        <w:szCs w:val="18"/>
      </w:rPr>
    </w:pPr>
    <w:r>
      <w:rPr>
        <w:rFonts w:cs="Calibri"/>
        <w:sz w:val="18"/>
        <w:szCs w:val="18"/>
      </w:rPr>
      <w:t xml:space="preserve">       </w:t>
    </w:r>
    <w:r>
      <w:rPr>
        <w:rFonts w:cs="Calibri"/>
        <w:sz w:val="18"/>
        <w:szCs w:val="18"/>
      </w:rPr>
      <w:tab/>
    </w:r>
    <w:r w:rsidR="006F2FDC">
      <w:rPr>
        <w:rFonts w:cs="Calibri"/>
        <w:sz w:val="18"/>
        <w:szCs w:val="18"/>
      </w:rPr>
      <w:t>CMMC Adjudication Process</w:t>
    </w:r>
    <w:r w:rsidR="00134AB5">
      <w:rPr>
        <w:rFonts w:cs="Calibri"/>
        <w:sz w:val="18"/>
        <w:szCs w:val="18"/>
      </w:rPr>
      <w:tab/>
    </w:r>
    <w:r>
      <w:rPr>
        <w:rFonts w:cs="Calibri"/>
        <w:sz w:val="18"/>
        <w:szCs w:val="18"/>
      </w:rPr>
      <w:tab/>
    </w:r>
    <w:r w:rsidR="00134AB5" w:rsidRPr="004E36A6">
      <w:rPr>
        <w:rFonts w:cs="Calibri"/>
        <w:sz w:val="18"/>
        <w:szCs w:val="18"/>
      </w:rPr>
      <w:t xml:space="preserve">Page </w:t>
    </w:r>
    <w:r w:rsidR="00134AB5" w:rsidRPr="004E36A6">
      <w:rPr>
        <w:rFonts w:cs="Calibri"/>
        <w:sz w:val="18"/>
        <w:szCs w:val="18"/>
      </w:rPr>
      <w:fldChar w:fldCharType="begin"/>
    </w:r>
    <w:r w:rsidR="00134AB5" w:rsidRPr="004E36A6">
      <w:rPr>
        <w:rFonts w:cs="Calibri"/>
        <w:sz w:val="18"/>
        <w:szCs w:val="18"/>
      </w:rPr>
      <w:instrText xml:space="preserve"> PAGE </w:instrText>
    </w:r>
    <w:r w:rsidR="00134AB5" w:rsidRPr="004E36A6">
      <w:rPr>
        <w:rFonts w:cs="Calibri"/>
        <w:sz w:val="18"/>
        <w:szCs w:val="18"/>
      </w:rPr>
      <w:fldChar w:fldCharType="separate"/>
    </w:r>
    <w:r w:rsidR="00F42F2A">
      <w:rPr>
        <w:rFonts w:cs="Calibri"/>
        <w:noProof/>
        <w:sz w:val="18"/>
        <w:szCs w:val="18"/>
      </w:rPr>
      <w:t>14</w:t>
    </w:r>
    <w:r w:rsidR="00134AB5" w:rsidRPr="004E36A6">
      <w:rPr>
        <w:rFonts w:cs="Calibri"/>
        <w:noProof/>
        <w:sz w:val="18"/>
        <w:szCs w:val="18"/>
      </w:rPr>
      <w:fldChar w:fldCharType="end"/>
    </w:r>
    <w:r w:rsidR="00134AB5" w:rsidRPr="004E36A6">
      <w:rPr>
        <w:rFonts w:cs="Calibri"/>
        <w:sz w:val="18"/>
        <w:szCs w:val="18"/>
      </w:rPr>
      <w:t xml:space="preserve"> of </w:t>
    </w:r>
    <w:r w:rsidR="00134AB5" w:rsidRPr="004E36A6">
      <w:rPr>
        <w:rFonts w:cs="Calibri"/>
        <w:sz w:val="18"/>
        <w:szCs w:val="18"/>
      </w:rPr>
      <w:fldChar w:fldCharType="begin"/>
    </w:r>
    <w:r w:rsidR="00134AB5" w:rsidRPr="004E36A6">
      <w:rPr>
        <w:rFonts w:cs="Calibri"/>
        <w:sz w:val="18"/>
        <w:szCs w:val="18"/>
      </w:rPr>
      <w:instrText xml:space="preserve"> NUMPAGES </w:instrText>
    </w:r>
    <w:r w:rsidR="00134AB5" w:rsidRPr="004E36A6">
      <w:rPr>
        <w:rFonts w:cs="Calibri"/>
        <w:sz w:val="18"/>
        <w:szCs w:val="18"/>
      </w:rPr>
      <w:fldChar w:fldCharType="separate"/>
    </w:r>
    <w:r w:rsidR="00F42F2A">
      <w:rPr>
        <w:rFonts w:cs="Calibri"/>
        <w:noProof/>
        <w:sz w:val="18"/>
        <w:szCs w:val="18"/>
      </w:rPr>
      <w:t>16</w:t>
    </w:r>
    <w:r w:rsidR="00134AB5" w:rsidRPr="004E36A6">
      <w:rPr>
        <w:rFonts w:cs="Calibri"/>
        <w:noProof/>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35225" w14:textId="77777777" w:rsidR="003517A3" w:rsidRDefault="003517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E0744" w14:textId="77777777" w:rsidR="006F231D" w:rsidRDefault="006F231D" w:rsidP="00CB53BD">
      <w:r>
        <w:separator/>
      </w:r>
    </w:p>
    <w:p w14:paraId="7109891A" w14:textId="77777777" w:rsidR="006F231D" w:rsidRDefault="006F231D"/>
  </w:footnote>
  <w:footnote w:type="continuationSeparator" w:id="0">
    <w:p w14:paraId="29BBF420" w14:textId="77777777" w:rsidR="006F231D" w:rsidRDefault="006F231D" w:rsidP="00CB53BD">
      <w:r>
        <w:continuationSeparator/>
      </w:r>
    </w:p>
    <w:p w14:paraId="2A913037" w14:textId="77777777" w:rsidR="006F231D" w:rsidRDefault="006F231D"/>
  </w:footnote>
  <w:footnote w:type="continuationNotice" w:id="1">
    <w:p w14:paraId="7D3BB127" w14:textId="77777777" w:rsidR="006F231D" w:rsidRDefault="006F231D"/>
    <w:p w14:paraId="76080E97" w14:textId="77777777" w:rsidR="006F231D" w:rsidRDefault="006F231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6C0CCB" w14:textId="1F7D7243" w:rsidR="00134AB5" w:rsidRDefault="006F231D">
    <w:pPr>
      <w:pStyle w:val="Header"/>
    </w:pPr>
    <w:r>
      <w:rPr>
        <w:noProof/>
      </w:rPr>
      <w:pict w14:anchorId="26DA4B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96938" o:spid="_x0000_s2051" type="#_x0000_t136" alt="" style="position:absolute;margin-left:0;margin-top:0;width:668.8pt;height:80.25pt;rotation:315;z-index:-251658237;mso-wrap-edited:f;mso-width-percent:0;mso-height-percent:0;mso-position-horizontal:center;mso-position-horizontal-relative:margin;mso-position-vertical:center;mso-position-vertical-relative:margin;mso-width-percent:0;mso-height-percent:0" o:allowincell="f" fillcolor="#ffc000" stroked="f">
          <v:fill opacity=".5"/>
          <v:textpath style="font-family:&quot;Calibri&quot;;font-size:1pt" string="DRAFT - NOT FOR PUBLIC RELEAS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CA46A3" w14:textId="54ACF3A1" w:rsidR="00134AB5" w:rsidRDefault="006F231D">
    <w:pPr>
      <w:pStyle w:val="Header"/>
    </w:pPr>
    <w:r>
      <w:rPr>
        <w:noProof/>
      </w:rPr>
      <w:pict w14:anchorId="4590878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96939" o:spid="_x0000_s2050" type="#_x0000_t136" alt="" style="position:absolute;margin-left:0;margin-top:0;width:678.45pt;height:80.25pt;rotation:315;z-index:-251658236;mso-wrap-edited:f;mso-width-percent:0;mso-height-percent:0;mso-position-horizontal:center;mso-position-horizontal-relative:margin;mso-position-vertical:center;mso-position-vertical-relative:margin;mso-width-percent:0;mso-height-percent:0" o:allowincell="f" fillcolor="#ffc000" stroked="f">
          <v:fill opacity=".5"/>
          <v:textpath style="font-family:&quot;Calibri&quot;;font-size:1pt" string="DRAFT - NOT FOR PUBLIC RELEASE"/>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962A4" w14:textId="22CFAC60" w:rsidR="00134AB5" w:rsidRDefault="006F231D">
    <w:pPr>
      <w:pStyle w:val="Header"/>
    </w:pPr>
    <w:r>
      <w:rPr>
        <w:noProof/>
      </w:rPr>
      <w:pict w14:anchorId="15C788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63096937" o:spid="_x0000_s2049" type="#_x0000_t136" alt="" style="position:absolute;margin-left:0;margin-top:0;width:678.45pt;height:80.25pt;rotation:315;z-index:-251658238;mso-wrap-edited:f;mso-width-percent:0;mso-height-percent:0;mso-position-horizontal:center;mso-position-horizontal-relative:margin;mso-position-vertical:center;mso-position-vertical-relative:margin;mso-width-percent:0;mso-height-percent:0" o:allowincell="f" fillcolor="#ffc000" stroked="f">
          <v:fill opacity=".5"/>
          <v:textpath style="font-family:&quot;Calibri&quot;;font-size:1pt" string="DRAFT - NOT FOR PUBLIC RELEASE"/>
          <w10:wrap anchorx="margin" anchory="margin"/>
        </v:shape>
      </w:pict>
    </w:r>
    <w:r w:rsidR="00134AB5">
      <w:rPr>
        <w:noProof/>
      </w:rPr>
      <w:drawing>
        <wp:anchor distT="0" distB="0" distL="114300" distR="114300" simplePos="0" relativeHeight="251658240" behindDoc="1" locked="0" layoutInCell="1" allowOverlap="1" wp14:anchorId="2557E3D6" wp14:editId="3D62F2B0">
          <wp:simplePos x="0" y="0"/>
          <wp:positionH relativeFrom="column">
            <wp:posOffset>-147566</wp:posOffset>
          </wp:positionH>
          <wp:positionV relativeFrom="paragraph">
            <wp:posOffset>-171450</wp:posOffset>
          </wp:positionV>
          <wp:extent cx="7389106" cy="8553450"/>
          <wp:effectExtent l="0" t="0" r="254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7442622" cy="8615399"/>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8"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9"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1"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3"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4"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5"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6"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7"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8"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0"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1"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2"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4"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5"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7"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8"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0"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2"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3"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4"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00223554"/>
    <w:multiLevelType w:val="hybridMultilevel"/>
    <w:tmpl w:val="2C3EA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00317C75"/>
    <w:multiLevelType w:val="hybridMultilevel"/>
    <w:tmpl w:val="E4AE9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004D3B6D"/>
    <w:multiLevelType w:val="hybridMultilevel"/>
    <w:tmpl w:val="08C2604E"/>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005A1D91"/>
    <w:multiLevelType w:val="hybridMultilevel"/>
    <w:tmpl w:val="12FEE9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00626FD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 w15:restartNumberingAfterBreak="0">
    <w:nsid w:val="008E0553"/>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 w15:restartNumberingAfterBreak="0">
    <w:nsid w:val="011524B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 w15:restartNumberingAfterBreak="0">
    <w:nsid w:val="01B34E4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 w15:restartNumberingAfterBreak="0">
    <w:nsid w:val="01C47C17"/>
    <w:multiLevelType w:val="hybridMultilevel"/>
    <w:tmpl w:val="AE36F308"/>
    <w:lvl w:ilvl="0" w:tplc="04090005">
      <w:start w:val="1"/>
      <w:numFmt w:val="bullet"/>
      <w:lvlText w:val=""/>
      <w:lvlJc w:val="left"/>
      <w:pPr>
        <w:ind w:left="360" w:hanging="360"/>
      </w:pPr>
      <w:rPr>
        <w:rFonts w:ascii="Wingdings" w:hAnsi="Wingdings" w:cs="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44" w15:restartNumberingAfterBreak="0">
    <w:nsid w:val="02452EF6"/>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02A07208"/>
    <w:multiLevelType w:val="hybridMultilevel"/>
    <w:tmpl w:val="F87652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03D122E0"/>
    <w:multiLevelType w:val="hybridMultilevel"/>
    <w:tmpl w:val="6CB601C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046F4CBD"/>
    <w:multiLevelType w:val="hybridMultilevel"/>
    <w:tmpl w:val="6EBA7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04722E73"/>
    <w:multiLevelType w:val="hybridMultilevel"/>
    <w:tmpl w:val="5B8A52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04B5490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0" w15:restartNumberingAfterBreak="0">
    <w:nsid w:val="04DB72E3"/>
    <w:multiLevelType w:val="hybridMultilevel"/>
    <w:tmpl w:val="8A7C4C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4E034FF"/>
    <w:multiLevelType w:val="hybridMultilevel"/>
    <w:tmpl w:val="BD62F2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04F42DC7"/>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3" w15:restartNumberingAfterBreak="0">
    <w:nsid w:val="051A606E"/>
    <w:multiLevelType w:val="hybridMultilevel"/>
    <w:tmpl w:val="5AEC8D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054B2F7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5" w15:restartNumberingAfterBreak="0">
    <w:nsid w:val="05554857"/>
    <w:multiLevelType w:val="hybridMultilevel"/>
    <w:tmpl w:val="E7FAED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055C5B26"/>
    <w:multiLevelType w:val="hybridMultilevel"/>
    <w:tmpl w:val="03EE3E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05902420"/>
    <w:multiLevelType w:val="hybridMultilevel"/>
    <w:tmpl w:val="A3D23C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05AC4F75"/>
    <w:multiLevelType w:val="hybridMultilevel"/>
    <w:tmpl w:val="F12E1F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05BC3510"/>
    <w:multiLevelType w:val="hybridMultilevel"/>
    <w:tmpl w:val="E64479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05C74D5A"/>
    <w:multiLevelType w:val="hybridMultilevel"/>
    <w:tmpl w:val="67324B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05CF7D05"/>
    <w:multiLevelType w:val="hybridMultilevel"/>
    <w:tmpl w:val="D910B2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05F3584D"/>
    <w:multiLevelType w:val="hybridMultilevel"/>
    <w:tmpl w:val="98A4482C"/>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0639663E"/>
    <w:multiLevelType w:val="hybridMultilevel"/>
    <w:tmpl w:val="305A3A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06465E0F"/>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5" w15:restartNumberingAfterBreak="0">
    <w:nsid w:val="070E5B8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6" w15:restartNumberingAfterBreak="0">
    <w:nsid w:val="074924A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7" w15:restartNumberingAfterBreak="0">
    <w:nsid w:val="07753B59"/>
    <w:multiLevelType w:val="hybridMultilevel"/>
    <w:tmpl w:val="F7787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07765B45"/>
    <w:multiLevelType w:val="hybridMultilevel"/>
    <w:tmpl w:val="5D922A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0778273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0" w15:restartNumberingAfterBreak="0">
    <w:nsid w:val="07C30274"/>
    <w:multiLevelType w:val="hybridMultilevel"/>
    <w:tmpl w:val="B8AADCA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07F8674B"/>
    <w:multiLevelType w:val="hybridMultilevel"/>
    <w:tmpl w:val="E3CEDA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08067543"/>
    <w:multiLevelType w:val="hybridMultilevel"/>
    <w:tmpl w:val="B2002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086B2B66"/>
    <w:multiLevelType w:val="hybridMultilevel"/>
    <w:tmpl w:val="5796B2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08CA6A8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75" w15:restartNumberingAfterBreak="0">
    <w:nsid w:val="08D16054"/>
    <w:multiLevelType w:val="hybridMultilevel"/>
    <w:tmpl w:val="62DC0F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08DE56D3"/>
    <w:multiLevelType w:val="hybridMultilevel"/>
    <w:tmpl w:val="26A60FD8"/>
    <w:lvl w:ilvl="0" w:tplc="04090005">
      <w:start w:val="1"/>
      <w:numFmt w:val="bullet"/>
      <w:lvlText w:val=""/>
      <w:lvlJc w:val="left"/>
      <w:pPr>
        <w:ind w:left="720" w:hanging="360"/>
      </w:pPr>
      <w:rPr>
        <w:rFonts w:ascii="Wingdings" w:hAnsi="Wingdings"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094B2CC1"/>
    <w:multiLevelType w:val="hybridMultilevel"/>
    <w:tmpl w:val="680889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09984F9B"/>
    <w:multiLevelType w:val="hybridMultilevel"/>
    <w:tmpl w:val="78FE0F7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09B514E8"/>
    <w:multiLevelType w:val="hybridMultilevel"/>
    <w:tmpl w:val="58309A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09C50C67"/>
    <w:multiLevelType w:val="hybridMultilevel"/>
    <w:tmpl w:val="DF18188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81" w15:restartNumberingAfterBreak="0">
    <w:nsid w:val="0A1042F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2" w15:restartNumberingAfterBreak="0">
    <w:nsid w:val="0A191FF2"/>
    <w:multiLevelType w:val="hybridMultilevel"/>
    <w:tmpl w:val="5B984BAA"/>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0A72715E"/>
    <w:multiLevelType w:val="hybridMultilevel"/>
    <w:tmpl w:val="D8ACCF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0AFC12C6"/>
    <w:multiLevelType w:val="hybridMultilevel"/>
    <w:tmpl w:val="B824F4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0B1C6603"/>
    <w:multiLevelType w:val="hybridMultilevel"/>
    <w:tmpl w:val="A6F212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0BB25DF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7" w15:restartNumberingAfterBreak="0">
    <w:nsid w:val="0BD35BD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8" w15:restartNumberingAfterBreak="0">
    <w:nsid w:val="0C2C1E48"/>
    <w:multiLevelType w:val="hybridMultilevel"/>
    <w:tmpl w:val="D722E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15:restartNumberingAfterBreak="0">
    <w:nsid w:val="0C513EB8"/>
    <w:multiLevelType w:val="hybridMultilevel"/>
    <w:tmpl w:val="D31EAB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0C9B42A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1" w15:restartNumberingAfterBreak="0">
    <w:nsid w:val="0D5360AE"/>
    <w:multiLevelType w:val="hybridMultilevel"/>
    <w:tmpl w:val="A2120D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0D67617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3" w15:restartNumberingAfterBreak="0">
    <w:nsid w:val="0DD60F52"/>
    <w:multiLevelType w:val="hybridMultilevel"/>
    <w:tmpl w:val="BE86A4F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0E5D30A7"/>
    <w:multiLevelType w:val="hybridMultilevel"/>
    <w:tmpl w:val="6B90CACE"/>
    <w:lvl w:ilvl="0" w:tplc="04090005">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5" w15:restartNumberingAfterBreak="0">
    <w:nsid w:val="0E9E7A9A"/>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6" w15:restartNumberingAfterBreak="0">
    <w:nsid w:val="0F04447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7" w15:restartNumberingAfterBreak="0">
    <w:nsid w:val="0F0A186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8" w15:restartNumberingAfterBreak="0">
    <w:nsid w:val="0F3B1058"/>
    <w:multiLevelType w:val="hybridMultilevel"/>
    <w:tmpl w:val="78F25D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0F526F86"/>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0" w15:restartNumberingAfterBreak="0">
    <w:nsid w:val="0F5C75FA"/>
    <w:multiLevelType w:val="hybridMultilevel"/>
    <w:tmpl w:val="B6485CB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1" w15:restartNumberingAfterBreak="0">
    <w:nsid w:val="0F752326"/>
    <w:multiLevelType w:val="hybridMultilevel"/>
    <w:tmpl w:val="23AABD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0FA149E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3" w15:restartNumberingAfterBreak="0">
    <w:nsid w:val="0FC539E6"/>
    <w:multiLevelType w:val="multilevel"/>
    <w:tmpl w:val="3456234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4" w15:restartNumberingAfterBreak="0">
    <w:nsid w:val="0FC828E7"/>
    <w:multiLevelType w:val="hybridMultilevel"/>
    <w:tmpl w:val="D56882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101241ED"/>
    <w:multiLevelType w:val="hybridMultilevel"/>
    <w:tmpl w:val="22F46E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6" w15:restartNumberingAfterBreak="0">
    <w:nsid w:val="10D31F56"/>
    <w:multiLevelType w:val="hybridMultilevel"/>
    <w:tmpl w:val="9D52EE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10E1360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08" w15:restartNumberingAfterBreak="0">
    <w:nsid w:val="1120251A"/>
    <w:multiLevelType w:val="hybridMultilevel"/>
    <w:tmpl w:val="8A3CC8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11EE7E01"/>
    <w:multiLevelType w:val="hybridMultilevel"/>
    <w:tmpl w:val="5B2AC1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11FC350A"/>
    <w:multiLevelType w:val="multilevel"/>
    <w:tmpl w:val="017E8CD0"/>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1" w15:restartNumberingAfterBreak="0">
    <w:nsid w:val="1261498F"/>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2" w15:restartNumberingAfterBreak="0">
    <w:nsid w:val="12CE0FE6"/>
    <w:multiLevelType w:val="hybridMultilevel"/>
    <w:tmpl w:val="43C4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15:restartNumberingAfterBreak="0">
    <w:nsid w:val="13210E72"/>
    <w:multiLevelType w:val="hybridMultilevel"/>
    <w:tmpl w:val="9CBC83B0"/>
    <w:lvl w:ilvl="0" w:tplc="04090001">
      <w:start w:val="1"/>
      <w:numFmt w:val="bullet"/>
      <w:lvlText w:val=""/>
      <w:lvlJc w:val="left"/>
      <w:pPr>
        <w:ind w:left="1727" w:hanging="360"/>
      </w:pPr>
      <w:rPr>
        <w:rFonts w:ascii="Symbol" w:hAnsi="Symbol" w:hint="default"/>
      </w:rPr>
    </w:lvl>
    <w:lvl w:ilvl="1" w:tplc="04090003">
      <w:start w:val="1"/>
      <w:numFmt w:val="bullet"/>
      <w:lvlText w:val="o"/>
      <w:lvlJc w:val="left"/>
      <w:pPr>
        <w:ind w:left="2447" w:hanging="360"/>
      </w:pPr>
      <w:rPr>
        <w:rFonts w:ascii="Courier New" w:hAnsi="Courier New" w:cs="Times New Roman" w:hint="default"/>
      </w:rPr>
    </w:lvl>
    <w:lvl w:ilvl="2" w:tplc="04090005">
      <w:start w:val="1"/>
      <w:numFmt w:val="bullet"/>
      <w:lvlText w:val=""/>
      <w:lvlJc w:val="left"/>
      <w:pPr>
        <w:ind w:left="3167" w:hanging="360"/>
      </w:pPr>
      <w:rPr>
        <w:rFonts w:ascii="Wingdings" w:hAnsi="Wingdings" w:hint="default"/>
      </w:rPr>
    </w:lvl>
    <w:lvl w:ilvl="3" w:tplc="04090001">
      <w:start w:val="1"/>
      <w:numFmt w:val="bullet"/>
      <w:lvlText w:val=""/>
      <w:lvlJc w:val="left"/>
      <w:pPr>
        <w:ind w:left="3887" w:hanging="360"/>
      </w:pPr>
      <w:rPr>
        <w:rFonts w:ascii="Symbol" w:hAnsi="Symbol" w:hint="default"/>
      </w:rPr>
    </w:lvl>
    <w:lvl w:ilvl="4" w:tplc="04090003">
      <w:start w:val="1"/>
      <w:numFmt w:val="bullet"/>
      <w:lvlText w:val="o"/>
      <w:lvlJc w:val="left"/>
      <w:pPr>
        <w:ind w:left="4607" w:hanging="360"/>
      </w:pPr>
      <w:rPr>
        <w:rFonts w:ascii="Courier New" w:hAnsi="Courier New" w:cs="Times New Roman" w:hint="default"/>
      </w:rPr>
    </w:lvl>
    <w:lvl w:ilvl="5" w:tplc="04090005">
      <w:start w:val="1"/>
      <w:numFmt w:val="bullet"/>
      <w:lvlText w:val=""/>
      <w:lvlJc w:val="left"/>
      <w:pPr>
        <w:ind w:left="5327" w:hanging="360"/>
      </w:pPr>
      <w:rPr>
        <w:rFonts w:ascii="Wingdings" w:hAnsi="Wingdings" w:hint="default"/>
      </w:rPr>
    </w:lvl>
    <w:lvl w:ilvl="6" w:tplc="04090001">
      <w:start w:val="1"/>
      <w:numFmt w:val="bullet"/>
      <w:lvlText w:val=""/>
      <w:lvlJc w:val="left"/>
      <w:pPr>
        <w:ind w:left="6047" w:hanging="360"/>
      </w:pPr>
      <w:rPr>
        <w:rFonts w:ascii="Symbol" w:hAnsi="Symbol" w:hint="default"/>
      </w:rPr>
    </w:lvl>
    <w:lvl w:ilvl="7" w:tplc="04090003">
      <w:start w:val="1"/>
      <w:numFmt w:val="bullet"/>
      <w:lvlText w:val="o"/>
      <w:lvlJc w:val="left"/>
      <w:pPr>
        <w:ind w:left="6767" w:hanging="360"/>
      </w:pPr>
      <w:rPr>
        <w:rFonts w:ascii="Courier New" w:hAnsi="Courier New" w:cs="Times New Roman" w:hint="default"/>
      </w:rPr>
    </w:lvl>
    <w:lvl w:ilvl="8" w:tplc="04090005">
      <w:start w:val="1"/>
      <w:numFmt w:val="bullet"/>
      <w:lvlText w:val=""/>
      <w:lvlJc w:val="left"/>
      <w:pPr>
        <w:ind w:left="7487" w:hanging="360"/>
      </w:pPr>
      <w:rPr>
        <w:rFonts w:ascii="Wingdings" w:hAnsi="Wingdings" w:hint="default"/>
      </w:rPr>
    </w:lvl>
  </w:abstractNum>
  <w:abstractNum w:abstractNumId="114" w15:restartNumberingAfterBreak="0">
    <w:nsid w:val="135D7DA9"/>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5" w15:restartNumberingAfterBreak="0">
    <w:nsid w:val="1378261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6" w15:restartNumberingAfterBreak="0">
    <w:nsid w:val="13E1552A"/>
    <w:multiLevelType w:val="hybridMultilevel"/>
    <w:tmpl w:val="F0024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15:restartNumberingAfterBreak="0">
    <w:nsid w:val="145C433E"/>
    <w:multiLevelType w:val="hybridMultilevel"/>
    <w:tmpl w:val="C4FCA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14A82D5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19" w15:restartNumberingAfterBreak="0">
    <w:nsid w:val="14BB7F7A"/>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0" w15:restartNumberingAfterBreak="0">
    <w:nsid w:val="14E12F3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1" w15:restartNumberingAfterBreak="0">
    <w:nsid w:val="14F521DE"/>
    <w:multiLevelType w:val="hybridMultilevel"/>
    <w:tmpl w:val="FFFFFFFF"/>
    <w:lvl w:ilvl="0" w:tplc="DC9CC5F4">
      <w:start w:val="1"/>
      <w:numFmt w:val="decimal"/>
      <w:lvlText w:val="%1."/>
      <w:lvlJc w:val="left"/>
      <w:pPr>
        <w:ind w:left="720" w:hanging="360"/>
      </w:pPr>
    </w:lvl>
    <w:lvl w:ilvl="1" w:tplc="B12A1C70">
      <w:start w:val="1"/>
      <w:numFmt w:val="lowerLetter"/>
      <w:lvlText w:val="%2."/>
      <w:lvlJc w:val="left"/>
      <w:pPr>
        <w:ind w:left="1440" w:hanging="360"/>
      </w:pPr>
    </w:lvl>
    <w:lvl w:ilvl="2" w:tplc="6D12C6A6">
      <w:start w:val="1"/>
      <w:numFmt w:val="lowerRoman"/>
      <w:lvlText w:val="%3."/>
      <w:lvlJc w:val="right"/>
      <w:pPr>
        <w:ind w:left="2160" w:hanging="180"/>
      </w:pPr>
    </w:lvl>
    <w:lvl w:ilvl="3" w:tplc="61B4B340">
      <w:start w:val="1"/>
      <w:numFmt w:val="decimal"/>
      <w:lvlText w:val="%4."/>
      <w:lvlJc w:val="left"/>
      <w:pPr>
        <w:ind w:left="2880" w:hanging="360"/>
      </w:pPr>
    </w:lvl>
    <w:lvl w:ilvl="4" w:tplc="42702C54">
      <w:start w:val="1"/>
      <w:numFmt w:val="lowerLetter"/>
      <w:lvlText w:val="%5."/>
      <w:lvlJc w:val="left"/>
      <w:pPr>
        <w:ind w:left="3600" w:hanging="360"/>
      </w:pPr>
    </w:lvl>
    <w:lvl w:ilvl="5" w:tplc="EB662FCE">
      <w:start w:val="1"/>
      <w:numFmt w:val="lowerRoman"/>
      <w:lvlText w:val="%6."/>
      <w:lvlJc w:val="right"/>
      <w:pPr>
        <w:ind w:left="4320" w:hanging="180"/>
      </w:pPr>
    </w:lvl>
    <w:lvl w:ilvl="6" w:tplc="463CE92E">
      <w:start w:val="1"/>
      <w:numFmt w:val="decimal"/>
      <w:lvlText w:val="%7."/>
      <w:lvlJc w:val="left"/>
      <w:pPr>
        <w:ind w:left="5040" w:hanging="360"/>
      </w:pPr>
    </w:lvl>
    <w:lvl w:ilvl="7" w:tplc="1428BA8A">
      <w:start w:val="1"/>
      <w:numFmt w:val="lowerLetter"/>
      <w:lvlText w:val="%8."/>
      <w:lvlJc w:val="left"/>
      <w:pPr>
        <w:ind w:left="5760" w:hanging="360"/>
      </w:pPr>
    </w:lvl>
    <w:lvl w:ilvl="8" w:tplc="EBFE02C2">
      <w:start w:val="1"/>
      <w:numFmt w:val="lowerRoman"/>
      <w:lvlText w:val="%9."/>
      <w:lvlJc w:val="right"/>
      <w:pPr>
        <w:ind w:left="6480" w:hanging="180"/>
      </w:pPr>
    </w:lvl>
  </w:abstractNum>
  <w:abstractNum w:abstractNumId="122" w15:restartNumberingAfterBreak="0">
    <w:nsid w:val="15336FB1"/>
    <w:multiLevelType w:val="hybridMultilevel"/>
    <w:tmpl w:val="2F1E20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15CE2B2E"/>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24" w15:restartNumberingAfterBreak="0">
    <w:nsid w:val="1625414E"/>
    <w:multiLevelType w:val="hybridMultilevel"/>
    <w:tmpl w:val="1B56216C"/>
    <w:lvl w:ilvl="0" w:tplc="04090005">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5" w15:restartNumberingAfterBreak="0">
    <w:nsid w:val="16503019"/>
    <w:multiLevelType w:val="multilevel"/>
    <w:tmpl w:val="D102D05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16667208"/>
    <w:multiLevelType w:val="hybridMultilevel"/>
    <w:tmpl w:val="F8EACA5A"/>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7" w15:restartNumberingAfterBreak="0">
    <w:nsid w:val="168B7493"/>
    <w:multiLevelType w:val="hybridMultilevel"/>
    <w:tmpl w:val="FF4EF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8" w15:restartNumberingAfterBreak="0">
    <w:nsid w:val="16A857B4"/>
    <w:multiLevelType w:val="hybridMultilevel"/>
    <w:tmpl w:val="A99413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15:restartNumberingAfterBreak="0">
    <w:nsid w:val="17137A74"/>
    <w:multiLevelType w:val="hybridMultilevel"/>
    <w:tmpl w:val="033C90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174976B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1" w15:restartNumberingAfterBreak="0">
    <w:nsid w:val="17526BB7"/>
    <w:multiLevelType w:val="hybridMultilevel"/>
    <w:tmpl w:val="5562037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2" w15:restartNumberingAfterBreak="0">
    <w:nsid w:val="17E0249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3" w15:restartNumberingAfterBreak="0">
    <w:nsid w:val="18F10B16"/>
    <w:multiLevelType w:val="hybridMultilevel"/>
    <w:tmpl w:val="EE9A09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4" w15:restartNumberingAfterBreak="0">
    <w:nsid w:val="19987FF6"/>
    <w:multiLevelType w:val="hybridMultilevel"/>
    <w:tmpl w:val="B742D8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5" w15:restartNumberingAfterBreak="0">
    <w:nsid w:val="1A166896"/>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6" w15:restartNumberingAfterBreak="0">
    <w:nsid w:val="1A364672"/>
    <w:multiLevelType w:val="hybridMultilevel"/>
    <w:tmpl w:val="A3941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7" w15:restartNumberingAfterBreak="0">
    <w:nsid w:val="1A7410A7"/>
    <w:multiLevelType w:val="hybridMultilevel"/>
    <w:tmpl w:val="EE5E17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1A876070"/>
    <w:multiLevelType w:val="hybridMultilevel"/>
    <w:tmpl w:val="D722ED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9" w15:restartNumberingAfterBreak="0">
    <w:nsid w:val="1A8C1D54"/>
    <w:multiLevelType w:val="hybridMultilevel"/>
    <w:tmpl w:val="885E17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1AFE2D6D"/>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1" w15:restartNumberingAfterBreak="0">
    <w:nsid w:val="1B136381"/>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2" w15:restartNumberingAfterBreak="0">
    <w:nsid w:val="1C180178"/>
    <w:multiLevelType w:val="hybridMultilevel"/>
    <w:tmpl w:val="ECF894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3" w15:restartNumberingAfterBreak="0">
    <w:nsid w:val="1C5526BF"/>
    <w:multiLevelType w:val="hybridMultilevel"/>
    <w:tmpl w:val="701A1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4" w15:restartNumberingAfterBreak="0">
    <w:nsid w:val="1C6870AF"/>
    <w:multiLevelType w:val="hybridMultilevel"/>
    <w:tmpl w:val="8B6632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5" w15:restartNumberingAfterBreak="0">
    <w:nsid w:val="1C7B44D7"/>
    <w:multiLevelType w:val="hybridMultilevel"/>
    <w:tmpl w:val="C0F06E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6" w15:restartNumberingAfterBreak="0">
    <w:nsid w:val="1CB512BE"/>
    <w:multiLevelType w:val="hybridMultilevel"/>
    <w:tmpl w:val="6D0256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7" w15:restartNumberingAfterBreak="0">
    <w:nsid w:val="1CEE7DE1"/>
    <w:multiLevelType w:val="hybridMultilevel"/>
    <w:tmpl w:val="FBAEEC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8" w15:restartNumberingAfterBreak="0">
    <w:nsid w:val="1D24214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9" w15:restartNumberingAfterBreak="0">
    <w:nsid w:val="1D6E47C4"/>
    <w:multiLevelType w:val="hybridMultilevel"/>
    <w:tmpl w:val="E65864A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50" w15:restartNumberingAfterBreak="0">
    <w:nsid w:val="1E276999"/>
    <w:multiLevelType w:val="hybridMultilevel"/>
    <w:tmpl w:val="CF800C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1" w15:restartNumberingAfterBreak="0">
    <w:nsid w:val="1E3473F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2" w15:restartNumberingAfterBreak="0">
    <w:nsid w:val="1E3B6F5D"/>
    <w:multiLevelType w:val="hybridMultilevel"/>
    <w:tmpl w:val="1C321C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3" w15:restartNumberingAfterBreak="0">
    <w:nsid w:val="1F5C53E4"/>
    <w:multiLevelType w:val="hybridMultilevel"/>
    <w:tmpl w:val="365269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4" w15:restartNumberingAfterBreak="0">
    <w:nsid w:val="20580322"/>
    <w:multiLevelType w:val="hybridMultilevel"/>
    <w:tmpl w:val="CD5CC6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07724E2"/>
    <w:multiLevelType w:val="hybridMultilevel"/>
    <w:tmpl w:val="41FCDC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6" w15:restartNumberingAfterBreak="0">
    <w:nsid w:val="207D053A"/>
    <w:multiLevelType w:val="hybridMultilevel"/>
    <w:tmpl w:val="4EDCBE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7" w15:restartNumberingAfterBreak="0">
    <w:nsid w:val="20B62B7B"/>
    <w:multiLevelType w:val="hybridMultilevel"/>
    <w:tmpl w:val="908484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8" w15:restartNumberingAfterBreak="0">
    <w:nsid w:val="20F1002D"/>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9" w15:restartNumberingAfterBreak="0">
    <w:nsid w:val="212548A8"/>
    <w:multiLevelType w:val="multilevel"/>
    <w:tmpl w:val="0B0C2284"/>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0" w15:restartNumberingAfterBreak="0">
    <w:nsid w:val="21782012"/>
    <w:multiLevelType w:val="hybridMultilevel"/>
    <w:tmpl w:val="20E8A622"/>
    <w:lvl w:ilvl="0" w:tplc="04090005">
      <w:start w:val="1"/>
      <w:numFmt w:val="bullet"/>
      <w:lvlText w:val=""/>
      <w:lvlJc w:val="left"/>
      <w:pPr>
        <w:ind w:left="769" w:hanging="360"/>
      </w:pPr>
      <w:rPr>
        <w:rFonts w:ascii="Wingdings" w:hAnsi="Wingdings"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161" w15:restartNumberingAfterBreak="0">
    <w:nsid w:val="21DD461D"/>
    <w:multiLevelType w:val="multilevel"/>
    <w:tmpl w:val="3E0259B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2" w15:restartNumberingAfterBreak="0">
    <w:nsid w:val="2205462F"/>
    <w:multiLevelType w:val="hybridMultilevel"/>
    <w:tmpl w:val="5386C2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2430F3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4" w15:restartNumberingAfterBreak="0">
    <w:nsid w:val="2258544D"/>
    <w:multiLevelType w:val="hybridMultilevel"/>
    <w:tmpl w:val="BDAC21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22653A1A"/>
    <w:multiLevelType w:val="hybridMultilevel"/>
    <w:tmpl w:val="6C381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22820F56"/>
    <w:multiLevelType w:val="hybridMultilevel"/>
    <w:tmpl w:val="2AEC03A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7" w15:restartNumberingAfterBreak="0">
    <w:nsid w:val="236212D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68" w15:restartNumberingAfterBreak="0">
    <w:nsid w:val="236B6FF8"/>
    <w:multiLevelType w:val="hybridMultilevel"/>
    <w:tmpl w:val="9E801514"/>
    <w:lvl w:ilvl="0" w:tplc="04090005">
      <w:start w:val="1"/>
      <w:numFmt w:val="bullet"/>
      <w:lvlText w:val=""/>
      <w:lvlJc w:val="left"/>
      <w:pPr>
        <w:ind w:left="768" w:hanging="360"/>
      </w:pPr>
      <w:rPr>
        <w:rFonts w:ascii="Wingdings" w:hAnsi="Wingdings"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69" w15:restartNumberingAfterBreak="0">
    <w:nsid w:val="23CC7E5C"/>
    <w:multiLevelType w:val="hybridMultilevel"/>
    <w:tmpl w:val="E9C26B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0" w15:restartNumberingAfterBreak="0">
    <w:nsid w:val="2458745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1" w15:restartNumberingAfterBreak="0">
    <w:nsid w:val="24E52EA9"/>
    <w:multiLevelType w:val="hybridMultilevel"/>
    <w:tmpl w:val="69821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2" w15:restartNumberingAfterBreak="0">
    <w:nsid w:val="24E772DC"/>
    <w:multiLevelType w:val="multilevel"/>
    <w:tmpl w:val="4B4E453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3" w15:restartNumberingAfterBreak="0">
    <w:nsid w:val="258402EF"/>
    <w:multiLevelType w:val="hybridMultilevel"/>
    <w:tmpl w:val="FBAEEC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4" w15:restartNumberingAfterBreak="0">
    <w:nsid w:val="25DB0EC1"/>
    <w:multiLevelType w:val="hybridMultilevel"/>
    <w:tmpl w:val="545EF8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263F0A5C"/>
    <w:multiLevelType w:val="hybridMultilevel"/>
    <w:tmpl w:val="5470B7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6" w15:restartNumberingAfterBreak="0">
    <w:nsid w:val="26425A76"/>
    <w:multiLevelType w:val="hybridMultilevel"/>
    <w:tmpl w:val="7A54602A"/>
    <w:lvl w:ilvl="0" w:tplc="04090005">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7" w15:restartNumberingAfterBreak="0">
    <w:nsid w:val="267B711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8" w15:restartNumberingAfterBreak="0">
    <w:nsid w:val="26E5539B"/>
    <w:multiLevelType w:val="hybridMultilevel"/>
    <w:tmpl w:val="5E2AE61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9" w15:restartNumberingAfterBreak="0">
    <w:nsid w:val="26EB37F5"/>
    <w:multiLevelType w:val="hybridMultilevel"/>
    <w:tmpl w:val="FA34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0" w15:restartNumberingAfterBreak="0">
    <w:nsid w:val="27412F30"/>
    <w:multiLevelType w:val="hybridMultilevel"/>
    <w:tmpl w:val="080AB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1" w15:restartNumberingAfterBreak="0">
    <w:nsid w:val="2796618F"/>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2" w15:restartNumberingAfterBreak="0">
    <w:nsid w:val="27C60814"/>
    <w:multiLevelType w:val="hybridMultilevel"/>
    <w:tmpl w:val="17E2B0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3" w15:restartNumberingAfterBreak="0">
    <w:nsid w:val="27D72B8E"/>
    <w:multiLevelType w:val="hybridMultilevel"/>
    <w:tmpl w:val="4F1E85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4" w15:restartNumberingAfterBreak="0">
    <w:nsid w:val="28101CBE"/>
    <w:multiLevelType w:val="hybridMultilevel"/>
    <w:tmpl w:val="AF166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5" w15:restartNumberingAfterBreak="0">
    <w:nsid w:val="29E85D8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6" w15:restartNumberingAfterBreak="0">
    <w:nsid w:val="2A63474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87" w15:restartNumberingAfterBreak="0">
    <w:nsid w:val="2AF24673"/>
    <w:multiLevelType w:val="multilevel"/>
    <w:tmpl w:val="50B8136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8" w15:restartNumberingAfterBreak="0">
    <w:nsid w:val="2B372198"/>
    <w:multiLevelType w:val="hybridMultilevel"/>
    <w:tmpl w:val="1E1C87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9" w15:restartNumberingAfterBreak="0">
    <w:nsid w:val="2B790ED7"/>
    <w:multiLevelType w:val="hybridMultilevel"/>
    <w:tmpl w:val="1FA20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0" w15:restartNumberingAfterBreak="0">
    <w:nsid w:val="2B8A07C1"/>
    <w:multiLevelType w:val="hybridMultilevel"/>
    <w:tmpl w:val="66D46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2BE65375"/>
    <w:multiLevelType w:val="hybridMultilevel"/>
    <w:tmpl w:val="E534A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2" w15:restartNumberingAfterBreak="0">
    <w:nsid w:val="2BFA520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3" w15:restartNumberingAfterBreak="0">
    <w:nsid w:val="2C6D1F2B"/>
    <w:multiLevelType w:val="hybridMultilevel"/>
    <w:tmpl w:val="D458A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2C7B17CA"/>
    <w:multiLevelType w:val="hybridMultilevel"/>
    <w:tmpl w:val="5B984BAA"/>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5" w15:restartNumberingAfterBreak="0">
    <w:nsid w:val="2CE4683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6" w15:restartNumberingAfterBreak="0">
    <w:nsid w:val="2D042E10"/>
    <w:multiLevelType w:val="hybridMultilevel"/>
    <w:tmpl w:val="C52E1C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7" w15:restartNumberingAfterBreak="0">
    <w:nsid w:val="2D92692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8" w15:restartNumberingAfterBreak="0">
    <w:nsid w:val="2E5832C1"/>
    <w:multiLevelType w:val="hybridMultilevel"/>
    <w:tmpl w:val="461AB1F8"/>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9" w15:restartNumberingAfterBreak="0">
    <w:nsid w:val="2F00490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0" w15:restartNumberingAfterBreak="0">
    <w:nsid w:val="2F076E3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01" w15:restartNumberingAfterBreak="0">
    <w:nsid w:val="2F6F6433"/>
    <w:multiLevelType w:val="hybridMultilevel"/>
    <w:tmpl w:val="75581B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2F730170"/>
    <w:multiLevelType w:val="multilevel"/>
    <w:tmpl w:val="FA3EC79C"/>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3" w15:restartNumberingAfterBreak="0">
    <w:nsid w:val="2FA86BF7"/>
    <w:multiLevelType w:val="hybridMultilevel"/>
    <w:tmpl w:val="817C0F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4" w15:restartNumberingAfterBreak="0">
    <w:nsid w:val="2FAB5F0D"/>
    <w:multiLevelType w:val="multilevel"/>
    <w:tmpl w:val="2D2C383C"/>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05" w15:restartNumberingAfterBreak="0">
    <w:nsid w:val="2FD54E01"/>
    <w:multiLevelType w:val="hybridMultilevel"/>
    <w:tmpl w:val="27508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6" w15:restartNumberingAfterBreak="0">
    <w:nsid w:val="2FD943C6"/>
    <w:multiLevelType w:val="hybridMultilevel"/>
    <w:tmpl w:val="A19C69E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7" w15:restartNumberingAfterBreak="0">
    <w:nsid w:val="30671ABC"/>
    <w:multiLevelType w:val="hybridMultilevel"/>
    <w:tmpl w:val="B61869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3099105D"/>
    <w:multiLevelType w:val="hybridMultilevel"/>
    <w:tmpl w:val="EDBA92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9" w15:restartNumberingAfterBreak="0">
    <w:nsid w:val="30A86C65"/>
    <w:multiLevelType w:val="hybridMultilevel"/>
    <w:tmpl w:val="400EB47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0" w15:restartNumberingAfterBreak="0">
    <w:nsid w:val="30E44D6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1" w15:restartNumberingAfterBreak="0">
    <w:nsid w:val="31036D2E"/>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2" w15:restartNumberingAfterBreak="0">
    <w:nsid w:val="31567EAF"/>
    <w:multiLevelType w:val="multilevel"/>
    <w:tmpl w:val="11D6926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13" w15:restartNumberingAfterBreak="0">
    <w:nsid w:val="317E6E6F"/>
    <w:multiLevelType w:val="hybridMultilevel"/>
    <w:tmpl w:val="DCB0EF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4" w15:restartNumberingAfterBreak="0">
    <w:nsid w:val="320E1182"/>
    <w:multiLevelType w:val="hybridMultilevel"/>
    <w:tmpl w:val="BDDE87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5" w15:restartNumberingAfterBreak="0">
    <w:nsid w:val="32605D09"/>
    <w:multiLevelType w:val="hybridMultilevel"/>
    <w:tmpl w:val="F42CF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6" w15:restartNumberingAfterBreak="0">
    <w:nsid w:val="32BF0CFE"/>
    <w:multiLevelType w:val="hybridMultilevel"/>
    <w:tmpl w:val="349805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7" w15:restartNumberingAfterBreak="0">
    <w:nsid w:val="3319723C"/>
    <w:multiLevelType w:val="hybridMultilevel"/>
    <w:tmpl w:val="85D0FB68"/>
    <w:lvl w:ilvl="0" w:tplc="04090005">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18" w15:restartNumberingAfterBreak="0">
    <w:nsid w:val="337977C6"/>
    <w:multiLevelType w:val="hybridMultilevel"/>
    <w:tmpl w:val="7506D1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9" w15:restartNumberingAfterBreak="0">
    <w:nsid w:val="33CB1E2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0" w15:restartNumberingAfterBreak="0">
    <w:nsid w:val="340A1469"/>
    <w:multiLevelType w:val="hybridMultilevel"/>
    <w:tmpl w:val="60809F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1" w15:restartNumberingAfterBreak="0">
    <w:nsid w:val="346E2947"/>
    <w:multiLevelType w:val="hybridMultilevel"/>
    <w:tmpl w:val="B922C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2" w15:restartNumberingAfterBreak="0">
    <w:nsid w:val="34A31E78"/>
    <w:multiLevelType w:val="hybridMultilevel"/>
    <w:tmpl w:val="100E57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3" w15:restartNumberingAfterBreak="0">
    <w:nsid w:val="34D75088"/>
    <w:multiLevelType w:val="hybridMultilevel"/>
    <w:tmpl w:val="7AC07B9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361A460C"/>
    <w:multiLevelType w:val="hybridMultilevel"/>
    <w:tmpl w:val="0AFA9B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5" w15:restartNumberingAfterBreak="0">
    <w:nsid w:val="36411D67"/>
    <w:multiLevelType w:val="hybridMultilevel"/>
    <w:tmpl w:val="9B6AD0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6" w15:restartNumberingAfterBreak="0">
    <w:nsid w:val="364646BF"/>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7" w15:restartNumberingAfterBreak="0">
    <w:nsid w:val="37C006A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8" w15:restartNumberingAfterBreak="0">
    <w:nsid w:val="37CC5DF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29" w15:restartNumberingAfterBreak="0">
    <w:nsid w:val="37D22F9D"/>
    <w:multiLevelType w:val="hybridMultilevel"/>
    <w:tmpl w:val="A8DC99B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0" w15:restartNumberingAfterBreak="0">
    <w:nsid w:val="384F6695"/>
    <w:multiLevelType w:val="hybridMultilevel"/>
    <w:tmpl w:val="4FBEC1A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396E708B"/>
    <w:multiLevelType w:val="hybridMultilevel"/>
    <w:tmpl w:val="976463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2" w15:restartNumberingAfterBreak="0">
    <w:nsid w:val="39AE19D2"/>
    <w:multiLevelType w:val="hybridMultilevel"/>
    <w:tmpl w:val="8B0EFA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3" w15:restartNumberingAfterBreak="0">
    <w:nsid w:val="39B2279E"/>
    <w:multiLevelType w:val="multilevel"/>
    <w:tmpl w:val="FC445F56"/>
    <w:lvl w:ilvl="0">
      <w:start w:val="1"/>
      <w:numFmt w:val="decimal"/>
      <w:lvlText w:val="%1."/>
      <w:lvlJc w:val="left"/>
      <w:pPr>
        <w:ind w:left="720" w:hanging="360"/>
      </w:pPr>
    </w:lvl>
    <w:lvl w:ilvl="1">
      <w:start w:val="3"/>
      <w:numFmt w:val="decimal"/>
      <w:isLgl/>
      <w:lvlText w:val="%1.%2."/>
      <w:lvlJc w:val="left"/>
      <w:pPr>
        <w:ind w:left="1080" w:hanging="720"/>
      </w:pPr>
    </w:lvl>
    <w:lvl w:ilvl="2">
      <w:start w:val="1"/>
      <w:numFmt w:val="decimal"/>
      <w:isLgl/>
      <w:lvlText w:val="%1.%2.%3."/>
      <w:lvlJc w:val="left"/>
      <w:pPr>
        <w:ind w:left="1440" w:hanging="1080"/>
      </w:pPr>
    </w:lvl>
    <w:lvl w:ilvl="3">
      <w:start w:val="1"/>
      <w:numFmt w:val="decimal"/>
      <w:isLgl/>
      <w:lvlText w:val="%1.%2.%3.%4."/>
      <w:lvlJc w:val="left"/>
      <w:pPr>
        <w:ind w:left="1440" w:hanging="1080"/>
      </w:pPr>
    </w:lvl>
    <w:lvl w:ilvl="4">
      <w:start w:val="1"/>
      <w:numFmt w:val="decimal"/>
      <w:isLgl/>
      <w:lvlText w:val="%1.%2.%3.%4.%5."/>
      <w:lvlJc w:val="left"/>
      <w:pPr>
        <w:ind w:left="1800" w:hanging="1440"/>
      </w:pPr>
    </w:lvl>
    <w:lvl w:ilvl="5">
      <w:start w:val="1"/>
      <w:numFmt w:val="decimal"/>
      <w:isLgl/>
      <w:lvlText w:val="%1.%2.%3.%4.%5.%6."/>
      <w:lvlJc w:val="left"/>
      <w:pPr>
        <w:ind w:left="2160" w:hanging="1800"/>
      </w:pPr>
    </w:lvl>
    <w:lvl w:ilvl="6">
      <w:start w:val="1"/>
      <w:numFmt w:val="decimal"/>
      <w:isLgl/>
      <w:lvlText w:val="%1.%2.%3.%4.%5.%6.%7."/>
      <w:lvlJc w:val="left"/>
      <w:pPr>
        <w:ind w:left="2520" w:hanging="2160"/>
      </w:pPr>
    </w:lvl>
    <w:lvl w:ilvl="7">
      <w:start w:val="1"/>
      <w:numFmt w:val="decimal"/>
      <w:isLgl/>
      <w:lvlText w:val="%1.%2.%3.%4.%5.%6.%7.%8."/>
      <w:lvlJc w:val="left"/>
      <w:pPr>
        <w:ind w:left="2520" w:hanging="2160"/>
      </w:pPr>
    </w:lvl>
    <w:lvl w:ilvl="8">
      <w:start w:val="1"/>
      <w:numFmt w:val="decimal"/>
      <w:isLgl/>
      <w:lvlText w:val="%1.%2.%3.%4.%5.%6.%7.%8.%9."/>
      <w:lvlJc w:val="left"/>
      <w:pPr>
        <w:ind w:left="2880" w:hanging="2520"/>
      </w:pPr>
    </w:lvl>
  </w:abstractNum>
  <w:abstractNum w:abstractNumId="234" w15:restartNumberingAfterBreak="0">
    <w:nsid w:val="39D2659D"/>
    <w:multiLevelType w:val="hybridMultilevel"/>
    <w:tmpl w:val="17AED0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39DA2BAE"/>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36" w15:restartNumberingAfterBreak="0">
    <w:nsid w:val="3A0063D6"/>
    <w:multiLevelType w:val="hybridMultilevel"/>
    <w:tmpl w:val="90B849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3A6E4BF0"/>
    <w:multiLevelType w:val="hybridMultilevel"/>
    <w:tmpl w:val="D7B01D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8" w15:restartNumberingAfterBreak="0">
    <w:nsid w:val="3B18398D"/>
    <w:multiLevelType w:val="multilevel"/>
    <w:tmpl w:val="A8BA9BB8"/>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39" w15:restartNumberingAfterBreak="0">
    <w:nsid w:val="3B83618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0" w15:restartNumberingAfterBreak="0">
    <w:nsid w:val="3BBA027B"/>
    <w:multiLevelType w:val="hybridMultilevel"/>
    <w:tmpl w:val="B7ACF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1" w15:restartNumberingAfterBreak="0">
    <w:nsid w:val="3C664F20"/>
    <w:multiLevelType w:val="hybridMultilevel"/>
    <w:tmpl w:val="68B09A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2" w15:restartNumberingAfterBreak="0">
    <w:nsid w:val="3CAD02B2"/>
    <w:multiLevelType w:val="hybridMultilevel"/>
    <w:tmpl w:val="1A187E80"/>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3" w15:restartNumberingAfterBreak="0">
    <w:nsid w:val="3CB474B0"/>
    <w:multiLevelType w:val="hybridMultilevel"/>
    <w:tmpl w:val="AF2219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4" w15:restartNumberingAfterBreak="0">
    <w:nsid w:val="3CD448C7"/>
    <w:multiLevelType w:val="hybridMultilevel"/>
    <w:tmpl w:val="5AB2DE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5" w15:restartNumberingAfterBreak="0">
    <w:nsid w:val="3D2158C8"/>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6" w15:restartNumberingAfterBreak="0">
    <w:nsid w:val="3D8A0E15"/>
    <w:multiLevelType w:val="hybridMultilevel"/>
    <w:tmpl w:val="C41E68E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7" w15:restartNumberingAfterBreak="0">
    <w:nsid w:val="3DBE703A"/>
    <w:multiLevelType w:val="hybridMultilevel"/>
    <w:tmpl w:val="8766E8C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8" w15:restartNumberingAfterBreak="0">
    <w:nsid w:val="3DE37FD8"/>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49" w15:restartNumberingAfterBreak="0">
    <w:nsid w:val="3DEF4B22"/>
    <w:multiLevelType w:val="hybridMultilevel"/>
    <w:tmpl w:val="1A56A4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0" w15:restartNumberingAfterBreak="0">
    <w:nsid w:val="3E0504EE"/>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1" w15:restartNumberingAfterBreak="0">
    <w:nsid w:val="3E102423"/>
    <w:multiLevelType w:val="hybridMultilevel"/>
    <w:tmpl w:val="141607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2" w15:restartNumberingAfterBreak="0">
    <w:nsid w:val="3E256419"/>
    <w:multiLevelType w:val="hybridMultilevel"/>
    <w:tmpl w:val="AD1811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3" w15:restartNumberingAfterBreak="0">
    <w:nsid w:val="3E3B1634"/>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4" w15:restartNumberingAfterBreak="0">
    <w:nsid w:val="3E6A1865"/>
    <w:multiLevelType w:val="hybridMultilevel"/>
    <w:tmpl w:val="B510CB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5" w15:restartNumberingAfterBreak="0">
    <w:nsid w:val="3E9048F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56" w15:restartNumberingAfterBreak="0">
    <w:nsid w:val="3EAE695C"/>
    <w:multiLevelType w:val="hybridMultilevel"/>
    <w:tmpl w:val="864EC93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57" w15:restartNumberingAfterBreak="0">
    <w:nsid w:val="3F236999"/>
    <w:multiLevelType w:val="hybridMultilevel"/>
    <w:tmpl w:val="A782B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8" w15:restartNumberingAfterBreak="0">
    <w:nsid w:val="3F38089C"/>
    <w:multiLevelType w:val="hybridMultilevel"/>
    <w:tmpl w:val="D3FAB7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9" w15:restartNumberingAfterBreak="0">
    <w:nsid w:val="3F5431AF"/>
    <w:multiLevelType w:val="hybridMultilevel"/>
    <w:tmpl w:val="889A1A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0" w15:restartNumberingAfterBreak="0">
    <w:nsid w:val="3FB832BF"/>
    <w:multiLevelType w:val="hybridMultilevel"/>
    <w:tmpl w:val="F6EC76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1" w15:restartNumberingAfterBreak="0">
    <w:nsid w:val="40070AE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2" w15:restartNumberingAfterBreak="0">
    <w:nsid w:val="40140AB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63" w15:restartNumberingAfterBreak="0">
    <w:nsid w:val="41157D67"/>
    <w:multiLevelType w:val="hybridMultilevel"/>
    <w:tmpl w:val="3BAA76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4" w15:restartNumberingAfterBreak="0">
    <w:nsid w:val="415218CC"/>
    <w:multiLevelType w:val="multilevel"/>
    <w:tmpl w:val="33A227E0"/>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5" w15:restartNumberingAfterBreak="0">
    <w:nsid w:val="416C0A6C"/>
    <w:multiLevelType w:val="hybridMultilevel"/>
    <w:tmpl w:val="DFFC5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6" w15:restartNumberingAfterBreak="0">
    <w:nsid w:val="42062AF2"/>
    <w:multiLevelType w:val="hybridMultilevel"/>
    <w:tmpl w:val="97340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7" w15:restartNumberingAfterBreak="0">
    <w:nsid w:val="425D3E8B"/>
    <w:multiLevelType w:val="hybridMultilevel"/>
    <w:tmpl w:val="124C2B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8" w15:restartNumberingAfterBreak="0">
    <w:nsid w:val="42BE411C"/>
    <w:multiLevelType w:val="hybridMultilevel"/>
    <w:tmpl w:val="3FFE4184"/>
    <w:lvl w:ilvl="0" w:tplc="04090005">
      <w:start w:val="1"/>
      <w:numFmt w:val="bullet"/>
      <w:lvlText w:val=""/>
      <w:lvlJc w:val="left"/>
      <w:pPr>
        <w:ind w:left="720" w:hanging="360"/>
      </w:pPr>
      <w:rPr>
        <w:rFonts w:ascii="Wingdings" w:hAnsi="Wingdings" w:hint="default"/>
      </w:rPr>
    </w:lvl>
    <w:lvl w:ilvl="1" w:tplc="BF48C820">
      <w:start w:val="1"/>
      <w:numFmt w:val="lowerLetter"/>
      <w:lvlText w:val="%2."/>
      <w:lvlJc w:val="left"/>
      <w:pPr>
        <w:ind w:left="1440" w:hanging="360"/>
      </w:pPr>
    </w:lvl>
    <w:lvl w:ilvl="2" w:tplc="20C20DC2">
      <w:start w:val="1"/>
      <w:numFmt w:val="lowerRoman"/>
      <w:lvlText w:val="%3."/>
      <w:lvlJc w:val="right"/>
      <w:pPr>
        <w:ind w:left="2160" w:hanging="180"/>
      </w:pPr>
    </w:lvl>
    <w:lvl w:ilvl="3" w:tplc="28D836DE">
      <w:start w:val="1"/>
      <w:numFmt w:val="decimal"/>
      <w:lvlText w:val="%4."/>
      <w:lvlJc w:val="left"/>
      <w:pPr>
        <w:ind w:left="2880" w:hanging="360"/>
      </w:pPr>
    </w:lvl>
    <w:lvl w:ilvl="4" w:tplc="5F3CECC0">
      <w:start w:val="1"/>
      <w:numFmt w:val="lowerLetter"/>
      <w:lvlText w:val="%5."/>
      <w:lvlJc w:val="left"/>
      <w:pPr>
        <w:ind w:left="3600" w:hanging="360"/>
      </w:pPr>
    </w:lvl>
    <w:lvl w:ilvl="5" w:tplc="026427E8">
      <w:start w:val="1"/>
      <w:numFmt w:val="lowerRoman"/>
      <w:lvlText w:val="%6."/>
      <w:lvlJc w:val="right"/>
      <w:pPr>
        <w:ind w:left="4320" w:hanging="180"/>
      </w:pPr>
    </w:lvl>
    <w:lvl w:ilvl="6" w:tplc="630C4420">
      <w:start w:val="1"/>
      <w:numFmt w:val="decimal"/>
      <w:lvlText w:val="%7."/>
      <w:lvlJc w:val="left"/>
      <w:pPr>
        <w:ind w:left="5040" w:hanging="360"/>
      </w:pPr>
    </w:lvl>
    <w:lvl w:ilvl="7" w:tplc="07FA4A2A">
      <w:start w:val="1"/>
      <w:numFmt w:val="lowerLetter"/>
      <w:lvlText w:val="%8."/>
      <w:lvlJc w:val="left"/>
      <w:pPr>
        <w:ind w:left="5760" w:hanging="360"/>
      </w:pPr>
    </w:lvl>
    <w:lvl w:ilvl="8" w:tplc="B89A999E">
      <w:start w:val="1"/>
      <w:numFmt w:val="lowerRoman"/>
      <w:lvlText w:val="%9."/>
      <w:lvlJc w:val="right"/>
      <w:pPr>
        <w:ind w:left="6480" w:hanging="180"/>
      </w:pPr>
    </w:lvl>
  </w:abstractNum>
  <w:abstractNum w:abstractNumId="269" w15:restartNumberingAfterBreak="0">
    <w:nsid w:val="42FE42C8"/>
    <w:multiLevelType w:val="hybridMultilevel"/>
    <w:tmpl w:val="74520DEC"/>
    <w:lvl w:ilvl="0" w:tplc="04090001">
      <w:start w:val="1"/>
      <w:numFmt w:val="bullet"/>
      <w:lvlText w:val=""/>
      <w:lvlJc w:val="left"/>
      <w:pPr>
        <w:ind w:left="1525" w:hanging="360"/>
      </w:pPr>
      <w:rPr>
        <w:rFonts w:ascii="Symbol" w:hAnsi="Symbol" w:hint="default"/>
      </w:rPr>
    </w:lvl>
    <w:lvl w:ilvl="1" w:tplc="04090003">
      <w:start w:val="1"/>
      <w:numFmt w:val="bullet"/>
      <w:lvlText w:val="o"/>
      <w:lvlJc w:val="left"/>
      <w:pPr>
        <w:ind w:left="2245" w:hanging="360"/>
      </w:pPr>
      <w:rPr>
        <w:rFonts w:ascii="Courier New" w:hAnsi="Courier New" w:cs="Times New Roman" w:hint="default"/>
      </w:rPr>
    </w:lvl>
    <w:lvl w:ilvl="2" w:tplc="04090005">
      <w:start w:val="1"/>
      <w:numFmt w:val="bullet"/>
      <w:lvlText w:val=""/>
      <w:lvlJc w:val="left"/>
      <w:pPr>
        <w:ind w:left="2965" w:hanging="360"/>
      </w:pPr>
      <w:rPr>
        <w:rFonts w:ascii="Wingdings" w:hAnsi="Wingdings" w:hint="default"/>
      </w:rPr>
    </w:lvl>
    <w:lvl w:ilvl="3" w:tplc="04090001">
      <w:start w:val="1"/>
      <w:numFmt w:val="bullet"/>
      <w:lvlText w:val=""/>
      <w:lvlJc w:val="left"/>
      <w:pPr>
        <w:ind w:left="3685" w:hanging="360"/>
      </w:pPr>
      <w:rPr>
        <w:rFonts w:ascii="Symbol" w:hAnsi="Symbol" w:hint="default"/>
      </w:rPr>
    </w:lvl>
    <w:lvl w:ilvl="4" w:tplc="04090003">
      <w:start w:val="1"/>
      <w:numFmt w:val="bullet"/>
      <w:lvlText w:val="o"/>
      <w:lvlJc w:val="left"/>
      <w:pPr>
        <w:ind w:left="4405" w:hanging="360"/>
      </w:pPr>
      <w:rPr>
        <w:rFonts w:ascii="Courier New" w:hAnsi="Courier New" w:cs="Times New Roman" w:hint="default"/>
      </w:rPr>
    </w:lvl>
    <w:lvl w:ilvl="5" w:tplc="04090005">
      <w:start w:val="1"/>
      <w:numFmt w:val="bullet"/>
      <w:lvlText w:val=""/>
      <w:lvlJc w:val="left"/>
      <w:pPr>
        <w:ind w:left="5125" w:hanging="360"/>
      </w:pPr>
      <w:rPr>
        <w:rFonts w:ascii="Wingdings" w:hAnsi="Wingdings" w:hint="default"/>
      </w:rPr>
    </w:lvl>
    <w:lvl w:ilvl="6" w:tplc="04090001">
      <w:start w:val="1"/>
      <w:numFmt w:val="bullet"/>
      <w:lvlText w:val=""/>
      <w:lvlJc w:val="left"/>
      <w:pPr>
        <w:ind w:left="5845" w:hanging="360"/>
      </w:pPr>
      <w:rPr>
        <w:rFonts w:ascii="Symbol" w:hAnsi="Symbol" w:hint="default"/>
      </w:rPr>
    </w:lvl>
    <w:lvl w:ilvl="7" w:tplc="04090003">
      <w:start w:val="1"/>
      <w:numFmt w:val="bullet"/>
      <w:lvlText w:val="o"/>
      <w:lvlJc w:val="left"/>
      <w:pPr>
        <w:ind w:left="6565" w:hanging="360"/>
      </w:pPr>
      <w:rPr>
        <w:rFonts w:ascii="Courier New" w:hAnsi="Courier New" w:cs="Times New Roman" w:hint="default"/>
      </w:rPr>
    </w:lvl>
    <w:lvl w:ilvl="8" w:tplc="04090005">
      <w:start w:val="1"/>
      <w:numFmt w:val="bullet"/>
      <w:lvlText w:val=""/>
      <w:lvlJc w:val="left"/>
      <w:pPr>
        <w:ind w:left="7285" w:hanging="360"/>
      </w:pPr>
      <w:rPr>
        <w:rFonts w:ascii="Wingdings" w:hAnsi="Wingdings" w:hint="default"/>
      </w:rPr>
    </w:lvl>
  </w:abstractNum>
  <w:abstractNum w:abstractNumId="270" w15:restartNumberingAfterBreak="0">
    <w:nsid w:val="431D73F0"/>
    <w:multiLevelType w:val="hybridMultilevel"/>
    <w:tmpl w:val="21AAE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1" w15:restartNumberingAfterBreak="0">
    <w:nsid w:val="447332CE"/>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2" w15:restartNumberingAfterBreak="0">
    <w:nsid w:val="44925433"/>
    <w:multiLevelType w:val="hybridMultilevel"/>
    <w:tmpl w:val="F894D8B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3" w15:restartNumberingAfterBreak="0">
    <w:nsid w:val="44CD3AFF"/>
    <w:multiLevelType w:val="hybridMultilevel"/>
    <w:tmpl w:val="EDEC07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4" w15:restartNumberingAfterBreak="0">
    <w:nsid w:val="456E61E0"/>
    <w:multiLevelType w:val="hybridMultilevel"/>
    <w:tmpl w:val="162AC6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5" w15:restartNumberingAfterBreak="0">
    <w:nsid w:val="45C7273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6" w15:restartNumberingAfterBreak="0">
    <w:nsid w:val="468A6C68"/>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7" w15:restartNumberingAfterBreak="0">
    <w:nsid w:val="47501CB2"/>
    <w:multiLevelType w:val="hybridMultilevel"/>
    <w:tmpl w:val="006C712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8" w15:restartNumberingAfterBreak="0">
    <w:nsid w:val="4787586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79" w15:restartNumberingAfterBreak="0">
    <w:nsid w:val="47CF0A2C"/>
    <w:multiLevelType w:val="multilevel"/>
    <w:tmpl w:val="D102D05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80" w15:restartNumberingAfterBreak="0">
    <w:nsid w:val="481A6361"/>
    <w:multiLevelType w:val="hybridMultilevel"/>
    <w:tmpl w:val="C0F06E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1" w15:restartNumberingAfterBreak="0">
    <w:nsid w:val="48BC0908"/>
    <w:multiLevelType w:val="hybridMultilevel"/>
    <w:tmpl w:val="44FA86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2" w15:restartNumberingAfterBreak="0">
    <w:nsid w:val="49591D6F"/>
    <w:multiLevelType w:val="hybridMultilevel"/>
    <w:tmpl w:val="C01A2314"/>
    <w:lvl w:ilvl="0" w:tplc="04090005">
      <w:start w:val="1"/>
      <w:numFmt w:val="bullet"/>
      <w:lvlText w:val=""/>
      <w:lvlJc w:val="left"/>
      <w:pPr>
        <w:ind w:left="720" w:hanging="360"/>
      </w:pPr>
      <w:rPr>
        <w:rFonts w:ascii="Wingdings" w:hAnsi="Wingdings" w:hint="default"/>
      </w:rPr>
    </w:lvl>
    <w:lvl w:ilvl="1" w:tplc="28128B36">
      <w:start w:val="1"/>
      <w:numFmt w:val="bullet"/>
      <w:lvlText w:val="o"/>
      <w:lvlJc w:val="left"/>
      <w:pPr>
        <w:ind w:left="1440" w:hanging="360"/>
      </w:pPr>
      <w:rPr>
        <w:rFonts w:ascii="Courier New" w:hAnsi="Courier New" w:cs="Times New Roman" w:hint="default"/>
      </w:rPr>
    </w:lvl>
    <w:lvl w:ilvl="2" w:tplc="170690B0">
      <w:start w:val="1"/>
      <w:numFmt w:val="bullet"/>
      <w:lvlText w:val=""/>
      <w:lvlJc w:val="left"/>
      <w:pPr>
        <w:ind w:left="2160" w:hanging="360"/>
      </w:pPr>
      <w:rPr>
        <w:rFonts w:ascii="Wingdings" w:hAnsi="Wingdings" w:hint="default"/>
      </w:rPr>
    </w:lvl>
    <w:lvl w:ilvl="3" w:tplc="4400286C">
      <w:start w:val="1"/>
      <w:numFmt w:val="bullet"/>
      <w:lvlText w:val=""/>
      <w:lvlJc w:val="left"/>
      <w:pPr>
        <w:ind w:left="2880" w:hanging="360"/>
      </w:pPr>
      <w:rPr>
        <w:rFonts w:ascii="Symbol" w:hAnsi="Symbol" w:hint="default"/>
      </w:rPr>
    </w:lvl>
    <w:lvl w:ilvl="4" w:tplc="16C84CA8">
      <w:start w:val="1"/>
      <w:numFmt w:val="bullet"/>
      <w:lvlText w:val="o"/>
      <w:lvlJc w:val="left"/>
      <w:pPr>
        <w:ind w:left="3600" w:hanging="360"/>
      </w:pPr>
      <w:rPr>
        <w:rFonts w:ascii="Courier New" w:hAnsi="Courier New" w:cs="Times New Roman" w:hint="default"/>
      </w:rPr>
    </w:lvl>
    <w:lvl w:ilvl="5" w:tplc="54ACDC9E">
      <w:start w:val="1"/>
      <w:numFmt w:val="bullet"/>
      <w:lvlText w:val=""/>
      <w:lvlJc w:val="left"/>
      <w:pPr>
        <w:ind w:left="4320" w:hanging="360"/>
      </w:pPr>
      <w:rPr>
        <w:rFonts w:ascii="Wingdings" w:hAnsi="Wingdings" w:hint="default"/>
      </w:rPr>
    </w:lvl>
    <w:lvl w:ilvl="6" w:tplc="1BD28A84">
      <w:start w:val="1"/>
      <w:numFmt w:val="bullet"/>
      <w:lvlText w:val=""/>
      <w:lvlJc w:val="left"/>
      <w:pPr>
        <w:ind w:left="5040" w:hanging="360"/>
      </w:pPr>
      <w:rPr>
        <w:rFonts w:ascii="Symbol" w:hAnsi="Symbol" w:hint="default"/>
      </w:rPr>
    </w:lvl>
    <w:lvl w:ilvl="7" w:tplc="7BB8BB58">
      <w:start w:val="1"/>
      <w:numFmt w:val="bullet"/>
      <w:lvlText w:val="o"/>
      <w:lvlJc w:val="left"/>
      <w:pPr>
        <w:ind w:left="5760" w:hanging="360"/>
      </w:pPr>
      <w:rPr>
        <w:rFonts w:ascii="Courier New" w:hAnsi="Courier New" w:cs="Times New Roman" w:hint="default"/>
      </w:rPr>
    </w:lvl>
    <w:lvl w:ilvl="8" w:tplc="D13C8CEA">
      <w:start w:val="1"/>
      <w:numFmt w:val="bullet"/>
      <w:lvlText w:val=""/>
      <w:lvlJc w:val="left"/>
      <w:pPr>
        <w:ind w:left="6480" w:hanging="360"/>
      </w:pPr>
      <w:rPr>
        <w:rFonts w:ascii="Wingdings" w:hAnsi="Wingdings" w:hint="default"/>
      </w:rPr>
    </w:lvl>
  </w:abstractNum>
  <w:abstractNum w:abstractNumId="283" w15:restartNumberingAfterBreak="0">
    <w:nsid w:val="495B7037"/>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4" w15:restartNumberingAfterBreak="0">
    <w:nsid w:val="4A0736E5"/>
    <w:multiLevelType w:val="hybridMultilevel"/>
    <w:tmpl w:val="6E120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5" w15:restartNumberingAfterBreak="0">
    <w:nsid w:val="4A090E87"/>
    <w:multiLevelType w:val="hybridMultilevel"/>
    <w:tmpl w:val="F516E2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6" w15:restartNumberingAfterBreak="0">
    <w:nsid w:val="4A392FE0"/>
    <w:multiLevelType w:val="hybridMultilevel"/>
    <w:tmpl w:val="CE960120"/>
    <w:lvl w:ilvl="0" w:tplc="04090005">
      <w:start w:val="1"/>
      <w:numFmt w:val="bullet"/>
      <w:lvlText w:val=""/>
      <w:lvlJc w:val="left"/>
      <w:pPr>
        <w:ind w:left="769" w:hanging="360"/>
      </w:pPr>
      <w:rPr>
        <w:rFonts w:ascii="Wingdings" w:hAnsi="Wingdings"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287" w15:restartNumberingAfterBreak="0">
    <w:nsid w:val="4A72291B"/>
    <w:multiLevelType w:val="hybridMultilevel"/>
    <w:tmpl w:val="70D890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8" w15:restartNumberingAfterBreak="0">
    <w:nsid w:val="4AD937E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89" w15:restartNumberingAfterBreak="0">
    <w:nsid w:val="4B3B681E"/>
    <w:multiLevelType w:val="hybridMultilevel"/>
    <w:tmpl w:val="4842846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0" w15:restartNumberingAfterBreak="0">
    <w:nsid w:val="4B44386E"/>
    <w:multiLevelType w:val="hybridMultilevel"/>
    <w:tmpl w:val="2AA41B1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1" w15:restartNumberingAfterBreak="0">
    <w:nsid w:val="4BA0764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292" w15:restartNumberingAfterBreak="0">
    <w:nsid w:val="4C192AF3"/>
    <w:multiLevelType w:val="hybridMultilevel"/>
    <w:tmpl w:val="C4AA411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4CA52242"/>
    <w:multiLevelType w:val="hybridMultilevel"/>
    <w:tmpl w:val="F2624F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4" w15:restartNumberingAfterBreak="0">
    <w:nsid w:val="4CC451B8"/>
    <w:multiLevelType w:val="hybridMultilevel"/>
    <w:tmpl w:val="9392F5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5" w15:restartNumberingAfterBreak="0">
    <w:nsid w:val="4CDC5430"/>
    <w:multiLevelType w:val="multilevel"/>
    <w:tmpl w:val="38348B14"/>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6" w15:restartNumberingAfterBreak="0">
    <w:nsid w:val="4CE0053E"/>
    <w:multiLevelType w:val="hybridMultilevel"/>
    <w:tmpl w:val="89E221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7" w15:restartNumberingAfterBreak="0">
    <w:nsid w:val="4D3B0B94"/>
    <w:multiLevelType w:val="hybridMultilevel"/>
    <w:tmpl w:val="D10C3B5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8" w15:restartNumberingAfterBreak="0">
    <w:nsid w:val="4D4C2B3B"/>
    <w:multiLevelType w:val="hybridMultilevel"/>
    <w:tmpl w:val="B15EEA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9" w15:restartNumberingAfterBreak="0">
    <w:nsid w:val="4D893E16"/>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00" w15:restartNumberingAfterBreak="0">
    <w:nsid w:val="4DCC454E"/>
    <w:multiLevelType w:val="hybridMultilevel"/>
    <w:tmpl w:val="1174F5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4DE6311C"/>
    <w:multiLevelType w:val="hybridMultilevel"/>
    <w:tmpl w:val="5C4C2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2" w15:restartNumberingAfterBreak="0">
    <w:nsid w:val="4DF9126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03" w15:restartNumberingAfterBreak="0">
    <w:nsid w:val="4E073670"/>
    <w:multiLevelType w:val="hybridMultilevel"/>
    <w:tmpl w:val="21CCEC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4" w15:restartNumberingAfterBreak="0">
    <w:nsid w:val="4E0A1CED"/>
    <w:multiLevelType w:val="hybridMultilevel"/>
    <w:tmpl w:val="6CDA63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5" w15:restartNumberingAfterBreak="0">
    <w:nsid w:val="4E3A5BC2"/>
    <w:multiLevelType w:val="hybridMultilevel"/>
    <w:tmpl w:val="BAA2618C"/>
    <w:lvl w:ilvl="0" w:tplc="04090005">
      <w:start w:val="1"/>
      <w:numFmt w:val="bullet"/>
      <w:lvlText w:val=""/>
      <w:lvlJc w:val="left"/>
      <w:pPr>
        <w:ind w:left="720" w:hanging="360"/>
      </w:pPr>
      <w:rPr>
        <w:rFonts w:ascii="Wingdings" w:hAnsi="Wingdings" w:hint="default"/>
      </w:rPr>
    </w:lvl>
    <w:lvl w:ilvl="1" w:tplc="CB08A53C">
      <w:start w:val="1"/>
      <w:numFmt w:val="bullet"/>
      <w:lvlText w:val="o"/>
      <w:lvlJc w:val="left"/>
      <w:pPr>
        <w:ind w:left="1440" w:hanging="360"/>
      </w:pPr>
      <w:rPr>
        <w:rFonts w:ascii="Courier New" w:hAnsi="Courier New" w:hint="default"/>
      </w:rPr>
    </w:lvl>
    <w:lvl w:ilvl="2" w:tplc="9A44AE9E">
      <w:start w:val="1"/>
      <w:numFmt w:val="bullet"/>
      <w:lvlText w:val=""/>
      <w:lvlJc w:val="left"/>
      <w:pPr>
        <w:ind w:left="2160" w:hanging="360"/>
      </w:pPr>
      <w:rPr>
        <w:rFonts w:ascii="Wingdings" w:hAnsi="Wingdings" w:hint="default"/>
      </w:rPr>
    </w:lvl>
    <w:lvl w:ilvl="3" w:tplc="7D98ABA2">
      <w:start w:val="1"/>
      <w:numFmt w:val="bullet"/>
      <w:lvlText w:val=""/>
      <w:lvlJc w:val="left"/>
      <w:pPr>
        <w:ind w:left="2880" w:hanging="360"/>
      </w:pPr>
      <w:rPr>
        <w:rFonts w:ascii="Symbol" w:hAnsi="Symbol" w:hint="default"/>
      </w:rPr>
    </w:lvl>
    <w:lvl w:ilvl="4" w:tplc="16D2CE68">
      <w:start w:val="1"/>
      <w:numFmt w:val="bullet"/>
      <w:lvlText w:val="o"/>
      <w:lvlJc w:val="left"/>
      <w:pPr>
        <w:ind w:left="3600" w:hanging="360"/>
      </w:pPr>
      <w:rPr>
        <w:rFonts w:ascii="Courier New" w:hAnsi="Courier New" w:hint="default"/>
      </w:rPr>
    </w:lvl>
    <w:lvl w:ilvl="5" w:tplc="E49011D0">
      <w:start w:val="1"/>
      <w:numFmt w:val="bullet"/>
      <w:lvlText w:val=""/>
      <w:lvlJc w:val="left"/>
      <w:pPr>
        <w:ind w:left="4320" w:hanging="360"/>
      </w:pPr>
      <w:rPr>
        <w:rFonts w:ascii="Wingdings" w:hAnsi="Wingdings" w:hint="default"/>
      </w:rPr>
    </w:lvl>
    <w:lvl w:ilvl="6" w:tplc="99EEB38E">
      <w:start w:val="1"/>
      <w:numFmt w:val="bullet"/>
      <w:lvlText w:val=""/>
      <w:lvlJc w:val="left"/>
      <w:pPr>
        <w:ind w:left="5040" w:hanging="360"/>
      </w:pPr>
      <w:rPr>
        <w:rFonts w:ascii="Symbol" w:hAnsi="Symbol" w:hint="default"/>
      </w:rPr>
    </w:lvl>
    <w:lvl w:ilvl="7" w:tplc="EAF2D55A">
      <w:start w:val="1"/>
      <w:numFmt w:val="bullet"/>
      <w:lvlText w:val="o"/>
      <w:lvlJc w:val="left"/>
      <w:pPr>
        <w:ind w:left="5760" w:hanging="360"/>
      </w:pPr>
      <w:rPr>
        <w:rFonts w:ascii="Courier New" w:hAnsi="Courier New" w:hint="default"/>
      </w:rPr>
    </w:lvl>
    <w:lvl w:ilvl="8" w:tplc="9DEAA65C">
      <w:start w:val="1"/>
      <w:numFmt w:val="bullet"/>
      <w:lvlText w:val=""/>
      <w:lvlJc w:val="left"/>
      <w:pPr>
        <w:ind w:left="6480" w:hanging="360"/>
      </w:pPr>
      <w:rPr>
        <w:rFonts w:ascii="Wingdings" w:hAnsi="Wingdings" w:hint="default"/>
      </w:rPr>
    </w:lvl>
  </w:abstractNum>
  <w:abstractNum w:abstractNumId="306" w15:restartNumberingAfterBreak="0">
    <w:nsid w:val="4E485B50"/>
    <w:multiLevelType w:val="hybridMultilevel"/>
    <w:tmpl w:val="BDA29B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7" w15:restartNumberingAfterBreak="0">
    <w:nsid w:val="4E9F68D1"/>
    <w:multiLevelType w:val="hybridMultilevel"/>
    <w:tmpl w:val="D08E71D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4F0238EE"/>
    <w:multiLevelType w:val="hybridMultilevel"/>
    <w:tmpl w:val="6CDA63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9" w15:restartNumberingAfterBreak="0">
    <w:nsid w:val="50772C15"/>
    <w:multiLevelType w:val="hybridMultilevel"/>
    <w:tmpl w:val="3FAAE7E2"/>
    <w:lvl w:ilvl="0" w:tplc="828EFEC4">
      <w:start w:val="1"/>
      <w:numFmt w:val="decimal"/>
      <w:lvlText w:val="%1."/>
      <w:lvlJc w:val="left"/>
      <w:pPr>
        <w:ind w:left="720" w:hanging="360"/>
      </w:pPr>
      <w:rPr>
        <w:rFonts w:ascii="Calibri" w:eastAsia="Times New Roman" w:hAnsi="Calibri" w:cs="Calibri" w:hint="default"/>
        <w:w w:val="100"/>
        <w:sz w:val="20"/>
        <w:szCs w:val="20"/>
        <w:lang w:val="en-US" w:eastAsia="en-US" w:bidi="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0" w15:restartNumberingAfterBreak="0">
    <w:nsid w:val="50841009"/>
    <w:multiLevelType w:val="hybridMultilevel"/>
    <w:tmpl w:val="C99E56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1" w15:restartNumberingAfterBreak="0">
    <w:nsid w:val="518408AE"/>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2" w15:restartNumberingAfterBreak="0">
    <w:nsid w:val="51C244B2"/>
    <w:multiLevelType w:val="hybridMultilevel"/>
    <w:tmpl w:val="5A3054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3" w15:restartNumberingAfterBreak="0">
    <w:nsid w:val="51CD655E"/>
    <w:multiLevelType w:val="multilevel"/>
    <w:tmpl w:val="AA0626D8"/>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4" w15:restartNumberingAfterBreak="0">
    <w:nsid w:val="52402BA5"/>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5" w15:restartNumberingAfterBreak="0">
    <w:nsid w:val="52A00505"/>
    <w:multiLevelType w:val="hybridMultilevel"/>
    <w:tmpl w:val="AE186E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6" w15:restartNumberingAfterBreak="0">
    <w:nsid w:val="52B47E3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17" w15:restartNumberingAfterBreak="0">
    <w:nsid w:val="52B70E65"/>
    <w:multiLevelType w:val="hybridMultilevel"/>
    <w:tmpl w:val="DF5C7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8" w15:restartNumberingAfterBreak="0">
    <w:nsid w:val="537A371D"/>
    <w:multiLevelType w:val="multilevel"/>
    <w:tmpl w:val="E89EB9FE"/>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19" w15:restartNumberingAfterBreak="0">
    <w:nsid w:val="53801DF6"/>
    <w:multiLevelType w:val="multilevel"/>
    <w:tmpl w:val="333E2D3A"/>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0" w15:restartNumberingAfterBreak="0">
    <w:nsid w:val="53C56641"/>
    <w:multiLevelType w:val="multilevel"/>
    <w:tmpl w:val="5BF41766"/>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1" w15:restartNumberingAfterBreak="0">
    <w:nsid w:val="54865A5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2" w15:restartNumberingAfterBreak="0">
    <w:nsid w:val="54A74C8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3" w15:restartNumberingAfterBreak="0">
    <w:nsid w:val="56402A2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4" w15:restartNumberingAfterBreak="0">
    <w:nsid w:val="580F10D6"/>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5" w15:restartNumberingAfterBreak="0">
    <w:nsid w:val="58B3086C"/>
    <w:multiLevelType w:val="hybridMultilevel"/>
    <w:tmpl w:val="ACC490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6" w15:restartNumberingAfterBreak="0">
    <w:nsid w:val="58CB3B3D"/>
    <w:multiLevelType w:val="hybridMultilevel"/>
    <w:tmpl w:val="B1CC5262"/>
    <w:lvl w:ilvl="0" w:tplc="0409000F">
      <w:start w:val="1"/>
      <w:numFmt w:val="decimal"/>
      <w:lvlText w:val="%1."/>
      <w:lvlJc w:val="left"/>
      <w:pPr>
        <w:ind w:left="720" w:hanging="360"/>
      </w:pPr>
    </w:lvl>
    <w:lvl w:ilvl="1" w:tplc="04090019">
      <w:start w:val="1"/>
      <w:numFmt w:val="lowerLetter"/>
      <w:lvlText w:val="%2."/>
      <w:lvlJc w:val="left"/>
      <w:pPr>
        <w:ind w:left="1440" w:hanging="360"/>
      </w:pPr>
      <w:rPr>
        <w:sz w:val="20"/>
        <w:szCs w:val="2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7" w15:restartNumberingAfterBreak="0">
    <w:nsid w:val="58D473F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28" w15:restartNumberingAfterBreak="0">
    <w:nsid w:val="58FA2C7C"/>
    <w:multiLevelType w:val="hybridMultilevel"/>
    <w:tmpl w:val="A3D23C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9" w15:restartNumberingAfterBreak="0">
    <w:nsid w:val="59986350"/>
    <w:multiLevelType w:val="hybridMultilevel"/>
    <w:tmpl w:val="A09E734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0" w15:restartNumberingAfterBreak="0">
    <w:nsid w:val="59A13A9D"/>
    <w:multiLevelType w:val="hybridMultilevel"/>
    <w:tmpl w:val="A3BA9F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59DF7A4E"/>
    <w:multiLevelType w:val="hybridMultilevel"/>
    <w:tmpl w:val="C930CE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2" w15:restartNumberingAfterBreak="0">
    <w:nsid w:val="5A8C713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3"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4" w15:restartNumberingAfterBreak="0">
    <w:nsid w:val="5ACF6DE9"/>
    <w:multiLevelType w:val="hybridMultilevel"/>
    <w:tmpl w:val="AD726A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5" w15:restartNumberingAfterBreak="0">
    <w:nsid w:val="5B0C36E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36" w15:restartNumberingAfterBreak="0">
    <w:nsid w:val="5B2561F4"/>
    <w:multiLevelType w:val="hybridMultilevel"/>
    <w:tmpl w:val="1702F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7" w15:restartNumberingAfterBreak="0">
    <w:nsid w:val="5BE11712"/>
    <w:multiLevelType w:val="hybridMultilevel"/>
    <w:tmpl w:val="A12E13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8" w15:restartNumberingAfterBreak="0">
    <w:nsid w:val="5C3C2749"/>
    <w:multiLevelType w:val="hybridMultilevel"/>
    <w:tmpl w:val="CE2AD8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9" w15:restartNumberingAfterBreak="0">
    <w:nsid w:val="5C951B4F"/>
    <w:multiLevelType w:val="hybridMultilevel"/>
    <w:tmpl w:val="AC04C7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0" w15:restartNumberingAfterBreak="0">
    <w:nsid w:val="5CD06C83"/>
    <w:multiLevelType w:val="hybridMultilevel"/>
    <w:tmpl w:val="5AC466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1" w15:restartNumberingAfterBreak="0">
    <w:nsid w:val="5CDA610E"/>
    <w:multiLevelType w:val="hybridMultilevel"/>
    <w:tmpl w:val="60C85E8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2" w15:restartNumberingAfterBreak="0">
    <w:nsid w:val="5D555A51"/>
    <w:multiLevelType w:val="hybridMultilevel"/>
    <w:tmpl w:val="1C6492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3" w15:restartNumberingAfterBreak="0">
    <w:nsid w:val="5D695B2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4" w15:restartNumberingAfterBreak="0">
    <w:nsid w:val="5DA144E6"/>
    <w:multiLevelType w:val="multilevel"/>
    <w:tmpl w:val="11D69268"/>
    <w:lvl w:ilvl="0">
      <w:start w:val="1"/>
      <w:numFmt w:val="decimal"/>
      <w:lvlText w:val="%1."/>
      <w:lvlJc w:val="left"/>
      <w:pPr>
        <w:tabs>
          <w:tab w:val="num" w:pos="720"/>
        </w:tabs>
        <w:ind w:left="720" w:hanging="360"/>
      </w:pPr>
      <w:rPr>
        <w:rFonts w:hint="default"/>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5" w15:restartNumberingAfterBreak="0">
    <w:nsid w:val="5DA66E6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46" w15:restartNumberingAfterBreak="0">
    <w:nsid w:val="5DD46342"/>
    <w:multiLevelType w:val="hybridMultilevel"/>
    <w:tmpl w:val="2F96E574"/>
    <w:lvl w:ilvl="0" w:tplc="04090005">
      <w:start w:val="1"/>
      <w:numFmt w:val="bullet"/>
      <w:lvlText w:val=""/>
      <w:lvlJc w:val="left"/>
      <w:pPr>
        <w:ind w:left="720" w:hanging="360"/>
      </w:pPr>
      <w:rPr>
        <w:rFonts w:ascii="Wingdings" w:hAnsi="Wingdings" w:hint="default"/>
      </w:rPr>
    </w:lvl>
    <w:lvl w:ilvl="1" w:tplc="7CAC41EC">
      <w:start w:val="1"/>
      <w:numFmt w:val="bullet"/>
      <w:lvlText w:val="o"/>
      <w:lvlJc w:val="left"/>
      <w:pPr>
        <w:ind w:left="1440" w:hanging="360"/>
      </w:pPr>
      <w:rPr>
        <w:rFonts w:ascii="Courier New" w:hAnsi="Courier New" w:hint="default"/>
      </w:rPr>
    </w:lvl>
    <w:lvl w:ilvl="2" w:tplc="4998BA08">
      <w:start w:val="1"/>
      <w:numFmt w:val="bullet"/>
      <w:lvlText w:val=""/>
      <w:lvlJc w:val="left"/>
      <w:pPr>
        <w:ind w:left="2160" w:hanging="360"/>
      </w:pPr>
      <w:rPr>
        <w:rFonts w:ascii="Wingdings" w:hAnsi="Wingdings" w:hint="default"/>
      </w:rPr>
    </w:lvl>
    <w:lvl w:ilvl="3" w:tplc="4BF8FCB4">
      <w:start w:val="1"/>
      <w:numFmt w:val="bullet"/>
      <w:lvlText w:val=""/>
      <w:lvlJc w:val="left"/>
      <w:pPr>
        <w:ind w:left="2880" w:hanging="360"/>
      </w:pPr>
      <w:rPr>
        <w:rFonts w:ascii="Symbol" w:hAnsi="Symbol" w:hint="default"/>
      </w:rPr>
    </w:lvl>
    <w:lvl w:ilvl="4" w:tplc="13528958">
      <w:start w:val="1"/>
      <w:numFmt w:val="bullet"/>
      <w:lvlText w:val="o"/>
      <w:lvlJc w:val="left"/>
      <w:pPr>
        <w:ind w:left="3600" w:hanging="360"/>
      </w:pPr>
      <w:rPr>
        <w:rFonts w:ascii="Courier New" w:hAnsi="Courier New" w:hint="default"/>
      </w:rPr>
    </w:lvl>
    <w:lvl w:ilvl="5" w:tplc="7D6AD79C">
      <w:start w:val="1"/>
      <w:numFmt w:val="bullet"/>
      <w:lvlText w:val=""/>
      <w:lvlJc w:val="left"/>
      <w:pPr>
        <w:ind w:left="4320" w:hanging="360"/>
      </w:pPr>
      <w:rPr>
        <w:rFonts w:ascii="Wingdings" w:hAnsi="Wingdings" w:hint="default"/>
      </w:rPr>
    </w:lvl>
    <w:lvl w:ilvl="6" w:tplc="167849DE">
      <w:start w:val="1"/>
      <w:numFmt w:val="bullet"/>
      <w:lvlText w:val=""/>
      <w:lvlJc w:val="left"/>
      <w:pPr>
        <w:ind w:left="5040" w:hanging="360"/>
      </w:pPr>
      <w:rPr>
        <w:rFonts w:ascii="Symbol" w:hAnsi="Symbol" w:hint="default"/>
      </w:rPr>
    </w:lvl>
    <w:lvl w:ilvl="7" w:tplc="4FF28AF2">
      <w:start w:val="1"/>
      <w:numFmt w:val="bullet"/>
      <w:lvlText w:val="o"/>
      <w:lvlJc w:val="left"/>
      <w:pPr>
        <w:ind w:left="5760" w:hanging="360"/>
      </w:pPr>
      <w:rPr>
        <w:rFonts w:ascii="Courier New" w:hAnsi="Courier New" w:hint="default"/>
      </w:rPr>
    </w:lvl>
    <w:lvl w:ilvl="8" w:tplc="FE6E4556">
      <w:start w:val="1"/>
      <w:numFmt w:val="bullet"/>
      <w:lvlText w:val=""/>
      <w:lvlJc w:val="left"/>
      <w:pPr>
        <w:ind w:left="6480" w:hanging="360"/>
      </w:pPr>
      <w:rPr>
        <w:rFonts w:ascii="Wingdings" w:hAnsi="Wingdings" w:hint="default"/>
      </w:rPr>
    </w:lvl>
  </w:abstractNum>
  <w:abstractNum w:abstractNumId="347"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48" w15:restartNumberingAfterBreak="0">
    <w:nsid w:val="5E4848AF"/>
    <w:multiLevelType w:val="hybridMultilevel"/>
    <w:tmpl w:val="38EC0604"/>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9" w15:restartNumberingAfterBreak="0">
    <w:nsid w:val="5E547DC6"/>
    <w:multiLevelType w:val="hybridMultilevel"/>
    <w:tmpl w:val="41FCDC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0" w15:restartNumberingAfterBreak="0">
    <w:nsid w:val="5E582594"/>
    <w:multiLevelType w:val="hybridMultilevel"/>
    <w:tmpl w:val="9E8AA0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1" w15:restartNumberingAfterBreak="0">
    <w:nsid w:val="5E9E257E"/>
    <w:multiLevelType w:val="hybridMultilevel"/>
    <w:tmpl w:val="34761E80"/>
    <w:lvl w:ilvl="0" w:tplc="8098EBA8">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5F907469"/>
    <w:multiLevelType w:val="hybridMultilevel"/>
    <w:tmpl w:val="8196FC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3" w15:restartNumberingAfterBreak="0">
    <w:nsid w:val="602D60FC"/>
    <w:multiLevelType w:val="hybridMultilevel"/>
    <w:tmpl w:val="F22E715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4" w15:restartNumberingAfterBreak="0">
    <w:nsid w:val="60560FBA"/>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5" w15:restartNumberingAfterBreak="0">
    <w:nsid w:val="60932E5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6" w15:restartNumberingAfterBreak="0">
    <w:nsid w:val="610A11EE"/>
    <w:multiLevelType w:val="hybridMultilevel"/>
    <w:tmpl w:val="02D272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7" w15:restartNumberingAfterBreak="0">
    <w:nsid w:val="6130478F"/>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58" w15:restartNumberingAfterBreak="0">
    <w:nsid w:val="61605DE3"/>
    <w:multiLevelType w:val="hybridMultilevel"/>
    <w:tmpl w:val="30E2CB0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9" w15:restartNumberingAfterBreak="0">
    <w:nsid w:val="61D45D32"/>
    <w:multiLevelType w:val="hybridMultilevel"/>
    <w:tmpl w:val="FFFFFFFF"/>
    <w:styleLink w:val="Style1"/>
    <w:lvl w:ilvl="0" w:tplc="4386EBB4">
      <w:start w:val="1"/>
      <w:numFmt w:val="bullet"/>
      <w:lvlText w:val=""/>
      <w:lvlJc w:val="left"/>
      <w:pPr>
        <w:ind w:left="720" w:hanging="360"/>
      </w:pPr>
      <w:rPr>
        <w:rFonts w:ascii="Symbol" w:hAnsi="Symbol" w:hint="default"/>
      </w:rPr>
    </w:lvl>
    <w:lvl w:ilvl="1" w:tplc="FE5813F0">
      <w:start w:val="1"/>
      <w:numFmt w:val="bullet"/>
      <w:lvlText w:val="o"/>
      <w:lvlJc w:val="left"/>
      <w:pPr>
        <w:ind w:left="1440" w:hanging="360"/>
      </w:pPr>
      <w:rPr>
        <w:rFonts w:ascii="Courier New" w:hAnsi="Courier New" w:hint="default"/>
      </w:rPr>
    </w:lvl>
    <w:lvl w:ilvl="2" w:tplc="5D4A6B62">
      <w:start w:val="1"/>
      <w:numFmt w:val="bullet"/>
      <w:lvlText w:val=""/>
      <w:lvlJc w:val="left"/>
      <w:pPr>
        <w:ind w:left="2160" w:hanging="360"/>
      </w:pPr>
      <w:rPr>
        <w:rFonts w:ascii="Wingdings" w:hAnsi="Wingdings" w:hint="default"/>
      </w:rPr>
    </w:lvl>
    <w:lvl w:ilvl="3" w:tplc="FD94DB0E">
      <w:start w:val="1"/>
      <w:numFmt w:val="bullet"/>
      <w:lvlText w:val=""/>
      <w:lvlJc w:val="left"/>
      <w:pPr>
        <w:ind w:left="2880" w:hanging="360"/>
      </w:pPr>
      <w:rPr>
        <w:rFonts w:ascii="Symbol" w:hAnsi="Symbol" w:hint="default"/>
      </w:rPr>
    </w:lvl>
    <w:lvl w:ilvl="4" w:tplc="5E2C2D34">
      <w:start w:val="1"/>
      <w:numFmt w:val="bullet"/>
      <w:lvlText w:val="o"/>
      <w:lvlJc w:val="left"/>
      <w:pPr>
        <w:ind w:left="3600" w:hanging="360"/>
      </w:pPr>
      <w:rPr>
        <w:rFonts w:ascii="Courier New" w:hAnsi="Courier New" w:hint="default"/>
      </w:rPr>
    </w:lvl>
    <w:lvl w:ilvl="5" w:tplc="AC4C8984">
      <w:start w:val="1"/>
      <w:numFmt w:val="bullet"/>
      <w:lvlText w:val=""/>
      <w:lvlJc w:val="left"/>
      <w:pPr>
        <w:ind w:left="4320" w:hanging="360"/>
      </w:pPr>
      <w:rPr>
        <w:rFonts w:ascii="Wingdings" w:hAnsi="Wingdings" w:hint="default"/>
      </w:rPr>
    </w:lvl>
    <w:lvl w:ilvl="6" w:tplc="FE489ACA">
      <w:start w:val="1"/>
      <w:numFmt w:val="bullet"/>
      <w:lvlText w:val=""/>
      <w:lvlJc w:val="left"/>
      <w:pPr>
        <w:ind w:left="5040" w:hanging="360"/>
      </w:pPr>
      <w:rPr>
        <w:rFonts w:ascii="Symbol" w:hAnsi="Symbol" w:hint="default"/>
      </w:rPr>
    </w:lvl>
    <w:lvl w:ilvl="7" w:tplc="AC105FB8">
      <w:start w:val="1"/>
      <w:numFmt w:val="bullet"/>
      <w:lvlText w:val="o"/>
      <w:lvlJc w:val="left"/>
      <w:pPr>
        <w:ind w:left="5760" w:hanging="360"/>
      </w:pPr>
      <w:rPr>
        <w:rFonts w:ascii="Courier New" w:hAnsi="Courier New" w:hint="default"/>
      </w:rPr>
    </w:lvl>
    <w:lvl w:ilvl="8" w:tplc="ADC267BC">
      <w:start w:val="1"/>
      <w:numFmt w:val="bullet"/>
      <w:lvlText w:val=""/>
      <w:lvlJc w:val="left"/>
      <w:pPr>
        <w:ind w:left="6480" w:hanging="360"/>
      </w:pPr>
      <w:rPr>
        <w:rFonts w:ascii="Wingdings" w:hAnsi="Wingdings" w:hint="default"/>
      </w:rPr>
    </w:lvl>
  </w:abstractNum>
  <w:abstractNum w:abstractNumId="360" w15:restartNumberingAfterBreak="0">
    <w:nsid w:val="622F00C2"/>
    <w:multiLevelType w:val="hybridMultilevel"/>
    <w:tmpl w:val="98A4482C"/>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1" w15:restartNumberingAfterBreak="0">
    <w:nsid w:val="62AF0DD8"/>
    <w:multiLevelType w:val="hybridMultilevel"/>
    <w:tmpl w:val="8B56E2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2" w15:restartNumberingAfterBreak="0">
    <w:nsid w:val="63686B39"/>
    <w:multiLevelType w:val="hybridMultilevel"/>
    <w:tmpl w:val="911C8D6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3" w15:restartNumberingAfterBreak="0">
    <w:nsid w:val="636A3243"/>
    <w:multiLevelType w:val="hybridMultilevel"/>
    <w:tmpl w:val="C97AD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4" w15:restartNumberingAfterBreak="0">
    <w:nsid w:val="6397564E"/>
    <w:multiLevelType w:val="hybridMultilevel"/>
    <w:tmpl w:val="82D0D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5" w15:restartNumberingAfterBreak="0">
    <w:nsid w:val="6398026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6" w15:restartNumberingAfterBreak="0">
    <w:nsid w:val="63AC181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7" w15:restartNumberingAfterBreak="0">
    <w:nsid w:val="64393A2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8" w15:restartNumberingAfterBreak="0">
    <w:nsid w:val="646A03EF"/>
    <w:multiLevelType w:val="hybridMultilevel"/>
    <w:tmpl w:val="30F8DFE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9" w15:restartNumberingAfterBreak="0">
    <w:nsid w:val="64E43E7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0" w15:restartNumberingAfterBreak="0">
    <w:nsid w:val="64EA25C0"/>
    <w:multiLevelType w:val="hybridMultilevel"/>
    <w:tmpl w:val="8A3CC8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1" w15:restartNumberingAfterBreak="0">
    <w:nsid w:val="653C0594"/>
    <w:multiLevelType w:val="hybridMultilevel"/>
    <w:tmpl w:val="667C27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2" w15:restartNumberingAfterBreak="0">
    <w:nsid w:val="65BB16C2"/>
    <w:multiLevelType w:val="hybridMultilevel"/>
    <w:tmpl w:val="C986B8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3" w15:restartNumberingAfterBreak="0">
    <w:nsid w:val="660B751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4" w15:restartNumberingAfterBreak="0">
    <w:nsid w:val="667552EA"/>
    <w:multiLevelType w:val="hybridMultilevel"/>
    <w:tmpl w:val="3FAAE7E2"/>
    <w:lvl w:ilvl="0" w:tplc="828EFEC4">
      <w:start w:val="1"/>
      <w:numFmt w:val="decimal"/>
      <w:lvlText w:val="%1."/>
      <w:lvlJc w:val="left"/>
      <w:pPr>
        <w:ind w:left="720" w:hanging="360"/>
      </w:pPr>
      <w:rPr>
        <w:rFonts w:ascii="Calibri" w:eastAsia="Times New Roman" w:hAnsi="Calibri" w:cs="Calibri" w:hint="default"/>
        <w:w w:val="100"/>
        <w:sz w:val="20"/>
        <w:szCs w:val="20"/>
        <w:lang w:val="en-US" w:eastAsia="en-US" w:bidi="en-U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5" w15:restartNumberingAfterBreak="0">
    <w:nsid w:val="66A17F4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6" w15:restartNumberingAfterBreak="0">
    <w:nsid w:val="66C0154A"/>
    <w:multiLevelType w:val="hybridMultilevel"/>
    <w:tmpl w:val="DC1A609A"/>
    <w:lvl w:ilvl="0" w:tplc="04090005">
      <w:start w:val="1"/>
      <w:numFmt w:val="bullet"/>
      <w:lvlText w:val=""/>
      <w:lvlJc w:val="left"/>
      <w:pPr>
        <w:ind w:left="720" w:hanging="360"/>
      </w:pPr>
      <w:rPr>
        <w:rFonts w:ascii="Wingdings" w:hAnsi="Wingdings" w:hint="default"/>
      </w:rPr>
    </w:lvl>
    <w:lvl w:ilvl="1" w:tplc="CF882F56">
      <w:start w:val="1"/>
      <w:numFmt w:val="bullet"/>
      <w:lvlText w:val="o"/>
      <w:lvlJc w:val="left"/>
      <w:pPr>
        <w:ind w:left="1440" w:hanging="360"/>
      </w:pPr>
      <w:rPr>
        <w:rFonts w:ascii="Courier New" w:hAnsi="Courier New" w:hint="default"/>
      </w:rPr>
    </w:lvl>
    <w:lvl w:ilvl="2" w:tplc="65A4A14A">
      <w:start w:val="1"/>
      <w:numFmt w:val="bullet"/>
      <w:lvlText w:val=""/>
      <w:lvlJc w:val="left"/>
      <w:pPr>
        <w:ind w:left="2160" w:hanging="360"/>
      </w:pPr>
      <w:rPr>
        <w:rFonts w:ascii="Wingdings" w:hAnsi="Wingdings" w:hint="default"/>
      </w:rPr>
    </w:lvl>
    <w:lvl w:ilvl="3" w:tplc="2D4C49C6">
      <w:start w:val="1"/>
      <w:numFmt w:val="bullet"/>
      <w:lvlText w:val=""/>
      <w:lvlJc w:val="left"/>
      <w:pPr>
        <w:ind w:left="2880" w:hanging="360"/>
      </w:pPr>
      <w:rPr>
        <w:rFonts w:ascii="Symbol" w:hAnsi="Symbol" w:hint="default"/>
      </w:rPr>
    </w:lvl>
    <w:lvl w:ilvl="4" w:tplc="915C22F4">
      <w:start w:val="1"/>
      <w:numFmt w:val="bullet"/>
      <w:lvlText w:val="o"/>
      <w:lvlJc w:val="left"/>
      <w:pPr>
        <w:ind w:left="3600" w:hanging="360"/>
      </w:pPr>
      <w:rPr>
        <w:rFonts w:ascii="Courier New" w:hAnsi="Courier New" w:hint="default"/>
      </w:rPr>
    </w:lvl>
    <w:lvl w:ilvl="5" w:tplc="6DEC5DD4">
      <w:start w:val="1"/>
      <w:numFmt w:val="bullet"/>
      <w:lvlText w:val=""/>
      <w:lvlJc w:val="left"/>
      <w:pPr>
        <w:ind w:left="4320" w:hanging="360"/>
      </w:pPr>
      <w:rPr>
        <w:rFonts w:ascii="Wingdings" w:hAnsi="Wingdings" w:hint="default"/>
      </w:rPr>
    </w:lvl>
    <w:lvl w:ilvl="6" w:tplc="F634DD24">
      <w:start w:val="1"/>
      <w:numFmt w:val="bullet"/>
      <w:lvlText w:val=""/>
      <w:lvlJc w:val="left"/>
      <w:pPr>
        <w:ind w:left="5040" w:hanging="360"/>
      </w:pPr>
      <w:rPr>
        <w:rFonts w:ascii="Symbol" w:hAnsi="Symbol" w:hint="default"/>
      </w:rPr>
    </w:lvl>
    <w:lvl w:ilvl="7" w:tplc="510A7A6E">
      <w:start w:val="1"/>
      <w:numFmt w:val="bullet"/>
      <w:lvlText w:val="o"/>
      <w:lvlJc w:val="left"/>
      <w:pPr>
        <w:ind w:left="5760" w:hanging="360"/>
      </w:pPr>
      <w:rPr>
        <w:rFonts w:ascii="Courier New" w:hAnsi="Courier New" w:hint="default"/>
      </w:rPr>
    </w:lvl>
    <w:lvl w:ilvl="8" w:tplc="5A1C3768">
      <w:start w:val="1"/>
      <w:numFmt w:val="bullet"/>
      <w:lvlText w:val=""/>
      <w:lvlJc w:val="left"/>
      <w:pPr>
        <w:ind w:left="6480" w:hanging="360"/>
      </w:pPr>
      <w:rPr>
        <w:rFonts w:ascii="Wingdings" w:hAnsi="Wingdings" w:hint="default"/>
      </w:rPr>
    </w:lvl>
  </w:abstractNum>
  <w:abstractNum w:abstractNumId="377" w15:restartNumberingAfterBreak="0">
    <w:nsid w:val="66EF340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78" w15:restartNumberingAfterBreak="0">
    <w:nsid w:val="671D1C50"/>
    <w:multiLevelType w:val="hybridMultilevel"/>
    <w:tmpl w:val="CD8AD0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9" w15:restartNumberingAfterBreak="0">
    <w:nsid w:val="67BA219A"/>
    <w:multiLevelType w:val="hybridMultilevel"/>
    <w:tmpl w:val="B574D4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0" w15:restartNumberingAfterBreak="0">
    <w:nsid w:val="682A5303"/>
    <w:multiLevelType w:val="hybridMultilevel"/>
    <w:tmpl w:val="E4960D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381" w15:restartNumberingAfterBreak="0">
    <w:nsid w:val="683E572D"/>
    <w:multiLevelType w:val="hybridMultilevel"/>
    <w:tmpl w:val="461AB1F8"/>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2" w15:restartNumberingAfterBreak="0">
    <w:nsid w:val="684622A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3" w15:restartNumberingAfterBreak="0">
    <w:nsid w:val="68A83A91"/>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4" w15:restartNumberingAfterBreak="0">
    <w:nsid w:val="6A3B37BD"/>
    <w:multiLevelType w:val="hybridMultilevel"/>
    <w:tmpl w:val="5290F3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DEEE1552">
      <w:start w:val="1"/>
      <w:numFmt w:val="upperLetter"/>
      <w:lvlText w:val="(%3)"/>
      <w:lvlJc w:val="left"/>
      <w:pPr>
        <w:ind w:left="2340" w:hanging="360"/>
      </w:pPr>
      <w:rPr>
        <w:rFonts w:hint="default"/>
      </w:rPr>
    </w:lvl>
    <w:lvl w:ilvl="3" w:tplc="5AA4B0C6">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5" w15:restartNumberingAfterBreak="0">
    <w:nsid w:val="6A910607"/>
    <w:multiLevelType w:val="hybridMultilevel"/>
    <w:tmpl w:val="D60AF45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6" w15:restartNumberingAfterBreak="0">
    <w:nsid w:val="6A917B4F"/>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87" w15:restartNumberingAfterBreak="0">
    <w:nsid w:val="6B3E7603"/>
    <w:multiLevelType w:val="hybridMultilevel"/>
    <w:tmpl w:val="1A56A4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8" w15:restartNumberingAfterBreak="0">
    <w:nsid w:val="6B987FB5"/>
    <w:multiLevelType w:val="hybridMultilevel"/>
    <w:tmpl w:val="292AA6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9" w15:restartNumberingAfterBreak="0">
    <w:nsid w:val="6BA15000"/>
    <w:multiLevelType w:val="hybridMultilevel"/>
    <w:tmpl w:val="B52E4F10"/>
    <w:lvl w:ilvl="0" w:tplc="04090005">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90" w15:restartNumberingAfterBreak="0">
    <w:nsid w:val="6BA7247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91" w15:restartNumberingAfterBreak="0">
    <w:nsid w:val="6BAA2A9C"/>
    <w:multiLevelType w:val="hybridMultilevel"/>
    <w:tmpl w:val="9DFC56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2" w15:restartNumberingAfterBreak="0">
    <w:nsid w:val="6C206786"/>
    <w:multiLevelType w:val="hybridMultilevel"/>
    <w:tmpl w:val="B65EC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3" w15:restartNumberingAfterBreak="0">
    <w:nsid w:val="6C21062F"/>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94" w15:restartNumberingAfterBreak="0">
    <w:nsid w:val="6C2B6BB4"/>
    <w:multiLevelType w:val="hybridMultilevel"/>
    <w:tmpl w:val="616CBF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5" w15:restartNumberingAfterBreak="0">
    <w:nsid w:val="6C961417"/>
    <w:multiLevelType w:val="hybridMultilevel"/>
    <w:tmpl w:val="B1164A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6" w15:restartNumberingAfterBreak="0">
    <w:nsid w:val="6D1A410B"/>
    <w:multiLevelType w:val="hybridMultilevel"/>
    <w:tmpl w:val="FC143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7" w15:restartNumberingAfterBreak="0">
    <w:nsid w:val="6D620544"/>
    <w:multiLevelType w:val="multilevel"/>
    <w:tmpl w:val="2BD4C814"/>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98" w15:restartNumberingAfterBreak="0">
    <w:nsid w:val="6D9A797B"/>
    <w:multiLevelType w:val="hybridMultilevel"/>
    <w:tmpl w:val="714861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9" w15:restartNumberingAfterBreak="0">
    <w:nsid w:val="6DC037A3"/>
    <w:multiLevelType w:val="hybridMultilevel"/>
    <w:tmpl w:val="55DEAE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0" w15:restartNumberingAfterBreak="0">
    <w:nsid w:val="6E1E3BC8"/>
    <w:multiLevelType w:val="hybridMultilevel"/>
    <w:tmpl w:val="631A54AE"/>
    <w:lvl w:ilvl="0" w:tplc="04090005">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401" w15:restartNumberingAfterBreak="0">
    <w:nsid w:val="6E47788E"/>
    <w:multiLevelType w:val="hybridMultilevel"/>
    <w:tmpl w:val="7D687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2" w15:restartNumberingAfterBreak="0">
    <w:nsid w:val="6E480F0B"/>
    <w:multiLevelType w:val="hybridMultilevel"/>
    <w:tmpl w:val="A83A25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EA629E7"/>
    <w:multiLevelType w:val="hybridMultilevel"/>
    <w:tmpl w:val="557831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4" w15:restartNumberingAfterBreak="0">
    <w:nsid w:val="6ECB347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05" w15:restartNumberingAfterBreak="0">
    <w:nsid w:val="6ED77532"/>
    <w:multiLevelType w:val="multilevel"/>
    <w:tmpl w:val="D542E526"/>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06" w15:restartNumberingAfterBreak="0">
    <w:nsid w:val="6F0A3011"/>
    <w:multiLevelType w:val="hybridMultilevel"/>
    <w:tmpl w:val="944CA1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7" w15:restartNumberingAfterBreak="0">
    <w:nsid w:val="6F171412"/>
    <w:multiLevelType w:val="hybridMultilevel"/>
    <w:tmpl w:val="C4FCA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8" w15:restartNumberingAfterBreak="0">
    <w:nsid w:val="7057141E"/>
    <w:multiLevelType w:val="hybridMultilevel"/>
    <w:tmpl w:val="093457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9" w15:restartNumberingAfterBreak="0">
    <w:nsid w:val="70E96F4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0" w15:restartNumberingAfterBreak="0">
    <w:nsid w:val="718B4348"/>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1" w15:restartNumberingAfterBreak="0">
    <w:nsid w:val="719D55C7"/>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2" w15:restartNumberingAfterBreak="0">
    <w:nsid w:val="71B5000F"/>
    <w:multiLevelType w:val="hybridMultilevel"/>
    <w:tmpl w:val="91FE39C8"/>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3" w15:restartNumberingAfterBreak="0">
    <w:nsid w:val="71CA1965"/>
    <w:multiLevelType w:val="hybridMultilevel"/>
    <w:tmpl w:val="B922C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4" w15:restartNumberingAfterBreak="0">
    <w:nsid w:val="725B6B38"/>
    <w:multiLevelType w:val="hybridMultilevel"/>
    <w:tmpl w:val="8A3CC89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5" w15:restartNumberingAfterBreak="0">
    <w:nsid w:val="72A2736F"/>
    <w:multiLevelType w:val="hybridMultilevel"/>
    <w:tmpl w:val="8312BC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6" w15:restartNumberingAfterBreak="0">
    <w:nsid w:val="72B553F0"/>
    <w:multiLevelType w:val="hybridMultilevel"/>
    <w:tmpl w:val="B22614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7" w15:restartNumberingAfterBreak="0">
    <w:nsid w:val="72E7644C"/>
    <w:multiLevelType w:val="hybridMultilevel"/>
    <w:tmpl w:val="04CE96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8" w15:restartNumberingAfterBreak="0">
    <w:nsid w:val="72F1668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19" w15:restartNumberingAfterBreak="0">
    <w:nsid w:val="72F908DD"/>
    <w:multiLevelType w:val="hybridMultilevel"/>
    <w:tmpl w:val="676C30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0" w15:restartNumberingAfterBreak="0">
    <w:nsid w:val="736F4C2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1" w15:restartNumberingAfterBreak="0">
    <w:nsid w:val="73722691"/>
    <w:multiLevelType w:val="hybridMultilevel"/>
    <w:tmpl w:val="B824F4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738C16D1"/>
    <w:multiLevelType w:val="hybridMultilevel"/>
    <w:tmpl w:val="10803F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3" w15:restartNumberingAfterBreak="0">
    <w:nsid w:val="738E7125"/>
    <w:multiLevelType w:val="hybridMultilevel"/>
    <w:tmpl w:val="C986B8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4" w15:restartNumberingAfterBreak="0">
    <w:nsid w:val="73974259"/>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5" w15:restartNumberingAfterBreak="0">
    <w:nsid w:val="74244790"/>
    <w:multiLevelType w:val="hybridMultilevel"/>
    <w:tmpl w:val="580071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742748BF"/>
    <w:multiLevelType w:val="hybridMultilevel"/>
    <w:tmpl w:val="461AB1F8"/>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7" w15:restartNumberingAfterBreak="0">
    <w:nsid w:val="7440166D"/>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28" w15:restartNumberingAfterBreak="0">
    <w:nsid w:val="745377E6"/>
    <w:multiLevelType w:val="hybridMultilevel"/>
    <w:tmpl w:val="0B249F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9" w15:restartNumberingAfterBreak="0">
    <w:nsid w:val="74884961"/>
    <w:multiLevelType w:val="hybridMultilevel"/>
    <w:tmpl w:val="8B522E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0" w15:restartNumberingAfterBreak="0">
    <w:nsid w:val="74C618F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1" w15:restartNumberingAfterBreak="0">
    <w:nsid w:val="75022C75"/>
    <w:multiLevelType w:val="hybridMultilevel"/>
    <w:tmpl w:val="60D65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2" w15:restartNumberingAfterBreak="0">
    <w:nsid w:val="75754E7E"/>
    <w:multiLevelType w:val="hybridMultilevel"/>
    <w:tmpl w:val="1EB2ED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3" w15:restartNumberingAfterBreak="0">
    <w:nsid w:val="75B606DB"/>
    <w:multiLevelType w:val="hybridMultilevel"/>
    <w:tmpl w:val="6922DE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34" w15:restartNumberingAfterBreak="0">
    <w:nsid w:val="75BE5AB9"/>
    <w:multiLevelType w:val="multilevel"/>
    <w:tmpl w:val="68E45EC0"/>
    <w:lvl w:ilvl="0">
      <w:start w:val="1"/>
      <w:numFmt w:val="decimal"/>
      <w:lvlText w:val="%1."/>
      <w:lvlJc w:val="left"/>
      <w:pPr>
        <w:tabs>
          <w:tab w:val="num" w:pos="720"/>
        </w:tabs>
        <w:ind w:left="720" w:hanging="360"/>
      </w:pPr>
      <w:rPr>
        <w:rFonts w:asciiTheme="minorHAnsi" w:hAnsiTheme="minorHAnsi" w:cstheme="minorHAnsi" w:hint="default"/>
        <w:sz w:val="20"/>
        <w:szCs w:val="20"/>
      </w:rPr>
    </w:lvl>
    <w:lvl w:ilvl="1">
      <w:start w:val="1"/>
      <w:numFmt w:val="lowerLetter"/>
      <w:lvlText w:val="%2."/>
      <w:lvlJc w:val="left"/>
      <w:pPr>
        <w:tabs>
          <w:tab w:val="num" w:pos="1440"/>
        </w:tabs>
        <w:ind w:left="1440" w:hanging="360"/>
      </w:pPr>
      <w:rPr>
        <w:rFonts w:asciiTheme="minorHAnsi" w:hAnsiTheme="minorHAnsi" w:cstheme="minorHAnsi" w:hint="default"/>
        <w:sz w:val="20"/>
        <w:szCs w:val="20"/>
      </w:rPr>
    </w:lvl>
    <w:lvl w:ilvl="2">
      <w:start w:val="1"/>
      <w:numFmt w:val="lowerRoman"/>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5" w15:restartNumberingAfterBreak="0">
    <w:nsid w:val="75D531CE"/>
    <w:multiLevelType w:val="hybridMultilevel"/>
    <w:tmpl w:val="EE1A1F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6" w15:restartNumberingAfterBreak="0">
    <w:nsid w:val="75ED4A5A"/>
    <w:multiLevelType w:val="hybridMultilevel"/>
    <w:tmpl w:val="AE186E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7" w15:restartNumberingAfterBreak="0">
    <w:nsid w:val="765C691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38" w15:restartNumberingAfterBreak="0">
    <w:nsid w:val="76706D20"/>
    <w:multiLevelType w:val="hybridMultilevel"/>
    <w:tmpl w:val="83B2D0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9" w15:restartNumberingAfterBreak="0">
    <w:nsid w:val="76706F19"/>
    <w:multiLevelType w:val="hybridMultilevel"/>
    <w:tmpl w:val="0F9EA27E"/>
    <w:lvl w:ilvl="0" w:tplc="22AC7D9C">
      <w:start w:val="1"/>
      <w:numFmt w:val="decimal"/>
      <w:lvlText w:val="%1."/>
      <w:lvlJc w:val="left"/>
      <w:pPr>
        <w:ind w:left="720" w:hanging="360"/>
      </w:pPr>
      <w:rPr>
        <w:b w:val="0"/>
        <w:bCs w:val="0"/>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0" w15:restartNumberingAfterBreak="0">
    <w:nsid w:val="76A31B6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1" w15:restartNumberingAfterBreak="0">
    <w:nsid w:val="76AF677F"/>
    <w:multiLevelType w:val="hybridMultilevel"/>
    <w:tmpl w:val="7084D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2" w15:restartNumberingAfterBreak="0">
    <w:nsid w:val="77373E4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3" w15:restartNumberingAfterBreak="0">
    <w:nsid w:val="778F725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4" w15:restartNumberingAfterBreak="0">
    <w:nsid w:val="77E730FB"/>
    <w:multiLevelType w:val="hybridMultilevel"/>
    <w:tmpl w:val="9CF278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5" w15:restartNumberingAfterBreak="0">
    <w:nsid w:val="7800700E"/>
    <w:multiLevelType w:val="hybridMultilevel"/>
    <w:tmpl w:val="558C3D6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6" w15:restartNumberingAfterBreak="0">
    <w:nsid w:val="780227DA"/>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7" w15:restartNumberingAfterBreak="0">
    <w:nsid w:val="781D3F2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8" w15:restartNumberingAfterBreak="0">
    <w:nsid w:val="786929DB"/>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9" w15:restartNumberingAfterBreak="0">
    <w:nsid w:val="7877438A"/>
    <w:multiLevelType w:val="hybridMultilevel"/>
    <w:tmpl w:val="B4C22AD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0" w15:restartNumberingAfterBreak="0">
    <w:nsid w:val="78AB0D92"/>
    <w:multiLevelType w:val="hybridMultilevel"/>
    <w:tmpl w:val="B03A1CC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1" w15:restartNumberingAfterBreak="0">
    <w:nsid w:val="78B16EA3"/>
    <w:multiLevelType w:val="hybridMultilevel"/>
    <w:tmpl w:val="44143BE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2" w15:restartNumberingAfterBreak="0">
    <w:nsid w:val="794523B3"/>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3" w15:restartNumberingAfterBreak="0">
    <w:nsid w:val="7985260D"/>
    <w:multiLevelType w:val="hybridMultilevel"/>
    <w:tmpl w:val="0AEC47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4" w15:restartNumberingAfterBreak="0">
    <w:nsid w:val="79D54062"/>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5" w15:restartNumberingAfterBreak="0">
    <w:nsid w:val="7A130C18"/>
    <w:multiLevelType w:val="hybridMultilevel"/>
    <w:tmpl w:val="F1A84E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A346310"/>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7" w15:restartNumberingAfterBreak="0">
    <w:nsid w:val="7A53050D"/>
    <w:multiLevelType w:val="hybridMultilevel"/>
    <w:tmpl w:val="C81459E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8" w15:restartNumberingAfterBreak="0">
    <w:nsid w:val="7AAD13F5"/>
    <w:multiLevelType w:val="hybridMultilevel"/>
    <w:tmpl w:val="CAB046D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AF613C3"/>
    <w:multiLevelType w:val="hybridMultilevel"/>
    <w:tmpl w:val="8EFCC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0" w15:restartNumberingAfterBreak="0">
    <w:nsid w:val="7B193FF7"/>
    <w:multiLevelType w:val="hybridMultilevel"/>
    <w:tmpl w:val="51CA1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1" w15:restartNumberingAfterBreak="0">
    <w:nsid w:val="7B4D029C"/>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62" w15:restartNumberingAfterBreak="0">
    <w:nsid w:val="7B8A4097"/>
    <w:multiLevelType w:val="hybridMultilevel"/>
    <w:tmpl w:val="2346B4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3" w15:restartNumberingAfterBreak="0">
    <w:nsid w:val="7B983C15"/>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64" w15:restartNumberingAfterBreak="0">
    <w:nsid w:val="7C2C7248"/>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65" w15:restartNumberingAfterBreak="0">
    <w:nsid w:val="7C2F7624"/>
    <w:multiLevelType w:val="multilevel"/>
    <w:tmpl w:val="11D69268"/>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66" w15:restartNumberingAfterBreak="0">
    <w:nsid w:val="7C854236"/>
    <w:multiLevelType w:val="hybridMultilevel"/>
    <w:tmpl w:val="1A56A4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7" w15:restartNumberingAfterBreak="0">
    <w:nsid w:val="7CE70E3E"/>
    <w:multiLevelType w:val="hybridMultilevel"/>
    <w:tmpl w:val="08C2604E"/>
    <w:lvl w:ilvl="0" w:tplc="828EFEC4">
      <w:start w:val="1"/>
      <w:numFmt w:val="decimal"/>
      <w:lvlText w:val="%1."/>
      <w:lvlJc w:val="left"/>
      <w:pPr>
        <w:ind w:left="720" w:hanging="360"/>
      </w:pPr>
      <w:rPr>
        <w:rFonts w:asciiTheme="minorHAnsi" w:eastAsia="Times New Roman" w:hAnsiTheme="minorHAnsi" w:cstheme="minorHAnsi" w:hint="default"/>
        <w:w w:val="100"/>
        <w:sz w:val="20"/>
        <w:szCs w:val="20"/>
        <w:lang w:val="en-US" w:eastAsia="en-US" w:bidi="en-U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8" w15:restartNumberingAfterBreak="0">
    <w:nsid w:val="7D17347D"/>
    <w:multiLevelType w:val="multilevel"/>
    <w:tmpl w:val="B546C2F2"/>
    <w:lvl w:ilvl="0">
      <w:start w:val="1"/>
      <w:numFmt w:val="decimal"/>
      <w:lvlText w:val="%1."/>
      <w:lvlJc w:val="left"/>
      <w:pPr>
        <w:tabs>
          <w:tab w:val="num" w:pos="720"/>
        </w:tabs>
        <w:ind w:left="720" w:hanging="360"/>
      </w:pPr>
      <w:rPr>
        <w:rFonts w:hint="default"/>
        <w:b w:val="0"/>
        <w:bCs/>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69" w15:restartNumberingAfterBreak="0">
    <w:nsid w:val="7D267134"/>
    <w:multiLevelType w:val="hybridMultilevel"/>
    <w:tmpl w:val="2DE40E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0" w15:restartNumberingAfterBreak="0">
    <w:nsid w:val="7D6C66AA"/>
    <w:multiLevelType w:val="hybridMultilevel"/>
    <w:tmpl w:val="6666C5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1" w15:restartNumberingAfterBreak="0">
    <w:nsid w:val="7D6D1156"/>
    <w:multiLevelType w:val="hybridMultilevel"/>
    <w:tmpl w:val="F544CB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2" w15:restartNumberingAfterBreak="0">
    <w:nsid w:val="7D836A87"/>
    <w:multiLevelType w:val="hybridMultilevel"/>
    <w:tmpl w:val="9B6AD0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3" w15:restartNumberingAfterBreak="0">
    <w:nsid w:val="7DB436F4"/>
    <w:multiLevelType w:val="hybridMultilevel"/>
    <w:tmpl w:val="C9DE00E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47"/>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333"/>
  </w:num>
  <w:num w:numId="11">
    <w:abstractNumId w:val="168"/>
  </w:num>
  <w:num w:numId="12">
    <w:abstractNumId w:val="362"/>
  </w:num>
  <w:num w:numId="13">
    <w:abstractNumId w:val="371"/>
  </w:num>
  <w:num w:numId="14">
    <w:abstractNumId w:val="176"/>
  </w:num>
  <w:num w:numId="15">
    <w:abstractNumId w:val="94"/>
  </w:num>
  <w:num w:numId="16">
    <w:abstractNumId w:val="59"/>
  </w:num>
  <w:num w:numId="17">
    <w:abstractNumId w:val="104"/>
  </w:num>
  <w:num w:numId="18">
    <w:abstractNumId w:val="206"/>
  </w:num>
  <w:num w:numId="19">
    <w:abstractNumId w:val="230"/>
  </w:num>
  <w:num w:numId="20">
    <w:abstractNumId w:val="359"/>
  </w:num>
  <w:num w:numId="21">
    <w:abstractNumId w:val="100"/>
  </w:num>
  <w:num w:numId="22">
    <w:abstractNumId w:val="101"/>
  </w:num>
  <w:num w:numId="23">
    <w:abstractNumId w:val="457"/>
  </w:num>
  <w:num w:numId="24">
    <w:abstractNumId w:val="428"/>
  </w:num>
  <w:num w:numId="25">
    <w:abstractNumId w:val="286"/>
  </w:num>
  <w:num w:numId="26">
    <w:abstractNumId w:val="98"/>
  </w:num>
  <w:num w:numId="27">
    <w:abstractNumId w:val="455"/>
  </w:num>
  <w:num w:numId="28">
    <w:abstractNumId w:val="80"/>
  </w:num>
  <w:num w:numId="29">
    <w:abstractNumId w:val="256"/>
  </w:num>
  <w:num w:numId="30">
    <w:abstractNumId w:val="222"/>
  </w:num>
  <w:num w:numId="31">
    <w:abstractNumId w:val="310"/>
  </w:num>
  <w:num w:numId="32">
    <w:abstractNumId w:val="389"/>
  </w:num>
  <w:num w:numId="33">
    <w:abstractNumId w:val="89"/>
  </w:num>
  <w:num w:numId="34">
    <w:abstractNumId w:val="157"/>
  </w:num>
  <w:num w:numId="35">
    <w:abstractNumId w:val="78"/>
  </w:num>
  <w:num w:numId="36">
    <w:abstractNumId w:val="156"/>
  </w:num>
  <w:num w:numId="37">
    <w:abstractNumId w:val="473"/>
  </w:num>
  <w:num w:numId="38">
    <w:abstractNumId w:val="326"/>
  </w:num>
  <w:num w:numId="39">
    <w:abstractNumId w:val="105"/>
  </w:num>
  <w:num w:numId="40">
    <w:abstractNumId w:val="205"/>
  </w:num>
  <w:num w:numId="41">
    <w:abstractNumId w:val="217"/>
  </w:num>
  <w:num w:numId="42">
    <w:abstractNumId w:val="400"/>
  </w:num>
  <w:num w:numId="43">
    <w:abstractNumId w:val="471"/>
  </w:num>
  <w:num w:numId="44">
    <w:abstractNumId w:val="43"/>
  </w:num>
  <w:num w:numId="45">
    <w:abstractNumId w:val="124"/>
  </w:num>
  <w:num w:numId="46">
    <w:abstractNumId w:val="469"/>
  </w:num>
  <w:num w:numId="47">
    <w:abstractNumId w:val="433"/>
  </w:num>
  <w:num w:numId="48">
    <w:abstractNumId w:val="289"/>
  </w:num>
  <w:num w:numId="49">
    <w:abstractNumId w:val="166"/>
  </w:num>
  <w:num w:numId="50">
    <w:abstractNumId w:val="146"/>
  </w:num>
  <w:num w:numId="51">
    <w:abstractNumId w:val="368"/>
  </w:num>
  <w:num w:numId="52">
    <w:abstractNumId w:val="46"/>
  </w:num>
  <w:num w:numId="53">
    <w:abstractNumId w:val="282"/>
  </w:num>
  <w:num w:numId="54">
    <w:abstractNumId w:val="297"/>
  </w:num>
  <w:num w:numId="55">
    <w:abstractNumId w:val="85"/>
  </w:num>
  <w:num w:numId="56">
    <w:abstractNumId w:val="290"/>
  </w:num>
  <w:num w:numId="57">
    <w:abstractNumId w:val="48"/>
  </w:num>
  <w:num w:numId="58">
    <w:abstractNumId w:val="460"/>
  </w:num>
  <w:num w:numId="59">
    <w:abstractNumId w:val="350"/>
  </w:num>
  <w:num w:numId="60">
    <w:abstractNumId w:val="279"/>
  </w:num>
  <w:num w:numId="61">
    <w:abstractNumId w:val="125"/>
  </w:num>
  <w:num w:numId="62">
    <w:abstractNumId w:val="51"/>
  </w:num>
  <w:num w:numId="63">
    <w:abstractNumId w:val="395"/>
  </w:num>
  <w:num w:numId="64">
    <w:abstractNumId w:val="470"/>
  </w:num>
  <w:num w:numId="65">
    <w:abstractNumId w:val="254"/>
  </w:num>
  <w:num w:numId="66">
    <w:abstractNumId w:val="108"/>
  </w:num>
  <w:num w:numId="67">
    <w:abstractNumId w:val="370"/>
  </w:num>
  <w:num w:numId="68">
    <w:abstractNumId w:val="414"/>
  </w:num>
  <w:num w:numId="69">
    <w:abstractNumId w:val="62"/>
  </w:num>
  <w:num w:numId="70">
    <w:abstractNumId w:val="360"/>
  </w:num>
  <w:num w:numId="71">
    <w:abstractNumId w:val="82"/>
  </w:num>
  <w:num w:numId="72">
    <w:abstractNumId w:val="194"/>
  </w:num>
  <w:num w:numId="73">
    <w:abstractNumId w:val="412"/>
  </w:num>
  <w:num w:numId="74">
    <w:abstractNumId w:val="426"/>
  </w:num>
  <w:num w:numId="75">
    <w:abstractNumId w:val="381"/>
  </w:num>
  <w:num w:numId="76">
    <w:abstractNumId w:val="198"/>
  </w:num>
  <w:num w:numId="77">
    <w:abstractNumId w:val="444"/>
  </w:num>
  <w:num w:numId="78">
    <w:abstractNumId w:val="280"/>
  </w:num>
  <w:num w:numId="79">
    <w:abstractNumId w:val="449"/>
  </w:num>
  <w:num w:numId="80">
    <w:abstractNumId w:val="145"/>
  </w:num>
  <w:num w:numId="81">
    <w:abstractNumId w:val="155"/>
  </w:num>
  <w:num w:numId="82">
    <w:abstractNumId w:val="349"/>
  </w:num>
  <w:num w:numId="83">
    <w:abstractNumId w:val="265"/>
  </w:num>
  <w:num w:numId="84">
    <w:abstractNumId w:val="427"/>
  </w:num>
  <w:num w:numId="85">
    <w:abstractNumId w:val="443"/>
  </w:num>
  <w:num w:numId="86">
    <w:abstractNumId w:val="119"/>
  </w:num>
  <w:num w:numId="87">
    <w:abstractNumId w:val="212"/>
  </w:num>
  <w:num w:numId="88">
    <w:abstractNumId w:val="442"/>
  </w:num>
  <w:num w:numId="89">
    <w:abstractNumId w:val="170"/>
  </w:num>
  <w:num w:numId="90">
    <w:abstractNumId w:val="344"/>
  </w:num>
  <w:num w:numId="91">
    <w:abstractNumId w:val="235"/>
  </w:num>
  <w:num w:numId="92">
    <w:abstractNumId w:val="52"/>
  </w:num>
  <w:num w:numId="93">
    <w:abstractNumId w:val="39"/>
  </w:num>
  <w:num w:numId="94">
    <w:abstractNumId w:val="468"/>
  </w:num>
  <w:num w:numId="95">
    <w:abstractNumId w:val="255"/>
  </w:num>
  <w:num w:numId="96">
    <w:abstractNumId w:val="87"/>
  </w:num>
  <w:num w:numId="97">
    <w:abstractNumId w:val="291"/>
  </w:num>
  <w:num w:numId="98">
    <w:abstractNumId w:val="343"/>
  </w:num>
  <w:num w:numId="99">
    <w:abstractNumId w:val="393"/>
  </w:num>
  <w:num w:numId="100">
    <w:abstractNumId w:val="92"/>
  </w:num>
  <w:num w:numId="101">
    <w:abstractNumId w:val="86"/>
  </w:num>
  <w:num w:numId="102">
    <w:abstractNumId w:val="299"/>
  </w:num>
  <w:num w:numId="103">
    <w:abstractNumId w:val="410"/>
  </w:num>
  <w:num w:numId="104">
    <w:abstractNumId w:val="96"/>
  </w:num>
  <w:num w:numId="105">
    <w:abstractNumId w:val="248"/>
  </w:num>
  <w:num w:numId="106">
    <w:abstractNumId w:val="90"/>
  </w:num>
  <w:num w:numId="107">
    <w:abstractNumId w:val="123"/>
  </w:num>
  <w:num w:numId="108">
    <w:abstractNumId w:val="54"/>
  </w:num>
  <w:num w:numId="109">
    <w:abstractNumId w:val="354"/>
  </w:num>
  <w:num w:numId="110">
    <w:abstractNumId w:val="316"/>
  </w:num>
  <w:num w:numId="111">
    <w:abstractNumId w:val="195"/>
  </w:num>
  <w:num w:numId="112">
    <w:abstractNumId w:val="367"/>
  </w:num>
  <w:num w:numId="113">
    <w:abstractNumId w:val="228"/>
  </w:num>
  <w:num w:numId="114">
    <w:abstractNumId w:val="456"/>
  </w:num>
  <w:num w:numId="115">
    <w:abstractNumId w:val="275"/>
  </w:num>
  <w:num w:numId="116">
    <w:abstractNumId w:val="327"/>
  </w:num>
  <w:num w:numId="117">
    <w:abstractNumId w:val="41"/>
  </w:num>
  <w:num w:numId="118">
    <w:abstractNumId w:val="448"/>
  </w:num>
  <w:num w:numId="119">
    <w:abstractNumId w:val="365"/>
  </w:num>
  <w:num w:numId="120">
    <w:abstractNumId w:val="149"/>
  </w:num>
  <w:num w:numId="121">
    <w:abstractNumId w:val="356"/>
  </w:num>
  <w:num w:numId="122">
    <w:abstractNumId w:val="142"/>
  </w:num>
  <w:num w:numId="123">
    <w:abstractNumId w:val="68"/>
  </w:num>
  <w:num w:numId="124">
    <w:abstractNumId w:val="325"/>
  </w:num>
  <w:num w:numId="125">
    <w:abstractNumId w:val="260"/>
  </w:num>
  <w:num w:numId="126">
    <w:abstractNumId w:val="257"/>
  </w:num>
  <w:num w:numId="127">
    <w:abstractNumId w:val="180"/>
  </w:num>
  <w:num w:numId="128">
    <w:abstractNumId w:val="398"/>
  </w:num>
  <w:num w:numId="129">
    <w:abstractNumId w:val="401"/>
  </w:num>
  <w:num w:numId="130">
    <w:abstractNumId w:val="266"/>
  </w:num>
  <w:num w:numId="131">
    <w:abstractNumId w:val="399"/>
  </w:num>
  <w:num w:numId="132">
    <w:abstractNumId w:val="236"/>
  </w:num>
  <w:num w:numId="133">
    <w:abstractNumId w:val="191"/>
  </w:num>
  <w:num w:numId="134">
    <w:abstractNumId w:val="136"/>
  </w:num>
  <w:num w:numId="135">
    <w:abstractNumId w:val="36"/>
  </w:num>
  <w:num w:numId="136">
    <w:abstractNumId w:val="116"/>
  </w:num>
  <w:num w:numId="137">
    <w:abstractNumId w:val="190"/>
  </w:num>
  <w:num w:numId="138">
    <w:abstractNumId w:val="79"/>
  </w:num>
  <w:num w:numId="139">
    <w:abstractNumId w:val="189"/>
  </w:num>
  <w:num w:numId="140">
    <w:abstractNumId w:val="403"/>
  </w:num>
  <w:num w:numId="141">
    <w:abstractNumId w:val="73"/>
  </w:num>
  <w:num w:numId="142">
    <w:abstractNumId w:val="244"/>
  </w:num>
  <w:num w:numId="143">
    <w:abstractNumId w:val="294"/>
  </w:num>
  <w:num w:numId="144">
    <w:abstractNumId w:val="63"/>
  </w:num>
  <w:num w:numId="145">
    <w:abstractNumId w:val="207"/>
  </w:num>
  <w:num w:numId="146">
    <w:abstractNumId w:val="406"/>
  </w:num>
  <w:num w:numId="147">
    <w:abstractNumId w:val="143"/>
  </w:num>
  <w:num w:numId="148">
    <w:abstractNumId w:val="216"/>
  </w:num>
  <w:num w:numId="149">
    <w:abstractNumId w:val="339"/>
  </w:num>
  <w:num w:numId="150">
    <w:abstractNumId w:val="214"/>
  </w:num>
  <w:num w:numId="151">
    <w:abstractNumId w:val="47"/>
  </w:num>
  <w:num w:numId="152">
    <w:abstractNumId w:val="179"/>
  </w:num>
  <w:num w:numId="153">
    <w:abstractNumId w:val="461"/>
  </w:num>
  <w:num w:numId="154">
    <w:abstractNumId w:val="305"/>
  </w:num>
  <w:num w:numId="155">
    <w:abstractNumId w:val="346"/>
  </w:num>
  <w:num w:numId="156">
    <w:abstractNumId w:val="102"/>
  </w:num>
  <w:num w:numId="157">
    <w:abstractNumId w:val="272"/>
  </w:num>
  <w:num w:numId="158">
    <w:abstractNumId w:val="163"/>
  </w:num>
  <w:num w:numId="159">
    <w:abstractNumId w:val="307"/>
  </w:num>
  <w:num w:numId="160">
    <w:abstractNumId w:val="3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309"/>
  </w:num>
  <w:num w:numId="162">
    <w:abstractNumId w:val="239"/>
  </w:num>
  <w:num w:numId="163">
    <w:abstractNumId w:val="278"/>
  </w:num>
  <w:num w:numId="164">
    <w:abstractNumId w:val="95"/>
  </w:num>
  <w:num w:numId="165">
    <w:abstractNumId w:val="197"/>
  </w:num>
  <w:num w:numId="166">
    <w:abstractNumId w:val="120"/>
  </w:num>
  <w:num w:numId="167">
    <w:abstractNumId w:val="451"/>
  </w:num>
  <w:num w:numId="168">
    <w:abstractNumId w:val="419"/>
  </w:num>
  <w:num w:numId="169">
    <w:abstractNumId w:val="353"/>
  </w:num>
  <w:num w:numId="170">
    <w:abstractNumId w:val="53"/>
  </w:num>
  <w:num w:numId="171">
    <w:abstractNumId w:val="134"/>
  </w:num>
  <w:num w:numId="172">
    <w:abstractNumId w:val="196"/>
  </w:num>
  <w:num w:numId="173">
    <w:abstractNumId w:val="300"/>
  </w:num>
  <w:num w:numId="174">
    <w:abstractNumId w:val="71"/>
  </w:num>
  <w:num w:numId="175">
    <w:abstractNumId w:val="247"/>
  </w:num>
  <w:num w:numId="176">
    <w:abstractNumId w:val="425"/>
  </w:num>
  <w:num w:numId="177">
    <w:abstractNumId w:val="251"/>
  </w:num>
  <w:num w:numId="178">
    <w:abstractNumId w:val="106"/>
  </w:num>
  <w:num w:numId="179">
    <w:abstractNumId w:val="458"/>
  </w:num>
  <w:num w:numId="180">
    <w:abstractNumId w:val="416"/>
  </w:num>
  <w:num w:numId="181">
    <w:abstractNumId w:val="331"/>
  </w:num>
  <w:num w:numId="182">
    <w:abstractNumId w:val="342"/>
  </w:num>
  <w:num w:numId="183">
    <w:abstractNumId w:val="171"/>
  </w:num>
  <w:num w:numId="184">
    <w:abstractNumId w:val="77"/>
  </w:num>
  <w:num w:numId="185">
    <w:abstractNumId w:val="462"/>
  </w:num>
  <w:num w:numId="186">
    <w:abstractNumId w:val="133"/>
  </w:num>
  <w:num w:numId="187">
    <w:abstractNumId w:val="408"/>
  </w:num>
  <w:num w:numId="188">
    <w:abstractNumId w:val="91"/>
  </w:num>
  <w:num w:numId="189">
    <w:abstractNumId w:val="184"/>
  </w:num>
  <w:num w:numId="190">
    <w:abstractNumId w:val="392"/>
  </w:num>
  <w:num w:numId="191">
    <w:abstractNumId w:val="432"/>
  </w:num>
  <w:num w:numId="192">
    <w:abstractNumId w:val="208"/>
  </w:num>
  <w:num w:numId="193">
    <w:abstractNumId w:val="165"/>
  </w:num>
  <w:num w:numId="194">
    <w:abstractNumId w:val="361"/>
  </w:num>
  <w:num w:numId="195">
    <w:abstractNumId w:val="459"/>
  </w:num>
  <w:num w:numId="196">
    <w:abstractNumId w:val="363"/>
  </w:num>
  <w:num w:numId="197">
    <w:abstractNumId w:val="127"/>
  </w:num>
  <w:num w:numId="198">
    <w:abstractNumId w:val="72"/>
  </w:num>
  <w:num w:numId="199">
    <w:abstractNumId w:val="58"/>
  </w:num>
  <w:num w:numId="200">
    <w:abstractNumId w:val="337"/>
  </w:num>
  <w:num w:numId="201">
    <w:abstractNumId w:val="287"/>
  </w:num>
  <w:num w:numId="202">
    <w:abstractNumId w:val="203"/>
  </w:num>
  <w:num w:numId="203">
    <w:abstractNumId w:val="441"/>
  </w:num>
  <w:num w:numId="204">
    <w:abstractNumId w:val="330"/>
  </w:num>
  <w:num w:numId="205">
    <w:abstractNumId w:val="270"/>
  </w:num>
  <w:num w:numId="206">
    <w:abstractNumId w:val="317"/>
  </w:num>
  <w:num w:numId="207">
    <w:abstractNumId w:val="193"/>
  </w:num>
  <w:num w:numId="208">
    <w:abstractNumId w:val="336"/>
  </w:num>
  <w:num w:numId="209">
    <w:abstractNumId w:val="112"/>
  </w:num>
  <w:num w:numId="210">
    <w:abstractNumId w:val="232"/>
  </w:num>
  <w:num w:numId="211">
    <w:abstractNumId w:val="240"/>
  </w:num>
  <w:num w:numId="212">
    <w:abstractNumId w:val="231"/>
  </w:num>
  <w:num w:numId="213">
    <w:abstractNumId w:val="137"/>
  </w:num>
  <w:num w:numId="214">
    <w:abstractNumId w:val="293"/>
  </w:num>
  <w:num w:numId="215">
    <w:abstractNumId w:val="218"/>
  </w:num>
  <w:num w:numId="216">
    <w:abstractNumId w:val="67"/>
  </w:num>
  <w:num w:numId="217">
    <w:abstractNumId w:val="267"/>
  </w:num>
  <w:num w:numId="218">
    <w:abstractNumId w:val="396"/>
  </w:num>
  <w:num w:numId="219">
    <w:abstractNumId w:val="83"/>
  </w:num>
  <w:num w:numId="220">
    <w:abstractNumId w:val="285"/>
  </w:num>
  <w:num w:numId="221">
    <w:abstractNumId w:val="338"/>
  </w:num>
  <w:num w:numId="222">
    <w:abstractNumId w:val="35"/>
  </w:num>
  <w:num w:numId="223">
    <w:abstractNumId w:val="55"/>
  </w:num>
  <w:num w:numId="224">
    <w:abstractNumId w:val="237"/>
  </w:num>
  <w:num w:numId="225">
    <w:abstractNumId w:val="431"/>
  </w:num>
  <w:num w:numId="226">
    <w:abstractNumId w:val="274"/>
  </w:num>
  <w:num w:numId="227">
    <w:abstractNumId w:val="284"/>
  </w:num>
  <w:num w:numId="228">
    <w:abstractNumId w:val="215"/>
  </w:num>
  <w:num w:numId="229">
    <w:abstractNumId w:val="213"/>
  </w:num>
  <w:num w:numId="230">
    <w:abstractNumId w:val="178"/>
  </w:num>
  <w:num w:numId="231">
    <w:abstractNumId w:val="380"/>
  </w:num>
  <w:num w:numId="232">
    <w:abstractNumId w:val="109"/>
  </w:num>
  <w:num w:numId="233">
    <w:abstractNumId w:val="364"/>
  </w:num>
  <w:num w:numId="234">
    <w:abstractNumId w:val="258"/>
  </w:num>
  <w:num w:numId="235">
    <w:abstractNumId w:val="378"/>
  </w:num>
  <w:num w:numId="236">
    <w:abstractNumId w:val="450"/>
  </w:num>
  <w:num w:numId="237">
    <w:abstractNumId w:val="144"/>
  </w:num>
  <w:num w:numId="238">
    <w:abstractNumId w:val="128"/>
  </w:num>
  <w:num w:numId="239">
    <w:abstractNumId w:val="182"/>
  </w:num>
  <w:num w:numId="240">
    <w:abstractNumId w:val="70"/>
  </w:num>
  <w:num w:numId="241">
    <w:abstractNumId w:val="229"/>
  </w:num>
  <w:num w:numId="242">
    <w:abstractNumId w:val="93"/>
  </w:num>
  <w:num w:numId="243">
    <w:abstractNumId w:val="75"/>
  </w:num>
  <w:num w:numId="244">
    <w:abstractNumId w:val="263"/>
  </w:num>
  <w:num w:numId="245">
    <w:abstractNumId w:val="152"/>
  </w:num>
  <w:num w:numId="246">
    <w:abstractNumId w:val="281"/>
  </w:num>
  <w:num w:numId="247">
    <w:abstractNumId w:val="153"/>
  </w:num>
  <w:num w:numId="248">
    <w:abstractNumId w:val="358"/>
  </w:num>
  <w:num w:numId="249">
    <w:abstractNumId w:val="402"/>
  </w:num>
  <w:num w:numId="250">
    <w:abstractNumId w:val="45"/>
  </w:num>
  <w:num w:numId="251">
    <w:abstractNumId w:val="154"/>
  </w:num>
  <w:num w:numId="252">
    <w:abstractNumId w:val="201"/>
  </w:num>
  <w:num w:numId="253">
    <w:abstractNumId w:val="379"/>
  </w:num>
  <w:num w:numId="254">
    <w:abstractNumId w:val="268"/>
  </w:num>
  <w:num w:numId="255">
    <w:abstractNumId w:val="417"/>
  </w:num>
  <w:num w:numId="256">
    <w:abstractNumId w:val="386"/>
  </w:num>
  <w:num w:numId="257">
    <w:abstractNumId w:val="424"/>
  </w:num>
  <w:num w:numId="258">
    <w:abstractNumId w:val="245"/>
  </w:num>
  <w:num w:numId="259">
    <w:abstractNumId w:val="411"/>
  </w:num>
  <w:num w:numId="260">
    <w:abstractNumId w:val="283"/>
  </w:num>
  <w:num w:numId="261">
    <w:abstractNumId w:val="81"/>
  </w:num>
  <w:num w:numId="262">
    <w:abstractNumId w:val="373"/>
  </w:num>
  <w:num w:numId="263">
    <w:abstractNumId w:val="366"/>
  </w:num>
  <w:num w:numId="264">
    <w:abstractNumId w:val="357"/>
  </w:num>
  <w:num w:numId="265">
    <w:abstractNumId w:val="323"/>
  </w:num>
  <w:num w:numId="266">
    <w:abstractNumId w:val="321"/>
  </w:num>
  <w:num w:numId="267">
    <w:abstractNumId w:val="288"/>
  </w:num>
  <w:num w:numId="268">
    <w:abstractNumId w:val="99"/>
  </w:num>
  <w:num w:numId="269">
    <w:abstractNumId w:val="199"/>
  </w:num>
  <w:num w:numId="270">
    <w:abstractNumId w:val="418"/>
  </w:num>
  <w:num w:numId="271">
    <w:abstractNumId w:val="276"/>
  </w:num>
  <w:num w:numId="272">
    <w:abstractNumId w:val="42"/>
  </w:num>
  <w:num w:numId="273">
    <w:abstractNumId w:val="463"/>
  </w:num>
  <w:num w:numId="274">
    <w:abstractNumId w:val="219"/>
  </w:num>
  <w:num w:numId="275">
    <w:abstractNumId w:val="177"/>
  </w:num>
  <w:num w:numId="276">
    <w:abstractNumId w:val="382"/>
  </w:num>
  <w:num w:numId="277">
    <w:abstractNumId w:val="107"/>
  </w:num>
  <w:num w:numId="278">
    <w:abstractNumId w:val="135"/>
  </w:num>
  <w:num w:numId="279">
    <w:abstractNumId w:val="88"/>
  </w:num>
  <w:num w:numId="280">
    <w:abstractNumId w:val="138"/>
  </w:num>
  <w:num w:numId="281">
    <w:abstractNumId w:val="221"/>
  </w:num>
  <w:num w:numId="282">
    <w:abstractNumId w:val="413"/>
  </w:num>
  <w:num w:numId="283">
    <w:abstractNumId w:val="200"/>
  </w:num>
  <w:num w:numId="284">
    <w:abstractNumId w:val="40"/>
  </w:num>
  <w:num w:numId="285">
    <w:abstractNumId w:val="464"/>
  </w:num>
  <w:num w:numId="286">
    <w:abstractNumId w:val="250"/>
  </w:num>
  <w:num w:numId="287">
    <w:abstractNumId w:val="332"/>
  </w:num>
  <w:num w:numId="288">
    <w:abstractNumId w:val="158"/>
  </w:num>
  <w:num w:numId="289">
    <w:abstractNumId w:val="262"/>
  </w:num>
  <w:num w:numId="290">
    <w:abstractNumId w:val="322"/>
  </w:num>
  <w:num w:numId="291">
    <w:abstractNumId w:val="314"/>
  </w:num>
  <w:num w:numId="292">
    <w:abstractNumId w:val="253"/>
  </w:num>
  <w:num w:numId="293">
    <w:abstractNumId w:val="355"/>
  </w:num>
  <w:num w:numId="294">
    <w:abstractNumId w:val="65"/>
  </w:num>
  <w:num w:numId="295">
    <w:abstractNumId w:val="430"/>
  </w:num>
  <w:num w:numId="296">
    <w:abstractNumId w:val="369"/>
  </w:num>
  <w:num w:numId="297">
    <w:abstractNumId w:val="409"/>
  </w:num>
  <w:num w:numId="298">
    <w:abstractNumId w:val="49"/>
  </w:num>
  <w:num w:numId="299">
    <w:abstractNumId w:val="302"/>
  </w:num>
  <w:num w:numId="300">
    <w:abstractNumId w:val="64"/>
  </w:num>
  <w:num w:numId="301">
    <w:abstractNumId w:val="375"/>
  </w:num>
  <w:num w:numId="302">
    <w:abstractNumId w:val="132"/>
  </w:num>
  <w:num w:numId="303">
    <w:abstractNumId w:val="335"/>
  </w:num>
  <w:num w:numId="304">
    <w:abstractNumId w:val="121"/>
  </w:num>
  <w:num w:numId="305">
    <w:abstractNumId w:val="446"/>
  </w:num>
  <w:num w:numId="306">
    <w:abstractNumId w:val="440"/>
  </w:num>
  <w:num w:numId="307">
    <w:abstractNumId w:val="111"/>
  </w:num>
  <w:num w:numId="308">
    <w:abstractNumId w:val="345"/>
  </w:num>
  <w:num w:numId="309">
    <w:abstractNumId w:val="211"/>
  </w:num>
  <w:num w:numId="310">
    <w:abstractNumId w:val="141"/>
  </w:num>
  <w:num w:numId="311">
    <w:abstractNumId w:val="130"/>
  </w:num>
  <w:num w:numId="312">
    <w:abstractNumId w:val="383"/>
  </w:num>
  <w:num w:numId="313">
    <w:abstractNumId w:val="69"/>
  </w:num>
  <w:num w:numId="314">
    <w:abstractNumId w:val="420"/>
  </w:num>
  <w:num w:numId="315">
    <w:abstractNumId w:val="390"/>
  </w:num>
  <w:num w:numId="316">
    <w:abstractNumId w:val="185"/>
  </w:num>
  <w:num w:numId="317">
    <w:abstractNumId w:val="186"/>
  </w:num>
  <w:num w:numId="318">
    <w:abstractNumId w:val="74"/>
  </w:num>
  <w:num w:numId="319">
    <w:abstractNumId w:val="97"/>
  </w:num>
  <w:num w:numId="320">
    <w:abstractNumId w:val="404"/>
  </w:num>
  <w:num w:numId="321">
    <w:abstractNumId w:val="452"/>
  </w:num>
  <w:num w:numId="322">
    <w:abstractNumId w:val="226"/>
  </w:num>
  <w:num w:numId="323">
    <w:abstractNumId w:val="66"/>
  </w:num>
  <w:num w:numId="324">
    <w:abstractNumId w:val="192"/>
  </w:num>
  <w:num w:numId="325">
    <w:abstractNumId w:val="437"/>
  </w:num>
  <w:num w:numId="326">
    <w:abstractNumId w:val="115"/>
  </w:num>
  <w:num w:numId="327">
    <w:abstractNumId w:val="151"/>
  </w:num>
  <w:num w:numId="328">
    <w:abstractNumId w:val="118"/>
  </w:num>
  <w:num w:numId="329">
    <w:abstractNumId w:val="447"/>
  </w:num>
  <w:num w:numId="330">
    <w:abstractNumId w:val="306"/>
  </w:num>
  <w:num w:numId="331">
    <w:abstractNumId w:val="340"/>
  </w:num>
  <w:num w:numId="332">
    <w:abstractNumId w:val="329"/>
  </w:num>
  <w:num w:numId="333">
    <w:abstractNumId w:val="259"/>
  </w:num>
  <w:num w:numId="334">
    <w:abstractNumId w:val="139"/>
  </w:num>
  <w:num w:numId="335">
    <w:abstractNumId w:val="391"/>
  </w:num>
  <w:num w:numId="336">
    <w:abstractNumId w:val="467"/>
  </w:num>
  <w:num w:numId="337">
    <w:abstractNumId w:val="472"/>
  </w:num>
  <w:num w:numId="338">
    <w:abstractNumId w:val="225"/>
  </w:num>
  <w:num w:numId="339">
    <w:abstractNumId w:val="348"/>
  </w:num>
  <w:num w:numId="340">
    <w:abstractNumId w:val="242"/>
  </w:num>
  <w:num w:numId="341">
    <w:abstractNumId w:val="372"/>
  </w:num>
  <w:num w:numId="342">
    <w:abstractNumId w:val="277"/>
  </w:num>
  <w:num w:numId="343">
    <w:abstractNumId w:val="252"/>
  </w:num>
  <w:num w:numId="344">
    <w:abstractNumId w:val="188"/>
  </w:num>
  <w:num w:numId="345">
    <w:abstractNumId w:val="38"/>
  </w:num>
  <w:num w:numId="346">
    <w:abstractNumId w:val="175"/>
  </w:num>
  <w:num w:numId="347">
    <w:abstractNumId w:val="37"/>
  </w:num>
  <w:num w:numId="348">
    <w:abstractNumId w:val="304"/>
  </w:num>
  <w:num w:numId="349">
    <w:abstractNumId w:val="308"/>
  </w:num>
  <w:num w:numId="350">
    <w:abstractNumId w:val="298"/>
  </w:num>
  <w:num w:numId="351">
    <w:abstractNumId w:val="303"/>
  </w:num>
  <w:num w:numId="352">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3">
    <w:abstractNumId w:val="1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abstractNumId w:val="2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5">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abstractNumId w:val="3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abstractNumId w:val="3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8">
    <w:abstractNumId w:val="10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9">
    <w:abstractNumId w:val="17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0">
    <w:abstractNumId w:val="2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1">
    <w:abstractNumId w:val="20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2">
    <w:abstractNumId w:val="3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3">
    <w:abstractNumId w:val="2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4">
    <w:abstractNumId w:val="3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5">
    <w:abstractNumId w:val="4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6">
    <w:abstractNumId w:val="4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7">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8">
    <w:abstractNumId w:val="3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9">
    <w:abstractNumId w:val="2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0">
    <w:abstractNumId w:val="60"/>
  </w:num>
  <w:num w:numId="371">
    <w:abstractNumId w:val="423"/>
  </w:num>
  <w:num w:numId="372">
    <w:abstractNumId w:val="439"/>
  </w:num>
  <w:num w:numId="373">
    <w:abstractNumId w:val="227"/>
  </w:num>
  <w:num w:numId="374">
    <w:abstractNumId w:val="167"/>
  </w:num>
  <w:num w:numId="375">
    <w:abstractNumId w:val="114"/>
  </w:num>
  <w:num w:numId="376">
    <w:abstractNumId w:val="311"/>
  </w:num>
  <w:num w:numId="377">
    <w:abstractNumId w:val="140"/>
  </w:num>
  <w:num w:numId="378">
    <w:abstractNumId w:val="210"/>
  </w:num>
  <w:num w:numId="379">
    <w:abstractNumId w:val="324"/>
  </w:num>
  <w:num w:numId="380">
    <w:abstractNumId w:val="181"/>
  </w:num>
  <w:num w:numId="381">
    <w:abstractNumId w:val="271"/>
  </w:num>
  <w:num w:numId="382">
    <w:abstractNumId w:val="377"/>
  </w:num>
  <w:num w:numId="383">
    <w:abstractNumId w:val="44"/>
  </w:num>
  <w:num w:numId="384">
    <w:abstractNumId w:val="261"/>
  </w:num>
  <w:num w:numId="385">
    <w:abstractNumId w:val="454"/>
  </w:num>
  <w:num w:numId="386">
    <w:abstractNumId w:val="465"/>
  </w:num>
  <w:num w:numId="387">
    <w:abstractNumId w:val="148"/>
  </w:num>
  <w:num w:numId="388">
    <w:abstractNumId w:val="466"/>
  </w:num>
  <w:num w:numId="389">
    <w:abstractNumId w:val="387"/>
  </w:num>
  <w:num w:numId="390">
    <w:abstractNumId w:val="249"/>
  </w:num>
  <w:num w:numId="391">
    <w:abstractNumId w:val="429"/>
  </w:num>
  <w:num w:numId="392">
    <w:abstractNumId w:val="241"/>
  </w:num>
  <w:num w:numId="393">
    <w:abstractNumId w:val="122"/>
  </w:num>
  <w:num w:numId="394">
    <w:abstractNumId w:val="388"/>
  </w:num>
  <w:num w:numId="395">
    <w:abstractNumId w:val="234"/>
  </w:num>
  <w:num w:numId="396">
    <w:abstractNumId w:val="209"/>
  </w:num>
  <w:num w:numId="397">
    <w:abstractNumId w:val="394"/>
  </w:num>
  <w:num w:numId="398">
    <w:abstractNumId w:val="174"/>
  </w:num>
  <w:num w:numId="399">
    <w:abstractNumId w:val="445"/>
  </w:num>
  <w:num w:numId="400">
    <w:abstractNumId w:val="273"/>
  </w:num>
  <w:num w:numId="401">
    <w:abstractNumId w:val="341"/>
  </w:num>
  <w:num w:numId="402">
    <w:abstractNumId w:val="384"/>
  </w:num>
  <w:num w:numId="403">
    <w:abstractNumId w:val="223"/>
  </w:num>
  <w:num w:numId="404">
    <w:abstractNumId w:val="50"/>
  </w:num>
  <w:num w:numId="405">
    <w:abstractNumId w:val="220"/>
  </w:num>
  <w:num w:numId="406">
    <w:abstractNumId w:val="301"/>
  </w:num>
  <w:num w:numId="407">
    <w:abstractNumId w:val="126"/>
  </w:num>
  <w:num w:numId="408">
    <w:abstractNumId w:val="131"/>
  </w:num>
  <w:num w:numId="409">
    <w:abstractNumId w:val="164"/>
  </w:num>
  <w:num w:numId="410">
    <w:abstractNumId w:val="312"/>
  </w:num>
  <w:num w:numId="411">
    <w:abstractNumId w:val="56"/>
  </w:num>
  <w:num w:numId="412">
    <w:abstractNumId w:val="385"/>
  </w:num>
  <w:num w:numId="413">
    <w:abstractNumId w:val="351"/>
  </w:num>
  <w:num w:numId="414">
    <w:abstractNumId w:val="292"/>
  </w:num>
  <w:num w:numId="415">
    <w:abstractNumId w:val="76"/>
  </w:num>
  <w:num w:numId="416">
    <w:abstractNumId w:val="453"/>
  </w:num>
  <w:num w:numId="417">
    <w:abstractNumId w:val="147"/>
  </w:num>
  <w:num w:numId="418">
    <w:abstractNumId w:val="173"/>
  </w:num>
  <w:num w:numId="419">
    <w:abstractNumId w:val="243"/>
  </w:num>
  <w:num w:numId="420">
    <w:abstractNumId w:val="162"/>
  </w:num>
  <w:num w:numId="421">
    <w:abstractNumId w:val="415"/>
  </w:num>
  <w:num w:numId="422">
    <w:abstractNumId w:val="160"/>
  </w:num>
  <w:num w:numId="423">
    <w:abstractNumId w:val="61"/>
  </w:num>
  <w:num w:numId="424">
    <w:abstractNumId w:val="352"/>
  </w:num>
  <w:num w:numId="425">
    <w:abstractNumId w:val="129"/>
  </w:num>
  <w:num w:numId="426">
    <w:abstractNumId w:val="246"/>
  </w:num>
  <w:num w:numId="427">
    <w:abstractNumId w:val="422"/>
  </w:num>
  <w:num w:numId="428">
    <w:abstractNumId w:val="376"/>
  </w:num>
  <w:num w:numId="429">
    <w:abstractNumId w:val="328"/>
  </w:num>
  <w:num w:numId="430">
    <w:abstractNumId w:val="57"/>
  </w:num>
  <w:num w:numId="431">
    <w:abstractNumId w:val="117"/>
  </w:num>
  <w:num w:numId="432">
    <w:abstractNumId w:val="407"/>
  </w:num>
  <w:num w:numId="433">
    <w:abstractNumId w:val="84"/>
  </w:num>
  <w:num w:numId="434">
    <w:abstractNumId w:val="421"/>
  </w:num>
  <w:num w:numId="435">
    <w:abstractNumId w:val="315"/>
  </w:num>
  <w:num w:numId="436">
    <w:abstractNumId w:val="436"/>
  </w:num>
  <w:num w:numId="437">
    <w:abstractNumId w:val="169"/>
  </w:num>
  <w:num w:numId="438">
    <w:abstractNumId w:val="183"/>
  </w:num>
  <w:num w:numId="439">
    <w:abstractNumId w:val="224"/>
  </w:num>
  <w:num w:numId="440">
    <w:abstractNumId w:val="435"/>
  </w:num>
  <w:num w:numId="441">
    <w:abstractNumId w:val="113"/>
  </w:num>
  <w:num w:numId="442">
    <w:abstractNumId w:val="269"/>
  </w:num>
  <w:num w:numId="443">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
    <w:abstractNumId w:val="233"/>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
    <w:abstractNumId w:val="2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abstractNumId w:val="3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7">
    <w:abstractNumId w:val="4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7"/>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052"/>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Q0NjY0M7c0MDIwsTRU0lEKTi0uzszPAymwqAUAxBvL4iwAAAA="/>
  </w:docVars>
  <w:rsids>
    <w:rsidRoot w:val="002F5412"/>
    <w:rsid w:val="000004CD"/>
    <w:rsid w:val="00000898"/>
    <w:rsid w:val="00000C43"/>
    <w:rsid w:val="000017F9"/>
    <w:rsid w:val="00001E4F"/>
    <w:rsid w:val="000022C4"/>
    <w:rsid w:val="000023A3"/>
    <w:rsid w:val="00002654"/>
    <w:rsid w:val="000028A8"/>
    <w:rsid w:val="0000313D"/>
    <w:rsid w:val="000031D8"/>
    <w:rsid w:val="00003B8C"/>
    <w:rsid w:val="00003CA9"/>
    <w:rsid w:val="000040FF"/>
    <w:rsid w:val="00004ABA"/>
    <w:rsid w:val="00004B49"/>
    <w:rsid w:val="00004BCF"/>
    <w:rsid w:val="00004FD9"/>
    <w:rsid w:val="00005A67"/>
    <w:rsid w:val="00006029"/>
    <w:rsid w:val="000063CF"/>
    <w:rsid w:val="000063D6"/>
    <w:rsid w:val="00006770"/>
    <w:rsid w:val="00006BA1"/>
    <w:rsid w:val="00006C47"/>
    <w:rsid w:val="00007C9B"/>
    <w:rsid w:val="00007D72"/>
    <w:rsid w:val="00007EA6"/>
    <w:rsid w:val="00010F3B"/>
    <w:rsid w:val="00011218"/>
    <w:rsid w:val="000116D5"/>
    <w:rsid w:val="0001171E"/>
    <w:rsid w:val="000124C5"/>
    <w:rsid w:val="00012701"/>
    <w:rsid w:val="00012967"/>
    <w:rsid w:val="00012AEA"/>
    <w:rsid w:val="00013534"/>
    <w:rsid w:val="00013F4C"/>
    <w:rsid w:val="0001448C"/>
    <w:rsid w:val="00014572"/>
    <w:rsid w:val="00014637"/>
    <w:rsid w:val="00014C3A"/>
    <w:rsid w:val="000157BE"/>
    <w:rsid w:val="00015E2E"/>
    <w:rsid w:val="000162F1"/>
    <w:rsid w:val="0001647C"/>
    <w:rsid w:val="000169E2"/>
    <w:rsid w:val="00016AC2"/>
    <w:rsid w:val="00016B22"/>
    <w:rsid w:val="00016E11"/>
    <w:rsid w:val="000170C6"/>
    <w:rsid w:val="000174D9"/>
    <w:rsid w:val="000178B2"/>
    <w:rsid w:val="00017E10"/>
    <w:rsid w:val="00021385"/>
    <w:rsid w:val="00021464"/>
    <w:rsid w:val="00021B37"/>
    <w:rsid w:val="0002247C"/>
    <w:rsid w:val="00022616"/>
    <w:rsid w:val="0002288E"/>
    <w:rsid w:val="00022B2C"/>
    <w:rsid w:val="00022BF7"/>
    <w:rsid w:val="00023509"/>
    <w:rsid w:val="0002437B"/>
    <w:rsid w:val="00024430"/>
    <w:rsid w:val="00024997"/>
    <w:rsid w:val="00024ABA"/>
    <w:rsid w:val="00024BB7"/>
    <w:rsid w:val="00024CDC"/>
    <w:rsid w:val="00025308"/>
    <w:rsid w:val="0002558C"/>
    <w:rsid w:val="00026147"/>
    <w:rsid w:val="000262F7"/>
    <w:rsid w:val="0002648A"/>
    <w:rsid w:val="000265FA"/>
    <w:rsid w:val="00026940"/>
    <w:rsid w:val="00026ACB"/>
    <w:rsid w:val="00026B48"/>
    <w:rsid w:val="00026D00"/>
    <w:rsid w:val="00027870"/>
    <w:rsid w:val="00027D93"/>
    <w:rsid w:val="00027FD7"/>
    <w:rsid w:val="00027FFA"/>
    <w:rsid w:val="0003016B"/>
    <w:rsid w:val="000304F8"/>
    <w:rsid w:val="00030F23"/>
    <w:rsid w:val="000310CD"/>
    <w:rsid w:val="00031240"/>
    <w:rsid w:val="00031871"/>
    <w:rsid w:val="00031E9F"/>
    <w:rsid w:val="000325B1"/>
    <w:rsid w:val="000329BC"/>
    <w:rsid w:val="00032E28"/>
    <w:rsid w:val="00032FED"/>
    <w:rsid w:val="0003339B"/>
    <w:rsid w:val="00033498"/>
    <w:rsid w:val="00033E4C"/>
    <w:rsid w:val="00033F3A"/>
    <w:rsid w:val="000340AF"/>
    <w:rsid w:val="00034535"/>
    <w:rsid w:val="0003588E"/>
    <w:rsid w:val="00035A00"/>
    <w:rsid w:val="00035C05"/>
    <w:rsid w:val="00035C70"/>
    <w:rsid w:val="00035DCC"/>
    <w:rsid w:val="00035EF0"/>
    <w:rsid w:val="00035EFA"/>
    <w:rsid w:val="00035FD1"/>
    <w:rsid w:val="00036248"/>
    <w:rsid w:val="0003627B"/>
    <w:rsid w:val="00036440"/>
    <w:rsid w:val="0003680A"/>
    <w:rsid w:val="00036D59"/>
    <w:rsid w:val="000379AC"/>
    <w:rsid w:val="0004004C"/>
    <w:rsid w:val="00040149"/>
    <w:rsid w:val="000401D5"/>
    <w:rsid w:val="000402EB"/>
    <w:rsid w:val="000405C1"/>
    <w:rsid w:val="000408E9"/>
    <w:rsid w:val="00040BBC"/>
    <w:rsid w:val="000412AC"/>
    <w:rsid w:val="00041979"/>
    <w:rsid w:val="00041DBF"/>
    <w:rsid w:val="00041F17"/>
    <w:rsid w:val="0004217B"/>
    <w:rsid w:val="000424A5"/>
    <w:rsid w:val="00042929"/>
    <w:rsid w:val="00042AE2"/>
    <w:rsid w:val="00042E6D"/>
    <w:rsid w:val="000430FE"/>
    <w:rsid w:val="0004322A"/>
    <w:rsid w:val="00043348"/>
    <w:rsid w:val="000437D0"/>
    <w:rsid w:val="00043A7A"/>
    <w:rsid w:val="00044032"/>
    <w:rsid w:val="000442E4"/>
    <w:rsid w:val="0004488B"/>
    <w:rsid w:val="00044A51"/>
    <w:rsid w:val="00044DF3"/>
    <w:rsid w:val="00044ED6"/>
    <w:rsid w:val="00045521"/>
    <w:rsid w:val="00045D1E"/>
    <w:rsid w:val="00046778"/>
    <w:rsid w:val="0004697F"/>
    <w:rsid w:val="0004714C"/>
    <w:rsid w:val="0004732C"/>
    <w:rsid w:val="000473A8"/>
    <w:rsid w:val="000476EF"/>
    <w:rsid w:val="00047B2E"/>
    <w:rsid w:val="000500B2"/>
    <w:rsid w:val="000501D7"/>
    <w:rsid w:val="00050777"/>
    <w:rsid w:val="00050826"/>
    <w:rsid w:val="00050857"/>
    <w:rsid w:val="00050920"/>
    <w:rsid w:val="000509D4"/>
    <w:rsid w:val="00050BE5"/>
    <w:rsid w:val="00050C0C"/>
    <w:rsid w:val="00050EAC"/>
    <w:rsid w:val="00050F0B"/>
    <w:rsid w:val="0005106D"/>
    <w:rsid w:val="000522B2"/>
    <w:rsid w:val="0005261F"/>
    <w:rsid w:val="00052786"/>
    <w:rsid w:val="00052B83"/>
    <w:rsid w:val="00052D1D"/>
    <w:rsid w:val="00052E21"/>
    <w:rsid w:val="00052FF5"/>
    <w:rsid w:val="000531F1"/>
    <w:rsid w:val="000534D4"/>
    <w:rsid w:val="00053693"/>
    <w:rsid w:val="0005369D"/>
    <w:rsid w:val="00053E84"/>
    <w:rsid w:val="0005448B"/>
    <w:rsid w:val="00054912"/>
    <w:rsid w:val="00054B01"/>
    <w:rsid w:val="00054DAE"/>
    <w:rsid w:val="0005557C"/>
    <w:rsid w:val="000555C3"/>
    <w:rsid w:val="00055B00"/>
    <w:rsid w:val="00055B63"/>
    <w:rsid w:val="00055F6E"/>
    <w:rsid w:val="000566DE"/>
    <w:rsid w:val="00056908"/>
    <w:rsid w:val="00056947"/>
    <w:rsid w:val="00056A6E"/>
    <w:rsid w:val="00056A80"/>
    <w:rsid w:val="00056BE2"/>
    <w:rsid w:val="000578FD"/>
    <w:rsid w:val="00057D85"/>
    <w:rsid w:val="000600D5"/>
    <w:rsid w:val="00060670"/>
    <w:rsid w:val="00060CE8"/>
    <w:rsid w:val="00061328"/>
    <w:rsid w:val="000613A9"/>
    <w:rsid w:val="000615D0"/>
    <w:rsid w:val="00061660"/>
    <w:rsid w:val="000618EB"/>
    <w:rsid w:val="00061DBA"/>
    <w:rsid w:val="00062A1B"/>
    <w:rsid w:val="00062FB0"/>
    <w:rsid w:val="000631EA"/>
    <w:rsid w:val="00063D7A"/>
    <w:rsid w:val="00064507"/>
    <w:rsid w:val="000646B3"/>
    <w:rsid w:val="0006489B"/>
    <w:rsid w:val="00064A92"/>
    <w:rsid w:val="00064BDF"/>
    <w:rsid w:val="00064D89"/>
    <w:rsid w:val="00065049"/>
    <w:rsid w:val="00065197"/>
    <w:rsid w:val="00065288"/>
    <w:rsid w:val="00065AE2"/>
    <w:rsid w:val="00065B5A"/>
    <w:rsid w:val="00065E00"/>
    <w:rsid w:val="000661F6"/>
    <w:rsid w:val="000665D6"/>
    <w:rsid w:val="00066C66"/>
    <w:rsid w:val="00066E50"/>
    <w:rsid w:val="00067109"/>
    <w:rsid w:val="00067505"/>
    <w:rsid w:val="00067747"/>
    <w:rsid w:val="00067BB8"/>
    <w:rsid w:val="00067BFA"/>
    <w:rsid w:val="00067CC2"/>
    <w:rsid w:val="00067D80"/>
    <w:rsid w:val="00067EF9"/>
    <w:rsid w:val="00070519"/>
    <w:rsid w:val="00070B99"/>
    <w:rsid w:val="00070BA0"/>
    <w:rsid w:val="00071E07"/>
    <w:rsid w:val="00071E8B"/>
    <w:rsid w:val="000720CD"/>
    <w:rsid w:val="0007243B"/>
    <w:rsid w:val="00072586"/>
    <w:rsid w:val="00072658"/>
    <w:rsid w:val="0007283A"/>
    <w:rsid w:val="00072FC2"/>
    <w:rsid w:val="000736E0"/>
    <w:rsid w:val="00073BC2"/>
    <w:rsid w:val="00073E1F"/>
    <w:rsid w:val="00073FE3"/>
    <w:rsid w:val="00074036"/>
    <w:rsid w:val="0007432F"/>
    <w:rsid w:val="00074858"/>
    <w:rsid w:val="00074EF7"/>
    <w:rsid w:val="00076138"/>
    <w:rsid w:val="00076496"/>
    <w:rsid w:val="000769D2"/>
    <w:rsid w:val="00076DFD"/>
    <w:rsid w:val="00076EBB"/>
    <w:rsid w:val="0007701F"/>
    <w:rsid w:val="00077186"/>
    <w:rsid w:val="000771FF"/>
    <w:rsid w:val="00077918"/>
    <w:rsid w:val="00077CC8"/>
    <w:rsid w:val="00080002"/>
    <w:rsid w:val="0008040D"/>
    <w:rsid w:val="00080598"/>
    <w:rsid w:val="0008078C"/>
    <w:rsid w:val="00080947"/>
    <w:rsid w:val="00080DEF"/>
    <w:rsid w:val="00080F21"/>
    <w:rsid w:val="000810E8"/>
    <w:rsid w:val="00081405"/>
    <w:rsid w:val="00081721"/>
    <w:rsid w:val="00081A63"/>
    <w:rsid w:val="0008223A"/>
    <w:rsid w:val="00082691"/>
    <w:rsid w:val="00082708"/>
    <w:rsid w:val="0008277B"/>
    <w:rsid w:val="000828A9"/>
    <w:rsid w:val="00082C00"/>
    <w:rsid w:val="00082DE5"/>
    <w:rsid w:val="00082F66"/>
    <w:rsid w:val="000834B5"/>
    <w:rsid w:val="000834BB"/>
    <w:rsid w:val="0008351F"/>
    <w:rsid w:val="00083895"/>
    <w:rsid w:val="00084142"/>
    <w:rsid w:val="000843F7"/>
    <w:rsid w:val="00084A10"/>
    <w:rsid w:val="00084B79"/>
    <w:rsid w:val="00084C2E"/>
    <w:rsid w:val="000851EA"/>
    <w:rsid w:val="0008530D"/>
    <w:rsid w:val="000859AD"/>
    <w:rsid w:val="00085B31"/>
    <w:rsid w:val="00085C54"/>
    <w:rsid w:val="00085E6D"/>
    <w:rsid w:val="0008654D"/>
    <w:rsid w:val="000867B7"/>
    <w:rsid w:val="00086CE9"/>
    <w:rsid w:val="000877C5"/>
    <w:rsid w:val="00087B23"/>
    <w:rsid w:val="00087B57"/>
    <w:rsid w:val="00087EF9"/>
    <w:rsid w:val="000901B0"/>
    <w:rsid w:val="000904ED"/>
    <w:rsid w:val="00090992"/>
    <w:rsid w:val="000909C4"/>
    <w:rsid w:val="00090DA0"/>
    <w:rsid w:val="00091B34"/>
    <w:rsid w:val="00091D1E"/>
    <w:rsid w:val="00093200"/>
    <w:rsid w:val="0009355E"/>
    <w:rsid w:val="000935EC"/>
    <w:rsid w:val="000936D5"/>
    <w:rsid w:val="00093E65"/>
    <w:rsid w:val="00094395"/>
    <w:rsid w:val="000943B2"/>
    <w:rsid w:val="0009487F"/>
    <w:rsid w:val="000948D8"/>
    <w:rsid w:val="00094D13"/>
    <w:rsid w:val="00095094"/>
    <w:rsid w:val="00095137"/>
    <w:rsid w:val="000951CF"/>
    <w:rsid w:val="00095349"/>
    <w:rsid w:val="00095392"/>
    <w:rsid w:val="000954B3"/>
    <w:rsid w:val="000954D4"/>
    <w:rsid w:val="00095681"/>
    <w:rsid w:val="000957D1"/>
    <w:rsid w:val="00095A9E"/>
    <w:rsid w:val="00095C1B"/>
    <w:rsid w:val="00095D94"/>
    <w:rsid w:val="0009616E"/>
    <w:rsid w:val="0009699E"/>
    <w:rsid w:val="00097419"/>
    <w:rsid w:val="000974EE"/>
    <w:rsid w:val="00097898"/>
    <w:rsid w:val="00097C3C"/>
    <w:rsid w:val="00097CDE"/>
    <w:rsid w:val="000A0026"/>
    <w:rsid w:val="000A0558"/>
    <w:rsid w:val="000A0FC4"/>
    <w:rsid w:val="000A16AD"/>
    <w:rsid w:val="000A1948"/>
    <w:rsid w:val="000A25F1"/>
    <w:rsid w:val="000A268F"/>
    <w:rsid w:val="000A31B5"/>
    <w:rsid w:val="000A320C"/>
    <w:rsid w:val="000A36ED"/>
    <w:rsid w:val="000A3AC4"/>
    <w:rsid w:val="000A4818"/>
    <w:rsid w:val="000A4A1A"/>
    <w:rsid w:val="000A4E9C"/>
    <w:rsid w:val="000A4F3D"/>
    <w:rsid w:val="000A4F6C"/>
    <w:rsid w:val="000A591C"/>
    <w:rsid w:val="000A5C00"/>
    <w:rsid w:val="000A5C25"/>
    <w:rsid w:val="000A5DE7"/>
    <w:rsid w:val="000A63BC"/>
    <w:rsid w:val="000A69EF"/>
    <w:rsid w:val="000A6AEC"/>
    <w:rsid w:val="000A700F"/>
    <w:rsid w:val="000A7144"/>
    <w:rsid w:val="000A7520"/>
    <w:rsid w:val="000A759C"/>
    <w:rsid w:val="000A765B"/>
    <w:rsid w:val="000A7D17"/>
    <w:rsid w:val="000B0553"/>
    <w:rsid w:val="000B075D"/>
    <w:rsid w:val="000B08E8"/>
    <w:rsid w:val="000B094F"/>
    <w:rsid w:val="000B1017"/>
    <w:rsid w:val="000B1921"/>
    <w:rsid w:val="000B1C66"/>
    <w:rsid w:val="000B27E1"/>
    <w:rsid w:val="000B2B57"/>
    <w:rsid w:val="000B3046"/>
    <w:rsid w:val="000B35AB"/>
    <w:rsid w:val="000B3787"/>
    <w:rsid w:val="000B38D4"/>
    <w:rsid w:val="000B3DD2"/>
    <w:rsid w:val="000B3FEF"/>
    <w:rsid w:val="000B4104"/>
    <w:rsid w:val="000B4115"/>
    <w:rsid w:val="000B422B"/>
    <w:rsid w:val="000B4F7B"/>
    <w:rsid w:val="000B5019"/>
    <w:rsid w:val="000B50E4"/>
    <w:rsid w:val="000B56F4"/>
    <w:rsid w:val="000B5905"/>
    <w:rsid w:val="000B607C"/>
    <w:rsid w:val="000B61BB"/>
    <w:rsid w:val="000B62AF"/>
    <w:rsid w:val="000B66A6"/>
    <w:rsid w:val="000B6999"/>
    <w:rsid w:val="000B6DB6"/>
    <w:rsid w:val="000B7133"/>
    <w:rsid w:val="000B7171"/>
    <w:rsid w:val="000B77BE"/>
    <w:rsid w:val="000B7CD2"/>
    <w:rsid w:val="000C011A"/>
    <w:rsid w:val="000C0546"/>
    <w:rsid w:val="000C07A1"/>
    <w:rsid w:val="000C0BC1"/>
    <w:rsid w:val="000C0FA3"/>
    <w:rsid w:val="000C11D8"/>
    <w:rsid w:val="000C13F7"/>
    <w:rsid w:val="000C1CCD"/>
    <w:rsid w:val="000C212D"/>
    <w:rsid w:val="000C2C5C"/>
    <w:rsid w:val="000C3459"/>
    <w:rsid w:val="000C35DF"/>
    <w:rsid w:val="000C3895"/>
    <w:rsid w:val="000C3ECF"/>
    <w:rsid w:val="000C4145"/>
    <w:rsid w:val="000C47AA"/>
    <w:rsid w:val="000C4BAC"/>
    <w:rsid w:val="000C5820"/>
    <w:rsid w:val="000C62E7"/>
    <w:rsid w:val="000C6F96"/>
    <w:rsid w:val="000C70DF"/>
    <w:rsid w:val="000C74B4"/>
    <w:rsid w:val="000C7F8B"/>
    <w:rsid w:val="000D030F"/>
    <w:rsid w:val="000D031E"/>
    <w:rsid w:val="000D05A6"/>
    <w:rsid w:val="000D06BD"/>
    <w:rsid w:val="000D06E2"/>
    <w:rsid w:val="000D08C3"/>
    <w:rsid w:val="000D0BE3"/>
    <w:rsid w:val="000D0F66"/>
    <w:rsid w:val="000D100B"/>
    <w:rsid w:val="000D272D"/>
    <w:rsid w:val="000D287D"/>
    <w:rsid w:val="000D2B20"/>
    <w:rsid w:val="000D2E6F"/>
    <w:rsid w:val="000D3508"/>
    <w:rsid w:val="000D3528"/>
    <w:rsid w:val="000D416A"/>
    <w:rsid w:val="000D4BD9"/>
    <w:rsid w:val="000D516E"/>
    <w:rsid w:val="000D52B7"/>
    <w:rsid w:val="000D54D7"/>
    <w:rsid w:val="000D588E"/>
    <w:rsid w:val="000D5F73"/>
    <w:rsid w:val="000D603E"/>
    <w:rsid w:val="000D6326"/>
    <w:rsid w:val="000D634A"/>
    <w:rsid w:val="000D66E8"/>
    <w:rsid w:val="000D713B"/>
    <w:rsid w:val="000E0C8C"/>
    <w:rsid w:val="000E0EC1"/>
    <w:rsid w:val="000E0ED2"/>
    <w:rsid w:val="000E11FC"/>
    <w:rsid w:val="000E1699"/>
    <w:rsid w:val="000E21A3"/>
    <w:rsid w:val="000E243C"/>
    <w:rsid w:val="000E35F3"/>
    <w:rsid w:val="000E3B7D"/>
    <w:rsid w:val="000E3C14"/>
    <w:rsid w:val="000E3CB7"/>
    <w:rsid w:val="000E4992"/>
    <w:rsid w:val="000E5065"/>
    <w:rsid w:val="000E5522"/>
    <w:rsid w:val="000E5674"/>
    <w:rsid w:val="000E5A5D"/>
    <w:rsid w:val="000E6070"/>
    <w:rsid w:val="000E6364"/>
    <w:rsid w:val="000E664B"/>
    <w:rsid w:val="000E6BC4"/>
    <w:rsid w:val="000E6EFE"/>
    <w:rsid w:val="000E6FFF"/>
    <w:rsid w:val="000E713A"/>
    <w:rsid w:val="000E71C0"/>
    <w:rsid w:val="000E7552"/>
    <w:rsid w:val="000E7583"/>
    <w:rsid w:val="000E784B"/>
    <w:rsid w:val="000E7AE8"/>
    <w:rsid w:val="000E7E07"/>
    <w:rsid w:val="000F06AB"/>
    <w:rsid w:val="000F087D"/>
    <w:rsid w:val="000F157C"/>
    <w:rsid w:val="000F1628"/>
    <w:rsid w:val="000F165F"/>
    <w:rsid w:val="000F16F5"/>
    <w:rsid w:val="000F1B6B"/>
    <w:rsid w:val="000F217F"/>
    <w:rsid w:val="000F26D8"/>
    <w:rsid w:val="000F2A0F"/>
    <w:rsid w:val="000F2C00"/>
    <w:rsid w:val="000F2EBC"/>
    <w:rsid w:val="000F31FA"/>
    <w:rsid w:val="000F383D"/>
    <w:rsid w:val="000F45C3"/>
    <w:rsid w:val="000F45FC"/>
    <w:rsid w:val="000F4884"/>
    <w:rsid w:val="000F516E"/>
    <w:rsid w:val="000F5347"/>
    <w:rsid w:val="000F56E0"/>
    <w:rsid w:val="000F57E8"/>
    <w:rsid w:val="000F58ED"/>
    <w:rsid w:val="000F5A10"/>
    <w:rsid w:val="000F5A1C"/>
    <w:rsid w:val="000F5D1A"/>
    <w:rsid w:val="000F63EB"/>
    <w:rsid w:val="000F640E"/>
    <w:rsid w:val="000F64A2"/>
    <w:rsid w:val="000F66CB"/>
    <w:rsid w:val="000F6873"/>
    <w:rsid w:val="000F68EF"/>
    <w:rsid w:val="000F69C8"/>
    <w:rsid w:val="000F6E41"/>
    <w:rsid w:val="000F7091"/>
    <w:rsid w:val="000F7162"/>
    <w:rsid w:val="000F71CB"/>
    <w:rsid w:val="000F762A"/>
    <w:rsid w:val="000F769D"/>
    <w:rsid w:val="000F79D7"/>
    <w:rsid w:val="000F7CF3"/>
    <w:rsid w:val="000F7D3A"/>
    <w:rsid w:val="0010086E"/>
    <w:rsid w:val="0010088E"/>
    <w:rsid w:val="00100B5A"/>
    <w:rsid w:val="00100D91"/>
    <w:rsid w:val="00101105"/>
    <w:rsid w:val="0010119C"/>
    <w:rsid w:val="00101903"/>
    <w:rsid w:val="00101947"/>
    <w:rsid w:val="001019E9"/>
    <w:rsid w:val="00101D24"/>
    <w:rsid w:val="001029E8"/>
    <w:rsid w:val="00102C9E"/>
    <w:rsid w:val="001030C2"/>
    <w:rsid w:val="0010347A"/>
    <w:rsid w:val="00103841"/>
    <w:rsid w:val="00103A78"/>
    <w:rsid w:val="00103A7D"/>
    <w:rsid w:val="00104533"/>
    <w:rsid w:val="001047B5"/>
    <w:rsid w:val="00104B1F"/>
    <w:rsid w:val="00104C86"/>
    <w:rsid w:val="00104CCA"/>
    <w:rsid w:val="001052BE"/>
    <w:rsid w:val="001053D3"/>
    <w:rsid w:val="00105673"/>
    <w:rsid w:val="00105F58"/>
    <w:rsid w:val="001060FA"/>
    <w:rsid w:val="00106D2B"/>
    <w:rsid w:val="00107125"/>
    <w:rsid w:val="00107689"/>
    <w:rsid w:val="00107A94"/>
    <w:rsid w:val="00107AEE"/>
    <w:rsid w:val="001100FF"/>
    <w:rsid w:val="001103A2"/>
    <w:rsid w:val="00110AC3"/>
    <w:rsid w:val="00110BC3"/>
    <w:rsid w:val="00110E61"/>
    <w:rsid w:val="00110F80"/>
    <w:rsid w:val="00110FDB"/>
    <w:rsid w:val="00110FEB"/>
    <w:rsid w:val="00111184"/>
    <w:rsid w:val="00111418"/>
    <w:rsid w:val="001115C2"/>
    <w:rsid w:val="001124BC"/>
    <w:rsid w:val="0011259B"/>
    <w:rsid w:val="00113217"/>
    <w:rsid w:val="00113466"/>
    <w:rsid w:val="001135A5"/>
    <w:rsid w:val="001137D0"/>
    <w:rsid w:val="00113933"/>
    <w:rsid w:val="001139A5"/>
    <w:rsid w:val="00113FFB"/>
    <w:rsid w:val="00114241"/>
    <w:rsid w:val="001144AC"/>
    <w:rsid w:val="001144CF"/>
    <w:rsid w:val="001145DA"/>
    <w:rsid w:val="00114C3C"/>
    <w:rsid w:val="0011502B"/>
    <w:rsid w:val="0011509B"/>
    <w:rsid w:val="0011532B"/>
    <w:rsid w:val="001155E1"/>
    <w:rsid w:val="00115859"/>
    <w:rsid w:val="00115E7A"/>
    <w:rsid w:val="001160AB"/>
    <w:rsid w:val="001161BD"/>
    <w:rsid w:val="001164AC"/>
    <w:rsid w:val="0011752E"/>
    <w:rsid w:val="00120630"/>
    <w:rsid w:val="00120732"/>
    <w:rsid w:val="00120984"/>
    <w:rsid w:val="00120B66"/>
    <w:rsid w:val="00121168"/>
    <w:rsid w:val="0012125C"/>
    <w:rsid w:val="00121330"/>
    <w:rsid w:val="00121524"/>
    <w:rsid w:val="00121BE5"/>
    <w:rsid w:val="00121DAB"/>
    <w:rsid w:val="00122604"/>
    <w:rsid w:val="001228DA"/>
    <w:rsid w:val="001233BC"/>
    <w:rsid w:val="001233D6"/>
    <w:rsid w:val="00123BCF"/>
    <w:rsid w:val="00123CF4"/>
    <w:rsid w:val="00124045"/>
    <w:rsid w:val="0012482F"/>
    <w:rsid w:val="001248D1"/>
    <w:rsid w:val="00124BCC"/>
    <w:rsid w:val="001250FC"/>
    <w:rsid w:val="00125CD2"/>
    <w:rsid w:val="00125CD7"/>
    <w:rsid w:val="00126B12"/>
    <w:rsid w:val="001270F0"/>
    <w:rsid w:val="001272FA"/>
    <w:rsid w:val="001273FF"/>
    <w:rsid w:val="001275CD"/>
    <w:rsid w:val="0012762D"/>
    <w:rsid w:val="00127691"/>
    <w:rsid w:val="00127D79"/>
    <w:rsid w:val="00130D37"/>
    <w:rsid w:val="00130E97"/>
    <w:rsid w:val="00131092"/>
    <w:rsid w:val="0013111B"/>
    <w:rsid w:val="0013162D"/>
    <w:rsid w:val="00131A0C"/>
    <w:rsid w:val="00131A33"/>
    <w:rsid w:val="00131C9C"/>
    <w:rsid w:val="001324CC"/>
    <w:rsid w:val="0013297C"/>
    <w:rsid w:val="00132A33"/>
    <w:rsid w:val="00132B74"/>
    <w:rsid w:val="00132C6B"/>
    <w:rsid w:val="00132D52"/>
    <w:rsid w:val="001333DF"/>
    <w:rsid w:val="00133616"/>
    <w:rsid w:val="00133985"/>
    <w:rsid w:val="00134335"/>
    <w:rsid w:val="00134468"/>
    <w:rsid w:val="001347E0"/>
    <w:rsid w:val="00134AB5"/>
    <w:rsid w:val="00134B35"/>
    <w:rsid w:val="00135938"/>
    <w:rsid w:val="00135ED8"/>
    <w:rsid w:val="001366E5"/>
    <w:rsid w:val="00137530"/>
    <w:rsid w:val="001379AD"/>
    <w:rsid w:val="00137A0F"/>
    <w:rsid w:val="00137BEE"/>
    <w:rsid w:val="00137CC9"/>
    <w:rsid w:val="00140F62"/>
    <w:rsid w:val="00141074"/>
    <w:rsid w:val="001410E5"/>
    <w:rsid w:val="00141333"/>
    <w:rsid w:val="0014153C"/>
    <w:rsid w:val="001422CF"/>
    <w:rsid w:val="001429AB"/>
    <w:rsid w:val="00142B08"/>
    <w:rsid w:val="00142E1C"/>
    <w:rsid w:val="001432B8"/>
    <w:rsid w:val="0014387D"/>
    <w:rsid w:val="00143CB3"/>
    <w:rsid w:val="00143E30"/>
    <w:rsid w:val="00143FAF"/>
    <w:rsid w:val="00144106"/>
    <w:rsid w:val="0014434A"/>
    <w:rsid w:val="001447C7"/>
    <w:rsid w:val="00144C27"/>
    <w:rsid w:val="0014511B"/>
    <w:rsid w:val="001453FC"/>
    <w:rsid w:val="00146A4C"/>
    <w:rsid w:val="00146B35"/>
    <w:rsid w:val="00146EA3"/>
    <w:rsid w:val="00146ED2"/>
    <w:rsid w:val="00147336"/>
    <w:rsid w:val="0014773B"/>
    <w:rsid w:val="0014782F"/>
    <w:rsid w:val="0015037E"/>
    <w:rsid w:val="001507ED"/>
    <w:rsid w:val="00150E60"/>
    <w:rsid w:val="00150E75"/>
    <w:rsid w:val="001510E0"/>
    <w:rsid w:val="00151FCC"/>
    <w:rsid w:val="0015212C"/>
    <w:rsid w:val="001527EC"/>
    <w:rsid w:val="00152CE9"/>
    <w:rsid w:val="00153170"/>
    <w:rsid w:val="00153480"/>
    <w:rsid w:val="00153E19"/>
    <w:rsid w:val="00154020"/>
    <w:rsid w:val="001546A4"/>
    <w:rsid w:val="001546F9"/>
    <w:rsid w:val="00154EF6"/>
    <w:rsid w:val="00154FC9"/>
    <w:rsid w:val="001550E3"/>
    <w:rsid w:val="00155224"/>
    <w:rsid w:val="0015594F"/>
    <w:rsid w:val="0015648C"/>
    <w:rsid w:val="00156494"/>
    <w:rsid w:val="00157272"/>
    <w:rsid w:val="00157714"/>
    <w:rsid w:val="00157AEE"/>
    <w:rsid w:val="00157BB9"/>
    <w:rsid w:val="00157C4D"/>
    <w:rsid w:val="00157E80"/>
    <w:rsid w:val="00160A2D"/>
    <w:rsid w:val="00160BC0"/>
    <w:rsid w:val="00160DD1"/>
    <w:rsid w:val="00160FED"/>
    <w:rsid w:val="00161582"/>
    <w:rsid w:val="00161585"/>
    <w:rsid w:val="00161FBA"/>
    <w:rsid w:val="001621F8"/>
    <w:rsid w:val="00162D2B"/>
    <w:rsid w:val="00163478"/>
    <w:rsid w:val="0016382B"/>
    <w:rsid w:val="00163F11"/>
    <w:rsid w:val="001640C0"/>
    <w:rsid w:val="001645D7"/>
    <w:rsid w:val="00164917"/>
    <w:rsid w:val="00164D23"/>
    <w:rsid w:val="0016529F"/>
    <w:rsid w:val="00165DEC"/>
    <w:rsid w:val="0016600D"/>
    <w:rsid w:val="00166A7B"/>
    <w:rsid w:val="00166AC3"/>
    <w:rsid w:val="00166C06"/>
    <w:rsid w:val="0016749C"/>
    <w:rsid w:val="001674EF"/>
    <w:rsid w:val="00167B54"/>
    <w:rsid w:val="00167CF6"/>
    <w:rsid w:val="001704C7"/>
    <w:rsid w:val="001704E1"/>
    <w:rsid w:val="00170BC6"/>
    <w:rsid w:val="0017159A"/>
    <w:rsid w:val="0017177F"/>
    <w:rsid w:val="0017246F"/>
    <w:rsid w:val="00172734"/>
    <w:rsid w:val="00172F28"/>
    <w:rsid w:val="00172F4C"/>
    <w:rsid w:val="00172FEC"/>
    <w:rsid w:val="001730D8"/>
    <w:rsid w:val="00173C65"/>
    <w:rsid w:val="00173CF2"/>
    <w:rsid w:val="00173EB3"/>
    <w:rsid w:val="001746CB"/>
    <w:rsid w:val="001747C5"/>
    <w:rsid w:val="00174AF9"/>
    <w:rsid w:val="00174C74"/>
    <w:rsid w:val="0017552F"/>
    <w:rsid w:val="00175812"/>
    <w:rsid w:val="00175A14"/>
    <w:rsid w:val="00175A57"/>
    <w:rsid w:val="00176684"/>
    <w:rsid w:val="0017703E"/>
    <w:rsid w:val="001771CE"/>
    <w:rsid w:val="001772F2"/>
    <w:rsid w:val="0017775A"/>
    <w:rsid w:val="0017789E"/>
    <w:rsid w:val="00177F1D"/>
    <w:rsid w:val="001804A3"/>
    <w:rsid w:val="001805B7"/>
    <w:rsid w:val="001806B9"/>
    <w:rsid w:val="00180B84"/>
    <w:rsid w:val="00180CAB"/>
    <w:rsid w:val="00181395"/>
    <w:rsid w:val="00181772"/>
    <w:rsid w:val="00182AA1"/>
    <w:rsid w:val="001835DB"/>
    <w:rsid w:val="00184057"/>
    <w:rsid w:val="001840AF"/>
    <w:rsid w:val="001841A5"/>
    <w:rsid w:val="001841A6"/>
    <w:rsid w:val="00184718"/>
    <w:rsid w:val="001851AC"/>
    <w:rsid w:val="001859B2"/>
    <w:rsid w:val="001862A0"/>
    <w:rsid w:val="00186ACB"/>
    <w:rsid w:val="00186B45"/>
    <w:rsid w:val="0018756D"/>
    <w:rsid w:val="0018781D"/>
    <w:rsid w:val="00187A5E"/>
    <w:rsid w:val="00187DC3"/>
    <w:rsid w:val="00190D02"/>
    <w:rsid w:val="00190D88"/>
    <w:rsid w:val="00191119"/>
    <w:rsid w:val="00191727"/>
    <w:rsid w:val="001918BB"/>
    <w:rsid w:val="00191D0E"/>
    <w:rsid w:val="00192BF1"/>
    <w:rsid w:val="00192D18"/>
    <w:rsid w:val="0019301D"/>
    <w:rsid w:val="001931C8"/>
    <w:rsid w:val="00193A79"/>
    <w:rsid w:val="001947A3"/>
    <w:rsid w:val="00194B24"/>
    <w:rsid w:val="00194C62"/>
    <w:rsid w:val="00194E1E"/>
    <w:rsid w:val="0019510A"/>
    <w:rsid w:val="00195492"/>
    <w:rsid w:val="00195F9F"/>
    <w:rsid w:val="00196090"/>
    <w:rsid w:val="001961C1"/>
    <w:rsid w:val="001961C2"/>
    <w:rsid w:val="001963BD"/>
    <w:rsid w:val="001965F6"/>
    <w:rsid w:val="00196608"/>
    <w:rsid w:val="00196646"/>
    <w:rsid w:val="00196720"/>
    <w:rsid w:val="00197100"/>
    <w:rsid w:val="001A0149"/>
    <w:rsid w:val="001A032C"/>
    <w:rsid w:val="001A0441"/>
    <w:rsid w:val="001A070B"/>
    <w:rsid w:val="001A096E"/>
    <w:rsid w:val="001A0ABC"/>
    <w:rsid w:val="001A0B1F"/>
    <w:rsid w:val="001A0DA5"/>
    <w:rsid w:val="001A11B7"/>
    <w:rsid w:val="001A11FC"/>
    <w:rsid w:val="001A1BCF"/>
    <w:rsid w:val="001A1FB9"/>
    <w:rsid w:val="001A2167"/>
    <w:rsid w:val="001A22F6"/>
    <w:rsid w:val="001A26BD"/>
    <w:rsid w:val="001A2789"/>
    <w:rsid w:val="001A305D"/>
    <w:rsid w:val="001A315D"/>
    <w:rsid w:val="001A33A7"/>
    <w:rsid w:val="001A3480"/>
    <w:rsid w:val="001A3B33"/>
    <w:rsid w:val="001A3E51"/>
    <w:rsid w:val="001A3EDF"/>
    <w:rsid w:val="001A50D7"/>
    <w:rsid w:val="001A5A99"/>
    <w:rsid w:val="001A5AD9"/>
    <w:rsid w:val="001A5C20"/>
    <w:rsid w:val="001A6004"/>
    <w:rsid w:val="001A6238"/>
    <w:rsid w:val="001A6498"/>
    <w:rsid w:val="001A6D5F"/>
    <w:rsid w:val="001A7980"/>
    <w:rsid w:val="001A7B34"/>
    <w:rsid w:val="001A7C83"/>
    <w:rsid w:val="001B03B9"/>
    <w:rsid w:val="001B04A9"/>
    <w:rsid w:val="001B0814"/>
    <w:rsid w:val="001B10A6"/>
    <w:rsid w:val="001B12D1"/>
    <w:rsid w:val="001B309E"/>
    <w:rsid w:val="001B3BC7"/>
    <w:rsid w:val="001B3BC9"/>
    <w:rsid w:val="001B3E34"/>
    <w:rsid w:val="001B3E89"/>
    <w:rsid w:val="001B40CC"/>
    <w:rsid w:val="001B42A1"/>
    <w:rsid w:val="001B42CC"/>
    <w:rsid w:val="001B48DC"/>
    <w:rsid w:val="001B54A7"/>
    <w:rsid w:val="001B5B25"/>
    <w:rsid w:val="001B624F"/>
    <w:rsid w:val="001B664D"/>
    <w:rsid w:val="001B6759"/>
    <w:rsid w:val="001B68F7"/>
    <w:rsid w:val="001B72A9"/>
    <w:rsid w:val="001B7459"/>
    <w:rsid w:val="001C0640"/>
    <w:rsid w:val="001C06BA"/>
    <w:rsid w:val="001C0726"/>
    <w:rsid w:val="001C0738"/>
    <w:rsid w:val="001C12B2"/>
    <w:rsid w:val="001C1673"/>
    <w:rsid w:val="001C18BB"/>
    <w:rsid w:val="001C1F07"/>
    <w:rsid w:val="001C2469"/>
    <w:rsid w:val="001C277D"/>
    <w:rsid w:val="001C28FC"/>
    <w:rsid w:val="001C37D2"/>
    <w:rsid w:val="001C3B0D"/>
    <w:rsid w:val="001C3CB6"/>
    <w:rsid w:val="001C4022"/>
    <w:rsid w:val="001C45F4"/>
    <w:rsid w:val="001C482E"/>
    <w:rsid w:val="001C4F5F"/>
    <w:rsid w:val="001C547C"/>
    <w:rsid w:val="001C55E3"/>
    <w:rsid w:val="001C588E"/>
    <w:rsid w:val="001C58B9"/>
    <w:rsid w:val="001C5C57"/>
    <w:rsid w:val="001C5FED"/>
    <w:rsid w:val="001C61B6"/>
    <w:rsid w:val="001C6879"/>
    <w:rsid w:val="001C68EA"/>
    <w:rsid w:val="001C6B59"/>
    <w:rsid w:val="001C6BDD"/>
    <w:rsid w:val="001C6E9E"/>
    <w:rsid w:val="001C6FEF"/>
    <w:rsid w:val="001C72AF"/>
    <w:rsid w:val="001C72BD"/>
    <w:rsid w:val="001C761D"/>
    <w:rsid w:val="001C984C"/>
    <w:rsid w:val="001D015C"/>
    <w:rsid w:val="001D01AA"/>
    <w:rsid w:val="001D0371"/>
    <w:rsid w:val="001D0439"/>
    <w:rsid w:val="001D0630"/>
    <w:rsid w:val="001D0C0F"/>
    <w:rsid w:val="001D0ECA"/>
    <w:rsid w:val="001D1023"/>
    <w:rsid w:val="001D10A7"/>
    <w:rsid w:val="001D187F"/>
    <w:rsid w:val="001D1BB0"/>
    <w:rsid w:val="001D1FAD"/>
    <w:rsid w:val="001D221D"/>
    <w:rsid w:val="001D29CC"/>
    <w:rsid w:val="001D2A37"/>
    <w:rsid w:val="001D2DB2"/>
    <w:rsid w:val="001D2E9C"/>
    <w:rsid w:val="001D3D0E"/>
    <w:rsid w:val="001D3EC3"/>
    <w:rsid w:val="001D416A"/>
    <w:rsid w:val="001D4593"/>
    <w:rsid w:val="001D4C28"/>
    <w:rsid w:val="001D4CB2"/>
    <w:rsid w:val="001D4D5B"/>
    <w:rsid w:val="001D503E"/>
    <w:rsid w:val="001D55DF"/>
    <w:rsid w:val="001D56D1"/>
    <w:rsid w:val="001D582B"/>
    <w:rsid w:val="001D603B"/>
    <w:rsid w:val="001D6593"/>
    <w:rsid w:val="001D6598"/>
    <w:rsid w:val="001D6D75"/>
    <w:rsid w:val="001D7DBB"/>
    <w:rsid w:val="001D7F1F"/>
    <w:rsid w:val="001D7F7E"/>
    <w:rsid w:val="001E0123"/>
    <w:rsid w:val="001E033E"/>
    <w:rsid w:val="001E0881"/>
    <w:rsid w:val="001E187D"/>
    <w:rsid w:val="001E193B"/>
    <w:rsid w:val="001E196D"/>
    <w:rsid w:val="001E228F"/>
    <w:rsid w:val="001E2AF1"/>
    <w:rsid w:val="001E3028"/>
    <w:rsid w:val="001E32AE"/>
    <w:rsid w:val="001E3C4A"/>
    <w:rsid w:val="001E3C4E"/>
    <w:rsid w:val="001E3E05"/>
    <w:rsid w:val="001E468D"/>
    <w:rsid w:val="001E4C60"/>
    <w:rsid w:val="001E515C"/>
    <w:rsid w:val="001E58CF"/>
    <w:rsid w:val="001E68EB"/>
    <w:rsid w:val="001E6DF4"/>
    <w:rsid w:val="001E731B"/>
    <w:rsid w:val="001E741A"/>
    <w:rsid w:val="001E7CBE"/>
    <w:rsid w:val="001F0C8D"/>
    <w:rsid w:val="001F0FB8"/>
    <w:rsid w:val="001F11A3"/>
    <w:rsid w:val="001F1266"/>
    <w:rsid w:val="001F14C0"/>
    <w:rsid w:val="001F16DA"/>
    <w:rsid w:val="001F182C"/>
    <w:rsid w:val="001F1969"/>
    <w:rsid w:val="001F1BF2"/>
    <w:rsid w:val="001F1E46"/>
    <w:rsid w:val="001F2C88"/>
    <w:rsid w:val="001F2E35"/>
    <w:rsid w:val="001F2FBA"/>
    <w:rsid w:val="001F36E1"/>
    <w:rsid w:val="001F36FF"/>
    <w:rsid w:val="001F3B50"/>
    <w:rsid w:val="001F3D56"/>
    <w:rsid w:val="001F3DF2"/>
    <w:rsid w:val="001F3EDB"/>
    <w:rsid w:val="001F4455"/>
    <w:rsid w:val="001F48C4"/>
    <w:rsid w:val="001F5256"/>
    <w:rsid w:val="001F5A06"/>
    <w:rsid w:val="001F5E2F"/>
    <w:rsid w:val="001F5F21"/>
    <w:rsid w:val="001F6723"/>
    <w:rsid w:val="001F6AC8"/>
    <w:rsid w:val="001F7492"/>
    <w:rsid w:val="001F77B9"/>
    <w:rsid w:val="001F799D"/>
    <w:rsid w:val="001F7E66"/>
    <w:rsid w:val="00200CA3"/>
    <w:rsid w:val="0020172A"/>
    <w:rsid w:val="00202766"/>
    <w:rsid w:val="00202D72"/>
    <w:rsid w:val="00202DF7"/>
    <w:rsid w:val="00203447"/>
    <w:rsid w:val="0020408E"/>
    <w:rsid w:val="002043C9"/>
    <w:rsid w:val="00204AC8"/>
    <w:rsid w:val="00204B9B"/>
    <w:rsid w:val="00204DAB"/>
    <w:rsid w:val="00205102"/>
    <w:rsid w:val="00205186"/>
    <w:rsid w:val="00205A94"/>
    <w:rsid w:val="00205B94"/>
    <w:rsid w:val="00206133"/>
    <w:rsid w:val="00206419"/>
    <w:rsid w:val="002066FD"/>
    <w:rsid w:val="00206AEC"/>
    <w:rsid w:val="00206C3B"/>
    <w:rsid w:val="00206FB1"/>
    <w:rsid w:val="002070C7"/>
    <w:rsid w:val="0020754C"/>
    <w:rsid w:val="00207798"/>
    <w:rsid w:val="002078B3"/>
    <w:rsid w:val="00207967"/>
    <w:rsid w:val="00210614"/>
    <w:rsid w:val="0021071D"/>
    <w:rsid w:val="002109F4"/>
    <w:rsid w:val="0021131D"/>
    <w:rsid w:val="002113D4"/>
    <w:rsid w:val="002116C3"/>
    <w:rsid w:val="00211A4E"/>
    <w:rsid w:val="0021251E"/>
    <w:rsid w:val="00212523"/>
    <w:rsid w:val="00212747"/>
    <w:rsid w:val="00212FA5"/>
    <w:rsid w:val="0021322B"/>
    <w:rsid w:val="00213278"/>
    <w:rsid w:val="002134E2"/>
    <w:rsid w:val="00213693"/>
    <w:rsid w:val="00213C63"/>
    <w:rsid w:val="002140E9"/>
    <w:rsid w:val="00214403"/>
    <w:rsid w:val="0021457F"/>
    <w:rsid w:val="002148E5"/>
    <w:rsid w:val="00214AEB"/>
    <w:rsid w:val="00214B00"/>
    <w:rsid w:val="00214DC7"/>
    <w:rsid w:val="00214DD9"/>
    <w:rsid w:val="002151FB"/>
    <w:rsid w:val="00215A93"/>
    <w:rsid w:val="00215B0C"/>
    <w:rsid w:val="00215C44"/>
    <w:rsid w:val="00215CF6"/>
    <w:rsid w:val="00215F3F"/>
    <w:rsid w:val="00215FF3"/>
    <w:rsid w:val="002161A7"/>
    <w:rsid w:val="00216297"/>
    <w:rsid w:val="00216559"/>
    <w:rsid w:val="00216C35"/>
    <w:rsid w:val="00216F5D"/>
    <w:rsid w:val="002170E2"/>
    <w:rsid w:val="0021741E"/>
    <w:rsid w:val="00217614"/>
    <w:rsid w:val="002176CC"/>
    <w:rsid w:val="00217944"/>
    <w:rsid w:val="00217AC6"/>
    <w:rsid w:val="002200B9"/>
    <w:rsid w:val="00220F9E"/>
    <w:rsid w:val="00221187"/>
    <w:rsid w:val="0022123C"/>
    <w:rsid w:val="00221422"/>
    <w:rsid w:val="002216C7"/>
    <w:rsid w:val="00221879"/>
    <w:rsid w:val="0022191B"/>
    <w:rsid w:val="00221B79"/>
    <w:rsid w:val="00222157"/>
    <w:rsid w:val="002222E6"/>
    <w:rsid w:val="0022268F"/>
    <w:rsid w:val="00222AE5"/>
    <w:rsid w:val="00222EF0"/>
    <w:rsid w:val="00223172"/>
    <w:rsid w:val="002231BA"/>
    <w:rsid w:val="002231E4"/>
    <w:rsid w:val="00223333"/>
    <w:rsid w:val="00223997"/>
    <w:rsid w:val="00223CF2"/>
    <w:rsid w:val="0022430F"/>
    <w:rsid w:val="0022439D"/>
    <w:rsid w:val="00224AA8"/>
    <w:rsid w:val="00224AD5"/>
    <w:rsid w:val="00225AC1"/>
    <w:rsid w:val="00225CF7"/>
    <w:rsid w:val="00226173"/>
    <w:rsid w:val="002261B5"/>
    <w:rsid w:val="002262B8"/>
    <w:rsid w:val="0022641B"/>
    <w:rsid w:val="002266A9"/>
    <w:rsid w:val="00226C14"/>
    <w:rsid w:val="00227C62"/>
    <w:rsid w:val="00227CAA"/>
    <w:rsid w:val="00230A90"/>
    <w:rsid w:val="00230CAD"/>
    <w:rsid w:val="0023119A"/>
    <w:rsid w:val="00231530"/>
    <w:rsid w:val="002315FF"/>
    <w:rsid w:val="00231678"/>
    <w:rsid w:val="00231848"/>
    <w:rsid w:val="00231996"/>
    <w:rsid w:val="00231B75"/>
    <w:rsid w:val="00231BDD"/>
    <w:rsid w:val="002324C7"/>
    <w:rsid w:val="00232F9E"/>
    <w:rsid w:val="002331B5"/>
    <w:rsid w:val="002333B4"/>
    <w:rsid w:val="00233686"/>
    <w:rsid w:val="00233827"/>
    <w:rsid w:val="0023385F"/>
    <w:rsid w:val="00233D5F"/>
    <w:rsid w:val="00233F37"/>
    <w:rsid w:val="0023475E"/>
    <w:rsid w:val="00234A65"/>
    <w:rsid w:val="00234C51"/>
    <w:rsid w:val="00235145"/>
    <w:rsid w:val="0023517F"/>
    <w:rsid w:val="0023528F"/>
    <w:rsid w:val="00235336"/>
    <w:rsid w:val="00235441"/>
    <w:rsid w:val="00235534"/>
    <w:rsid w:val="00235784"/>
    <w:rsid w:val="00235F0E"/>
    <w:rsid w:val="00236762"/>
    <w:rsid w:val="00236AAB"/>
    <w:rsid w:val="00236ACF"/>
    <w:rsid w:val="00236CE7"/>
    <w:rsid w:val="00237B50"/>
    <w:rsid w:val="00237C0A"/>
    <w:rsid w:val="00237F4C"/>
    <w:rsid w:val="002401B1"/>
    <w:rsid w:val="002402E9"/>
    <w:rsid w:val="002411E0"/>
    <w:rsid w:val="00241A82"/>
    <w:rsid w:val="002421FE"/>
    <w:rsid w:val="002424AD"/>
    <w:rsid w:val="002429E8"/>
    <w:rsid w:val="00242E36"/>
    <w:rsid w:val="002438E3"/>
    <w:rsid w:val="00243963"/>
    <w:rsid w:val="00243ABA"/>
    <w:rsid w:val="00243D2F"/>
    <w:rsid w:val="0024426C"/>
    <w:rsid w:val="002443DC"/>
    <w:rsid w:val="00244D61"/>
    <w:rsid w:val="00245201"/>
    <w:rsid w:val="00245304"/>
    <w:rsid w:val="0024572A"/>
    <w:rsid w:val="002458D3"/>
    <w:rsid w:val="00245DE9"/>
    <w:rsid w:val="00246103"/>
    <w:rsid w:val="00246A94"/>
    <w:rsid w:val="00246AB1"/>
    <w:rsid w:val="00246B60"/>
    <w:rsid w:val="00246DAD"/>
    <w:rsid w:val="0024767C"/>
    <w:rsid w:val="002478A3"/>
    <w:rsid w:val="00247A12"/>
    <w:rsid w:val="00247AD5"/>
    <w:rsid w:val="00247B27"/>
    <w:rsid w:val="00247F6F"/>
    <w:rsid w:val="00247FC1"/>
    <w:rsid w:val="00250003"/>
    <w:rsid w:val="00250083"/>
    <w:rsid w:val="0025016D"/>
    <w:rsid w:val="002508B8"/>
    <w:rsid w:val="00250DE6"/>
    <w:rsid w:val="00250E67"/>
    <w:rsid w:val="00251170"/>
    <w:rsid w:val="00251A55"/>
    <w:rsid w:val="00251E4C"/>
    <w:rsid w:val="00251F84"/>
    <w:rsid w:val="00252877"/>
    <w:rsid w:val="0025288D"/>
    <w:rsid w:val="00252BDC"/>
    <w:rsid w:val="00252C4C"/>
    <w:rsid w:val="00253225"/>
    <w:rsid w:val="00253485"/>
    <w:rsid w:val="00253715"/>
    <w:rsid w:val="00253C1B"/>
    <w:rsid w:val="00254A77"/>
    <w:rsid w:val="00254E07"/>
    <w:rsid w:val="002553AE"/>
    <w:rsid w:val="0025593B"/>
    <w:rsid w:val="00256008"/>
    <w:rsid w:val="00256653"/>
    <w:rsid w:val="00256695"/>
    <w:rsid w:val="002569BA"/>
    <w:rsid w:val="00256D17"/>
    <w:rsid w:val="00256EA6"/>
    <w:rsid w:val="0025761E"/>
    <w:rsid w:val="00257764"/>
    <w:rsid w:val="00257899"/>
    <w:rsid w:val="00257A10"/>
    <w:rsid w:val="00257AC0"/>
    <w:rsid w:val="00257E14"/>
    <w:rsid w:val="00260091"/>
    <w:rsid w:val="002600D2"/>
    <w:rsid w:val="0026056C"/>
    <w:rsid w:val="00260D4A"/>
    <w:rsid w:val="00261384"/>
    <w:rsid w:val="00261EFB"/>
    <w:rsid w:val="00262499"/>
    <w:rsid w:val="002629EF"/>
    <w:rsid w:val="00262F0F"/>
    <w:rsid w:val="00263230"/>
    <w:rsid w:val="00263449"/>
    <w:rsid w:val="00263F65"/>
    <w:rsid w:val="00264264"/>
    <w:rsid w:val="0026476B"/>
    <w:rsid w:val="002648DD"/>
    <w:rsid w:val="00264A27"/>
    <w:rsid w:val="00264C2A"/>
    <w:rsid w:val="00265190"/>
    <w:rsid w:val="00265398"/>
    <w:rsid w:val="00265858"/>
    <w:rsid w:val="00265A29"/>
    <w:rsid w:val="00265C5D"/>
    <w:rsid w:val="002661CA"/>
    <w:rsid w:val="00266713"/>
    <w:rsid w:val="00266B34"/>
    <w:rsid w:val="00266DCB"/>
    <w:rsid w:val="00267499"/>
    <w:rsid w:val="002707F5"/>
    <w:rsid w:val="00270843"/>
    <w:rsid w:val="002715DA"/>
    <w:rsid w:val="00271EB6"/>
    <w:rsid w:val="002720B0"/>
    <w:rsid w:val="00272543"/>
    <w:rsid w:val="002725C5"/>
    <w:rsid w:val="00273171"/>
    <w:rsid w:val="002732AD"/>
    <w:rsid w:val="00273AE0"/>
    <w:rsid w:val="00273E98"/>
    <w:rsid w:val="002742A0"/>
    <w:rsid w:val="00274869"/>
    <w:rsid w:val="00274953"/>
    <w:rsid w:val="00274AA5"/>
    <w:rsid w:val="00274B11"/>
    <w:rsid w:val="00274DE2"/>
    <w:rsid w:val="00274E80"/>
    <w:rsid w:val="00274F06"/>
    <w:rsid w:val="002750A5"/>
    <w:rsid w:val="00275B27"/>
    <w:rsid w:val="00275F48"/>
    <w:rsid w:val="00276227"/>
    <w:rsid w:val="00276ABC"/>
    <w:rsid w:val="00276AE5"/>
    <w:rsid w:val="00276BF0"/>
    <w:rsid w:val="00276E12"/>
    <w:rsid w:val="0027774D"/>
    <w:rsid w:val="002778D7"/>
    <w:rsid w:val="00277F2E"/>
    <w:rsid w:val="0028025D"/>
    <w:rsid w:val="002805C1"/>
    <w:rsid w:val="002808AD"/>
    <w:rsid w:val="00280E14"/>
    <w:rsid w:val="00280E6D"/>
    <w:rsid w:val="00280F4D"/>
    <w:rsid w:val="00280FB6"/>
    <w:rsid w:val="00281255"/>
    <w:rsid w:val="00281C03"/>
    <w:rsid w:val="00281C41"/>
    <w:rsid w:val="0028235F"/>
    <w:rsid w:val="002836D0"/>
    <w:rsid w:val="002836FF"/>
    <w:rsid w:val="002837CC"/>
    <w:rsid w:val="00283CCE"/>
    <w:rsid w:val="00284208"/>
    <w:rsid w:val="00284361"/>
    <w:rsid w:val="002844D3"/>
    <w:rsid w:val="0028466A"/>
    <w:rsid w:val="002848F7"/>
    <w:rsid w:val="00284FD5"/>
    <w:rsid w:val="002855E1"/>
    <w:rsid w:val="002859BC"/>
    <w:rsid w:val="002869C7"/>
    <w:rsid w:val="00287670"/>
    <w:rsid w:val="00287BF2"/>
    <w:rsid w:val="00287E2C"/>
    <w:rsid w:val="00287F07"/>
    <w:rsid w:val="00287F4C"/>
    <w:rsid w:val="00290182"/>
    <w:rsid w:val="00290340"/>
    <w:rsid w:val="00290B9B"/>
    <w:rsid w:val="002911FC"/>
    <w:rsid w:val="00291D30"/>
    <w:rsid w:val="00292BF0"/>
    <w:rsid w:val="00292E64"/>
    <w:rsid w:val="00293453"/>
    <w:rsid w:val="00293609"/>
    <w:rsid w:val="00293C53"/>
    <w:rsid w:val="00293E7C"/>
    <w:rsid w:val="00294518"/>
    <w:rsid w:val="00294CCE"/>
    <w:rsid w:val="0029530A"/>
    <w:rsid w:val="002959BB"/>
    <w:rsid w:val="00295BF9"/>
    <w:rsid w:val="002961E2"/>
    <w:rsid w:val="0029654E"/>
    <w:rsid w:val="0029671A"/>
    <w:rsid w:val="00296884"/>
    <w:rsid w:val="00296923"/>
    <w:rsid w:val="00296DF7"/>
    <w:rsid w:val="00297844"/>
    <w:rsid w:val="00297DB0"/>
    <w:rsid w:val="002A00F2"/>
    <w:rsid w:val="002A0268"/>
    <w:rsid w:val="002A041B"/>
    <w:rsid w:val="002A0708"/>
    <w:rsid w:val="002A070F"/>
    <w:rsid w:val="002A098F"/>
    <w:rsid w:val="002A0C9A"/>
    <w:rsid w:val="002A0EEA"/>
    <w:rsid w:val="002A15CC"/>
    <w:rsid w:val="002A1A91"/>
    <w:rsid w:val="002A2338"/>
    <w:rsid w:val="002A244B"/>
    <w:rsid w:val="002A2A3B"/>
    <w:rsid w:val="002A2F99"/>
    <w:rsid w:val="002A337F"/>
    <w:rsid w:val="002A4624"/>
    <w:rsid w:val="002A4964"/>
    <w:rsid w:val="002A50C6"/>
    <w:rsid w:val="002A513B"/>
    <w:rsid w:val="002A5868"/>
    <w:rsid w:val="002A5DA1"/>
    <w:rsid w:val="002A6404"/>
    <w:rsid w:val="002A67B8"/>
    <w:rsid w:val="002A6B52"/>
    <w:rsid w:val="002A73D0"/>
    <w:rsid w:val="002A7769"/>
    <w:rsid w:val="002A77AD"/>
    <w:rsid w:val="002A787A"/>
    <w:rsid w:val="002A7B60"/>
    <w:rsid w:val="002A7BC4"/>
    <w:rsid w:val="002B035A"/>
    <w:rsid w:val="002B0514"/>
    <w:rsid w:val="002B0698"/>
    <w:rsid w:val="002B0A2C"/>
    <w:rsid w:val="002B0C40"/>
    <w:rsid w:val="002B0DD2"/>
    <w:rsid w:val="002B1B11"/>
    <w:rsid w:val="002B22D9"/>
    <w:rsid w:val="002B2516"/>
    <w:rsid w:val="002B2A10"/>
    <w:rsid w:val="002B324A"/>
    <w:rsid w:val="002B367E"/>
    <w:rsid w:val="002B3B76"/>
    <w:rsid w:val="002B3C20"/>
    <w:rsid w:val="002B3DFB"/>
    <w:rsid w:val="002B3EB9"/>
    <w:rsid w:val="002B4467"/>
    <w:rsid w:val="002B4511"/>
    <w:rsid w:val="002B4847"/>
    <w:rsid w:val="002B4B5C"/>
    <w:rsid w:val="002B50C9"/>
    <w:rsid w:val="002B5230"/>
    <w:rsid w:val="002B5561"/>
    <w:rsid w:val="002B57FA"/>
    <w:rsid w:val="002B5B87"/>
    <w:rsid w:val="002B5CAB"/>
    <w:rsid w:val="002B5D3B"/>
    <w:rsid w:val="002B61D1"/>
    <w:rsid w:val="002B64A7"/>
    <w:rsid w:val="002B6522"/>
    <w:rsid w:val="002B660C"/>
    <w:rsid w:val="002B6755"/>
    <w:rsid w:val="002B6BEC"/>
    <w:rsid w:val="002B6CAF"/>
    <w:rsid w:val="002B7302"/>
    <w:rsid w:val="002B7E71"/>
    <w:rsid w:val="002C00CC"/>
    <w:rsid w:val="002C0C9A"/>
    <w:rsid w:val="002C0FF4"/>
    <w:rsid w:val="002C155B"/>
    <w:rsid w:val="002C2310"/>
    <w:rsid w:val="002C24AE"/>
    <w:rsid w:val="002C25E0"/>
    <w:rsid w:val="002C2B91"/>
    <w:rsid w:val="002C2D69"/>
    <w:rsid w:val="002C30E0"/>
    <w:rsid w:val="002C327E"/>
    <w:rsid w:val="002C371C"/>
    <w:rsid w:val="002C3724"/>
    <w:rsid w:val="002C3B9E"/>
    <w:rsid w:val="002C5B1D"/>
    <w:rsid w:val="002C6643"/>
    <w:rsid w:val="002C6AB8"/>
    <w:rsid w:val="002C7180"/>
    <w:rsid w:val="002C780A"/>
    <w:rsid w:val="002C7C99"/>
    <w:rsid w:val="002D028A"/>
    <w:rsid w:val="002D067A"/>
    <w:rsid w:val="002D0789"/>
    <w:rsid w:val="002D0A81"/>
    <w:rsid w:val="002D17B5"/>
    <w:rsid w:val="002D17FD"/>
    <w:rsid w:val="002D1AA4"/>
    <w:rsid w:val="002D206A"/>
    <w:rsid w:val="002D25A1"/>
    <w:rsid w:val="002D3365"/>
    <w:rsid w:val="002D3CCA"/>
    <w:rsid w:val="002D44BA"/>
    <w:rsid w:val="002D49F5"/>
    <w:rsid w:val="002D5071"/>
    <w:rsid w:val="002D5074"/>
    <w:rsid w:val="002D5377"/>
    <w:rsid w:val="002D5536"/>
    <w:rsid w:val="002D55B2"/>
    <w:rsid w:val="002D58AB"/>
    <w:rsid w:val="002D5991"/>
    <w:rsid w:val="002D5C59"/>
    <w:rsid w:val="002D5DE2"/>
    <w:rsid w:val="002D65A3"/>
    <w:rsid w:val="002D6C68"/>
    <w:rsid w:val="002D7AB3"/>
    <w:rsid w:val="002E006A"/>
    <w:rsid w:val="002E0936"/>
    <w:rsid w:val="002E154D"/>
    <w:rsid w:val="002E1747"/>
    <w:rsid w:val="002E208E"/>
    <w:rsid w:val="002E2196"/>
    <w:rsid w:val="002E2B66"/>
    <w:rsid w:val="002E3523"/>
    <w:rsid w:val="002E3601"/>
    <w:rsid w:val="002E37B7"/>
    <w:rsid w:val="002E446C"/>
    <w:rsid w:val="002E455C"/>
    <w:rsid w:val="002E5471"/>
    <w:rsid w:val="002E58C3"/>
    <w:rsid w:val="002E5D86"/>
    <w:rsid w:val="002E5E0E"/>
    <w:rsid w:val="002E5E49"/>
    <w:rsid w:val="002E67B4"/>
    <w:rsid w:val="002E67E6"/>
    <w:rsid w:val="002E6AE6"/>
    <w:rsid w:val="002E6EFA"/>
    <w:rsid w:val="002E73C5"/>
    <w:rsid w:val="002F01DD"/>
    <w:rsid w:val="002F01DE"/>
    <w:rsid w:val="002F02B4"/>
    <w:rsid w:val="002F03C2"/>
    <w:rsid w:val="002F04BB"/>
    <w:rsid w:val="002F0749"/>
    <w:rsid w:val="002F0846"/>
    <w:rsid w:val="002F1266"/>
    <w:rsid w:val="002F194D"/>
    <w:rsid w:val="002F1BD0"/>
    <w:rsid w:val="002F1F93"/>
    <w:rsid w:val="002F21EC"/>
    <w:rsid w:val="002F272F"/>
    <w:rsid w:val="002F273C"/>
    <w:rsid w:val="002F2D48"/>
    <w:rsid w:val="002F3999"/>
    <w:rsid w:val="002F39E0"/>
    <w:rsid w:val="002F3DB3"/>
    <w:rsid w:val="002F4047"/>
    <w:rsid w:val="002F460D"/>
    <w:rsid w:val="002F47A1"/>
    <w:rsid w:val="002F492D"/>
    <w:rsid w:val="002F4989"/>
    <w:rsid w:val="002F4D1B"/>
    <w:rsid w:val="002F4EFC"/>
    <w:rsid w:val="002F5412"/>
    <w:rsid w:val="002F6A03"/>
    <w:rsid w:val="002F6B20"/>
    <w:rsid w:val="002F767A"/>
    <w:rsid w:val="002F77CD"/>
    <w:rsid w:val="002F7808"/>
    <w:rsid w:val="00300237"/>
    <w:rsid w:val="003003CA"/>
    <w:rsid w:val="0030061D"/>
    <w:rsid w:val="00300F8C"/>
    <w:rsid w:val="003011FD"/>
    <w:rsid w:val="003019D7"/>
    <w:rsid w:val="00301CB8"/>
    <w:rsid w:val="00301F32"/>
    <w:rsid w:val="003020A1"/>
    <w:rsid w:val="0030225E"/>
    <w:rsid w:val="00302692"/>
    <w:rsid w:val="00302698"/>
    <w:rsid w:val="003040AC"/>
    <w:rsid w:val="003041FE"/>
    <w:rsid w:val="00304660"/>
    <w:rsid w:val="003046E9"/>
    <w:rsid w:val="0030487D"/>
    <w:rsid w:val="00304A39"/>
    <w:rsid w:val="0030549A"/>
    <w:rsid w:val="003055BF"/>
    <w:rsid w:val="003059B0"/>
    <w:rsid w:val="003063CB"/>
    <w:rsid w:val="0030668E"/>
    <w:rsid w:val="003067A2"/>
    <w:rsid w:val="0030685F"/>
    <w:rsid w:val="00306C37"/>
    <w:rsid w:val="00306D06"/>
    <w:rsid w:val="00306EAC"/>
    <w:rsid w:val="00306ECE"/>
    <w:rsid w:val="00307347"/>
    <w:rsid w:val="00307627"/>
    <w:rsid w:val="003076B5"/>
    <w:rsid w:val="0031010A"/>
    <w:rsid w:val="00310213"/>
    <w:rsid w:val="0031072A"/>
    <w:rsid w:val="003107CF"/>
    <w:rsid w:val="003109AF"/>
    <w:rsid w:val="00310D28"/>
    <w:rsid w:val="00310F48"/>
    <w:rsid w:val="00311961"/>
    <w:rsid w:val="00311B60"/>
    <w:rsid w:val="00312871"/>
    <w:rsid w:val="00313155"/>
    <w:rsid w:val="0031362B"/>
    <w:rsid w:val="00314042"/>
    <w:rsid w:val="00314320"/>
    <w:rsid w:val="0031447D"/>
    <w:rsid w:val="00314A68"/>
    <w:rsid w:val="00314B65"/>
    <w:rsid w:val="00315484"/>
    <w:rsid w:val="00315E88"/>
    <w:rsid w:val="003160E8"/>
    <w:rsid w:val="00316362"/>
    <w:rsid w:val="00316398"/>
    <w:rsid w:val="00316AA5"/>
    <w:rsid w:val="00316ABC"/>
    <w:rsid w:val="00316D4B"/>
    <w:rsid w:val="00317425"/>
    <w:rsid w:val="0031747E"/>
    <w:rsid w:val="00317D58"/>
    <w:rsid w:val="00317E1E"/>
    <w:rsid w:val="0032006D"/>
    <w:rsid w:val="00320204"/>
    <w:rsid w:val="00320CF0"/>
    <w:rsid w:val="00320D6E"/>
    <w:rsid w:val="00321243"/>
    <w:rsid w:val="00321755"/>
    <w:rsid w:val="0032177D"/>
    <w:rsid w:val="00321E82"/>
    <w:rsid w:val="003226B9"/>
    <w:rsid w:val="00323CE8"/>
    <w:rsid w:val="00323D43"/>
    <w:rsid w:val="00323EBB"/>
    <w:rsid w:val="0032480B"/>
    <w:rsid w:val="00324A61"/>
    <w:rsid w:val="00324DA6"/>
    <w:rsid w:val="0032508A"/>
    <w:rsid w:val="00325658"/>
    <w:rsid w:val="00325A15"/>
    <w:rsid w:val="00325E60"/>
    <w:rsid w:val="00326125"/>
    <w:rsid w:val="00326364"/>
    <w:rsid w:val="00326A14"/>
    <w:rsid w:val="00326DFA"/>
    <w:rsid w:val="00327182"/>
    <w:rsid w:val="00327272"/>
    <w:rsid w:val="0032737E"/>
    <w:rsid w:val="0032739F"/>
    <w:rsid w:val="003274BE"/>
    <w:rsid w:val="00330172"/>
    <w:rsid w:val="0033079F"/>
    <w:rsid w:val="00330830"/>
    <w:rsid w:val="00330B3F"/>
    <w:rsid w:val="00330CE1"/>
    <w:rsid w:val="00330DE1"/>
    <w:rsid w:val="00330FB4"/>
    <w:rsid w:val="00330FEA"/>
    <w:rsid w:val="00331177"/>
    <w:rsid w:val="003313C0"/>
    <w:rsid w:val="00331600"/>
    <w:rsid w:val="0033233D"/>
    <w:rsid w:val="003325F8"/>
    <w:rsid w:val="00332827"/>
    <w:rsid w:val="00332935"/>
    <w:rsid w:val="00333263"/>
    <w:rsid w:val="003332AE"/>
    <w:rsid w:val="003332EF"/>
    <w:rsid w:val="0033333F"/>
    <w:rsid w:val="00333343"/>
    <w:rsid w:val="00333715"/>
    <w:rsid w:val="00333EFF"/>
    <w:rsid w:val="00334DBB"/>
    <w:rsid w:val="0033528B"/>
    <w:rsid w:val="00335CA2"/>
    <w:rsid w:val="00336511"/>
    <w:rsid w:val="0033679F"/>
    <w:rsid w:val="00336822"/>
    <w:rsid w:val="003369E4"/>
    <w:rsid w:val="00336C7C"/>
    <w:rsid w:val="00337583"/>
    <w:rsid w:val="003378D8"/>
    <w:rsid w:val="00337A79"/>
    <w:rsid w:val="00340EEB"/>
    <w:rsid w:val="00341398"/>
    <w:rsid w:val="00341F26"/>
    <w:rsid w:val="00342198"/>
    <w:rsid w:val="00342208"/>
    <w:rsid w:val="0034221E"/>
    <w:rsid w:val="003425CC"/>
    <w:rsid w:val="003429AC"/>
    <w:rsid w:val="00342E82"/>
    <w:rsid w:val="00343208"/>
    <w:rsid w:val="003438EA"/>
    <w:rsid w:val="00343D34"/>
    <w:rsid w:val="00344702"/>
    <w:rsid w:val="00344F94"/>
    <w:rsid w:val="003453E9"/>
    <w:rsid w:val="003455D6"/>
    <w:rsid w:val="00345DDE"/>
    <w:rsid w:val="00346363"/>
    <w:rsid w:val="003463C8"/>
    <w:rsid w:val="003463E4"/>
    <w:rsid w:val="00346556"/>
    <w:rsid w:val="00346912"/>
    <w:rsid w:val="00346B57"/>
    <w:rsid w:val="00346BAD"/>
    <w:rsid w:val="00346E01"/>
    <w:rsid w:val="00347846"/>
    <w:rsid w:val="00347869"/>
    <w:rsid w:val="003478C9"/>
    <w:rsid w:val="00347C02"/>
    <w:rsid w:val="00347C48"/>
    <w:rsid w:val="0034CA81"/>
    <w:rsid w:val="003505F1"/>
    <w:rsid w:val="00350697"/>
    <w:rsid w:val="003506B4"/>
    <w:rsid w:val="00350A71"/>
    <w:rsid w:val="00350C16"/>
    <w:rsid w:val="00350D1A"/>
    <w:rsid w:val="003514FB"/>
    <w:rsid w:val="00351591"/>
    <w:rsid w:val="003517A3"/>
    <w:rsid w:val="00351B8C"/>
    <w:rsid w:val="00351CF9"/>
    <w:rsid w:val="003527FF"/>
    <w:rsid w:val="00352B40"/>
    <w:rsid w:val="003535EC"/>
    <w:rsid w:val="003536C0"/>
    <w:rsid w:val="00353779"/>
    <w:rsid w:val="00353EB6"/>
    <w:rsid w:val="00353F4F"/>
    <w:rsid w:val="0035418F"/>
    <w:rsid w:val="00354A28"/>
    <w:rsid w:val="00355483"/>
    <w:rsid w:val="003554CF"/>
    <w:rsid w:val="003558BD"/>
    <w:rsid w:val="00355B05"/>
    <w:rsid w:val="00355BCB"/>
    <w:rsid w:val="00356DCF"/>
    <w:rsid w:val="0035704C"/>
    <w:rsid w:val="003572C9"/>
    <w:rsid w:val="003573C3"/>
    <w:rsid w:val="0036010D"/>
    <w:rsid w:val="00360AB1"/>
    <w:rsid w:val="00360B24"/>
    <w:rsid w:val="00360BF3"/>
    <w:rsid w:val="00360C50"/>
    <w:rsid w:val="00363470"/>
    <w:rsid w:val="00363D13"/>
    <w:rsid w:val="00363F2F"/>
    <w:rsid w:val="00363F85"/>
    <w:rsid w:val="003647D5"/>
    <w:rsid w:val="00365111"/>
    <w:rsid w:val="00365127"/>
    <w:rsid w:val="003657B5"/>
    <w:rsid w:val="00365804"/>
    <w:rsid w:val="00365E51"/>
    <w:rsid w:val="003660E1"/>
    <w:rsid w:val="003664B8"/>
    <w:rsid w:val="0036681C"/>
    <w:rsid w:val="00366B30"/>
    <w:rsid w:val="00366BE4"/>
    <w:rsid w:val="00366D55"/>
    <w:rsid w:val="00366DDC"/>
    <w:rsid w:val="00367D35"/>
    <w:rsid w:val="00370006"/>
    <w:rsid w:val="00370542"/>
    <w:rsid w:val="003709B3"/>
    <w:rsid w:val="00370B2E"/>
    <w:rsid w:val="00370D89"/>
    <w:rsid w:val="00371139"/>
    <w:rsid w:val="003711C8"/>
    <w:rsid w:val="00371350"/>
    <w:rsid w:val="003716F2"/>
    <w:rsid w:val="00371787"/>
    <w:rsid w:val="00371C90"/>
    <w:rsid w:val="0037200A"/>
    <w:rsid w:val="00372534"/>
    <w:rsid w:val="00372565"/>
    <w:rsid w:val="003728CA"/>
    <w:rsid w:val="003728F9"/>
    <w:rsid w:val="00372C51"/>
    <w:rsid w:val="00372F28"/>
    <w:rsid w:val="00373036"/>
    <w:rsid w:val="00373205"/>
    <w:rsid w:val="0037351B"/>
    <w:rsid w:val="00373731"/>
    <w:rsid w:val="00373827"/>
    <w:rsid w:val="00373A54"/>
    <w:rsid w:val="00373DE9"/>
    <w:rsid w:val="00374051"/>
    <w:rsid w:val="0037419E"/>
    <w:rsid w:val="0037458D"/>
    <w:rsid w:val="00374675"/>
    <w:rsid w:val="003746C5"/>
    <w:rsid w:val="0037491C"/>
    <w:rsid w:val="00374A11"/>
    <w:rsid w:val="003751F4"/>
    <w:rsid w:val="003759FC"/>
    <w:rsid w:val="00375EE3"/>
    <w:rsid w:val="00376EF0"/>
    <w:rsid w:val="0037729E"/>
    <w:rsid w:val="0038058F"/>
    <w:rsid w:val="00380F5E"/>
    <w:rsid w:val="00381232"/>
    <w:rsid w:val="00381744"/>
    <w:rsid w:val="00381BB9"/>
    <w:rsid w:val="00381FEA"/>
    <w:rsid w:val="00382198"/>
    <w:rsid w:val="003831F2"/>
    <w:rsid w:val="0038385C"/>
    <w:rsid w:val="00383BBF"/>
    <w:rsid w:val="00383BD1"/>
    <w:rsid w:val="00384759"/>
    <w:rsid w:val="0038595E"/>
    <w:rsid w:val="00386031"/>
    <w:rsid w:val="003866DD"/>
    <w:rsid w:val="00386F99"/>
    <w:rsid w:val="00387047"/>
    <w:rsid w:val="00387385"/>
    <w:rsid w:val="00387954"/>
    <w:rsid w:val="00387ACA"/>
    <w:rsid w:val="00387BF1"/>
    <w:rsid w:val="00387C01"/>
    <w:rsid w:val="00390159"/>
    <w:rsid w:val="003904CD"/>
    <w:rsid w:val="003908CA"/>
    <w:rsid w:val="00390BC1"/>
    <w:rsid w:val="00390C07"/>
    <w:rsid w:val="00391127"/>
    <w:rsid w:val="003918AD"/>
    <w:rsid w:val="00391E7D"/>
    <w:rsid w:val="0039243D"/>
    <w:rsid w:val="00392A72"/>
    <w:rsid w:val="00393096"/>
    <w:rsid w:val="00393770"/>
    <w:rsid w:val="00393A6D"/>
    <w:rsid w:val="00393F87"/>
    <w:rsid w:val="00394090"/>
    <w:rsid w:val="0039483F"/>
    <w:rsid w:val="003948D5"/>
    <w:rsid w:val="003948F4"/>
    <w:rsid w:val="00394987"/>
    <w:rsid w:val="00394AB8"/>
    <w:rsid w:val="00394B3E"/>
    <w:rsid w:val="00395108"/>
    <w:rsid w:val="003953A7"/>
    <w:rsid w:val="00395A0B"/>
    <w:rsid w:val="00395EF1"/>
    <w:rsid w:val="00395FD5"/>
    <w:rsid w:val="0039603A"/>
    <w:rsid w:val="0039627F"/>
    <w:rsid w:val="00396291"/>
    <w:rsid w:val="00396715"/>
    <w:rsid w:val="00396B3D"/>
    <w:rsid w:val="003971D0"/>
    <w:rsid w:val="00397270"/>
    <w:rsid w:val="003975D6"/>
    <w:rsid w:val="003977AF"/>
    <w:rsid w:val="00397DCB"/>
    <w:rsid w:val="00397E0B"/>
    <w:rsid w:val="003A012D"/>
    <w:rsid w:val="003A02EF"/>
    <w:rsid w:val="003A0632"/>
    <w:rsid w:val="003A0717"/>
    <w:rsid w:val="003A0740"/>
    <w:rsid w:val="003A190F"/>
    <w:rsid w:val="003A1E71"/>
    <w:rsid w:val="003A1FF6"/>
    <w:rsid w:val="003A2117"/>
    <w:rsid w:val="003A217C"/>
    <w:rsid w:val="003A2250"/>
    <w:rsid w:val="003A2289"/>
    <w:rsid w:val="003A24D1"/>
    <w:rsid w:val="003A270D"/>
    <w:rsid w:val="003A2894"/>
    <w:rsid w:val="003A2BF6"/>
    <w:rsid w:val="003A34D9"/>
    <w:rsid w:val="003A3542"/>
    <w:rsid w:val="003A3593"/>
    <w:rsid w:val="003A3E72"/>
    <w:rsid w:val="003A3F1D"/>
    <w:rsid w:val="003A46ED"/>
    <w:rsid w:val="003A49D2"/>
    <w:rsid w:val="003A49F8"/>
    <w:rsid w:val="003A4FAA"/>
    <w:rsid w:val="003A503D"/>
    <w:rsid w:val="003A52F0"/>
    <w:rsid w:val="003A57E9"/>
    <w:rsid w:val="003A5979"/>
    <w:rsid w:val="003A5A26"/>
    <w:rsid w:val="003A5EC6"/>
    <w:rsid w:val="003A5FD4"/>
    <w:rsid w:val="003A62BD"/>
    <w:rsid w:val="003A64FD"/>
    <w:rsid w:val="003A654B"/>
    <w:rsid w:val="003A688E"/>
    <w:rsid w:val="003A6E16"/>
    <w:rsid w:val="003A713C"/>
    <w:rsid w:val="003A7EB3"/>
    <w:rsid w:val="003B0993"/>
    <w:rsid w:val="003B0D83"/>
    <w:rsid w:val="003B1289"/>
    <w:rsid w:val="003B1301"/>
    <w:rsid w:val="003B145A"/>
    <w:rsid w:val="003B1BF1"/>
    <w:rsid w:val="003B1F35"/>
    <w:rsid w:val="003B20CC"/>
    <w:rsid w:val="003B210E"/>
    <w:rsid w:val="003B2486"/>
    <w:rsid w:val="003B248D"/>
    <w:rsid w:val="003B2A66"/>
    <w:rsid w:val="003B310C"/>
    <w:rsid w:val="003B319D"/>
    <w:rsid w:val="003B36F1"/>
    <w:rsid w:val="003B399F"/>
    <w:rsid w:val="003B3B10"/>
    <w:rsid w:val="003B3B73"/>
    <w:rsid w:val="003B3DB4"/>
    <w:rsid w:val="003B3EF0"/>
    <w:rsid w:val="003B4AB9"/>
    <w:rsid w:val="003B4B40"/>
    <w:rsid w:val="003B5090"/>
    <w:rsid w:val="003B51A2"/>
    <w:rsid w:val="003B536D"/>
    <w:rsid w:val="003B582D"/>
    <w:rsid w:val="003B5AE3"/>
    <w:rsid w:val="003B5E20"/>
    <w:rsid w:val="003B5F9D"/>
    <w:rsid w:val="003B5FB7"/>
    <w:rsid w:val="003B6DBA"/>
    <w:rsid w:val="003B6F58"/>
    <w:rsid w:val="003B73C9"/>
    <w:rsid w:val="003B7412"/>
    <w:rsid w:val="003B7469"/>
    <w:rsid w:val="003B75FA"/>
    <w:rsid w:val="003B7679"/>
    <w:rsid w:val="003B77CC"/>
    <w:rsid w:val="003C005C"/>
    <w:rsid w:val="003C07AA"/>
    <w:rsid w:val="003C08F8"/>
    <w:rsid w:val="003C0963"/>
    <w:rsid w:val="003C09CC"/>
    <w:rsid w:val="003C0A78"/>
    <w:rsid w:val="003C0D09"/>
    <w:rsid w:val="003C105A"/>
    <w:rsid w:val="003C146D"/>
    <w:rsid w:val="003C1517"/>
    <w:rsid w:val="003C1D9C"/>
    <w:rsid w:val="003C1E79"/>
    <w:rsid w:val="003C1EBD"/>
    <w:rsid w:val="003C1F14"/>
    <w:rsid w:val="003C1F47"/>
    <w:rsid w:val="003C201B"/>
    <w:rsid w:val="003C250B"/>
    <w:rsid w:val="003C29A1"/>
    <w:rsid w:val="003C2E40"/>
    <w:rsid w:val="003C332C"/>
    <w:rsid w:val="003C4281"/>
    <w:rsid w:val="003C4A8C"/>
    <w:rsid w:val="003C50FF"/>
    <w:rsid w:val="003C52C0"/>
    <w:rsid w:val="003C5527"/>
    <w:rsid w:val="003C5BA8"/>
    <w:rsid w:val="003C601E"/>
    <w:rsid w:val="003C70C5"/>
    <w:rsid w:val="003C79EB"/>
    <w:rsid w:val="003C79FC"/>
    <w:rsid w:val="003C7D3B"/>
    <w:rsid w:val="003C7DC6"/>
    <w:rsid w:val="003D086C"/>
    <w:rsid w:val="003D0D09"/>
    <w:rsid w:val="003D1036"/>
    <w:rsid w:val="003D154D"/>
    <w:rsid w:val="003D248D"/>
    <w:rsid w:val="003D295F"/>
    <w:rsid w:val="003D2DAA"/>
    <w:rsid w:val="003D327E"/>
    <w:rsid w:val="003D39FE"/>
    <w:rsid w:val="003D3EDF"/>
    <w:rsid w:val="003D4380"/>
    <w:rsid w:val="003D4408"/>
    <w:rsid w:val="003D4ABB"/>
    <w:rsid w:val="003D4B9A"/>
    <w:rsid w:val="003D5172"/>
    <w:rsid w:val="003D54E9"/>
    <w:rsid w:val="003D54EE"/>
    <w:rsid w:val="003D617A"/>
    <w:rsid w:val="003D73D9"/>
    <w:rsid w:val="003D746E"/>
    <w:rsid w:val="003D7D9E"/>
    <w:rsid w:val="003E056A"/>
    <w:rsid w:val="003E05BD"/>
    <w:rsid w:val="003E066F"/>
    <w:rsid w:val="003E09F2"/>
    <w:rsid w:val="003E0AD2"/>
    <w:rsid w:val="003E0B96"/>
    <w:rsid w:val="003E0D3F"/>
    <w:rsid w:val="003E1350"/>
    <w:rsid w:val="003E1778"/>
    <w:rsid w:val="003E1F6E"/>
    <w:rsid w:val="003E2294"/>
    <w:rsid w:val="003E2DE2"/>
    <w:rsid w:val="003E2ED3"/>
    <w:rsid w:val="003E34D5"/>
    <w:rsid w:val="003E3510"/>
    <w:rsid w:val="003E39D0"/>
    <w:rsid w:val="003E3BE8"/>
    <w:rsid w:val="003E3DEE"/>
    <w:rsid w:val="003E3E6C"/>
    <w:rsid w:val="003E3F85"/>
    <w:rsid w:val="003E48D6"/>
    <w:rsid w:val="003E4BD5"/>
    <w:rsid w:val="003E4E45"/>
    <w:rsid w:val="003E53A6"/>
    <w:rsid w:val="003E5492"/>
    <w:rsid w:val="003E5961"/>
    <w:rsid w:val="003E5EAC"/>
    <w:rsid w:val="003E5F5B"/>
    <w:rsid w:val="003E61DD"/>
    <w:rsid w:val="003E6457"/>
    <w:rsid w:val="003E6A9B"/>
    <w:rsid w:val="003E6B3F"/>
    <w:rsid w:val="003E6FCC"/>
    <w:rsid w:val="003E7390"/>
    <w:rsid w:val="003E756D"/>
    <w:rsid w:val="003E7AB9"/>
    <w:rsid w:val="003E7D90"/>
    <w:rsid w:val="003E7E14"/>
    <w:rsid w:val="003E7E91"/>
    <w:rsid w:val="003F0135"/>
    <w:rsid w:val="003F0BA7"/>
    <w:rsid w:val="003F0C6B"/>
    <w:rsid w:val="003F0F1B"/>
    <w:rsid w:val="003F10B3"/>
    <w:rsid w:val="003F1182"/>
    <w:rsid w:val="003F22A2"/>
    <w:rsid w:val="003F23FC"/>
    <w:rsid w:val="003F2AE9"/>
    <w:rsid w:val="003F2B67"/>
    <w:rsid w:val="003F32B4"/>
    <w:rsid w:val="003F3785"/>
    <w:rsid w:val="003F379D"/>
    <w:rsid w:val="003F3963"/>
    <w:rsid w:val="003F3B25"/>
    <w:rsid w:val="003F4122"/>
    <w:rsid w:val="003F4318"/>
    <w:rsid w:val="003F443C"/>
    <w:rsid w:val="003F47A0"/>
    <w:rsid w:val="003F4FE6"/>
    <w:rsid w:val="003F50B9"/>
    <w:rsid w:val="003F5A44"/>
    <w:rsid w:val="003F61F8"/>
    <w:rsid w:val="003F675C"/>
    <w:rsid w:val="003F6F0D"/>
    <w:rsid w:val="003F7904"/>
    <w:rsid w:val="004000BE"/>
    <w:rsid w:val="004002D4"/>
    <w:rsid w:val="004005E4"/>
    <w:rsid w:val="004008D2"/>
    <w:rsid w:val="0040096C"/>
    <w:rsid w:val="00400BF3"/>
    <w:rsid w:val="00400E50"/>
    <w:rsid w:val="004013EC"/>
    <w:rsid w:val="00401492"/>
    <w:rsid w:val="00401754"/>
    <w:rsid w:val="004017C2"/>
    <w:rsid w:val="004028CB"/>
    <w:rsid w:val="00402BA0"/>
    <w:rsid w:val="00402F32"/>
    <w:rsid w:val="0040331D"/>
    <w:rsid w:val="0040332C"/>
    <w:rsid w:val="0040392E"/>
    <w:rsid w:val="004040A8"/>
    <w:rsid w:val="00404271"/>
    <w:rsid w:val="00404428"/>
    <w:rsid w:val="0040470D"/>
    <w:rsid w:val="004050F8"/>
    <w:rsid w:val="0040519A"/>
    <w:rsid w:val="00405A44"/>
    <w:rsid w:val="00405F96"/>
    <w:rsid w:val="0040650A"/>
    <w:rsid w:val="00407401"/>
    <w:rsid w:val="004078AE"/>
    <w:rsid w:val="004100A6"/>
    <w:rsid w:val="00410681"/>
    <w:rsid w:val="0041142A"/>
    <w:rsid w:val="0041176E"/>
    <w:rsid w:val="00411B6F"/>
    <w:rsid w:val="0041231D"/>
    <w:rsid w:val="004123B7"/>
    <w:rsid w:val="004124BF"/>
    <w:rsid w:val="00412617"/>
    <w:rsid w:val="004132E4"/>
    <w:rsid w:val="004135C9"/>
    <w:rsid w:val="00414061"/>
    <w:rsid w:val="004142B8"/>
    <w:rsid w:val="00414435"/>
    <w:rsid w:val="00414674"/>
    <w:rsid w:val="0041472B"/>
    <w:rsid w:val="004147DA"/>
    <w:rsid w:val="004147FB"/>
    <w:rsid w:val="00414A8B"/>
    <w:rsid w:val="0041515A"/>
    <w:rsid w:val="00415220"/>
    <w:rsid w:val="00415647"/>
    <w:rsid w:val="00415E5D"/>
    <w:rsid w:val="00415E83"/>
    <w:rsid w:val="0041609F"/>
    <w:rsid w:val="004160D5"/>
    <w:rsid w:val="0041612F"/>
    <w:rsid w:val="0041615B"/>
    <w:rsid w:val="0041632A"/>
    <w:rsid w:val="00416458"/>
    <w:rsid w:val="0041676A"/>
    <w:rsid w:val="0041726C"/>
    <w:rsid w:val="00417845"/>
    <w:rsid w:val="00417A3F"/>
    <w:rsid w:val="00417A6E"/>
    <w:rsid w:val="00417C6B"/>
    <w:rsid w:val="0041AE24"/>
    <w:rsid w:val="00420015"/>
    <w:rsid w:val="00420745"/>
    <w:rsid w:val="004210A6"/>
    <w:rsid w:val="00421120"/>
    <w:rsid w:val="00421208"/>
    <w:rsid w:val="00421485"/>
    <w:rsid w:val="004215C2"/>
    <w:rsid w:val="00421A4C"/>
    <w:rsid w:val="00421C8B"/>
    <w:rsid w:val="00421DF6"/>
    <w:rsid w:val="00422031"/>
    <w:rsid w:val="004220AC"/>
    <w:rsid w:val="004220E8"/>
    <w:rsid w:val="004227E5"/>
    <w:rsid w:val="00422CFF"/>
    <w:rsid w:val="00423559"/>
    <w:rsid w:val="00423724"/>
    <w:rsid w:val="0042384D"/>
    <w:rsid w:val="004245D2"/>
    <w:rsid w:val="004248B9"/>
    <w:rsid w:val="00424951"/>
    <w:rsid w:val="004249F3"/>
    <w:rsid w:val="00424D1F"/>
    <w:rsid w:val="004251FF"/>
    <w:rsid w:val="004252ED"/>
    <w:rsid w:val="004255AF"/>
    <w:rsid w:val="00425841"/>
    <w:rsid w:val="0042599C"/>
    <w:rsid w:val="00425CC6"/>
    <w:rsid w:val="00425F1A"/>
    <w:rsid w:val="00425F57"/>
    <w:rsid w:val="0042644F"/>
    <w:rsid w:val="0042667C"/>
    <w:rsid w:val="00426684"/>
    <w:rsid w:val="0042787E"/>
    <w:rsid w:val="00427B44"/>
    <w:rsid w:val="00427EB3"/>
    <w:rsid w:val="00430284"/>
    <w:rsid w:val="00430491"/>
    <w:rsid w:val="00430531"/>
    <w:rsid w:val="0043081C"/>
    <w:rsid w:val="00430D94"/>
    <w:rsid w:val="00431405"/>
    <w:rsid w:val="004316AF"/>
    <w:rsid w:val="0043179C"/>
    <w:rsid w:val="00431C81"/>
    <w:rsid w:val="00432464"/>
    <w:rsid w:val="00432A8C"/>
    <w:rsid w:val="00432C70"/>
    <w:rsid w:val="00432CF7"/>
    <w:rsid w:val="00432D0C"/>
    <w:rsid w:val="004335C6"/>
    <w:rsid w:val="00433A47"/>
    <w:rsid w:val="00433FB5"/>
    <w:rsid w:val="004345A2"/>
    <w:rsid w:val="004349ED"/>
    <w:rsid w:val="00434C90"/>
    <w:rsid w:val="004351C5"/>
    <w:rsid w:val="00435839"/>
    <w:rsid w:val="0043691C"/>
    <w:rsid w:val="00436966"/>
    <w:rsid w:val="00436FAF"/>
    <w:rsid w:val="0043708F"/>
    <w:rsid w:val="00437093"/>
    <w:rsid w:val="00437B41"/>
    <w:rsid w:val="00437B81"/>
    <w:rsid w:val="00437C28"/>
    <w:rsid w:val="00437CF0"/>
    <w:rsid w:val="00437F96"/>
    <w:rsid w:val="00437FE7"/>
    <w:rsid w:val="00440606"/>
    <w:rsid w:val="004409B9"/>
    <w:rsid w:val="00440C2E"/>
    <w:rsid w:val="00440DCD"/>
    <w:rsid w:val="00440DF2"/>
    <w:rsid w:val="004411F5"/>
    <w:rsid w:val="004412D0"/>
    <w:rsid w:val="004418D0"/>
    <w:rsid w:val="00441B91"/>
    <w:rsid w:val="00442329"/>
    <w:rsid w:val="0044245D"/>
    <w:rsid w:val="004424E4"/>
    <w:rsid w:val="00442BB3"/>
    <w:rsid w:val="00443B98"/>
    <w:rsid w:val="00443D96"/>
    <w:rsid w:val="00443EA9"/>
    <w:rsid w:val="00443F49"/>
    <w:rsid w:val="004451DF"/>
    <w:rsid w:val="004453A0"/>
    <w:rsid w:val="00445431"/>
    <w:rsid w:val="00445C9F"/>
    <w:rsid w:val="00445D0B"/>
    <w:rsid w:val="00447229"/>
    <w:rsid w:val="00447868"/>
    <w:rsid w:val="004478B8"/>
    <w:rsid w:val="00447FB9"/>
    <w:rsid w:val="0045085B"/>
    <w:rsid w:val="00450ABB"/>
    <w:rsid w:val="00450B6E"/>
    <w:rsid w:val="00451091"/>
    <w:rsid w:val="00451299"/>
    <w:rsid w:val="00451992"/>
    <w:rsid w:val="00451A59"/>
    <w:rsid w:val="00452487"/>
    <w:rsid w:val="00454054"/>
    <w:rsid w:val="00454F40"/>
    <w:rsid w:val="00454F49"/>
    <w:rsid w:val="004550A0"/>
    <w:rsid w:val="004559F9"/>
    <w:rsid w:val="00455F1D"/>
    <w:rsid w:val="004563DD"/>
    <w:rsid w:val="00456DDA"/>
    <w:rsid w:val="00457764"/>
    <w:rsid w:val="004578B3"/>
    <w:rsid w:val="00457B94"/>
    <w:rsid w:val="00457CEB"/>
    <w:rsid w:val="00460573"/>
    <w:rsid w:val="004608D6"/>
    <w:rsid w:val="00460F53"/>
    <w:rsid w:val="00461069"/>
    <w:rsid w:val="004610FE"/>
    <w:rsid w:val="004613E0"/>
    <w:rsid w:val="0046140C"/>
    <w:rsid w:val="0046156D"/>
    <w:rsid w:val="00461D84"/>
    <w:rsid w:val="00462076"/>
    <w:rsid w:val="0046242A"/>
    <w:rsid w:val="00462DDB"/>
    <w:rsid w:val="00463005"/>
    <w:rsid w:val="00463010"/>
    <w:rsid w:val="004630E7"/>
    <w:rsid w:val="004637B3"/>
    <w:rsid w:val="004637CF"/>
    <w:rsid w:val="00463CAF"/>
    <w:rsid w:val="00464C75"/>
    <w:rsid w:val="00464D5A"/>
    <w:rsid w:val="00464D65"/>
    <w:rsid w:val="00464E5B"/>
    <w:rsid w:val="00465416"/>
    <w:rsid w:val="004657A5"/>
    <w:rsid w:val="00465ACA"/>
    <w:rsid w:val="00465F0F"/>
    <w:rsid w:val="00465F95"/>
    <w:rsid w:val="00466128"/>
    <w:rsid w:val="0046637D"/>
    <w:rsid w:val="004664BF"/>
    <w:rsid w:val="0046660F"/>
    <w:rsid w:val="00466828"/>
    <w:rsid w:val="0046686E"/>
    <w:rsid w:val="00466AD2"/>
    <w:rsid w:val="00466D22"/>
    <w:rsid w:val="00466DED"/>
    <w:rsid w:val="004671EB"/>
    <w:rsid w:val="0046726F"/>
    <w:rsid w:val="00467EC1"/>
    <w:rsid w:val="0047033D"/>
    <w:rsid w:val="004705D0"/>
    <w:rsid w:val="0047199D"/>
    <w:rsid w:val="00471A2C"/>
    <w:rsid w:val="0047291E"/>
    <w:rsid w:val="00472A4F"/>
    <w:rsid w:val="00472A5E"/>
    <w:rsid w:val="00472ED5"/>
    <w:rsid w:val="00473A0A"/>
    <w:rsid w:val="00473D04"/>
    <w:rsid w:val="00473D1E"/>
    <w:rsid w:val="00473F9C"/>
    <w:rsid w:val="004740E3"/>
    <w:rsid w:val="00474164"/>
    <w:rsid w:val="00474273"/>
    <w:rsid w:val="004742B3"/>
    <w:rsid w:val="004744DC"/>
    <w:rsid w:val="00474659"/>
    <w:rsid w:val="004749FB"/>
    <w:rsid w:val="00474B41"/>
    <w:rsid w:val="00474BD5"/>
    <w:rsid w:val="00474BEE"/>
    <w:rsid w:val="0047566E"/>
    <w:rsid w:val="00475E45"/>
    <w:rsid w:val="00476963"/>
    <w:rsid w:val="0047702D"/>
    <w:rsid w:val="00477079"/>
    <w:rsid w:val="00477255"/>
    <w:rsid w:val="004776F5"/>
    <w:rsid w:val="00477D8D"/>
    <w:rsid w:val="00477E52"/>
    <w:rsid w:val="00477E72"/>
    <w:rsid w:val="00480715"/>
    <w:rsid w:val="0048072D"/>
    <w:rsid w:val="00480826"/>
    <w:rsid w:val="00480A00"/>
    <w:rsid w:val="004810E3"/>
    <w:rsid w:val="00481B17"/>
    <w:rsid w:val="00481BA4"/>
    <w:rsid w:val="00481E99"/>
    <w:rsid w:val="00481F43"/>
    <w:rsid w:val="004822C0"/>
    <w:rsid w:val="00482474"/>
    <w:rsid w:val="00482514"/>
    <w:rsid w:val="00483893"/>
    <w:rsid w:val="00483CDC"/>
    <w:rsid w:val="004848C4"/>
    <w:rsid w:val="00484998"/>
    <w:rsid w:val="00485669"/>
    <w:rsid w:val="004857BA"/>
    <w:rsid w:val="004858D7"/>
    <w:rsid w:val="00485915"/>
    <w:rsid w:val="00485B48"/>
    <w:rsid w:val="00485C52"/>
    <w:rsid w:val="00485C87"/>
    <w:rsid w:val="00485D71"/>
    <w:rsid w:val="00486049"/>
    <w:rsid w:val="004870C3"/>
    <w:rsid w:val="004873A4"/>
    <w:rsid w:val="0048756A"/>
    <w:rsid w:val="00487A53"/>
    <w:rsid w:val="00487B30"/>
    <w:rsid w:val="00487F85"/>
    <w:rsid w:val="00490217"/>
    <w:rsid w:val="004905A6"/>
    <w:rsid w:val="0049060D"/>
    <w:rsid w:val="0049080B"/>
    <w:rsid w:val="004909F2"/>
    <w:rsid w:val="00491048"/>
    <w:rsid w:val="00491ABA"/>
    <w:rsid w:val="00491B69"/>
    <w:rsid w:val="00491C4D"/>
    <w:rsid w:val="00491F9B"/>
    <w:rsid w:val="00492309"/>
    <w:rsid w:val="0049246A"/>
    <w:rsid w:val="00492A4C"/>
    <w:rsid w:val="00492C23"/>
    <w:rsid w:val="00492DF3"/>
    <w:rsid w:val="00492E8D"/>
    <w:rsid w:val="00493DE7"/>
    <w:rsid w:val="00493FE4"/>
    <w:rsid w:val="004940AF"/>
    <w:rsid w:val="004947E4"/>
    <w:rsid w:val="0049484F"/>
    <w:rsid w:val="00494A5C"/>
    <w:rsid w:val="00494AF7"/>
    <w:rsid w:val="00494B88"/>
    <w:rsid w:val="00494C62"/>
    <w:rsid w:val="00495230"/>
    <w:rsid w:val="004955D9"/>
    <w:rsid w:val="00495618"/>
    <w:rsid w:val="0049587D"/>
    <w:rsid w:val="00495A4F"/>
    <w:rsid w:val="00495B42"/>
    <w:rsid w:val="004967DB"/>
    <w:rsid w:val="00496A85"/>
    <w:rsid w:val="00496B6C"/>
    <w:rsid w:val="00496B73"/>
    <w:rsid w:val="00497229"/>
    <w:rsid w:val="004A0169"/>
    <w:rsid w:val="004A0189"/>
    <w:rsid w:val="004A056B"/>
    <w:rsid w:val="004A098F"/>
    <w:rsid w:val="004A14BB"/>
    <w:rsid w:val="004A1C73"/>
    <w:rsid w:val="004A2167"/>
    <w:rsid w:val="004A2299"/>
    <w:rsid w:val="004A22BA"/>
    <w:rsid w:val="004A24C0"/>
    <w:rsid w:val="004A276B"/>
    <w:rsid w:val="004A27B4"/>
    <w:rsid w:val="004A389F"/>
    <w:rsid w:val="004A39AA"/>
    <w:rsid w:val="004A45BD"/>
    <w:rsid w:val="004A4941"/>
    <w:rsid w:val="004A49D1"/>
    <w:rsid w:val="004A4C94"/>
    <w:rsid w:val="004A53A1"/>
    <w:rsid w:val="004A5532"/>
    <w:rsid w:val="004A5628"/>
    <w:rsid w:val="004A5A2D"/>
    <w:rsid w:val="004A61F5"/>
    <w:rsid w:val="004A6263"/>
    <w:rsid w:val="004A69A4"/>
    <w:rsid w:val="004A747A"/>
    <w:rsid w:val="004A7E43"/>
    <w:rsid w:val="004B0419"/>
    <w:rsid w:val="004B0612"/>
    <w:rsid w:val="004B090E"/>
    <w:rsid w:val="004B098D"/>
    <w:rsid w:val="004B12B2"/>
    <w:rsid w:val="004B178A"/>
    <w:rsid w:val="004B22DC"/>
    <w:rsid w:val="004B23E3"/>
    <w:rsid w:val="004B23EA"/>
    <w:rsid w:val="004B2A4E"/>
    <w:rsid w:val="004B2B3E"/>
    <w:rsid w:val="004B2B96"/>
    <w:rsid w:val="004B32B5"/>
    <w:rsid w:val="004B33F8"/>
    <w:rsid w:val="004B360C"/>
    <w:rsid w:val="004B369E"/>
    <w:rsid w:val="004B3770"/>
    <w:rsid w:val="004B3780"/>
    <w:rsid w:val="004B3A1F"/>
    <w:rsid w:val="004B3D42"/>
    <w:rsid w:val="004B4343"/>
    <w:rsid w:val="004B4627"/>
    <w:rsid w:val="004B48F6"/>
    <w:rsid w:val="004B4D41"/>
    <w:rsid w:val="004B5382"/>
    <w:rsid w:val="004B54B2"/>
    <w:rsid w:val="004B5B46"/>
    <w:rsid w:val="004B5BDB"/>
    <w:rsid w:val="004B5FBF"/>
    <w:rsid w:val="004B61A8"/>
    <w:rsid w:val="004B636B"/>
    <w:rsid w:val="004B63AE"/>
    <w:rsid w:val="004B6894"/>
    <w:rsid w:val="004B77E7"/>
    <w:rsid w:val="004B7A7E"/>
    <w:rsid w:val="004B7D6B"/>
    <w:rsid w:val="004B7E3A"/>
    <w:rsid w:val="004B7F77"/>
    <w:rsid w:val="004C0279"/>
    <w:rsid w:val="004C0ACF"/>
    <w:rsid w:val="004C0B83"/>
    <w:rsid w:val="004C150B"/>
    <w:rsid w:val="004C188E"/>
    <w:rsid w:val="004C1EC1"/>
    <w:rsid w:val="004C278B"/>
    <w:rsid w:val="004C2F39"/>
    <w:rsid w:val="004C3C5B"/>
    <w:rsid w:val="004C40AB"/>
    <w:rsid w:val="004C4E8D"/>
    <w:rsid w:val="004C549B"/>
    <w:rsid w:val="004C576A"/>
    <w:rsid w:val="004C59DE"/>
    <w:rsid w:val="004C5CFF"/>
    <w:rsid w:val="004C6B4E"/>
    <w:rsid w:val="004C712D"/>
    <w:rsid w:val="004C7255"/>
    <w:rsid w:val="004C7809"/>
    <w:rsid w:val="004C7870"/>
    <w:rsid w:val="004D047B"/>
    <w:rsid w:val="004D0884"/>
    <w:rsid w:val="004D092E"/>
    <w:rsid w:val="004D0D93"/>
    <w:rsid w:val="004D0E72"/>
    <w:rsid w:val="004D0FF5"/>
    <w:rsid w:val="004D14C8"/>
    <w:rsid w:val="004D18F2"/>
    <w:rsid w:val="004D1DCE"/>
    <w:rsid w:val="004D208B"/>
    <w:rsid w:val="004D2127"/>
    <w:rsid w:val="004D2551"/>
    <w:rsid w:val="004D34C3"/>
    <w:rsid w:val="004D3B31"/>
    <w:rsid w:val="004D3C09"/>
    <w:rsid w:val="004D3F0E"/>
    <w:rsid w:val="004D52A8"/>
    <w:rsid w:val="004D5801"/>
    <w:rsid w:val="004D5EAC"/>
    <w:rsid w:val="004D66C5"/>
    <w:rsid w:val="004D6B55"/>
    <w:rsid w:val="004D6BF6"/>
    <w:rsid w:val="004D6BFA"/>
    <w:rsid w:val="004D7A9D"/>
    <w:rsid w:val="004D7ACD"/>
    <w:rsid w:val="004E05B3"/>
    <w:rsid w:val="004E07E6"/>
    <w:rsid w:val="004E0A08"/>
    <w:rsid w:val="004E0F47"/>
    <w:rsid w:val="004E0F8F"/>
    <w:rsid w:val="004E10E5"/>
    <w:rsid w:val="004E10F1"/>
    <w:rsid w:val="004E1905"/>
    <w:rsid w:val="004E1E52"/>
    <w:rsid w:val="004E2813"/>
    <w:rsid w:val="004E2D10"/>
    <w:rsid w:val="004E300D"/>
    <w:rsid w:val="004E36A6"/>
    <w:rsid w:val="004E3787"/>
    <w:rsid w:val="004E418A"/>
    <w:rsid w:val="004E41AA"/>
    <w:rsid w:val="004E4564"/>
    <w:rsid w:val="004E52F4"/>
    <w:rsid w:val="004E5736"/>
    <w:rsid w:val="004E5FBF"/>
    <w:rsid w:val="004E6AB9"/>
    <w:rsid w:val="004E6B42"/>
    <w:rsid w:val="004E6B72"/>
    <w:rsid w:val="004E6E6C"/>
    <w:rsid w:val="004E6FEF"/>
    <w:rsid w:val="004E7087"/>
    <w:rsid w:val="004E7AD8"/>
    <w:rsid w:val="004E7EBD"/>
    <w:rsid w:val="004F0206"/>
    <w:rsid w:val="004F093C"/>
    <w:rsid w:val="004F0BE1"/>
    <w:rsid w:val="004F14C2"/>
    <w:rsid w:val="004F1AFE"/>
    <w:rsid w:val="004F2601"/>
    <w:rsid w:val="004F2C66"/>
    <w:rsid w:val="004F3763"/>
    <w:rsid w:val="004F385E"/>
    <w:rsid w:val="004F39C6"/>
    <w:rsid w:val="004F3E3E"/>
    <w:rsid w:val="004F41F8"/>
    <w:rsid w:val="004F4372"/>
    <w:rsid w:val="004F46FF"/>
    <w:rsid w:val="004F4AA6"/>
    <w:rsid w:val="004F4B84"/>
    <w:rsid w:val="004F4D0F"/>
    <w:rsid w:val="004F54B1"/>
    <w:rsid w:val="004F5BB3"/>
    <w:rsid w:val="004F668F"/>
    <w:rsid w:val="004F6E79"/>
    <w:rsid w:val="004F6E82"/>
    <w:rsid w:val="004F7310"/>
    <w:rsid w:val="005003C4"/>
    <w:rsid w:val="005006B1"/>
    <w:rsid w:val="0050078D"/>
    <w:rsid w:val="0050082A"/>
    <w:rsid w:val="00500914"/>
    <w:rsid w:val="00500941"/>
    <w:rsid w:val="00500A2B"/>
    <w:rsid w:val="00500EDC"/>
    <w:rsid w:val="00500FBD"/>
    <w:rsid w:val="0050120C"/>
    <w:rsid w:val="005013DC"/>
    <w:rsid w:val="00501CFC"/>
    <w:rsid w:val="00502205"/>
    <w:rsid w:val="00502C91"/>
    <w:rsid w:val="00502DAC"/>
    <w:rsid w:val="005030B6"/>
    <w:rsid w:val="00503883"/>
    <w:rsid w:val="005043BB"/>
    <w:rsid w:val="005046AB"/>
    <w:rsid w:val="00504CF0"/>
    <w:rsid w:val="00504E71"/>
    <w:rsid w:val="00505178"/>
    <w:rsid w:val="005053C2"/>
    <w:rsid w:val="00505828"/>
    <w:rsid w:val="0050597F"/>
    <w:rsid w:val="00505FC2"/>
    <w:rsid w:val="00506674"/>
    <w:rsid w:val="005066E0"/>
    <w:rsid w:val="005068B0"/>
    <w:rsid w:val="005068D9"/>
    <w:rsid w:val="00507140"/>
    <w:rsid w:val="005075DC"/>
    <w:rsid w:val="00507637"/>
    <w:rsid w:val="00510110"/>
    <w:rsid w:val="00510272"/>
    <w:rsid w:val="005108A0"/>
    <w:rsid w:val="005109E6"/>
    <w:rsid w:val="00510A7E"/>
    <w:rsid w:val="00510BE2"/>
    <w:rsid w:val="00510DE9"/>
    <w:rsid w:val="00510E99"/>
    <w:rsid w:val="00510EF8"/>
    <w:rsid w:val="005118AF"/>
    <w:rsid w:val="005118DF"/>
    <w:rsid w:val="00511D0C"/>
    <w:rsid w:val="00511ED2"/>
    <w:rsid w:val="0051208B"/>
    <w:rsid w:val="005121A7"/>
    <w:rsid w:val="00512C7A"/>
    <w:rsid w:val="00513022"/>
    <w:rsid w:val="005131B4"/>
    <w:rsid w:val="0051320B"/>
    <w:rsid w:val="00513B98"/>
    <w:rsid w:val="00513C77"/>
    <w:rsid w:val="00513E12"/>
    <w:rsid w:val="00514239"/>
    <w:rsid w:val="0051444C"/>
    <w:rsid w:val="0051477C"/>
    <w:rsid w:val="00514881"/>
    <w:rsid w:val="00514A2C"/>
    <w:rsid w:val="0051508C"/>
    <w:rsid w:val="005150F8"/>
    <w:rsid w:val="0051534F"/>
    <w:rsid w:val="005155C7"/>
    <w:rsid w:val="00515D12"/>
    <w:rsid w:val="00516491"/>
    <w:rsid w:val="0051667A"/>
    <w:rsid w:val="00516AE6"/>
    <w:rsid w:val="00517552"/>
    <w:rsid w:val="00517560"/>
    <w:rsid w:val="00517628"/>
    <w:rsid w:val="00517D9F"/>
    <w:rsid w:val="005206F5"/>
    <w:rsid w:val="005208F7"/>
    <w:rsid w:val="00520C7D"/>
    <w:rsid w:val="0052152A"/>
    <w:rsid w:val="00521E62"/>
    <w:rsid w:val="00521FDA"/>
    <w:rsid w:val="0052274B"/>
    <w:rsid w:val="00522DB9"/>
    <w:rsid w:val="00523A1A"/>
    <w:rsid w:val="005246CC"/>
    <w:rsid w:val="00524F20"/>
    <w:rsid w:val="00524FDA"/>
    <w:rsid w:val="00525695"/>
    <w:rsid w:val="005256EA"/>
    <w:rsid w:val="00525AE9"/>
    <w:rsid w:val="00525CE1"/>
    <w:rsid w:val="005260EA"/>
    <w:rsid w:val="005267E4"/>
    <w:rsid w:val="00526D00"/>
    <w:rsid w:val="0052708F"/>
    <w:rsid w:val="00527198"/>
    <w:rsid w:val="005276A2"/>
    <w:rsid w:val="00530774"/>
    <w:rsid w:val="00530B65"/>
    <w:rsid w:val="00530E69"/>
    <w:rsid w:val="00530F1A"/>
    <w:rsid w:val="00530F83"/>
    <w:rsid w:val="0053108A"/>
    <w:rsid w:val="00531590"/>
    <w:rsid w:val="005317D5"/>
    <w:rsid w:val="00531877"/>
    <w:rsid w:val="00531B23"/>
    <w:rsid w:val="00532107"/>
    <w:rsid w:val="0053281C"/>
    <w:rsid w:val="00532842"/>
    <w:rsid w:val="005328D0"/>
    <w:rsid w:val="00532F69"/>
    <w:rsid w:val="0053353D"/>
    <w:rsid w:val="0053375F"/>
    <w:rsid w:val="005337C6"/>
    <w:rsid w:val="00533A1E"/>
    <w:rsid w:val="0053439D"/>
    <w:rsid w:val="005344AA"/>
    <w:rsid w:val="00534890"/>
    <w:rsid w:val="00534E49"/>
    <w:rsid w:val="00534F29"/>
    <w:rsid w:val="0053511F"/>
    <w:rsid w:val="00535560"/>
    <w:rsid w:val="00535EA1"/>
    <w:rsid w:val="00535FAE"/>
    <w:rsid w:val="00535FCD"/>
    <w:rsid w:val="0053623C"/>
    <w:rsid w:val="0053645F"/>
    <w:rsid w:val="0053658C"/>
    <w:rsid w:val="005367A8"/>
    <w:rsid w:val="00536B42"/>
    <w:rsid w:val="00536BD7"/>
    <w:rsid w:val="00536C16"/>
    <w:rsid w:val="00536D10"/>
    <w:rsid w:val="0053739D"/>
    <w:rsid w:val="0053756D"/>
    <w:rsid w:val="005378C8"/>
    <w:rsid w:val="00537FCE"/>
    <w:rsid w:val="00540155"/>
    <w:rsid w:val="00540940"/>
    <w:rsid w:val="00540D7E"/>
    <w:rsid w:val="0054110D"/>
    <w:rsid w:val="0054139D"/>
    <w:rsid w:val="0054149E"/>
    <w:rsid w:val="005415EF"/>
    <w:rsid w:val="005416CE"/>
    <w:rsid w:val="0054194F"/>
    <w:rsid w:val="00541E92"/>
    <w:rsid w:val="00542079"/>
    <w:rsid w:val="005420EF"/>
    <w:rsid w:val="005430D3"/>
    <w:rsid w:val="005433D8"/>
    <w:rsid w:val="00543BC3"/>
    <w:rsid w:val="00543BC9"/>
    <w:rsid w:val="00543F74"/>
    <w:rsid w:val="0054423D"/>
    <w:rsid w:val="005449B0"/>
    <w:rsid w:val="005449B2"/>
    <w:rsid w:val="005451BB"/>
    <w:rsid w:val="005452A9"/>
    <w:rsid w:val="005453B7"/>
    <w:rsid w:val="005456EE"/>
    <w:rsid w:val="00545DB5"/>
    <w:rsid w:val="00546177"/>
    <w:rsid w:val="0054664F"/>
    <w:rsid w:val="005466DD"/>
    <w:rsid w:val="005467E2"/>
    <w:rsid w:val="00547144"/>
    <w:rsid w:val="0054722B"/>
    <w:rsid w:val="00547733"/>
    <w:rsid w:val="00547870"/>
    <w:rsid w:val="005479C5"/>
    <w:rsid w:val="00547AC5"/>
    <w:rsid w:val="00547DF8"/>
    <w:rsid w:val="00547F58"/>
    <w:rsid w:val="005502DF"/>
    <w:rsid w:val="005506B4"/>
    <w:rsid w:val="00550886"/>
    <w:rsid w:val="00550888"/>
    <w:rsid w:val="005509E0"/>
    <w:rsid w:val="00550D84"/>
    <w:rsid w:val="0055131C"/>
    <w:rsid w:val="005513B6"/>
    <w:rsid w:val="0055164C"/>
    <w:rsid w:val="0055188C"/>
    <w:rsid w:val="005518DD"/>
    <w:rsid w:val="00551A0D"/>
    <w:rsid w:val="00552DD9"/>
    <w:rsid w:val="00552FAA"/>
    <w:rsid w:val="00553272"/>
    <w:rsid w:val="0055332A"/>
    <w:rsid w:val="00553A8A"/>
    <w:rsid w:val="00553AD9"/>
    <w:rsid w:val="00553BE9"/>
    <w:rsid w:val="005540CE"/>
    <w:rsid w:val="00554593"/>
    <w:rsid w:val="00554C80"/>
    <w:rsid w:val="00554D69"/>
    <w:rsid w:val="00554F7E"/>
    <w:rsid w:val="005555D9"/>
    <w:rsid w:val="00555AF6"/>
    <w:rsid w:val="00555D85"/>
    <w:rsid w:val="00556698"/>
    <w:rsid w:val="00556BC1"/>
    <w:rsid w:val="00556D8C"/>
    <w:rsid w:val="005572FD"/>
    <w:rsid w:val="00557597"/>
    <w:rsid w:val="00557E1F"/>
    <w:rsid w:val="005602C2"/>
    <w:rsid w:val="00560420"/>
    <w:rsid w:val="005613AE"/>
    <w:rsid w:val="005616ED"/>
    <w:rsid w:val="005620FC"/>
    <w:rsid w:val="00562142"/>
    <w:rsid w:val="00562332"/>
    <w:rsid w:val="005624FF"/>
    <w:rsid w:val="005625EF"/>
    <w:rsid w:val="00562976"/>
    <w:rsid w:val="00562A86"/>
    <w:rsid w:val="00562E45"/>
    <w:rsid w:val="005630E4"/>
    <w:rsid w:val="005632CB"/>
    <w:rsid w:val="00563566"/>
    <w:rsid w:val="0056382D"/>
    <w:rsid w:val="00563930"/>
    <w:rsid w:val="00563CF9"/>
    <w:rsid w:val="00564365"/>
    <w:rsid w:val="005643B6"/>
    <w:rsid w:val="00564470"/>
    <w:rsid w:val="005645AF"/>
    <w:rsid w:val="005647E7"/>
    <w:rsid w:val="00564D53"/>
    <w:rsid w:val="005652D2"/>
    <w:rsid w:val="005655C3"/>
    <w:rsid w:val="00565B87"/>
    <w:rsid w:val="00565C85"/>
    <w:rsid w:val="00565F94"/>
    <w:rsid w:val="0056652D"/>
    <w:rsid w:val="00566598"/>
    <w:rsid w:val="00566663"/>
    <w:rsid w:val="00566911"/>
    <w:rsid w:val="00567509"/>
    <w:rsid w:val="00567A61"/>
    <w:rsid w:val="0057001D"/>
    <w:rsid w:val="005719C5"/>
    <w:rsid w:val="00571C04"/>
    <w:rsid w:val="00571E32"/>
    <w:rsid w:val="00571E91"/>
    <w:rsid w:val="00571EC8"/>
    <w:rsid w:val="005721BE"/>
    <w:rsid w:val="005722FD"/>
    <w:rsid w:val="00572345"/>
    <w:rsid w:val="005727F0"/>
    <w:rsid w:val="00572927"/>
    <w:rsid w:val="00572F50"/>
    <w:rsid w:val="005734A2"/>
    <w:rsid w:val="005735DF"/>
    <w:rsid w:val="00573901"/>
    <w:rsid w:val="005744BC"/>
    <w:rsid w:val="0057509E"/>
    <w:rsid w:val="0057517B"/>
    <w:rsid w:val="00575CA0"/>
    <w:rsid w:val="00575F44"/>
    <w:rsid w:val="00576E93"/>
    <w:rsid w:val="005776B5"/>
    <w:rsid w:val="0057781D"/>
    <w:rsid w:val="00577966"/>
    <w:rsid w:val="0057799E"/>
    <w:rsid w:val="00577B06"/>
    <w:rsid w:val="00577F0E"/>
    <w:rsid w:val="00580282"/>
    <w:rsid w:val="0058065E"/>
    <w:rsid w:val="0058071F"/>
    <w:rsid w:val="00580A55"/>
    <w:rsid w:val="00580B00"/>
    <w:rsid w:val="00580B0E"/>
    <w:rsid w:val="00580BA1"/>
    <w:rsid w:val="00580BB9"/>
    <w:rsid w:val="005810F2"/>
    <w:rsid w:val="005814BB"/>
    <w:rsid w:val="00581796"/>
    <w:rsid w:val="00581C12"/>
    <w:rsid w:val="00581C1D"/>
    <w:rsid w:val="00581E70"/>
    <w:rsid w:val="00582A67"/>
    <w:rsid w:val="0058304A"/>
    <w:rsid w:val="00583168"/>
    <w:rsid w:val="005835B1"/>
    <w:rsid w:val="00583936"/>
    <w:rsid w:val="00583A62"/>
    <w:rsid w:val="00583C2A"/>
    <w:rsid w:val="00583D52"/>
    <w:rsid w:val="00583DAC"/>
    <w:rsid w:val="0058426C"/>
    <w:rsid w:val="005842CD"/>
    <w:rsid w:val="0058500F"/>
    <w:rsid w:val="005854F4"/>
    <w:rsid w:val="00585661"/>
    <w:rsid w:val="00585927"/>
    <w:rsid w:val="005860AE"/>
    <w:rsid w:val="005861AF"/>
    <w:rsid w:val="0058700B"/>
    <w:rsid w:val="005878CD"/>
    <w:rsid w:val="00587DAE"/>
    <w:rsid w:val="00587F7A"/>
    <w:rsid w:val="005900D5"/>
    <w:rsid w:val="005902EB"/>
    <w:rsid w:val="005905C5"/>
    <w:rsid w:val="005906D1"/>
    <w:rsid w:val="0059088D"/>
    <w:rsid w:val="00590BE1"/>
    <w:rsid w:val="00590E0A"/>
    <w:rsid w:val="00590F9F"/>
    <w:rsid w:val="0059122C"/>
    <w:rsid w:val="00591D04"/>
    <w:rsid w:val="00591EEC"/>
    <w:rsid w:val="005925C1"/>
    <w:rsid w:val="005925DF"/>
    <w:rsid w:val="0059270C"/>
    <w:rsid w:val="00593476"/>
    <w:rsid w:val="00593811"/>
    <w:rsid w:val="0059394F"/>
    <w:rsid w:val="00593AD0"/>
    <w:rsid w:val="0059480D"/>
    <w:rsid w:val="00594C99"/>
    <w:rsid w:val="00594DC4"/>
    <w:rsid w:val="00594E09"/>
    <w:rsid w:val="005951E4"/>
    <w:rsid w:val="005953C7"/>
    <w:rsid w:val="00595542"/>
    <w:rsid w:val="0059577E"/>
    <w:rsid w:val="005962C1"/>
    <w:rsid w:val="00597384"/>
    <w:rsid w:val="005975D7"/>
    <w:rsid w:val="005979AD"/>
    <w:rsid w:val="00597A9B"/>
    <w:rsid w:val="00597BDA"/>
    <w:rsid w:val="00597CCE"/>
    <w:rsid w:val="00597CEE"/>
    <w:rsid w:val="00597D0E"/>
    <w:rsid w:val="005A02B7"/>
    <w:rsid w:val="005A05F8"/>
    <w:rsid w:val="005A08C7"/>
    <w:rsid w:val="005A0982"/>
    <w:rsid w:val="005A1A7F"/>
    <w:rsid w:val="005A240C"/>
    <w:rsid w:val="005A2760"/>
    <w:rsid w:val="005A27A3"/>
    <w:rsid w:val="005A2CE6"/>
    <w:rsid w:val="005A302E"/>
    <w:rsid w:val="005A316E"/>
    <w:rsid w:val="005A3304"/>
    <w:rsid w:val="005A33E7"/>
    <w:rsid w:val="005A40DC"/>
    <w:rsid w:val="005A4107"/>
    <w:rsid w:val="005A428B"/>
    <w:rsid w:val="005A473E"/>
    <w:rsid w:val="005A500D"/>
    <w:rsid w:val="005A5401"/>
    <w:rsid w:val="005A56B9"/>
    <w:rsid w:val="005A5B97"/>
    <w:rsid w:val="005A5E70"/>
    <w:rsid w:val="005A6265"/>
    <w:rsid w:val="005A630A"/>
    <w:rsid w:val="005A661F"/>
    <w:rsid w:val="005A680D"/>
    <w:rsid w:val="005A696C"/>
    <w:rsid w:val="005A69FA"/>
    <w:rsid w:val="005A6D3F"/>
    <w:rsid w:val="005A6FE8"/>
    <w:rsid w:val="005A73B5"/>
    <w:rsid w:val="005A76F6"/>
    <w:rsid w:val="005A771C"/>
    <w:rsid w:val="005A7AE5"/>
    <w:rsid w:val="005A7E49"/>
    <w:rsid w:val="005A7FF5"/>
    <w:rsid w:val="005B00BD"/>
    <w:rsid w:val="005B036D"/>
    <w:rsid w:val="005B0669"/>
    <w:rsid w:val="005B07B3"/>
    <w:rsid w:val="005B1119"/>
    <w:rsid w:val="005B120B"/>
    <w:rsid w:val="005B128B"/>
    <w:rsid w:val="005B1FC3"/>
    <w:rsid w:val="005B2930"/>
    <w:rsid w:val="005B3544"/>
    <w:rsid w:val="005B35AC"/>
    <w:rsid w:val="005B35E2"/>
    <w:rsid w:val="005B3B74"/>
    <w:rsid w:val="005B44C9"/>
    <w:rsid w:val="005B5028"/>
    <w:rsid w:val="005B50AA"/>
    <w:rsid w:val="005B57D6"/>
    <w:rsid w:val="005B5A56"/>
    <w:rsid w:val="005B5A85"/>
    <w:rsid w:val="005B5AA2"/>
    <w:rsid w:val="005B5B2F"/>
    <w:rsid w:val="005B5B97"/>
    <w:rsid w:val="005B621D"/>
    <w:rsid w:val="005B6268"/>
    <w:rsid w:val="005B67F4"/>
    <w:rsid w:val="005B7083"/>
    <w:rsid w:val="005B75F9"/>
    <w:rsid w:val="005B7D42"/>
    <w:rsid w:val="005C0014"/>
    <w:rsid w:val="005C0286"/>
    <w:rsid w:val="005C0A3B"/>
    <w:rsid w:val="005C0E71"/>
    <w:rsid w:val="005C0FAE"/>
    <w:rsid w:val="005C11C5"/>
    <w:rsid w:val="005C1B10"/>
    <w:rsid w:val="005C1D98"/>
    <w:rsid w:val="005C1DBB"/>
    <w:rsid w:val="005C20DA"/>
    <w:rsid w:val="005C2512"/>
    <w:rsid w:val="005C2759"/>
    <w:rsid w:val="005C30E2"/>
    <w:rsid w:val="005C39B7"/>
    <w:rsid w:val="005C44BB"/>
    <w:rsid w:val="005C4CC4"/>
    <w:rsid w:val="005C4E9D"/>
    <w:rsid w:val="005C53B5"/>
    <w:rsid w:val="005C58E8"/>
    <w:rsid w:val="005C5B0C"/>
    <w:rsid w:val="005C5C1A"/>
    <w:rsid w:val="005C5F22"/>
    <w:rsid w:val="005C5F49"/>
    <w:rsid w:val="005C623E"/>
    <w:rsid w:val="005C62DD"/>
    <w:rsid w:val="005C647E"/>
    <w:rsid w:val="005C6829"/>
    <w:rsid w:val="005C6C91"/>
    <w:rsid w:val="005C70AF"/>
    <w:rsid w:val="005C714B"/>
    <w:rsid w:val="005C72E1"/>
    <w:rsid w:val="005C7C23"/>
    <w:rsid w:val="005D05D4"/>
    <w:rsid w:val="005D068C"/>
    <w:rsid w:val="005D0DED"/>
    <w:rsid w:val="005D0EC4"/>
    <w:rsid w:val="005D0ECA"/>
    <w:rsid w:val="005D0F59"/>
    <w:rsid w:val="005D10B9"/>
    <w:rsid w:val="005D1281"/>
    <w:rsid w:val="005D1318"/>
    <w:rsid w:val="005D155C"/>
    <w:rsid w:val="005D1714"/>
    <w:rsid w:val="005D2457"/>
    <w:rsid w:val="005D25E5"/>
    <w:rsid w:val="005D2815"/>
    <w:rsid w:val="005D30B4"/>
    <w:rsid w:val="005D31E2"/>
    <w:rsid w:val="005D32E1"/>
    <w:rsid w:val="005D35EC"/>
    <w:rsid w:val="005D3BE4"/>
    <w:rsid w:val="005D3DEC"/>
    <w:rsid w:val="005D41B9"/>
    <w:rsid w:val="005D41D6"/>
    <w:rsid w:val="005D444C"/>
    <w:rsid w:val="005D4CDF"/>
    <w:rsid w:val="005D5228"/>
    <w:rsid w:val="005D5403"/>
    <w:rsid w:val="005D5455"/>
    <w:rsid w:val="005D5D51"/>
    <w:rsid w:val="005D63D4"/>
    <w:rsid w:val="005D6479"/>
    <w:rsid w:val="005D6601"/>
    <w:rsid w:val="005D6C29"/>
    <w:rsid w:val="005D6DD2"/>
    <w:rsid w:val="005D703F"/>
    <w:rsid w:val="005D7169"/>
    <w:rsid w:val="005D737B"/>
    <w:rsid w:val="005D7CE4"/>
    <w:rsid w:val="005E077D"/>
    <w:rsid w:val="005E079B"/>
    <w:rsid w:val="005E09DA"/>
    <w:rsid w:val="005E0C6F"/>
    <w:rsid w:val="005E0CF9"/>
    <w:rsid w:val="005E0FCB"/>
    <w:rsid w:val="005E1397"/>
    <w:rsid w:val="005E13CB"/>
    <w:rsid w:val="005E1467"/>
    <w:rsid w:val="005E274B"/>
    <w:rsid w:val="005E27D0"/>
    <w:rsid w:val="005E2BA7"/>
    <w:rsid w:val="005E3042"/>
    <w:rsid w:val="005E3492"/>
    <w:rsid w:val="005E3781"/>
    <w:rsid w:val="005E45E2"/>
    <w:rsid w:val="005E591A"/>
    <w:rsid w:val="005E59C5"/>
    <w:rsid w:val="005E5EA7"/>
    <w:rsid w:val="005E6176"/>
    <w:rsid w:val="005E61B0"/>
    <w:rsid w:val="005E68C0"/>
    <w:rsid w:val="005E69CB"/>
    <w:rsid w:val="005E6A5D"/>
    <w:rsid w:val="005E726C"/>
    <w:rsid w:val="005E735E"/>
    <w:rsid w:val="005E75E1"/>
    <w:rsid w:val="005E7C61"/>
    <w:rsid w:val="005F024D"/>
    <w:rsid w:val="005F0295"/>
    <w:rsid w:val="005F051D"/>
    <w:rsid w:val="005F088F"/>
    <w:rsid w:val="005F0DF2"/>
    <w:rsid w:val="005F1151"/>
    <w:rsid w:val="005F1410"/>
    <w:rsid w:val="005F177B"/>
    <w:rsid w:val="005F1A6E"/>
    <w:rsid w:val="005F1CA7"/>
    <w:rsid w:val="005F1CE8"/>
    <w:rsid w:val="005F2214"/>
    <w:rsid w:val="005F22B1"/>
    <w:rsid w:val="005F2E9B"/>
    <w:rsid w:val="005F305D"/>
    <w:rsid w:val="005F34E9"/>
    <w:rsid w:val="005F3830"/>
    <w:rsid w:val="005F3BD6"/>
    <w:rsid w:val="005F3F29"/>
    <w:rsid w:val="005F4358"/>
    <w:rsid w:val="005F465C"/>
    <w:rsid w:val="005F48BB"/>
    <w:rsid w:val="005F4C67"/>
    <w:rsid w:val="005F4DE1"/>
    <w:rsid w:val="005F56B0"/>
    <w:rsid w:val="005F5A1C"/>
    <w:rsid w:val="005F5A57"/>
    <w:rsid w:val="005F5B5E"/>
    <w:rsid w:val="005F5B93"/>
    <w:rsid w:val="005F5DAF"/>
    <w:rsid w:val="005F5EAA"/>
    <w:rsid w:val="005F65EA"/>
    <w:rsid w:val="005F6683"/>
    <w:rsid w:val="005F7595"/>
    <w:rsid w:val="005F7C10"/>
    <w:rsid w:val="005F7CE3"/>
    <w:rsid w:val="005F7D5B"/>
    <w:rsid w:val="005F7E1A"/>
    <w:rsid w:val="00600424"/>
    <w:rsid w:val="00600811"/>
    <w:rsid w:val="00600972"/>
    <w:rsid w:val="00600A70"/>
    <w:rsid w:val="00600BE1"/>
    <w:rsid w:val="00600C0A"/>
    <w:rsid w:val="00600D4C"/>
    <w:rsid w:val="00600D5E"/>
    <w:rsid w:val="00600EAE"/>
    <w:rsid w:val="00601522"/>
    <w:rsid w:val="006016EF"/>
    <w:rsid w:val="00601B90"/>
    <w:rsid w:val="00601E38"/>
    <w:rsid w:val="00602521"/>
    <w:rsid w:val="00602556"/>
    <w:rsid w:val="00602940"/>
    <w:rsid w:val="00602C2A"/>
    <w:rsid w:val="00602DF5"/>
    <w:rsid w:val="0060377E"/>
    <w:rsid w:val="00603CC6"/>
    <w:rsid w:val="00604860"/>
    <w:rsid w:val="00604FED"/>
    <w:rsid w:val="006059A5"/>
    <w:rsid w:val="00605E6B"/>
    <w:rsid w:val="00606EED"/>
    <w:rsid w:val="006076AE"/>
    <w:rsid w:val="00607D95"/>
    <w:rsid w:val="00607E65"/>
    <w:rsid w:val="00607F93"/>
    <w:rsid w:val="0061053F"/>
    <w:rsid w:val="00610825"/>
    <w:rsid w:val="00610F87"/>
    <w:rsid w:val="006111AD"/>
    <w:rsid w:val="0061131A"/>
    <w:rsid w:val="00611504"/>
    <w:rsid w:val="00611772"/>
    <w:rsid w:val="0061178F"/>
    <w:rsid w:val="00611F9B"/>
    <w:rsid w:val="006120D8"/>
    <w:rsid w:val="006121C0"/>
    <w:rsid w:val="006125FA"/>
    <w:rsid w:val="00612E86"/>
    <w:rsid w:val="00612FAB"/>
    <w:rsid w:val="00613178"/>
    <w:rsid w:val="006131B2"/>
    <w:rsid w:val="006134BB"/>
    <w:rsid w:val="006136B7"/>
    <w:rsid w:val="00613960"/>
    <w:rsid w:val="00613A07"/>
    <w:rsid w:val="00613F9A"/>
    <w:rsid w:val="006148DA"/>
    <w:rsid w:val="00614AD1"/>
    <w:rsid w:val="00615111"/>
    <w:rsid w:val="006152FD"/>
    <w:rsid w:val="00615A70"/>
    <w:rsid w:val="006162EB"/>
    <w:rsid w:val="0061661F"/>
    <w:rsid w:val="00616642"/>
    <w:rsid w:val="00616CFE"/>
    <w:rsid w:val="0061759F"/>
    <w:rsid w:val="006177A2"/>
    <w:rsid w:val="00617E25"/>
    <w:rsid w:val="00620655"/>
    <w:rsid w:val="00620866"/>
    <w:rsid w:val="00620C22"/>
    <w:rsid w:val="00621148"/>
    <w:rsid w:val="006213C5"/>
    <w:rsid w:val="00621ED2"/>
    <w:rsid w:val="006224CD"/>
    <w:rsid w:val="0062261E"/>
    <w:rsid w:val="00622A88"/>
    <w:rsid w:val="00622EE2"/>
    <w:rsid w:val="006230BF"/>
    <w:rsid w:val="00623265"/>
    <w:rsid w:val="0062351E"/>
    <w:rsid w:val="006235D1"/>
    <w:rsid w:val="006236A9"/>
    <w:rsid w:val="00623A21"/>
    <w:rsid w:val="00623DC9"/>
    <w:rsid w:val="006240E6"/>
    <w:rsid w:val="00624B04"/>
    <w:rsid w:val="00624D4A"/>
    <w:rsid w:val="006252F6"/>
    <w:rsid w:val="006255D8"/>
    <w:rsid w:val="006257CA"/>
    <w:rsid w:val="00626545"/>
    <w:rsid w:val="00626610"/>
    <w:rsid w:val="00626680"/>
    <w:rsid w:val="006266D1"/>
    <w:rsid w:val="00626D3F"/>
    <w:rsid w:val="00627029"/>
    <w:rsid w:val="00627B33"/>
    <w:rsid w:val="006300F6"/>
    <w:rsid w:val="00630185"/>
    <w:rsid w:val="006313EA"/>
    <w:rsid w:val="0063208B"/>
    <w:rsid w:val="00632DD6"/>
    <w:rsid w:val="0063335A"/>
    <w:rsid w:val="006334CA"/>
    <w:rsid w:val="00633547"/>
    <w:rsid w:val="006335DD"/>
    <w:rsid w:val="00634370"/>
    <w:rsid w:val="00634E93"/>
    <w:rsid w:val="00634EAA"/>
    <w:rsid w:val="00634F6E"/>
    <w:rsid w:val="00634FA6"/>
    <w:rsid w:val="00635395"/>
    <w:rsid w:val="00635C06"/>
    <w:rsid w:val="0063663E"/>
    <w:rsid w:val="006368A6"/>
    <w:rsid w:val="00636BB0"/>
    <w:rsid w:val="00636F03"/>
    <w:rsid w:val="00637114"/>
    <w:rsid w:val="006373EC"/>
    <w:rsid w:val="00637621"/>
    <w:rsid w:val="006379A5"/>
    <w:rsid w:val="00637BA7"/>
    <w:rsid w:val="00637ED9"/>
    <w:rsid w:val="00640654"/>
    <w:rsid w:val="0064081E"/>
    <w:rsid w:val="006408CE"/>
    <w:rsid w:val="00640A89"/>
    <w:rsid w:val="00640B36"/>
    <w:rsid w:val="00640CD0"/>
    <w:rsid w:val="00642063"/>
    <w:rsid w:val="0064206E"/>
    <w:rsid w:val="006424B9"/>
    <w:rsid w:val="00643284"/>
    <w:rsid w:val="00643EEE"/>
    <w:rsid w:val="0064427A"/>
    <w:rsid w:val="0064429C"/>
    <w:rsid w:val="0064449B"/>
    <w:rsid w:val="0064468D"/>
    <w:rsid w:val="0064481B"/>
    <w:rsid w:val="006449B6"/>
    <w:rsid w:val="00644D25"/>
    <w:rsid w:val="00644EAE"/>
    <w:rsid w:val="00645122"/>
    <w:rsid w:val="00645CFF"/>
    <w:rsid w:val="00646B41"/>
    <w:rsid w:val="00646C70"/>
    <w:rsid w:val="00646FBC"/>
    <w:rsid w:val="00647159"/>
    <w:rsid w:val="00647BBE"/>
    <w:rsid w:val="006502B0"/>
    <w:rsid w:val="006505E9"/>
    <w:rsid w:val="006508FB"/>
    <w:rsid w:val="00650A82"/>
    <w:rsid w:val="00650C24"/>
    <w:rsid w:val="00650C73"/>
    <w:rsid w:val="00650DA8"/>
    <w:rsid w:val="00650F47"/>
    <w:rsid w:val="006516D1"/>
    <w:rsid w:val="00651CFD"/>
    <w:rsid w:val="0065256B"/>
    <w:rsid w:val="00652841"/>
    <w:rsid w:val="00652E3D"/>
    <w:rsid w:val="00652F2B"/>
    <w:rsid w:val="00653552"/>
    <w:rsid w:val="00654040"/>
    <w:rsid w:val="00654092"/>
    <w:rsid w:val="006546D0"/>
    <w:rsid w:val="00654959"/>
    <w:rsid w:val="006549E4"/>
    <w:rsid w:val="00654A58"/>
    <w:rsid w:val="00655487"/>
    <w:rsid w:val="006556A2"/>
    <w:rsid w:val="0065570C"/>
    <w:rsid w:val="00655C2D"/>
    <w:rsid w:val="00655D44"/>
    <w:rsid w:val="00655E84"/>
    <w:rsid w:val="00656027"/>
    <w:rsid w:val="00656128"/>
    <w:rsid w:val="00656343"/>
    <w:rsid w:val="00656952"/>
    <w:rsid w:val="00656B93"/>
    <w:rsid w:val="0066002C"/>
    <w:rsid w:val="0066040A"/>
    <w:rsid w:val="00660521"/>
    <w:rsid w:val="0066067D"/>
    <w:rsid w:val="00660990"/>
    <w:rsid w:val="0066160D"/>
    <w:rsid w:val="006619F8"/>
    <w:rsid w:val="00662077"/>
    <w:rsid w:val="006623CC"/>
    <w:rsid w:val="0066242D"/>
    <w:rsid w:val="006629B0"/>
    <w:rsid w:val="00662CCA"/>
    <w:rsid w:val="00663339"/>
    <w:rsid w:val="006637F3"/>
    <w:rsid w:val="00663936"/>
    <w:rsid w:val="00663B37"/>
    <w:rsid w:val="00664178"/>
    <w:rsid w:val="006641ED"/>
    <w:rsid w:val="006647ED"/>
    <w:rsid w:val="00664C10"/>
    <w:rsid w:val="00664F15"/>
    <w:rsid w:val="00665335"/>
    <w:rsid w:val="0066552E"/>
    <w:rsid w:val="006658E8"/>
    <w:rsid w:val="00665950"/>
    <w:rsid w:val="00665F30"/>
    <w:rsid w:val="00666102"/>
    <w:rsid w:val="006661A3"/>
    <w:rsid w:val="006679AB"/>
    <w:rsid w:val="00667C5F"/>
    <w:rsid w:val="0067007C"/>
    <w:rsid w:val="00670324"/>
    <w:rsid w:val="006707D1"/>
    <w:rsid w:val="00670E41"/>
    <w:rsid w:val="0067121F"/>
    <w:rsid w:val="0067136A"/>
    <w:rsid w:val="006714A8"/>
    <w:rsid w:val="006716BE"/>
    <w:rsid w:val="00671AC0"/>
    <w:rsid w:val="00671AD7"/>
    <w:rsid w:val="00671AD8"/>
    <w:rsid w:val="00671FFF"/>
    <w:rsid w:val="0067222C"/>
    <w:rsid w:val="006726C8"/>
    <w:rsid w:val="0067289C"/>
    <w:rsid w:val="0067295B"/>
    <w:rsid w:val="006731F0"/>
    <w:rsid w:val="00673376"/>
    <w:rsid w:val="00673B9C"/>
    <w:rsid w:val="006742DE"/>
    <w:rsid w:val="00674C10"/>
    <w:rsid w:val="00674D15"/>
    <w:rsid w:val="0067522A"/>
    <w:rsid w:val="006753D1"/>
    <w:rsid w:val="0067593F"/>
    <w:rsid w:val="00675B3D"/>
    <w:rsid w:val="00675C05"/>
    <w:rsid w:val="00675E17"/>
    <w:rsid w:val="00676D7B"/>
    <w:rsid w:val="00676E61"/>
    <w:rsid w:val="0067700B"/>
    <w:rsid w:val="00677A22"/>
    <w:rsid w:val="00680091"/>
    <w:rsid w:val="00680233"/>
    <w:rsid w:val="006802C8"/>
    <w:rsid w:val="0068038C"/>
    <w:rsid w:val="006805BC"/>
    <w:rsid w:val="00680D70"/>
    <w:rsid w:val="00680E9E"/>
    <w:rsid w:val="00680F41"/>
    <w:rsid w:val="0068111F"/>
    <w:rsid w:val="00681306"/>
    <w:rsid w:val="00681467"/>
    <w:rsid w:val="0068155E"/>
    <w:rsid w:val="0068159B"/>
    <w:rsid w:val="00681A79"/>
    <w:rsid w:val="00681C20"/>
    <w:rsid w:val="006820CA"/>
    <w:rsid w:val="006827AB"/>
    <w:rsid w:val="0068293F"/>
    <w:rsid w:val="00682BD1"/>
    <w:rsid w:val="00682BF0"/>
    <w:rsid w:val="00682DED"/>
    <w:rsid w:val="006830B9"/>
    <w:rsid w:val="006836B3"/>
    <w:rsid w:val="00683DFF"/>
    <w:rsid w:val="00684AB8"/>
    <w:rsid w:val="00684B52"/>
    <w:rsid w:val="00685118"/>
    <w:rsid w:val="00685404"/>
    <w:rsid w:val="00686003"/>
    <w:rsid w:val="006860BB"/>
    <w:rsid w:val="006860EA"/>
    <w:rsid w:val="00686267"/>
    <w:rsid w:val="0068650B"/>
    <w:rsid w:val="00686A3E"/>
    <w:rsid w:val="00686C2C"/>
    <w:rsid w:val="00686D5B"/>
    <w:rsid w:val="0068735E"/>
    <w:rsid w:val="00687C32"/>
    <w:rsid w:val="00687E0C"/>
    <w:rsid w:val="006900FE"/>
    <w:rsid w:val="006904D9"/>
    <w:rsid w:val="00690BA6"/>
    <w:rsid w:val="00690EA5"/>
    <w:rsid w:val="006911EF"/>
    <w:rsid w:val="00691C2F"/>
    <w:rsid w:val="00691CAB"/>
    <w:rsid w:val="00692763"/>
    <w:rsid w:val="00692B71"/>
    <w:rsid w:val="00692E0B"/>
    <w:rsid w:val="00692E3D"/>
    <w:rsid w:val="00693371"/>
    <w:rsid w:val="00694EAB"/>
    <w:rsid w:val="0069501F"/>
    <w:rsid w:val="006950E1"/>
    <w:rsid w:val="00695B79"/>
    <w:rsid w:val="00695FD3"/>
    <w:rsid w:val="006963E2"/>
    <w:rsid w:val="00696713"/>
    <w:rsid w:val="006967EC"/>
    <w:rsid w:val="00696E17"/>
    <w:rsid w:val="00696F35"/>
    <w:rsid w:val="006A0721"/>
    <w:rsid w:val="006A0891"/>
    <w:rsid w:val="006A1135"/>
    <w:rsid w:val="006A135E"/>
    <w:rsid w:val="006A14B2"/>
    <w:rsid w:val="006A1B1F"/>
    <w:rsid w:val="006A2339"/>
    <w:rsid w:val="006A23F0"/>
    <w:rsid w:val="006A3149"/>
    <w:rsid w:val="006A361D"/>
    <w:rsid w:val="006A3B00"/>
    <w:rsid w:val="006A43ED"/>
    <w:rsid w:val="006A4CB7"/>
    <w:rsid w:val="006A5057"/>
    <w:rsid w:val="006A542E"/>
    <w:rsid w:val="006A6542"/>
    <w:rsid w:val="006A65E9"/>
    <w:rsid w:val="006A6753"/>
    <w:rsid w:val="006A6BA1"/>
    <w:rsid w:val="006A6D62"/>
    <w:rsid w:val="006A6DAD"/>
    <w:rsid w:val="006A6E47"/>
    <w:rsid w:val="006A6F99"/>
    <w:rsid w:val="006A73A1"/>
    <w:rsid w:val="006A73C4"/>
    <w:rsid w:val="006A77BC"/>
    <w:rsid w:val="006A77D0"/>
    <w:rsid w:val="006A7CDB"/>
    <w:rsid w:val="006A7DEA"/>
    <w:rsid w:val="006B0219"/>
    <w:rsid w:val="006B044C"/>
    <w:rsid w:val="006B08E7"/>
    <w:rsid w:val="006B0936"/>
    <w:rsid w:val="006B0B55"/>
    <w:rsid w:val="006B1020"/>
    <w:rsid w:val="006B1479"/>
    <w:rsid w:val="006B1570"/>
    <w:rsid w:val="006B1984"/>
    <w:rsid w:val="006B1FC8"/>
    <w:rsid w:val="006B29AA"/>
    <w:rsid w:val="006B2B8E"/>
    <w:rsid w:val="006B2D18"/>
    <w:rsid w:val="006B3587"/>
    <w:rsid w:val="006B37D2"/>
    <w:rsid w:val="006B3E12"/>
    <w:rsid w:val="006B3E97"/>
    <w:rsid w:val="006B4422"/>
    <w:rsid w:val="006B4C65"/>
    <w:rsid w:val="006B4F22"/>
    <w:rsid w:val="006B53AF"/>
    <w:rsid w:val="006B5694"/>
    <w:rsid w:val="006B58D8"/>
    <w:rsid w:val="006B59C0"/>
    <w:rsid w:val="006B5B23"/>
    <w:rsid w:val="006B6306"/>
    <w:rsid w:val="006B6402"/>
    <w:rsid w:val="006B6909"/>
    <w:rsid w:val="006B6E7B"/>
    <w:rsid w:val="006B725B"/>
    <w:rsid w:val="006B72A6"/>
    <w:rsid w:val="006B78D5"/>
    <w:rsid w:val="006B7C6C"/>
    <w:rsid w:val="006C02E6"/>
    <w:rsid w:val="006C0661"/>
    <w:rsid w:val="006C0864"/>
    <w:rsid w:val="006C0A25"/>
    <w:rsid w:val="006C19EA"/>
    <w:rsid w:val="006C1A29"/>
    <w:rsid w:val="006C2370"/>
    <w:rsid w:val="006C2674"/>
    <w:rsid w:val="006C2708"/>
    <w:rsid w:val="006C3A6C"/>
    <w:rsid w:val="006C42AE"/>
    <w:rsid w:val="006C460C"/>
    <w:rsid w:val="006C46CD"/>
    <w:rsid w:val="006C4963"/>
    <w:rsid w:val="006C4C29"/>
    <w:rsid w:val="006C509C"/>
    <w:rsid w:val="006C518A"/>
    <w:rsid w:val="006C5212"/>
    <w:rsid w:val="006C5498"/>
    <w:rsid w:val="006C57F9"/>
    <w:rsid w:val="006C59F0"/>
    <w:rsid w:val="006C5FFE"/>
    <w:rsid w:val="006C60B0"/>
    <w:rsid w:val="006C6659"/>
    <w:rsid w:val="006C69CC"/>
    <w:rsid w:val="006C71CA"/>
    <w:rsid w:val="006C76B5"/>
    <w:rsid w:val="006C7984"/>
    <w:rsid w:val="006C7BB8"/>
    <w:rsid w:val="006D0380"/>
    <w:rsid w:val="006D13EA"/>
    <w:rsid w:val="006D171B"/>
    <w:rsid w:val="006D19AB"/>
    <w:rsid w:val="006D1C20"/>
    <w:rsid w:val="006D1E62"/>
    <w:rsid w:val="006D28EB"/>
    <w:rsid w:val="006D2F7E"/>
    <w:rsid w:val="006D389E"/>
    <w:rsid w:val="006D40EA"/>
    <w:rsid w:val="006D49F1"/>
    <w:rsid w:val="006D4D86"/>
    <w:rsid w:val="006D4F56"/>
    <w:rsid w:val="006D503E"/>
    <w:rsid w:val="006D54F7"/>
    <w:rsid w:val="006D571B"/>
    <w:rsid w:val="006D57AC"/>
    <w:rsid w:val="006D59F9"/>
    <w:rsid w:val="006D5D44"/>
    <w:rsid w:val="006D5DD9"/>
    <w:rsid w:val="006D5FC5"/>
    <w:rsid w:val="006D63FB"/>
    <w:rsid w:val="006D6A65"/>
    <w:rsid w:val="006D6CA2"/>
    <w:rsid w:val="006D6EC0"/>
    <w:rsid w:val="006D765B"/>
    <w:rsid w:val="006E0231"/>
    <w:rsid w:val="006E062A"/>
    <w:rsid w:val="006E0651"/>
    <w:rsid w:val="006E0ACC"/>
    <w:rsid w:val="006E0C0D"/>
    <w:rsid w:val="006E102A"/>
    <w:rsid w:val="006E1049"/>
    <w:rsid w:val="006E151B"/>
    <w:rsid w:val="006E1540"/>
    <w:rsid w:val="006E1861"/>
    <w:rsid w:val="006E1EE5"/>
    <w:rsid w:val="006E2087"/>
    <w:rsid w:val="006E2232"/>
    <w:rsid w:val="006E223B"/>
    <w:rsid w:val="006E2894"/>
    <w:rsid w:val="006E28ED"/>
    <w:rsid w:val="006E2995"/>
    <w:rsid w:val="006E306D"/>
    <w:rsid w:val="006E3186"/>
    <w:rsid w:val="006E4008"/>
    <w:rsid w:val="006E414E"/>
    <w:rsid w:val="006E436D"/>
    <w:rsid w:val="006E48AC"/>
    <w:rsid w:val="006E4D7F"/>
    <w:rsid w:val="006E567C"/>
    <w:rsid w:val="006E5B4E"/>
    <w:rsid w:val="006E6460"/>
    <w:rsid w:val="006E65E3"/>
    <w:rsid w:val="006E69FF"/>
    <w:rsid w:val="006E6A54"/>
    <w:rsid w:val="006E707F"/>
    <w:rsid w:val="006E741B"/>
    <w:rsid w:val="006E74EC"/>
    <w:rsid w:val="006E770A"/>
    <w:rsid w:val="006F045F"/>
    <w:rsid w:val="006F05BE"/>
    <w:rsid w:val="006F096C"/>
    <w:rsid w:val="006F11A6"/>
    <w:rsid w:val="006F19CD"/>
    <w:rsid w:val="006F1B06"/>
    <w:rsid w:val="006F1D15"/>
    <w:rsid w:val="006F1E65"/>
    <w:rsid w:val="006F1F43"/>
    <w:rsid w:val="006F216C"/>
    <w:rsid w:val="006F22A7"/>
    <w:rsid w:val="006F231D"/>
    <w:rsid w:val="006F24C3"/>
    <w:rsid w:val="006F2767"/>
    <w:rsid w:val="006F2881"/>
    <w:rsid w:val="006F2FDC"/>
    <w:rsid w:val="006F344C"/>
    <w:rsid w:val="006F37CC"/>
    <w:rsid w:val="006F382F"/>
    <w:rsid w:val="006F4299"/>
    <w:rsid w:val="006F4758"/>
    <w:rsid w:val="006F48EF"/>
    <w:rsid w:val="006F4A64"/>
    <w:rsid w:val="006F561F"/>
    <w:rsid w:val="006F59D0"/>
    <w:rsid w:val="006F59FA"/>
    <w:rsid w:val="006F62DE"/>
    <w:rsid w:val="006F6574"/>
    <w:rsid w:val="006F71A0"/>
    <w:rsid w:val="006F76C0"/>
    <w:rsid w:val="006F7E24"/>
    <w:rsid w:val="007003A3"/>
    <w:rsid w:val="007004EA"/>
    <w:rsid w:val="00700609"/>
    <w:rsid w:val="007008FA"/>
    <w:rsid w:val="00700AE3"/>
    <w:rsid w:val="007018E3"/>
    <w:rsid w:val="00701D9B"/>
    <w:rsid w:val="00701E12"/>
    <w:rsid w:val="007020C5"/>
    <w:rsid w:val="00702343"/>
    <w:rsid w:val="007024CB"/>
    <w:rsid w:val="00702C77"/>
    <w:rsid w:val="00702DFC"/>
    <w:rsid w:val="00702E31"/>
    <w:rsid w:val="00704427"/>
    <w:rsid w:val="00704614"/>
    <w:rsid w:val="007050D6"/>
    <w:rsid w:val="0070594E"/>
    <w:rsid w:val="007059BF"/>
    <w:rsid w:val="007061E5"/>
    <w:rsid w:val="00706391"/>
    <w:rsid w:val="0070725A"/>
    <w:rsid w:val="007073FB"/>
    <w:rsid w:val="0070743E"/>
    <w:rsid w:val="007079E3"/>
    <w:rsid w:val="00707CC2"/>
    <w:rsid w:val="00707FD4"/>
    <w:rsid w:val="00710277"/>
    <w:rsid w:val="007104BD"/>
    <w:rsid w:val="0071083F"/>
    <w:rsid w:val="00711367"/>
    <w:rsid w:val="00711B63"/>
    <w:rsid w:val="00711C79"/>
    <w:rsid w:val="00711D35"/>
    <w:rsid w:val="007128CE"/>
    <w:rsid w:val="00712BC3"/>
    <w:rsid w:val="0071338B"/>
    <w:rsid w:val="00713F88"/>
    <w:rsid w:val="00714085"/>
    <w:rsid w:val="0071425A"/>
    <w:rsid w:val="00714640"/>
    <w:rsid w:val="00714D6B"/>
    <w:rsid w:val="007151DE"/>
    <w:rsid w:val="007152D9"/>
    <w:rsid w:val="0071530A"/>
    <w:rsid w:val="007153DE"/>
    <w:rsid w:val="00715439"/>
    <w:rsid w:val="00715475"/>
    <w:rsid w:val="007156B6"/>
    <w:rsid w:val="00715AE0"/>
    <w:rsid w:val="00716828"/>
    <w:rsid w:val="00716ACC"/>
    <w:rsid w:val="00716CE7"/>
    <w:rsid w:val="00716E26"/>
    <w:rsid w:val="007173A0"/>
    <w:rsid w:val="0071756C"/>
    <w:rsid w:val="00717B10"/>
    <w:rsid w:val="0072007C"/>
    <w:rsid w:val="007201CF"/>
    <w:rsid w:val="007209F3"/>
    <w:rsid w:val="00720EA4"/>
    <w:rsid w:val="00720EA7"/>
    <w:rsid w:val="007217E1"/>
    <w:rsid w:val="0072191E"/>
    <w:rsid w:val="00721DF2"/>
    <w:rsid w:val="00721E23"/>
    <w:rsid w:val="00721E35"/>
    <w:rsid w:val="007221CA"/>
    <w:rsid w:val="007222F0"/>
    <w:rsid w:val="007228B4"/>
    <w:rsid w:val="00722A9F"/>
    <w:rsid w:val="00722B8E"/>
    <w:rsid w:val="007230FB"/>
    <w:rsid w:val="0072380F"/>
    <w:rsid w:val="00723869"/>
    <w:rsid w:val="0072389B"/>
    <w:rsid w:val="0072467C"/>
    <w:rsid w:val="00725499"/>
    <w:rsid w:val="007257D0"/>
    <w:rsid w:val="007266EB"/>
    <w:rsid w:val="007267E3"/>
    <w:rsid w:val="00726CE1"/>
    <w:rsid w:val="00726CF8"/>
    <w:rsid w:val="0072779B"/>
    <w:rsid w:val="00730059"/>
    <w:rsid w:val="00730214"/>
    <w:rsid w:val="00730555"/>
    <w:rsid w:val="00730828"/>
    <w:rsid w:val="00730841"/>
    <w:rsid w:val="00731075"/>
    <w:rsid w:val="007314EB"/>
    <w:rsid w:val="0073155B"/>
    <w:rsid w:val="00731BF3"/>
    <w:rsid w:val="00732408"/>
    <w:rsid w:val="00732545"/>
    <w:rsid w:val="00732F7A"/>
    <w:rsid w:val="0073310E"/>
    <w:rsid w:val="007332C5"/>
    <w:rsid w:val="00733B76"/>
    <w:rsid w:val="00733E65"/>
    <w:rsid w:val="00734106"/>
    <w:rsid w:val="00734139"/>
    <w:rsid w:val="007343E4"/>
    <w:rsid w:val="00734A0E"/>
    <w:rsid w:val="00734CAC"/>
    <w:rsid w:val="00734D74"/>
    <w:rsid w:val="0073505B"/>
    <w:rsid w:val="0073539E"/>
    <w:rsid w:val="0073558A"/>
    <w:rsid w:val="007361E7"/>
    <w:rsid w:val="007362E0"/>
    <w:rsid w:val="0073671C"/>
    <w:rsid w:val="0073689E"/>
    <w:rsid w:val="007370FF"/>
    <w:rsid w:val="00737226"/>
    <w:rsid w:val="0073723D"/>
    <w:rsid w:val="00737F69"/>
    <w:rsid w:val="0074004C"/>
    <w:rsid w:val="0074069E"/>
    <w:rsid w:val="0074072D"/>
    <w:rsid w:val="007408ED"/>
    <w:rsid w:val="00740E91"/>
    <w:rsid w:val="007414C2"/>
    <w:rsid w:val="007422F3"/>
    <w:rsid w:val="0074384B"/>
    <w:rsid w:val="00743CA0"/>
    <w:rsid w:val="00744BFB"/>
    <w:rsid w:val="00744E4D"/>
    <w:rsid w:val="007455AB"/>
    <w:rsid w:val="00745660"/>
    <w:rsid w:val="007459C1"/>
    <w:rsid w:val="00745A45"/>
    <w:rsid w:val="00746B6C"/>
    <w:rsid w:val="00747455"/>
    <w:rsid w:val="00747EE7"/>
    <w:rsid w:val="00750F9D"/>
    <w:rsid w:val="00751245"/>
    <w:rsid w:val="0075177D"/>
    <w:rsid w:val="00751A05"/>
    <w:rsid w:val="00751CB7"/>
    <w:rsid w:val="00751CD7"/>
    <w:rsid w:val="007521BA"/>
    <w:rsid w:val="007523D6"/>
    <w:rsid w:val="0075274D"/>
    <w:rsid w:val="007527BE"/>
    <w:rsid w:val="00752FB9"/>
    <w:rsid w:val="00753154"/>
    <w:rsid w:val="00754256"/>
    <w:rsid w:val="00754C52"/>
    <w:rsid w:val="00756038"/>
    <w:rsid w:val="0075646B"/>
    <w:rsid w:val="00756816"/>
    <w:rsid w:val="0075696E"/>
    <w:rsid w:val="007572AF"/>
    <w:rsid w:val="00757A7A"/>
    <w:rsid w:val="0076079F"/>
    <w:rsid w:val="00760E0E"/>
    <w:rsid w:val="0076106F"/>
    <w:rsid w:val="00761487"/>
    <w:rsid w:val="00761CC5"/>
    <w:rsid w:val="00761E43"/>
    <w:rsid w:val="00762749"/>
    <w:rsid w:val="007634CC"/>
    <w:rsid w:val="00763601"/>
    <w:rsid w:val="00763F5D"/>
    <w:rsid w:val="007642E9"/>
    <w:rsid w:val="00764711"/>
    <w:rsid w:val="00764B7E"/>
    <w:rsid w:val="00764CD4"/>
    <w:rsid w:val="00764F4C"/>
    <w:rsid w:val="007656E0"/>
    <w:rsid w:val="00765B20"/>
    <w:rsid w:val="00765FDF"/>
    <w:rsid w:val="007663C9"/>
    <w:rsid w:val="007665BF"/>
    <w:rsid w:val="00766887"/>
    <w:rsid w:val="00766E5D"/>
    <w:rsid w:val="00767137"/>
    <w:rsid w:val="0076729B"/>
    <w:rsid w:val="007673FA"/>
    <w:rsid w:val="007674D4"/>
    <w:rsid w:val="00767A87"/>
    <w:rsid w:val="00770238"/>
    <w:rsid w:val="00770548"/>
    <w:rsid w:val="007709EA"/>
    <w:rsid w:val="007711E2"/>
    <w:rsid w:val="00771849"/>
    <w:rsid w:val="00772476"/>
    <w:rsid w:val="007729C1"/>
    <w:rsid w:val="00772D67"/>
    <w:rsid w:val="007730D1"/>
    <w:rsid w:val="00773177"/>
    <w:rsid w:val="00773257"/>
    <w:rsid w:val="007733A0"/>
    <w:rsid w:val="00773C7A"/>
    <w:rsid w:val="00774781"/>
    <w:rsid w:val="00774C18"/>
    <w:rsid w:val="00775651"/>
    <w:rsid w:val="007760C0"/>
    <w:rsid w:val="00776A56"/>
    <w:rsid w:val="00776D32"/>
    <w:rsid w:val="007772D5"/>
    <w:rsid w:val="0077745F"/>
    <w:rsid w:val="0077769B"/>
    <w:rsid w:val="00777773"/>
    <w:rsid w:val="00777B5A"/>
    <w:rsid w:val="00777F4C"/>
    <w:rsid w:val="0078047C"/>
    <w:rsid w:val="007808FA"/>
    <w:rsid w:val="00781032"/>
    <w:rsid w:val="00781286"/>
    <w:rsid w:val="00781681"/>
    <w:rsid w:val="00781D9C"/>
    <w:rsid w:val="00781E89"/>
    <w:rsid w:val="00781FD4"/>
    <w:rsid w:val="00782159"/>
    <w:rsid w:val="00782265"/>
    <w:rsid w:val="0078234C"/>
    <w:rsid w:val="0078239C"/>
    <w:rsid w:val="0078285D"/>
    <w:rsid w:val="0078298A"/>
    <w:rsid w:val="00782BB7"/>
    <w:rsid w:val="00783449"/>
    <w:rsid w:val="007835D8"/>
    <w:rsid w:val="00783CB9"/>
    <w:rsid w:val="00783D49"/>
    <w:rsid w:val="00783EA3"/>
    <w:rsid w:val="00784125"/>
    <w:rsid w:val="0078467E"/>
    <w:rsid w:val="00784A3C"/>
    <w:rsid w:val="00784BED"/>
    <w:rsid w:val="00784F86"/>
    <w:rsid w:val="00785072"/>
    <w:rsid w:val="007854F2"/>
    <w:rsid w:val="00785650"/>
    <w:rsid w:val="00785745"/>
    <w:rsid w:val="00785826"/>
    <w:rsid w:val="00785915"/>
    <w:rsid w:val="00785939"/>
    <w:rsid w:val="00785A40"/>
    <w:rsid w:val="00785B83"/>
    <w:rsid w:val="00786543"/>
    <w:rsid w:val="007865A8"/>
    <w:rsid w:val="00786B33"/>
    <w:rsid w:val="00787023"/>
    <w:rsid w:val="00787752"/>
    <w:rsid w:val="00787AC8"/>
    <w:rsid w:val="00787D93"/>
    <w:rsid w:val="007907F6"/>
    <w:rsid w:val="00790CE6"/>
    <w:rsid w:val="0079104D"/>
    <w:rsid w:val="007910F2"/>
    <w:rsid w:val="00791247"/>
    <w:rsid w:val="0079208B"/>
    <w:rsid w:val="007927F2"/>
    <w:rsid w:val="00792E9E"/>
    <w:rsid w:val="0079338E"/>
    <w:rsid w:val="007938E6"/>
    <w:rsid w:val="00793AA2"/>
    <w:rsid w:val="00793B07"/>
    <w:rsid w:val="00793E97"/>
    <w:rsid w:val="00793F09"/>
    <w:rsid w:val="00793F42"/>
    <w:rsid w:val="0079454F"/>
    <w:rsid w:val="007946F2"/>
    <w:rsid w:val="007949CC"/>
    <w:rsid w:val="007949ED"/>
    <w:rsid w:val="007950BE"/>
    <w:rsid w:val="007957E5"/>
    <w:rsid w:val="00795F04"/>
    <w:rsid w:val="007960D0"/>
    <w:rsid w:val="00796A2A"/>
    <w:rsid w:val="007976CF"/>
    <w:rsid w:val="00797BE0"/>
    <w:rsid w:val="007A0003"/>
    <w:rsid w:val="007A0168"/>
    <w:rsid w:val="007A01A2"/>
    <w:rsid w:val="007A0338"/>
    <w:rsid w:val="007A0485"/>
    <w:rsid w:val="007A04DC"/>
    <w:rsid w:val="007A058B"/>
    <w:rsid w:val="007A05C4"/>
    <w:rsid w:val="007A0978"/>
    <w:rsid w:val="007A0A84"/>
    <w:rsid w:val="007A0B55"/>
    <w:rsid w:val="007A0B94"/>
    <w:rsid w:val="007A0E3C"/>
    <w:rsid w:val="007A1135"/>
    <w:rsid w:val="007A1302"/>
    <w:rsid w:val="007A13A4"/>
    <w:rsid w:val="007A1A43"/>
    <w:rsid w:val="007A1D6B"/>
    <w:rsid w:val="007A1EDF"/>
    <w:rsid w:val="007A2A05"/>
    <w:rsid w:val="007A2C64"/>
    <w:rsid w:val="007A2C9A"/>
    <w:rsid w:val="007A2F03"/>
    <w:rsid w:val="007A2F36"/>
    <w:rsid w:val="007A2F86"/>
    <w:rsid w:val="007A3E0E"/>
    <w:rsid w:val="007A44C5"/>
    <w:rsid w:val="007A4CE1"/>
    <w:rsid w:val="007A4E3C"/>
    <w:rsid w:val="007A525F"/>
    <w:rsid w:val="007A57FC"/>
    <w:rsid w:val="007A597B"/>
    <w:rsid w:val="007A5C1D"/>
    <w:rsid w:val="007A5DE4"/>
    <w:rsid w:val="007A5E92"/>
    <w:rsid w:val="007A6699"/>
    <w:rsid w:val="007A6757"/>
    <w:rsid w:val="007A68F1"/>
    <w:rsid w:val="007A6DC6"/>
    <w:rsid w:val="007A6DC9"/>
    <w:rsid w:val="007A70A3"/>
    <w:rsid w:val="007A765E"/>
    <w:rsid w:val="007A7816"/>
    <w:rsid w:val="007A7825"/>
    <w:rsid w:val="007A795C"/>
    <w:rsid w:val="007A7A7C"/>
    <w:rsid w:val="007A7E5D"/>
    <w:rsid w:val="007B0123"/>
    <w:rsid w:val="007B01E0"/>
    <w:rsid w:val="007B07B6"/>
    <w:rsid w:val="007B0AD7"/>
    <w:rsid w:val="007B0D24"/>
    <w:rsid w:val="007B10B4"/>
    <w:rsid w:val="007B1179"/>
    <w:rsid w:val="007B16B0"/>
    <w:rsid w:val="007B17BC"/>
    <w:rsid w:val="007B1D88"/>
    <w:rsid w:val="007B2765"/>
    <w:rsid w:val="007B2AEC"/>
    <w:rsid w:val="007B2B18"/>
    <w:rsid w:val="007B2F84"/>
    <w:rsid w:val="007B3202"/>
    <w:rsid w:val="007B320A"/>
    <w:rsid w:val="007B349D"/>
    <w:rsid w:val="007B3DD6"/>
    <w:rsid w:val="007B3E28"/>
    <w:rsid w:val="007B40CA"/>
    <w:rsid w:val="007B42EB"/>
    <w:rsid w:val="007B5010"/>
    <w:rsid w:val="007B5453"/>
    <w:rsid w:val="007B59B2"/>
    <w:rsid w:val="007B64D5"/>
    <w:rsid w:val="007B66AA"/>
    <w:rsid w:val="007B6D11"/>
    <w:rsid w:val="007B6E54"/>
    <w:rsid w:val="007B7037"/>
    <w:rsid w:val="007B724F"/>
    <w:rsid w:val="007B7A62"/>
    <w:rsid w:val="007C030D"/>
    <w:rsid w:val="007C0359"/>
    <w:rsid w:val="007C089C"/>
    <w:rsid w:val="007C0E86"/>
    <w:rsid w:val="007C12AA"/>
    <w:rsid w:val="007C144D"/>
    <w:rsid w:val="007C19E6"/>
    <w:rsid w:val="007C1A9A"/>
    <w:rsid w:val="007C2215"/>
    <w:rsid w:val="007C261A"/>
    <w:rsid w:val="007C28AC"/>
    <w:rsid w:val="007C2B8B"/>
    <w:rsid w:val="007C3EB8"/>
    <w:rsid w:val="007C4228"/>
    <w:rsid w:val="007C45A6"/>
    <w:rsid w:val="007C49FD"/>
    <w:rsid w:val="007C4A5E"/>
    <w:rsid w:val="007C4A7F"/>
    <w:rsid w:val="007C4D27"/>
    <w:rsid w:val="007C50E6"/>
    <w:rsid w:val="007C54F6"/>
    <w:rsid w:val="007C55F4"/>
    <w:rsid w:val="007C5EE3"/>
    <w:rsid w:val="007C71D6"/>
    <w:rsid w:val="007C7212"/>
    <w:rsid w:val="007C7526"/>
    <w:rsid w:val="007C781B"/>
    <w:rsid w:val="007C790A"/>
    <w:rsid w:val="007D04D5"/>
    <w:rsid w:val="007D0BFE"/>
    <w:rsid w:val="007D0CE2"/>
    <w:rsid w:val="007D0F36"/>
    <w:rsid w:val="007D1405"/>
    <w:rsid w:val="007D14E5"/>
    <w:rsid w:val="007D153D"/>
    <w:rsid w:val="007D16D1"/>
    <w:rsid w:val="007D1F1D"/>
    <w:rsid w:val="007D211A"/>
    <w:rsid w:val="007D29CD"/>
    <w:rsid w:val="007D2DB3"/>
    <w:rsid w:val="007D2E93"/>
    <w:rsid w:val="007D2EA0"/>
    <w:rsid w:val="007D2F07"/>
    <w:rsid w:val="007D359D"/>
    <w:rsid w:val="007D36A8"/>
    <w:rsid w:val="007D36B2"/>
    <w:rsid w:val="007D3CA1"/>
    <w:rsid w:val="007D3DC4"/>
    <w:rsid w:val="007D3EC1"/>
    <w:rsid w:val="007D4207"/>
    <w:rsid w:val="007D48E7"/>
    <w:rsid w:val="007D4C24"/>
    <w:rsid w:val="007D4FC6"/>
    <w:rsid w:val="007D5963"/>
    <w:rsid w:val="007D5DCF"/>
    <w:rsid w:val="007D62C4"/>
    <w:rsid w:val="007D6467"/>
    <w:rsid w:val="007D67AD"/>
    <w:rsid w:val="007D6A32"/>
    <w:rsid w:val="007D71FF"/>
    <w:rsid w:val="007D767C"/>
    <w:rsid w:val="007D7931"/>
    <w:rsid w:val="007D7B6D"/>
    <w:rsid w:val="007D7CA7"/>
    <w:rsid w:val="007D7F38"/>
    <w:rsid w:val="007E00F0"/>
    <w:rsid w:val="007E031A"/>
    <w:rsid w:val="007E07FD"/>
    <w:rsid w:val="007E098C"/>
    <w:rsid w:val="007E0D5C"/>
    <w:rsid w:val="007E146B"/>
    <w:rsid w:val="007E16A9"/>
    <w:rsid w:val="007E21E7"/>
    <w:rsid w:val="007E266F"/>
    <w:rsid w:val="007E2956"/>
    <w:rsid w:val="007E2A43"/>
    <w:rsid w:val="007E2BBF"/>
    <w:rsid w:val="007E2D1B"/>
    <w:rsid w:val="007E2D8E"/>
    <w:rsid w:val="007E2ED4"/>
    <w:rsid w:val="007E32DF"/>
    <w:rsid w:val="007E34A5"/>
    <w:rsid w:val="007E37E2"/>
    <w:rsid w:val="007E3920"/>
    <w:rsid w:val="007E3A93"/>
    <w:rsid w:val="007E3F29"/>
    <w:rsid w:val="007E41E5"/>
    <w:rsid w:val="007E43B0"/>
    <w:rsid w:val="007E4B9B"/>
    <w:rsid w:val="007E50B9"/>
    <w:rsid w:val="007E51A0"/>
    <w:rsid w:val="007E51D1"/>
    <w:rsid w:val="007E5583"/>
    <w:rsid w:val="007E56E4"/>
    <w:rsid w:val="007E570E"/>
    <w:rsid w:val="007E5A04"/>
    <w:rsid w:val="007E6B53"/>
    <w:rsid w:val="007E6E0C"/>
    <w:rsid w:val="007E6E44"/>
    <w:rsid w:val="007E6E7D"/>
    <w:rsid w:val="007E773F"/>
    <w:rsid w:val="007E799E"/>
    <w:rsid w:val="007E7E12"/>
    <w:rsid w:val="007E7F9C"/>
    <w:rsid w:val="007F0062"/>
    <w:rsid w:val="007F0726"/>
    <w:rsid w:val="007F10AA"/>
    <w:rsid w:val="007F1135"/>
    <w:rsid w:val="007F124B"/>
    <w:rsid w:val="007F14FD"/>
    <w:rsid w:val="007F1A6C"/>
    <w:rsid w:val="007F1BC4"/>
    <w:rsid w:val="007F1FA0"/>
    <w:rsid w:val="007F2029"/>
    <w:rsid w:val="007F2198"/>
    <w:rsid w:val="007F2B24"/>
    <w:rsid w:val="007F2E41"/>
    <w:rsid w:val="007F31AB"/>
    <w:rsid w:val="007F3214"/>
    <w:rsid w:val="007F3C58"/>
    <w:rsid w:val="007F3D69"/>
    <w:rsid w:val="007F41ED"/>
    <w:rsid w:val="007F4208"/>
    <w:rsid w:val="007F4286"/>
    <w:rsid w:val="007F437F"/>
    <w:rsid w:val="007F4BD6"/>
    <w:rsid w:val="007F4BE9"/>
    <w:rsid w:val="007F56D4"/>
    <w:rsid w:val="007F57BD"/>
    <w:rsid w:val="007F59E1"/>
    <w:rsid w:val="007F5B1A"/>
    <w:rsid w:val="007F6503"/>
    <w:rsid w:val="007F650B"/>
    <w:rsid w:val="007F69B7"/>
    <w:rsid w:val="007F71D2"/>
    <w:rsid w:val="007F7847"/>
    <w:rsid w:val="008006C7"/>
    <w:rsid w:val="008015C0"/>
    <w:rsid w:val="008015FE"/>
    <w:rsid w:val="00801C2B"/>
    <w:rsid w:val="00801DC7"/>
    <w:rsid w:val="00801E08"/>
    <w:rsid w:val="0080235D"/>
    <w:rsid w:val="0080254F"/>
    <w:rsid w:val="00802919"/>
    <w:rsid w:val="008029E7"/>
    <w:rsid w:val="00802C58"/>
    <w:rsid w:val="008030BD"/>
    <w:rsid w:val="00803612"/>
    <w:rsid w:val="0080371A"/>
    <w:rsid w:val="00803C4C"/>
    <w:rsid w:val="00803E6E"/>
    <w:rsid w:val="0080420D"/>
    <w:rsid w:val="00804318"/>
    <w:rsid w:val="00804CEB"/>
    <w:rsid w:val="00804D75"/>
    <w:rsid w:val="00804E5D"/>
    <w:rsid w:val="0080515A"/>
    <w:rsid w:val="0080528F"/>
    <w:rsid w:val="008054E9"/>
    <w:rsid w:val="008057F1"/>
    <w:rsid w:val="00805F6E"/>
    <w:rsid w:val="0080746A"/>
    <w:rsid w:val="00807576"/>
    <w:rsid w:val="00807994"/>
    <w:rsid w:val="00807E02"/>
    <w:rsid w:val="0081078A"/>
    <w:rsid w:val="00810C2E"/>
    <w:rsid w:val="00811086"/>
    <w:rsid w:val="00811520"/>
    <w:rsid w:val="00811CA2"/>
    <w:rsid w:val="008125E4"/>
    <w:rsid w:val="00812781"/>
    <w:rsid w:val="00812B58"/>
    <w:rsid w:val="00812FC3"/>
    <w:rsid w:val="008135F7"/>
    <w:rsid w:val="0081380C"/>
    <w:rsid w:val="00813E62"/>
    <w:rsid w:val="00814072"/>
    <w:rsid w:val="00814471"/>
    <w:rsid w:val="008145D8"/>
    <w:rsid w:val="00814A4B"/>
    <w:rsid w:val="008150BE"/>
    <w:rsid w:val="008151CD"/>
    <w:rsid w:val="00815366"/>
    <w:rsid w:val="008157D9"/>
    <w:rsid w:val="008157DE"/>
    <w:rsid w:val="00815C40"/>
    <w:rsid w:val="0081613C"/>
    <w:rsid w:val="0081695D"/>
    <w:rsid w:val="00816E05"/>
    <w:rsid w:val="00816E43"/>
    <w:rsid w:val="008204BF"/>
    <w:rsid w:val="00820B38"/>
    <w:rsid w:val="008216FD"/>
    <w:rsid w:val="008219DA"/>
    <w:rsid w:val="00822FCE"/>
    <w:rsid w:val="0082329C"/>
    <w:rsid w:val="00823370"/>
    <w:rsid w:val="00824737"/>
    <w:rsid w:val="00824DD2"/>
    <w:rsid w:val="008252AF"/>
    <w:rsid w:val="0082531D"/>
    <w:rsid w:val="00825F93"/>
    <w:rsid w:val="00826AE2"/>
    <w:rsid w:val="00826C15"/>
    <w:rsid w:val="00826F7C"/>
    <w:rsid w:val="00826FA4"/>
    <w:rsid w:val="008270A3"/>
    <w:rsid w:val="008273EF"/>
    <w:rsid w:val="00827EC3"/>
    <w:rsid w:val="00830332"/>
    <w:rsid w:val="008304FA"/>
    <w:rsid w:val="008305D6"/>
    <w:rsid w:val="008307E2"/>
    <w:rsid w:val="00830D34"/>
    <w:rsid w:val="00830D6E"/>
    <w:rsid w:val="008314BB"/>
    <w:rsid w:val="00831799"/>
    <w:rsid w:val="00831B21"/>
    <w:rsid w:val="00831D25"/>
    <w:rsid w:val="00832041"/>
    <w:rsid w:val="00832C0F"/>
    <w:rsid w:val="0083300A"/>
    <w:rsid w:val="00833089"/>
    <w:rsid w:val="008335D9"/>
    <w:rsid w:val="00833650"/>
    <w:rsid w:val="008338F7"/>
    <w:rsid w:val="00833DD5"/>
    <w:rsid w:val="00833E74"/>
    <w:rsid w:val="00834020"/>
    <w:rsid w:val="00834234"/>
    <w:rsid w:val="008343C3"/>
    <w:rsid w:val="0083461E"/>
    <w:rsid w:val="00834F2B"/>
    <w:rsid w:val="00835191"/>
    <w:rsid w:val="008351C6"/>
    <w:rsid w:val="008351D0"/>
    <w:rsid w:val="0083572A"/>
    <w:rsid w:val="00835AB5"/>
    <w:rsid w:val="00835DD0"/>
    <w:rsid w:val="00835F97"/>
    <w:rsid w:val="00836432"/>
    <w:rsid w:val="00836F7E"/>
    <w:rsid w:val="0083740D"/>
    <w:rsid w:val="008376C3"/>
    <w:rsid w:val="00837E52"/>
    <w:rsid w:val="00840A0E"/>
    <w:rsid w:val="008412E1"/>
    <w:rsid w:val="008413BD"/>
    <w:rsid w:val="00841E81"/>
    <w:rsid w:val="00842488"/>
    <w:rsid w:val="00842FC0"/>
    <w:rsid w:val="008430C6"/>
    <w:rsid w:val="00843618"/>
    <w:rsid w:val="00843B42"/>
    <w:rsid w:val="00843F57"/>
    <w:rsid w:val="00844FCC"/>
    <w:rsid w:val="008450E6"/>
    <w:rsid w:val="00846283"/>
    <w:rsid w:val="0084628B"/>
    <w:rsid w:val="00846568"/>
    <w:rsid w:val="00846D48"/>
    <w:rsid w:val="00846D84"/>
    <w:rsid w:val="00846E47"/>
    <w:rsid w:val="00847E62"/>
    <w:rsid w:val="00847FF2"/>
    <w:rsid w:val="0085016E"/>
    <w:rsid w:val="0085031E"/>
    <w:rsid w:val="00850A43"/>
    <w:rsid w:val="00850AD1"/>
    <w:rsid w:val="0085134C"/>
    <w:rsid w:val="00851423"/>
    <w:rsid w:val="008518FB"/>
    <w:rsid w:val="00851ACE"/>
    <w:rsid w:val="00851DAA"/>
    <w:rsid w:val="008529DA"/>
    <w:rsid w:val="00852BA9"/>
    <w:rsid w:val="008532E3"/>
    <w:rsid w:val="00853433"/>
    <w:rsid w:val="008534BD"/>
    <w:rsid w:val="00853606"/>
    <w:rsid w:val="00853797"/>
    <w:rsid w:val="00853B99"/>
    <w:rsid w:val="00853C2E"/>
    <w:rsid w:val="008544A0"/>
    <w:rsid w:val="0085458B"/>
    <w:rsid w:val="0085470D"/>
    <w:rsid w:val="00854A68"/>
    <w:rsid w:val="00855265"/>
    <w:rsid w:val="00855976"/>
    <w:rsid w:val="00855DC1"/>
    <w:rsid w:val="00856005"/>
    <w:rsid w:val="0085614E"/>
    <w:rsid w:val="0085637B"/>
    <w:rsid w:val="008564EF"/>
    <w:rsid w:val="0085660B"/>
    <w:rsid w:val="00856C25"/>
    <w:rsid w:val="00856D67"/>
    <w:rsid w:val="00857245"/>
    <w:rsid w:val="00857471"/>
    <w:rsid w:val="00860696"/>
    <w:rsid w:val="00860FAD"/>
    <w:rsid w:val="00861227"/>
    <w:rsid w:val="00861D68"/>
    <w:rsid w:val="00861EE0"/>
    <w:rsid w:val="00861FB3"/>
    <w:rsid w:val="00862321"/>
    <w:rsid w:val="008623DC"/>
    <w:rsid w:val="0086258D"/>
    <w:rsid w:val="00863498"/>
    <w:rsid w:val="008634DC"/>
    <w:rsid w:val="00863772"/>
    <w:rsid w:val="00863C52"/>
    <w:rsid w:val="00863D64"/>
    <w:rsid w:val="00863E91"/>
    <w:rsid w:val="0086460E"/>
    <w:rsid w:val="00864C00"/>
    <w:rsid w:val="008652A8"/>
    <w:rsid w:val="0086540F"/>
    <w:rsid w:val="008659DC"/>
    <w:rsid w:val="008664AB"/>
    <w:rsid w:val="008664CC"/>
    <w:rsid w:val="00867ABE"/>
    <w:rsid w:val="00867D54"/>
    <w:rsid w:val="00867E11"/>
    <w:rsid w:val="0087021B"/>
    <w:rsid w:val="008703D4"/>
    <w:rsid w:val="00870619"/>
    <w:rsid w:val="0087079E"/>
    <w:rsid w:val="00870CFC"/>
    <w:rsid w:val="00870E52"/>
    <w:rsid w:val="0087115E"/>
    <w:rsid w:val="00871171"/>
    <w:rsid w:val="00871271"/>
    <w:rsid w:val="0087148B"/>
    <w:rsid w:val="0087170A"/>
    <w:rsid w:val="00871847"/>
    <w:rsid w:val="00871AB7"/>
    <w:rsid w:val="00871CF4"/>
    <w:rsid w:val="00872510"/>
    <w:rsid w:val="0087269B"/>
    <w:rsid w:val="00872D4C"/>
    <w:rsid w:val="0087312B"/>
    <w:rsid w:val="00873192"/>
    <w:rsid w:val="008735E5"/>
    <w:rsid w:val="00873DB8"/>
    <w:rsid w:val="00873DFE"/>
    <w:rsid w:val="008741A2"/>
    <w:rsid w:val="0087494F"/>
    <w:rsid w:val="008754FD"/>
    <w:rsid w:val="00875640"/>
    <w:rsid w:val="0087565F"/>
    <w:rsid w:val="008760AC"/>
    <w:rsid w:val="00876240"/>
    <w:rsid w:val="008766AD"/>
    <w:rsid w:val="00876B4B"/>
    <w:rsid w:val="00876C76"/>
    <w:rsid w:val="00876D06"/>
    <w:rsid w:val="00876DFC"/>
    <w:rsid w:val="00876E12"/>
    <w:rsid w:val="00877307"/>
    <w:rsid w:val="008778FE"/>
    <w:rsid w:val="00877D12"/>
    <w:rsid w:val="00877EBC"/>
    <w:rsid w:val="0088024E"/>
    <w:rsid w:val="00880692"/>
    <w:rsid w:val="008806B9"/>
    <w:rsid w:val="00880990"/>
    <w:rsid w:val="00880A5D"/>
    <w:rsid w:val="0088131A"/>
    <w:rsid w:val="008815B9"/>
    <w:rsid w:val="00881C6A"/>
    <w:rsid w:val="00881F4F"/>
    <w:rsid w:val="00881F5F"/>
    <w:rsid w:val="00882A75"/>
    <w:rsid w:val="00882E6A"/>
    <w:rsid w:val="00883310"/>
    <w:rsid w:val="008834BB"/>
    <w:rsid w:val="00884249"/>
    <w:rsid w:val="0088440E"/>
    <w:rsid w:val="008845D2"/>
    <w:rsid w:val="00884904"/>
    <w:rsid w:val="0088534C"/>
    <w:rsid w:val="00885B50"/>
    <w:rsid w:val="00885D0F"/>
    <w:rsid w:val="00886096"/>
    <w:rsid w:val="008863AB"/>
    <w:rsid w:val="008867F8"/>
    <w:rsid w:val="00886989"/>
    <w:rsid w:val="0088716F"/>
    <w:rsid w:val="00887954"/>
    <w:rsid w:val="00891086"/>
    <w:rsid w:val="00891188"/>
    <w:rsid w:val="00891AF1"/>
    <w:rsid w:val="00891FC6"/>
    <w:rsid w:val="0089277C"/>
    <w:rsid w:val="008927B4"/>
    <w:rsid w:val="008931B6"/>
    <w:rsid w:val="00893628"/>
    <w:rsid w:val="008937F8"/>
    <w:rsid w:val="00893A6A"/>
    <w:rsid w:val="00893BD9"/>
    <w:rsid w:val="00893BE1"/>
    <w:rsid w:val="00893DBF"/>
    <w:rsid w:val="008944A9"/>
    <w:rsid w:val="008945E7"/>
    <w:rsid w:val="00894922"/>
    <w:rsid w:val="008953E0"/>
    <w:rsid w:val="0089568D"/>
    <w:rsid w:val="008959FD"/>
    <w:rsid w:val="00895C91"/>
    <w:rsid w:val="008961FE"/>
    <w:rsid w:val="00896762"/>
    <w:rsid w:val="00896CC3"/>
    <w:rsid w:val="00896DF7"/>
    <w:rsid w:val="00896ED3"/>
    <w:rsid w:val="008970F3"/>
    <w:rsid w:val="008973D5"/>
    <w:rsid w:val="0089752F"/>
    <w:rsid w:val="00897B42"/>
    <w:rsid w:val="008A0697"/>
    <w:rsid w:val="008A12CA"/>
    <w:rsid w:val="008A12F6"/>
    <w:rsid w:val="008A1750"/>
    <w:rsid w:val="008A1D53"/>
    <w:rsid w:val="008A20F8"/>
    <w:rsid w:val="008A2149"/>
    <w:rsid w:val="008A2916"/>
    <w:rsid w:val="008A2962"/>
    <w:rsid w:val="008A29BD"/>
    <w:rsid w:val="008A2CBC"/>
    <w:rsid w:val="008A2E9C"/>
    <w:rsid w:val="008A2F53"/>
    <w:rsid w:val="008A3071"/>
    <w:rsid w:val="008A30C4"/>
    <w:rsid w:val="008A34CB"/>
    <w:rsid w:val="008A38BD"/>
    <w:rsid w:val="008A3AF9"/>
    <w:rsid w:val="008A3C22"/>
    <w:rsid w:val="008A3F9B"/>
    <w:rsid w:val="008A4B36"/>
    <w:rsid w:val="008A5465"/>
    <w:rsid w:val="008A54B2"/>
    <w:rsid w:val="008A573C"/>
    <w:rsid w:val="008A5DD0"/>
    <w:rsid w:val="008A6114"/>
    <w:rsid w:val="008A6451"/>
    <w:rsid w:val="008A64D7"/>
    <w:rsid w:val="008A64FD"/>
    <w:rsid w:val="008A665C"/>
    <w:rsid w:val="008A7277"/>
    <w:rsid w:val="008A755B"/>
    <w:rsid w:val="008A7E25"/>
    <w:rsid w:val="008A7E5F"/>
    <w:rsid w:val="008A7FFA"/>
    <w:rsid w:val="008B006B"/>
    <w:rsid w:val="008B0228"/>
    <w:rsid w:val="008B0992"/>
    <w:rsid w:val="008B0A5B"/>
    <w:rsid w:val="008B0D39"/>
    <w:rsid w:val="008B1BF2"/>
    <w:rsid w:val="008B1D28"/>
    <w:rsid w:val="008B239D"/>
    <w:rsid w:val="008B2E66"/>
    <w:rsid w:val="008B3171"/>
    <w:rsid w:val="008B3249"/>
    <w:rsid w:val="008B4299"/>
    <w:rsid w:val="008B4847"/>
    <w:rsid w:val="008B4FC7"/>
    <w:rsid w:val="008B53FE"/>
    <w:rsid w:val="008B5634"/>
    <w:rsid w:val="008B5D69"/>
    <w:rsid w:val="008B5DA9"/>
    <w:rsid w:val="008B69FB"/>
    <w:rsid w:val="008B6F99"/>
    <w:rsid w:val="008B70B2"/>
    <w:rsid w:val="008B710F"/>
    <w:rsid w:val="008B7200"/>
    <w:rsid w:val="008B7520"/>
    <w:rsid w:val="008B785B"/>
    <w:rsid w:val="008C0499"/>
    <w:rsid w:val="008C06D5"/>
    <w:rsid w:val="008C0BE0"/>
    <w:rsid w:val="008C1170"/>
    <w:rsid w:val="008C15F8"/>
    <w:rsid w:val="008C162B"/>
    <w:rsid w:val="008C1990"/>
    <w:rsid w:val="008C1CF8"/>
    <w:rsid w:val="008C1DDE"/>
    <w:rsid w:val="008C20C9"/>
    <w:rsid w:val="008C2254"/>
    <w:rsid w:val="008C2465"/>
    <w:rsid w:val="008C2569"/>
    <w:rsid w:val="008C2DE6"/>
    <w:rsid w:val="008C3609"/>
    <w:rsid w:val="008C3729"/>
    <w:rsid w:val="008C38B4"/>
    <w:rsid w:val="008C3C2D"/>
    <w:rsid w:val="008C3CB1"/>
    <w:rsid w:val="008C4537"/>
    <w:rsid w:val="008C4C90"/>
    <w:rsid w:val="008C55B2"/>
    <w:rsid w:val="008C5616"/>
    <w:rsid w:val="008C591E"/>
    <w:rsid w:val="008C7023"/>
    <w:rsid w:val="008C7402"/>
    <w:rsid w:val="008C76C8"/>
    <w:rsid w:val="008C774A"/>
    <w:rsid w:val="008C7837"/>
    <w:rsid w:val="008C7BCF"/>
    <w:rsid w:val="008C7CB7"/>
    <w:rsid w:val="008C7D2F"/>
    <w:rsid w:val="008D0074"/>
    <w:rsid w:val="008D03F8"/>
    <w:rsid w:val="008D05BA"/>
    <w:rsid w:val="008D05F0"/>
    <w:rsid w:val="008D108A"/>
    <w:rsid w:val="008D109A"/>
    <w:rsid w:val="008D1AEA"/>
    <w:rsid w:val="008D1BC2"/>
    <w:rsid w:val="008D1CED"/>
    <w:rsid w:val="008D1DAC"/>
    <w:rsid w:val="008D2292"/>
    <w:rsid w:val="008D233C"/>
    <w:rsid w:val="008D3738"/>
    <w:rsid w:val="008D3DB2"/>
    <w:rsid w:val="008D3FD9"/>
    <w:rsid w:val="008D422B"/>
    <w:rsid w:val="008D42CB"/>
    <w:rsid w:val="008D4404"/>
    <w:rsid w:val="008D4631"/>
    <w:rsid w:val="008D4C0A"/>
    <w:rsid w:val="008D4F82"/>
    <w:rsid w:val="008D5BE1"/>
    <w:rsid w:val="008D5C01"/>
    <w:rsid w:val="008D62BC"/>
    <w:rsid w:val="008D6605"/>
    <w:rsid w:val="008D6AC0"/>
    <w:rsid w:val="008D6B77"/>
    <w:rsid w:val="008D6CF5"/>
    <w:rsid w:val="008D6DD6"/>
    <w:rsid w:val="008D7045"/>
    <w:rsid w:val="008D7406"/>
    <w:rsid w:val="008D78AE"/>
    <w:rsid w:val="008D7E4E"/>
    <w:rsid w:val="008D7EC3"/>
    <w:rsid w:val="008D7EEF"/>
    <w:rsid w:val="008E011E"/>
    <w:rsid w:val="008E07B1"/>
    <w:rsid w:val="008E082E"/>
    <w:rsid w:val="008E094E"/>
    <w:rsid w:val="008E1F31"/>
    <w:rsid w:val="008E2AE3"/>
    <w:rsid w:val="008E2BB8"/>
    <w:rsid w:val="008E3680"/>
    <w:rsid w:val="008E3860"/>
    <w:rsid w:val="008E3AD7"/>
    <w:rsid w:val="008E42DF"/>
    <w:rsid w:val="008E458A"/>
    <w:rsid w:val="008E49AF"/>
    <w:rsid w:val="008E4A12"/>
    <w:rsid w:val="008E5237"/>
    <w:rsid w:val="008E52E4"/>
    <w:rsid w:val="008E663C"/>
    <w:rsid w:val="008E73F6"/>
    <w:rsid w:val="008E7506"/>
    <w:rsid w:val="008E7798"/>
    <w:rsid w:val="008F0905"/>
    <w:rsid w:val="008F0D68"/>
    <w:rsid w:val="008F101F"/>
    <w:rsid w:val="008F1456"/>
    <w:rsid w:val="008F1760"/>
    <w:rsid w:val="008F17A2"/>
    <w:rsid w:val="008F19A6"/>
    <w:rsid w:val="008F1A58"/>
    <w:rsid w:val="008F239B"/>
    <w:rsid w:val="008F2413"/>
    <w:rsid w:val="008F29F1"/>
    <w:rsid w:val="008F3057"/>
    <w:rsid w:val="008F3AF7"/>
    <w:rsid w:val="008F3CD6"/>
    <w:rsid w:val="008F4B49"/>
    <w:rsid w:val="008F5D54"/>
    <w:rsid w:val="008F5E45"/>
    <w:rsid w:val="008F5F45"/>
    <w:rsid w:val="008F62E0"/>
    <w:rsid w:val="008F635C"/>
    <w:rsid w:val="008F7D2A"/>
    <w:rsid w:val="00901049"/>
    <w:rsid w:val="0090176C"/>
    <w:rsid w:val="00901B2F"/>
    <w:rsid w:val="00901C77"/>
    <w:rsid w:val="00901DB4"/>
    <w:rsid w:val="009025AC"/>
    <w:rsid w:val="0090294C"/>
    <w:rsid w:val="009029F4"/>
    <w:rsid w:val="00902A6C"/>
    <w:rsid w:val="00902ADE"/>
    <w:rsid w:val="00902BA4"/>
    <w:rsid w:val="00902F5B"/>
    <w:rsid w:val="00903686"/>
    <w:rsid w:val="00903AEA"/>
    <w:rsid w:val="00903FF3"/>
    <w:rsid w:val="009040F9"/>
    <w:rsid w:val="009043E3"/>
    <w:rsid w:val="00904609"/>
    <w:rsid w:val="009056BE"/>
    <w:rsid w:val="009059E2"/>
    <w:rsid w:val="00905D55"/>
    <w:rsid w:val="00905F97"/>
    <w:rsid w:val="0090640F"/>
    <w:rsid w:val="009064B0"/>
    <w:rsid w:val="009065DC"/>
    <w:rsid w:val="00906D57"/>
    <w:rsid w:val="00906E83"/>
    <w:rsid w:val="0090790B"/>
    <w:rsid w:val="009079C3"/>
    <w:rsid w:val="00907B44"/>
    <w:rsid w:val="00907E1B"/>
    <w:rsid w:val="00910039"/>
    <w:rsid w:val="0091038B"/>
    <w:rsid w:val="00910578"/>
    <w:rsid w:val="00910666"/>
    <w:rsid w:val="00910763"/>
    <w:rsid w:val="00910B23"/>
    <w:rsid w:val="0091121A"/>
    <w:rsid w:val="00911522"/>
    <w:rsid w:val="00911560"/>
    <w:rsid w:val="00911778"/>
    <w:rsid w:val="009118CF"/>
    <w:rsid w:val="0091192D"/>
    <w:rsid w:val="00911B6B"/>
    <w:rsid w:val="00911DFE"/>
    <w:rsid w:val="00912DA7"/>
    <w:rsid w:val="009130DD"/>
    <w:rsid w:val="009134D1"/>
    <w:rsid w:val="00913BAB"/>
    <w:rsid w:val="00913E98"/>
    <w:rsid w:val="00913FFF"/>
    <w:rsid w:val="009140F7"/>
    <w:rsid w:val="0091414D"/>
    <w:rsid w:val="00914157"/>
    <w:rsid w:val="0091467F"/>
    <w:rsid w:val="00914BC0"/>
    <w:rsid w:val="009151CE"/>
    <w:rsid w:val="009155C8"/>
    <w:rsid w:val="00915612"/>
    <w:rsid w:val="00915769"/>
    <w:rsid w:val="00915EE5"/>
    <w:rsid w:val="00915F22"/>
    <w:rsid w:val="0091620F"/>
    <w:rsid w:val="009167F9"/>
    <w:rsid w:val="00916B54"/>
    <w:rsid w:val="00916BE1"/>
    <w:rsid w:val="00916CCB"/>
    <w:rsid w:val="00916D2B"/>
    <w:rsid w:val="00916E82"/>
    <w:rsid w:val="009173D8"/>
    <w:rsid w:val="009173ED"/>
    <w:rsid w:val="009179C7"/>
    <w:rsid w:val="00917D50"/>
    <w:rsid w:val="00917EC5"/>
    <w:rsid w:val="00917FFD"/>
    <w:rsid w:val="009201DE"/>
    <w:rsid w:val="00920467"/>
    <w:rsid w:val="009205B6"/>
    <w:rsid w:val="009206D6"/>
    <w:rsid w:val="00920938"/>
    <w:rsid w:val="009209FD"/>
    <w:rsid w:val="00920C3C"/>
    <w:rsid w:val="009211DF"/>
    <w:rsid w:val="00921388"/>
    <w:rsid w:val="0092156B"/>
    <w:rsid w:val="0092187B"/>
    <w:rsid w:val="00921D78"/>
    <w:rsid w:val="00921E7F"/>
    <w:rsid w:val="00922723"/>
    <w:rsid w:val="009228D2"/>
    <w:rsid w:val="00923865"/>
    <w:rsid w:val="009238C1"/>
    <w:rsid w:val="00923E35"/>
    <w:rsid w:val="00923E9A"/>
    <w:rsid w:val="009240B5"/>
    <w:rsid w:val="009244B0"/>
    <w:rsid w:val="0092461D"/>
    <w:rsid w:val="009246C3"/>
    <w:rsid w:val="009249DB"/>
    <w:rsid w:val="00924B23"/>
    <w:rsid w:val="00924C27"/>
    <w:rsid w:val="00924FBB"/>
    <w:rsid w:val="00925043"/>
    <w:rsid w:val="009252D2"/>
    <w:rsid w:val="0092564F"/>
    <w:rsid w:val="009257A5"/>
    <w:rsid w:val="00925EE2"/>
    <w:rsid w:val="00926468"/>
    <w:rsid w:val="0092655C"/>
    <w:rsid w:val="009266DA"/>
    <w:rsid w:val="00926D85"/>
    <w:rsid w:val="00927107"/>
    <w:rsid w:val="009271DD"/>
    <w:rsid w:val="00927554"/>
    <w:rsid w:val="00927B66"/>
    <w:rsid w:val="00927E2E"/>
    <w:rsid w:val="00927EFA"/>
    <w:rsid w:val="009300AE"/>
    <w:rsid w:val="0093038D"/>
    <w:rsid w:val="00930514"/>
    <w:rsid w:val="00930DD6"/>
    <w:rsid w:val="0093105A"/>
    <w:rsid w:val="00931412"/>
    <w:rsid w:val="0093164F"/>
    <w:rsid w:val="009316AB"/>
    <w:rsid w:val="009316C9"/>
    <w:rsid w:val="009318F9"/>
    <w:rsid w:val="00931FC7"/>
    <w:rsid w:val="00932085"/>
    <w:rsid w:val="009321B1"/>
    <w:rsid w:val="009322D4"/>
    <w:rsid w:val="009325F5"/>
    <w:rsid w:val="009329D8"/>
    <w:rsid w:val="00932BB1"/>
    <w:rsid w:val="00932F28"/>
    <w:rsid w:val="009340D5"/>
    <w:rsid w:val="009342DF"/>
    <w:rsid w:val="009348E5"/>
    <w:rsid w:val="00934BAD"/>
    <w:rsid w:val="00934D98"/>
    <w:rsid w:val="00934E05"/>
    <w:rsid w:val="00935253"/>
    <w:rsid w:val="0093548C"/>
    <w:rsid w:val="00935893"/>
    <w:rsid w:val="009359ED"/>
    <w:rsid w:val="0093601A"/>
    <w:rsid w:val="00936435"/>
    <w:rsid w:val="00936F40"/>
    <w:rsid w:val="00937C05"/>
    <w:rsid w:val="00940925"/>
    <w:rsid w:val="00940B71"/>
    <w:rsid w:val="00940D9E"/>
    <w:rsid w:val="00941203"/>
    <w:rsid w:val="009415DE"/>
    <w:rsid w:val="009416B6"/>
    <w:rsid w:val="00941788"/>
    <w:rsid w:val="009419D9"/>
    <w:rsid w:val="00942824"/>
    <w:rsid w:val="00942863"/>
    <w:rsid w:val="00942942"/>
    <w:rsid w:val="00942ABD"/>
    <w:rsid w:val="00942DB8"/>
    <w:rsid w:val="00943223"/>
    <w:rsid w:val="0094348D"/>
    <w:rsid w:val="00943FC8"/>
    <w:rsid w:val="0094423A"/>
    <w:rsid w:val="009442E4"/>
    <w:rsid w:val="009442F8"/>
    <w:rsid w:val="009444B7"/>
    <w:rsid w:val="00944CA9"/>
    <w:rsid w:val="00945612"/>
    <w:rsid w:val="0094582A"/>
    <w:rsid w:val="00945BBF"/>
    <w:rsid w:val="00945DE1"/>
    <w:rsid w:val="0094640D"/>
    <w:rsid w:val="009470B2"/>
    <w:rsid w:val="0094734E"/>
    <w:rsid w:val="009475F6"/>
    <w:rsid w:val="00947E02"/>
    <w:rsid w:val="0095037B"/>
    <w:rsid w:val="0095057C"/>
    <w:rsid w:val="0095082E"/>
    <w:rsid w:val="00950A4C"/>
    <w:rsid w:val="00950A69"/>
    <w:rsid w:val="00950E4C"/>
    <w:rsid w:val="009516FF"/>
    <w:rsid w:val="00951890"/>
    <w:rsid w:val="009518A7"/>
    <w:rsid w:val="00951DA4"/>
    <w:rsid w:val="00951F23"/>
    <w:rsid w:val="0095226D"/>
    <w:rsid w:val="00952474"/>
    <w:rsid w:val="00952B2E"/>
    <w:rsid w:val="00953010"/>
    <w:rsid w:val="009531D6"/>
    <w:rsid w:val="00953517"/>
    <w:rsid w:val="0095407D"/>
    <w:rsid w:val="0095422F"/>
    <w:rsid w:val="00954640"/>
    <w:rsid w:val="009546BE"/>
    <w:rsid w:val="009553F8"/>
    <w:rsid w:val="00956544"/>
    <w:rsid w:val="00956767"/>
    <w:rsid w:val="00956B3B"/>
    <w:rsid w:val="00956CCD"/>
    <w:rsid w:val="00956CD8"/>
    <w:rsid w:val="00956FEB"/>
    <w:rsid w:val="00957308"/>
    <w:rsid w:val="0095764D"/>
    <w:rsid w:val="009603D6"/>
    <w:rsid w:val="00960B58"/>
    <w:rsid w:val="00962318"/>
    <w:rsid w:val="009624CA"/>
    <w:rsid w:val="00962585"/>
    <w:rsid w:val="00962705"/>
    <w:rsid w:val="0096276A"/>
    <w:rsid w:val="00962C1C"/>
    <w:rsid w:val="0096306F"/>
    <w:rsid w:val="0096352A"/>
    <w:rsid w:val="0096360E"/>
    <w:rsid w:val="009636BC"/>
    <w:rsid w:val="00963C71"/>
    <w:rsid w:val="009640D0"/>
    <w:rsid w:val="0096454E"/>
    <w:rsid w:val="0096477D"/>
    <w:rsid w:val="00964A6A"/>
    <w:rsid w:val="00964FDC"/>
    <w:rsid w:val="009652EA"/>
    <w:rsid w:val="00965886"/>
    <w:rsid w:val="00965BED"/>
    <w:rsid w:val="00966917"/>
    <w:rsid w:val="0096694B"/>
    <w:rsid w:val="0096746F"/>
    <w:rsid w:val="00967665"/>
    <w:rsid w:val="00967AA5"/>
    <w:rsid w:val="00967B16"/>
    <w:rsid w:val="00967CF8"/>
    <w:rsid w:val="0097043B"/>
    <w:rsid w:val="00970627"/>
    <w:rsid w:val="00970C2E"/>
    <w:rsid w:val="00971689"/>
    <w:rsid w:val="009719F5"/>
    <w:rsid w:val="009721C3"/>
    <w:rsid w:val="00972426"/>
    <w:rsid w:val="00972480"/>
    <w:rsid w:val="0097251A"/>
    <w:rsid w:val="00972D27"/>
    <w:rsid w:val="00972E22"/>
    <w:rsid w:val="00972EA9"/>
    <w:rsid w:val="0097381B"/>
    <w:rsid w:val="00973A2B"/>
    <w:rsid w:val="00973D3B"/>
    <w:rsid w:val="00974243"/>
    <w:rsid w:val="009747B2"/>
    <w:rsid w:val="00974AE4"/>
    <w:rsid w:val="0097516C"/>
    <w:rsid w:val="009753E4"/>
    <w:rsid w:val="0097556A"/>
    <w:rsid w:val="0097558D"/>
    <w:rsid w:val="00976058"/>
    <w:rsid w:val="0097639B"/>
    <w:rsid w:val="00976B92"/>
    <w:rsid w:val="00977276"/>
    <w:rsid w:val="00977457"/>
    <w:rsid w:val="00977641"/>
    <w:rsid w:val="00977772"/>
    <w:rsid w:val="009778BD"/>
    <w:rsid w:val="00977AEE"/>
    <w:rsid w:val="009805CC"/>
    <w:rsid w:val="0098098A"/>
    <w:rsid w:val="00980E83"/>
    <w:rsid w:val="00981329"/>
    <w:rsid w:val="0098166C"/>
    <w:rsid w:val="0098172C"/>
    <w:rsid w:val="00981B70"/>
    <w:rsid w:val="00981D07"/>
    <w:rsid w:val="00982B05"/>
    <w:rsid w:val="00982CD7"/>
    <w:rsid w:val="00983CD2"/>
    <w:rsid w:val="00984373"/>
    <w:rsid w:val="00984397"/>
    <w:rsid w:val="0098503D"/>
    <w:rsid w:val="00985270"/>
    <w:rsid w:val="00985522"/>
    <w:rsid w:val="00985968"/>
    <w:rsid w:val="009859A7"/>
    <w:rsid w:val="00985A52"/>
    <w:rsid w:val="00985FB2"/>
    <w:rsid w:val="00986542"/>
    <w:rsid w:val="009868EC"/>
    <w:rsid w:val="00986C01"/>
    <w:rsid w:val="00986E5C"/>
    <w:rsid w:val="00986FFB"/>
    <w:rsid w:val="009875D7"/>
    <w:rsid w:val="00987B10"/>
    <w:rsid w:val="00987E65"/>
    <w:rsid w:val="00987EB2"/>
    <w:rsid w:val="00987F71"/>
    <w:rsid w:val="009901C7"/>
    <w:rsid w:val="009903C8"/>
    <w:rsid w:val="00990717"/>
    <w:rsid w:val="009912CF"/>
    <w:rsid w:val="009917AC"/>
    <w:rsid w:val="00991829"/>
    <w:rsid w:val="00992202"/>
    <w:rsid w:val="00992A02"/>
    <w:rsid w:val="00992E9C"/>
    <w:rsid w:val="009933DE"/>
    <w:rsid w:val="00993944"/>
    <w:rsid w:val="00993D6F"/>
    <w:rsid w:val="00993F63"/>
    <w:rsid w:val="0099421E"/>
    <w:rsid w:val="009949E0"/>
    <w:rsid w:val="00994A80"/>
    <w:rsid w:val="00994C64"/>
    <w:rsid w:val="0099520B"/>
    <w:rsid w:val="0099529D"/>
    <w:rsid w:val="00995405"/>
    <w:rsid w:val="0099620E"/>
    <w:rsid w:val="00996B6E"/>
    <w:rsid w:val="00996FBC"/>
    <w:rsid w:val="0099783B"/>
    <w:rsid w:val="00997C2C"/>
    <w:rsid w:val="009A0000"/>
    <w:rsid w:val="009A04AC"/>
    <w:rsid w:val="009A06F1"/>
    <w:rsid w:val="009A0B15"/>
    <w:rsid w:val="009A0B3F"/>
    <w:rsid w:val="009A0D3C"/>
    <w:rsid w:val="009A0DD4"/>
    <w:rsid w:val="009A0EA6"/>
    <w:rsid w:val="009A0F6F"/>
    <w:rsid w:val="009A10C8"/>
    <w:rsid w:val="009A1116"/>
    <w:rsid w:val="009A123F"/>
    <w:rsid w:val="009A192C"/>
    <w:rsid w:val="009A20B0"/>
    <w:rsid w:val="009A266B"/>
    <w:rsid w:val="009A29A5"/>
    <w:rsid w:val="009A2ACD"/>
    <w:rsid w:val="009A34F7"/>
    <w:rsid w:val="009A354E"/>
    <w:rsid w:val="009A3BFB"/>
    <w:rsid w:val="009A3D79"/>
    <w:rsid w:val="009A3D94"/>
    <w:rsid w:val="009A3FF4"/>
    <w:rsid w:val="009A4397"/>
    <w:rsid w:val="009A43C7"/>
    <w:rsid w:val="009A45B9"/>
    <w:rsid w:val="009A5972"/>
    <w:rsid w:val="009A5B6E"/>
    <w:rsid w:val="009A5D8D"/>
    <w:rsid w:val="009A674A"/>
    <w:rsid w:val="009A6852"/>
    <w:rsid w:val="009A69C8"/>
    <w:rsid w:val="009A69E7"/>
    <w:rsid w:val="009A6BD9"/>
    <w:rsid w:val="009A6D0A"/>
    <w:rsid w:val="009A6F83"/>
    <w:rsid w:val="009A73DD"/>
    <w:rsid w:val="009A75B6"/>
    <w:rsid w:val="009A7711"/>
    <w:rsid w:val="009A7A50"/>
    <w:rsid w:val="009A7AC4"/>
    <w:rsid w:val="009B058E"/>
    <w:rsid w:val="009B06CF"/>
    <w:rsid w:val="009B06E1"/>
    <w:rsid w:val="009B0C36"/>
    <w:rsid w:val="009B1427"/>
    <w:rsid w:val="009B1AF9"/>
    <w:rsid w:val="009B1D83"/>
    <w:rsid w:val="009B2192"/>
    <w:rsid w:val="009B22FB"/>
    <w:rsid w:val="009B28B8"/>
    <w:rsid w:val="009B29D7"/>
    <w:rsid w:val="009B29D8"/>
    <w:rsid w:val="009B3231"/>
    <w:rsid w:val="009B382B"/>
    <w:rsid w:val="009B3BBC"/>
    <w:rsid w:val="009B3E95"/>
    <w:rsid w:val="009B3ED2"/>
    <w:rsid w:val="009B4421"/>
    <w:rsid w:val="009B4623"/>
    <w:rsid w:val="009B4FC7"/>
    <w:rsid w:val="009B55AF"/>
    <w:rsid w:val="009B59E5"/>
    <w:rsid w:val="009B5AF8"/>
    <w:rsid w:val="009B5B1D"/>
    <w:rsid w:val="009B5FF9"/>
    <w:rsid w:val="009B679E"/>
    <w:rsid w:val="009B6992"/>
    <w:rsid w:val="009B69F9"/>
    <w:rsid w:val="009B69FB"/>
    <w:rsid w:val="009B6CB6"/>
    <w:rsid w:val="009B6E53"/>
    <w:rsid w:val="009B70FA"/>
    <w:rsid w:val="009B725C"/>
    <w:rsid w:val="009B73DC"/>
    <w:rsid w:val="009B7805"/>
    <w:rsid w:val="009B7BC4"/>
    <w:rsid w:val="009C0A1E"/>
    <w:rsid w:val="009C0A34"/>
    <w:rsid w:val="009C114B"/>
    <w:rsid w:val="009C11B0"/>
    <w:rsid w:val="009C11EC"/>
    <w:rsid w:val="009C1BDB"/>
    <w:rsid w:val="009C1D1E"/>
    <w:rsid w:val="009C2723"/>
    <w:rsid w:val="009C323F"/>
    <w:rsid w:val="009C3822"/>
    <w:rsid w:val="009C3823"/>
    <w:rsid w:val="009C3EF3"/>
    <w:rsid w:val="009C4109"/>
    <w:rsid w:val="009C5327"/>
    <w:rsid w:val="009C55B7"/>
    <w:rsid w:val="009C584D"/>
    <w:rsid w:val="009C6113"/>
    <w:rsid w:val="009C6365"/>
    <w:rsid w:val="009C6CC8"/>
    <w:rsid w:val="009C6EA3"/>
    <w:rsid w:val="009C7142"/>
    <w:rsid w:val="009C730C"/>
    <w:rsid w:val="009C77FA"/>
    <w:rsid w:val="009C7864"/>
    <w:rsid w:val="009C7B27"/>
    <w:rsid w:val="009D0038"/>
    <w:rsid w:val="009D0256"/>
    <w:rsid w:val="009D0385"/>
    <w:rsid w:val="009D072F"/>
    <w:rsid w:val="009D0753"/>
    <w:rsid w:val="009D0762"/>
    <w:rsid w:val="009D0E70"/>
    <w:rsid w:val="009D16E1"/>
    <w:rsid w:val="009D1BD8"/>
    <w:rsid w:val="009D30AE"/>
    <w:rsid w:val="009D32EB"/>
    <w:rsid w:val="009D3523"/>
    <w:rsid w:val="009D3599"/>
    <w:rsid w:val="009D3647"/>
    <w:rsid w:val="009D374C"/>
    <w:rsid w:val="009D3B77"/>
    <w:rsid w:val="009D3BC3"/>
    <w:rsid w:val="009D3EE7"/>
    <w:rsid w:val="009D444F"/>
    <w:rsid w:val="009D44E6"/>
    <w:rsid w:val="009D483E"/>
    <w:rsid w:val="009D4D3F"/>
    <w:rsid w:val="009D4EFD"/>
    <w:rsid w:val="009D5340"/>
    <w:rsid w:val="009D5573"/>
    <w:rsid w:val="009D604E"/>
    <w:rsid w:val="009D63E1"/>
    <w:rsid w:val="009D676A"/>
    <w:rsid w:val="009D6903"/>
    <w:rsid w:val="009D772A"/>
    <w:rsid w:val="009D7C32"/>
    <w:rsid w:val="009D7DE1"/>
    <w:rsid w:val="009D7E02"/>
    <w:rsid w:val="009E0260"/>
    <w:rsid w:val="009E02D9"/>
    <w:rsid w:val="009E0366"/>
    <w:rsid w:val="009E0378"/>
    <w:rsid w:val="009E0FEA"/>
    <w:rsid w:val="009E10EF"/>
    <w:rsid w:val="009E13EB"/>
    <w:rsid w:val="009E1AE2"/>
    <w:rsid w:val="009E1C16"/>
    <w:rsid w:val="009E1CF4"/>
    <w:rsid w:val="009E2694"/>
    <w:rsid w:val="009E2710"/>
    <w:rsid w:val="009E2A3E"/>
    <w:rsid w:val="009E3601"/>
    <w:rsid w:val="009E4011"/>
    <w:rsid w:val="009E44EF"/>
    <w:rsid w:val="009E4A07"/>
    <w:rsid w:val="009E50AC"/>
    <w:rsid w:val="009E511F"/>
    <w:rsid w:val="009E5184"/>
    <w:rsid w:val="009E52C1"/>
    <w:rsid w:val="009E6517"/>
    <w:rsid w:val="009E67B8"/>
    <w:rsid w:val="009E6903"/>
    <w:rsid w:val="009E6CB9"/>
    <w:rsid w:val="009E6E59"/>
    <w:rsid w:val="009E700C"/>
    <w:rsid w:val="009E7049"/>
    <w:rsid w:val="009E766A"/>
    <w:rsid w:val="009E7931"/>
    <w:rsid w:val="009E7C7C"/>
    <w:rsid w:val="009E7E22"/>
    <w:rsid w:val="009F0052"/>
    <w:rsid w:val="009F0861"/>
    <w:rsid w:val="009F08DC"/>
    <w:rsid w:val="009F0A7B"/>
    <w:rsid w:val="009F0BB1"/>
    <w:rsid w:val="009F1BFD"/>
    <w:rsid w:val="009F1CE5"/>
    <w:rsid w:val="009F25EE"/>
    <w:rsid w:val="009F26D3"/>
    <w:rsid w:val="009F2A7E"/>
    <w:rsid w:val="009F2CB5"/>
    <w:rsid w:val="009F2FDB"/>
    <w:rsid w:val="009F30CC"/>
    <w:rsid w:val="009F3238"/>
    <w:rsid w:val="009F3612"/>
    <w:rsid w:val="009F3760"/>
    <w:rsid w:val="009F3E3F"/>
    <w:rsid w:val="009F3FD1"/>
    <w:rsid w:val="009F419C"/>
    <w:rsid w:val="009F441F"/>
    <w:rsid w:val="009F447E"/>
    <w:rsid w:val="009F45A3"/>
    <w:rsid w:val="009F46C0"/>
    <w:rsid w:val="009F46F8"/>
    <w:rsid w:val="009F4A7E"/>
    <w:rsid w:val="009F4DF1"/>
    <w:rsid w:val="009F4E67"/>
    <w:rsid w:val="009F4F72"/>
    <w:rsid w:val="009F510B"/>
    <w:rsid w:val="009F539B"/>
    <w:rsid w:val="009F53A0"/>
    <w:rsid w:val="009F5662"/>
    <w:rsid w:val="009F58F5"/>
    <w:rsid w:val="009F5D0C"/>
    <w:rsid w:val="009F5DAF"/>
    <w:rsid w:val="009F6064"/>
    <w:rsid w:val="009F6437"/>
    <w:rsid w:val="009F6538"/>
    <w:rsid w:val="009F65B6"/>
    <w:rsid w:val="009F76FC"/>
    <w:rsid w:val="009F7962"/>
    <w:rsid w:val="009F7A56"/>
    <w:rsid w:val="00A0000E"/>
    <w:rsid w:val="00A003E9"/>
    <w:rsid w:val="00A00A14"/>
    <w:rsid w:val="00A00CE8"/>
    <w:rsid w:val="00A00D11"/>
    <w:rsid w:val="00A011F0"/>
    <w:rsid w:val="00A0156C"/>
    <w:rsid w:val="00A015E7"/>
    <w:rsid w:val="00A01678"/>
    <w:rsid w:val="00A01785"/>
    <w:rsid w:val="00A0178C"/>
    <w:rsid w:val="00A018D9"/>
    <w:rsid w:val="00A01CCF"/>
    <w:rsid w:val="00A01DE4"/>
    <w:rsid w:val="00A020E6"/>
    <w:rsid w:val="00A02402"/>
    <w:rsid w:val="00A02F27"/>
    <w:rsid w:val="00A0309E"/>
    <w:rsid w:val="00A03124"/>
    <w:rsid w:val="00A032C0"/>
    <w:rsid w:val="00A03315"/>
    <w:rsid w:val="00A0331B"/>
    <w:rsid w:val="00A03B83"/>
    <w:rsid w:val="00A03D6F"/>
    <w:rsid w:val="00A03DEB"/>
    <w:rsid w:val="00A03F7E"/>
    <w:rsid w:val="00A0466B"/>
    <w:rsid w:val="00A04BC7"/>
    <w:rsid w:val="00A04D8B"/>
    <w:rsid w:val="00A04EDC"/>
    <w:rsid w:val="00A05E77"/>
    <w:rsid w:val="00A06114"/>
    <w:rsid w:val="00A06146"/>
    <w:rsid w:val="00A062BB"/>
    <w:rsid w:val="00A06897"/>
    <w:rsid w:val="00A0717A"/>
    <w:rsid w:val="00A076B6"/>
    <w:rsid w:val="00A1081E"/>
    <w:rsid w:val="00A109DE"/>
    <w:rsid w:val="00A10B77"/>
    <w:rsid w:val="00A10FFB"/>
    <w:rsid w:val="00A111CA"/>
    <w:rsid w:val="00A11247"/>
    <w:rsid w:val="00A120BA"/>
    <w:rsid w:val="00A1231C"/>
    <w:rsid w:val="00A12540"/>
    <w:rsid w:val="00A12589"/>
    <w:rsid w:val="00A12836"/>
    <w:rsid w:val="00A138B0"/>
    <w:rsid w:val="00A139F1"/>
    <w:rsid w:val="00A13CA0"/>
    <w:rsid w:val="00A1421C"/>
    <w:rsid w:val="00A14434"/>
    <w:rsid w:val="00A148CD"/>
    <w:rsid w:val="00A14994"/>
    <w:rsid w:val="00A14B84"/>
    <w:rsid w:val="00A14D7B"/>
    <w:rsid w:val="00A14E65"/>
    <w:rsid w:val="00A15099"/>
    <w:rsid w:val="00A15267"/>
    <w:rsid w:val="00A1528C"/>
    <w:rsid w:val="00A15324"/>
    <w:rsid w:val="00A1583F"/>
    <w:rsid w:val="00A158C2"/>
    <w:rsid w:val="00A15A9F"/>
    <w:rsid w:val="00A15DDB"/>
    <w:rsid w:val="00A15F6E"/>
    <w:rsid w:val="00A16827"/>
    <w:rsid w:val="00A16B96"/>
    <w:rsid w:val="00A16C4F"/>
    <w:rsid w:val="00A16D45"/>
    <w:rsid w:val="00A16EBB"/>
    <w:rsid w:val="00A17A29"/>
    <w:rsid w:val="00A2005F"/>
    <w:rsid w:val="00A202CF"/>
    <w:rsid w:val="00A204D7"/>
    <w:rsid w:val="00A207B3"/>
    <w:rsid w:val="00A20D12"/>
    <w:rsid w:val="00A2182F"/>
    <w:rsid w:val="00A218D7"/>
    <w:rsid w:val="00A21CA9"/>
    <w:rsid w:val="00A22080"/>
    <w:rsid w:val="00A220E7"/>
    <w:rsid w:val="00A2240A"/>
    <w:rsid w:val="00A22AB3"/>
    <w:rsid w:val="00A22E9E"/>
    <w:rsid w:val="00A22FA0"/>
    <w:rsid w:val="00A236DB"/>
    <w:rsid w:val="00A23778"/>
    <w:rsid w:val="00A23DB3"/>
    <w:rsid w:val="00A23E68"/>
    <w:rsid w:val="00A24775"/>
    <w:rsid w:val="00A24976"/>
    <w:rsid w:val="00A249B5"/>
    <w:rsid w:val="00A24EAB"/>
    <w:rsid w:val="00A250E7"/>
    <w:rsid w:val="00A251B2"/>
    <w:rsid w:val="00A25FA1"/>
    <w:rsid w:val="00A262EE"/>
    <w:rsid w:val="00A268BC"/>
    <w:rsid w:val="00A269F0"/>
    <w:rsid w:val="00A26B02"/>
    <w:rsid w:val="00A276A3"/>
    <w:rsid w:val="00A27ABE"/>
    <w:rsid w:val="00A27AD8"/>
    <w:rsid w:val="00A301C0"/>
    <w:rsid w:val="00A30736"/>
    <w:rsid w:val="00A30759"/>
    <w:rsid w:val="00A30A9B"/>
    <w:rsid w:val="00A30D6D"/>
    <w:rsid w:val="00A318A9"/>
    <w:rsid w:val="00A31F12"/>
    <w:rsid w:val="00A31F48"/>
    <w:rsid w:val="00A3217F"/>
    <w:rsid w:val="00A32701"/>
    <w:rsid w:val="00A32B44"/>
    <w:rsid w:val="00A334D0"/>
    <w:rsid w:val="00A33839"/>
    <w:rsid w:val="00A34106"/>
    <w:rsid w:val="00A35018"/>
    <w:rsid w:val="00A354F4"/>
    <w:rsid w:val="00A35833"/>
    <w:rsid w:val="00A35C5E"/>
    <w:rsid w:val="00A35D1F"/>
    <w:rsid w:val="00A360E5"/>
    <w:rsid w:val="00A367E4"/>
    <w:rsid w:val="00A36A3C"/>
    <w:rsid w:val="00A36C37"/>
    <w:rsid w:val="00A36D5C"/>
    <w:rsid w:val="00A375EF"/>
    <w:rsid w:val="00A376F1"/>
    <w:rsid w:val="00A378AB"/>
    <w:rsid w:val="00A40DB7"/>
    <w:rsid w:val="00A41674"/>
    <w:rsid w:val="00A41CCC"/>
    <w:rsid w:val="00A423F4"/>
    <w:rsid w:val="00A42BFB"/>
    <w:rsid w:val="00A42C91"/>
    <w:rsid w:val="00A42FBC"/>
    <w:rsid w:val="00A43532"/>
    <w:rsid w:val="00A4355C"/>
    <w:rsid w:val="00A438EF"/>
    <w:rsid w:val="00A43964"/>
    <w:rsid w:val="00A43976"/>
    <w:rsid w:val="00A44009"/>
    <w:rsid w:val="00A4465A"/>
    <w:rsid w:val="00A44D34"/>
    <w:rsid w:val="00A44D89"/>
    <w:rsid w:val="00A44E65"/>
    <w:rsid w:val="00A450C9"/>
    <w:rsid w:val="00A457B3"/>
    <w:rsid w:val="00A457BA"/>
    <w:rsid w:val="00A45C39"/>
    <w:rsid w:val="00A45F2D"/>
    <w:rsid w:val="00A4608E"/>
    <w:rsid w:val="00A464BE"/>
    <w:rsid w:val="00A4673F"/>
    <w:rsid w:val="00A46D18"/>
    <w:rsid w:val="00A5001D"/>
    <w:rsid w:val="00A500A1"/>
    <w:rsid w:val="00A5012E"/>
    <w:rsid w:val="00A50A35"/>
    <w:rsid w:val="00A50D8E"/>
    <w:rsid w:val="00A50DE7"/>
    <w:rsid w:val="00A50E30"/>
    <w:rsid w:val="00A50EBF"/>
    <w:rsid w:val="00A515A6"/>
    <w:rsid w:val="00A515EC"/>
    <w:rsid w:val="00A51734"/>
    <w:rsid w:val="00A518BD"/>
    <w:rsid w:val="00A52186"/>
    <w:rsid w:val="00A52283"/>
    <w:rsid w:val="00A52299"/>
    <w:rsid w:val="00A52D33"/>
    <w:rsid w:val="00A53093"/>
    <w:rsid w:val="00A536ED"/>
    <w:rsid w:val="00A53961"/>
    <w:rsid w:val="00A53DB3"/>
    <w:rsid w:val="00A53EE3"/>
    <w:rsid w:val="00A541BF"/>
    <w:rsid w:val="00A54269"/>
    <w:rsid w:val="00A546A6"/>
    <w:rsid w:val="00A547D2"/>
    <w:rsid w:val="00A54BEF"/>
    <w:rsid w:val="00A55956"/>
    <w:rsid w:val="00A55D20"/>
    <w:rsid w:val="00A56020"/>
    <w:rsid w:val="00A562C6"/>
    <w:rsid w:val="00A5656A"/>
    <w:rsid w:val="00A56E71"/>
    <w:rsid w:val="00A56FF1"/>
    <w:rsid w:val="00A57D2D"/>
    <w:rsid w:val="00A57E78"/>
    <w:rsid w:val="00A600D4"/>
    <w:rsid w:val="00A602D7"/>
    <w:rsid w:val="00A60B85"/>
    <w:rsid w:val="00A61149"/>
    <w:rsid w:val="00A61D43"/>
    <w:rsid w:val="00A61D49"/>
    <w:rsid w:val="00A62211"/>
    <w:rsid w:val="00A62383"/>
    <w:rsid w:val="00A6251A"/>
    <w:rsid w:val="00A62C21"/>
    <w:rsid w:val="00A62EF0"/>
    <w:rsid w:val="00A62EF2"/>
    <w:rsid w:val="00A62EF9"/>
    <w:rsid w:val="00A63133"/>
    <w:rsid w:val="00A636B3"/>
    <w:rsid w:val="00A6431D"/>
    <w:rsid w:val="00A6479F"/>
    <w:rsid w:val="00A64AD3"/>
    <w:rsid w:val="00A64CC2"/>
    <w:rsid w:val="00A650B2"/>
    <w:rsid w:val="00A652EF"/>
    <w:rsid w:val="00A65922"/>
    <w:rsid w:val="00A65A95"/>
    <w:rsid w:val="00A65C0F"/>
    <w:rsid w:val="00A65F43"/>
    <w:rsid w:val="00A66D98"/>
    <w:rsid w:val="00A677B1"/>
    <w:rsid w:val="00A67ACF"/>
    <w:rsid w:val="00A67CC0"/>
    <w:rsid w:val="00A6EE29"/>
    <w:rsid w:val="00A7028F"/>
    <w:rsid w:val="00A70660"/>
    <w:rsid w:val="00A709C5"/>
    <w:rsid w:val="00A70F10"/>
    <w:rsid w:val="00A711D0"/>
    <w:rsid w:val="00A71206"/>
    <w:rsid w:val="00A724AF"/>
    <w:rsid w:val="00A72A81"/>
    <w:rsid w:val="00A72B04"/>
    <w:rsid w:val="00A73296"/>
    <w:rsid w:val="00A73549"/>
    <w:rsid w:val="00A7365B"/>
    <w:rsid w:val="00A73E20"/>
    <w:rsid w:val="00A73F6F"/>
    <w:rsid w:val="00A7439E"/>
    <w:rsid w:val="00A743FF"/>
    <w:rsid w:val="00A7455B"/>
    <w:rsid w:val="00A75265"/>
    <w:rsid w:val="00A752A2"/>
    <w:rsid w:val="00A75444"/>
    <w:rsid w:val="00A75998"/>
    <w:rsid w:val="00A75B83"/>
    <w:rsid w:val="00A7657E"/>
    <w:rsid w:val="00A76B73"/>
    <w:rsid w:val="00A773D1"/>
    <w:rsid w:val="00A77499"/>
    <w:rsid w:val="00A77AC8"/>
    <w:rsid w:val="00A80076"/>
    <w:rsid w:val="00A8076F"/>
    <w:rsid w:val="00A81246"/>
    <w:rsid w:val="00A815DA"/>
    <w:rsid w:val="00A82184"/>
    <w:rsid w:val="00A83571"/>
    <w:rsid w:val="00A8418D"/>
    <w:rsid w:val="00A84297"/>
    <w:rsid w:val="00A84321"/>
    <w:rsid w:val="00A845DC"/>
    <w:rsid w:val="00A84B1C"/>
    <w:rsid w:val="00A84BF8"/>
    <w:rsid w:val="00A84EFC"/>
    <w:rsid w:val="00A858E5"/>
    <w:rsid w:val="00A86177"/>
    <w:rsid w:val="00A8636B"/>
    <w:rsid w:val="00A864F9"/>
    <w:rsid w:val="00A86803"/>
    <w:rsid w:val="00A869BC"/>
    <w:rsid w:val="00A87441"/>
    <w:rsid w:val="00A9047D"/>
    <w:rsid w:val="00A90505"/>
    <w:rsid w:val="00A90628"/>
    <w:rsid w:val="00A90705"/>
    <w:rsid w:val="00A90FA0"/>
    <w:rsid w:val="00A910E9"/>
    <w:rsid w:val="00A9112B"/>
    <w:rsid w:val="00A912B0"/>
    <w:rsid w:val="00A91413"/>
    <w:rsid w:val="00A926DB"/>
    <w:rsid w:val="00A92B28"/>
    <w:rsid w:val="00A92D63"/>
    <w:rsid w:val="00A92DF7"/>
    <w:rsid w:val="00A936FE"/>
    <w:rsid w:val="00A93A33"/>
    <w:rsid w:val="00A941D7"/>
    <w:rsid w:val="00A94257"/>
    <w:rsid w:val="00A947A2"/>
    <w:rsid w:val="00A94B7F"/>
    <w:rsid w:val="00A9551B"/>
    <w:rsid w:val="00A955C7"/>
    <w:rsid w:val="00A95B57"/>
    <w:rsid w:val="00A9635C"/>
    <w:rsid w:val="00A96478"/>
    <w:rsid w:val="00A9665F"/>
    <w:rsid w:val="00A968C7"/>
    <w:rsid w:val="00A96AB1"/>
    <w:rsid w:val="00A96AD7"/>
    <w:rsid w:val="00A96E66"/>
    <w:rsid w:val="00A96FEC"/>
    <w:rsid w:val="00A971F2"/>
    <w:rsid w:val="00A97374"/>
    <w:rsid w:val="00A974B1"/>
    <w:rsid w:val="00A97553"/>
    <w:rsid w:val="00A97718"/>
    <w:rsid w:val="00A97830"/>
    <w:rsid w:val="00A97C18"/>
    <w:rsid w:val="00A97DE2"/>
    <w:rsid w:val="00A97E01"/>
    <w:rsid w:val="00AA042C"/>
    <w:rsid w:val="00AA04DB"/>
    <w:rsid w:val="00AA06A6"/>
    <w:rsid w:val="00AA0798"/>
    <w:rsid w:val="00AA07E0"/>
    <w:rsid w:val="00AA0800"/>
    <w:rsid w:val="00AA093B"/>
    <w:rsid w:val="00AA1213"/>
    <w:rsid w:val="00AA1714"/>
    <w:rsid w:val="00AA1743"/>
    <w:rsid w:val="00AA1797"/>
    <w:rsid w:val="00AA188C"/>
    <w:rsid w:val="00AA1A67"/>
    <w:rsid w:val="00AA1B68"/>
    <w:rsid w:val="00AA2D2E"/>
    <w:rsid w:val="00AA3076"/>
    <w:rsid w:val="00AA3338"/>
    <w:rsid w:val="00AA3E32"/>
    <w:rsid w:val="00AA3E9F"/>
    <w:rsid w:val="00AA4175"/>
    <w:rsid w:val="00AA449B"/>
    <w:rsid w:val="00AA4BD7"/>
    <w:rsid w:val="00AA4E8A"/>
    <w:rsid w:val="00AA5237"/>
    <w:rsid w:val="00AA527C"/>
    <w:rsid w:val="00AA53A7"/>
    <w:rsid w:val="00AA53B5"/>
    <w:rsid w:val="00AA56FB"/>
    <w:rsid w:val="00AA5AB5"/>
    <w:rsid w:val="00AA5C7B"/>
    <w:rsid w:val="00AA6021"/>
    <w:rsid w:val="00AA62B3"/>
    <w:rsid w:val="00AA6396"/>
    <w:rsid w:val="00AA68A1"/>
    <w:rsid w:val="00AA69CF"/>
    <w:rsid w:val="00AA6E72"/>
    <w:rsid w:val="00AA6FED"/>
    <w:rsid w:val="00AA744D"/>
    <w:rsid w:val="00AA7BA6"/>
    <w:rsid w:val="00AA7E8E"/>
    <w:rsid w:val="00AA8EB5"/>
    <w:rsid w:val="00AB0206"/>
    <w:rsid w:val="00AB02FA"/>
    <w:rsid w:val="00AB04C9"/>
    <w:rsid w:val="00AB0651"/>
    <w:rsid w:val="00AB0953"/>
    <w:rsid w:val="00AB09FC"/>
    <w:rsid w:val="00AB11C0"/>
    <w:rsid w:val="00AB11F9"/>
    <w:rsid w:val="00AB1530"/>
    <w:rsid w:val="00AB1803"/>
    <w:rsid w:val="00AB1AA0"/>
    <w:rsid w:val="00AB27DC"/>
    <w:rsid w:val="00AB2811"/>
    <w:rsid w:val="00AB2D05"/>
    <w:rsid w:val="00AB2DF9"/>
    <w:rsid w:val="00AB3263"/>
    <w:rsid w:val="00AB34EF"/>
    <w:rsid w:val="00AB361D"/>
    <w:rsid w:val="00AB3B3F"/>
    <w:rsid w:val="00AB4144"/>
    <w:rsid w:val="00AB41B7"/>
    <w:rsid w:val="00AB46BF"/>
    <w:rsid w:val="00AB49BA"/>
    <w:rsid w:val="00AB4B7E"/>
    <w:rsid w:val="00AB4C1F"/>
    <w:rsid w:val="00AB501E"/>
    <w:rsid w:val="00AB5057"/>
    <w:rsid w:val="00AB586B"/>
    <w:rsid w:val="00AB5D0B"/>
    <w:rsid w:val="00AB5D50"/>
    <w:rsid w:val="00AC01B8"/>
    <w:rsid w:val="00AC098B"/>
    <w:rsid w:val="00AC0E63"/>
    <w:rsid w:val="00AC101C"/>
    <w:rsid w:val="00AC12BD"/>
    <w:rsid w:val="00AC1894"/>
    <w:rsid w:val="00AC18F8"/>
    <w:rsid w:val="00AC1F95"/>
    <w:rsid w:val="00AC210F"/>
    <w:rsid w:val="00AC2267"/>
    <w:rsid w:val="00AC276F"/>
    <w:rsid w:val="00AC2C01"/>
    <w:rsid w:val="00AC2ED3"/>
    <w:rsid w:val="00AC308A"/>
    <w:rsid w:val="00AC325B"/>
    <w:rsid w:val="00AC37D4"/>
    <w:rsid w:val="00AC37E3"/>
    <w:rsid w:val="00AC37E9"/>
    <w:rsid w:val="00AC3C9E"/>
    <w:rsid w:val="00AC46A9"/>
    <w:rsid w:val="00AC47F9"/>
    <w:rsid w:val="00AC4D19"/>
    <w:rsid w:val="00AC526C"/>
    <w:rsid w:val="00AC53C5"/>
    <w:rsid w:val="00AC57FF"/>
    <w:rsid w:val="00AC58DE"/>
    <w:rsid w:val="00AC5A2F"/>
    <w:rsid w:val="00AC6406"/>
    <w:rsid w:val="00AC6B4A"/>
    <w:rsid w:val="00AC6DCD"/>
    <w:rsid w:val="00AC6F38"/>
    <w:rsid w:val="00AC7BD2"/>
    <w:rsid w:val="00AC7C4A"/>
    <w:rsid w:val="00AC7F6C"/>
    <w:rsid w:val="00AC7FE9"/>
    <w:rsid w:val="00AD018B"/>
    <w:rsid w:val="00AD03FF"/>
    <w:rsid w:val="00AD0910"/>
    <w:rsid w:val="00AD0D61"/>
    <w:rsid w:val="00AD106E"/>
    <w:rsid w:val="00AD1308"/>
    <w:rsid w:val="00AD146E"/>
    <w:rsid w:val="00AD19B3"/>
    <w:rsid w:val="00AD229B"/>
    <w:rsid w:val="00AD2528"/>
    <w:rsid w:val="00AD25A4"/>
    <w:rsid w:val="00AD2EDF"/>
    <w:rsid w:val="00AD2F43"/>
    <w:rsid w:val="00AD2FFE"/>
    <w:rsid w:val="00AD3626"/>
    <w:rsid w:val="00AD37A7"/>
    <w:rsid w:val="00AD3920"/>
    <w:rsid w:val="00AD39B3"/>
    <w:rsid w:val="00AD39F5"/>
    <w:rsid w:val="00AD39FD"/>
    <w:rsid w:val="00AD3AA5"/>
    <w:rsid w:val="00AD4122"/>
    <w:rsid w:val="00AD4695"/>
    <w:rsid w:val="00AD46CA"/>
    <w:rsid w:val="00AD47B8"/>
    <w:rsid w:val="00AD4C11"/>
    <w:rsid w:val="00AD4D12"/>
    <w:rsid w:val="00AD50FB"/>
    <w:rsid w:val="00AD5195"/>
    <w:rsid w:val="00AD58F3"/>
    <w:rsid w:val="00AD5945"/>
    <w:rsid w:val="00AD5E83"/>
    <w:rsid w:val="00AD6123"/>
    <w:rsid w:val="00AD61F6"/>
    <w:rsid w:val="00AD63BB"/>
    <w:rsid w:val="00AD66D9"/>
    <w:rsid w:val="00AD6751"/>
    <w:rsid w:val="00AD6B6E"/>
    <w:rsid w:val="00AD6D98"/>
    <w:rsid w:val="00AD6E36"/>
    <w:rsid w:val="00AD7633"/>
    <w:rsid w:val="00AD767B"/>
    <w:rsid w:val="00AD77CB"/>
    <w:rsid w:val="00AD7840"/>
    <w:rsid w:val="00AD7CFF"/>
    <w:rsid w:val="00AE0556"/>
    <w:rsid w:val="00AE0FA8"/>
    <w:rsid w:val="00AE11DE"/>
    <w:rsid w:val="00AE159B"/>
    <w:rsid w:val="00AE15BB"/>
    <w:rsid w:val="00AE1A7E"/>
    <w:rsid w:val="00AE254F"/>
    <w:rsid w:val="00AE2803"/>
    <w:rsid w:val="00AE3135"/>
    <w:rsid w:val="00AE33CB"/>
    <w:rsid w:val="00AE3699"/>
    <w:rsid w:val="00AE39C0"/>
    <w:rsid w:val="00AE3A62"/>
    <w:rsid w:val="00AE3C70"/>
    <w:rsid w:val="00AE40FE"/>
    <w:rsid w:val="00AE4934"/>
    <w:rsid w:val="00AE5311"/>
    <w:rsid w:val="00AE545F"/>
    <w:rsid w:val="00AE54CD"/>
    <w:rsid w:val="00AE6054"/>
    <w:rsid w:val="00AE6203"/>
    <w:rsid w:val="00AE6415"/>
    <w:rsid w:val="00AE6826"/>
    <w:rsid w:val="00AE6AD6"/>
    <w:rsid w:val="00AE6AFD"/>
    <w:rsid w:val="00AE6C6B"/>
    <w:rsid w:val="00AE6DDB"/>
    <w:rsid w:val="00AE716B"/>
    <w:rsid w:val="00AE7B0E"/>
    <w:rsid w:val="00AE7E21"/>
    <w:rsid w:val="00AF0902"/>
    <w:rsid w:val="00AF0A06"/>
    <w:rsid w:val="00AF0C22"/>
    <w:rsid w:val="00AF0DCB"/>
    <w:rsid w:val="00AF16CE"/>
    <w:rsid w:val="00AF19CC"/>
    <w:rsid w:val="00AF1E42"/>
    <w:rsid w:val="00AF211B"/>
    <w:rsid w:val="00AF2212"/>
    <w:rsid w:val="00AF29FC"/>
    <w:rsid w:val="00AF2B61"/>
    <w:rsid w:val="00AF2C0E"/>
    <w:rsid w:val="00AF2CE8"/>
    <w:rsid w:val="00AF2EC6"/>
    <w:rsid w:val="00AF33D9"/>
    <w:rsid w:val="00AF3D9C"/>
    <w:rsid w:val="00AF403F"/>
    <w:rsid w:val="00AF42DB"/>
    <w:rsid w:val="00AF42E5"/>
    <w:rsid w:val="00AF433D"/>
    <w:rsid w:val="00AF47CB"/>
    <w:rsid w:val="00AF53D1"/>
    <w:rsid w:val="00AF5CD8"/>
    <w:rsid w:val="00AF6223"/>
    <w:rsid w:val="00AF670F"/>
    <w:rsid w:val="00AF6B03"/>
    <w:rsid w:val="00AF6B61"/>
    <w:rsid w:val="00AF6CCE"/>
    <w:rsid w:val="00AF6D99"/>
    <w:rsid w:val="00AF77A5"/>
    <w:rsid w:val="00AF7C6E"/>
    <w:rsid w:val="00AF7F81"/>
    <w:rsid w:val="00AF7F9F"/>
    <w:rsid w:val="00B002CF"/>
    <w:rsid w:val="00B003D4"/>
    <w:rsid w:val="00B010EA"/>
    <w:rsid w:val="00B01342"/>
    <w:rsid w:val="00B01564"/>
    <w:rsid w:val="00B01DD2"/>
    <w:rsid w:val="00B01FC4"/>
    <w:rsid w:val="00B02721"/>
    <w:rsid w:val="00B03072"/>
    <w:rsid w:val="00B03119"/>
    <w:rsid w:val="00B03395"/>
    <w:rsid w:val="00B03587"/>
    <w:rsid w:val="00B03612"/>
    <w:rsid w:val="00B0380C"/>
    <w:rsid w:val="00B03935"/>
    <w:rsid w:val="00B03B3F"/>
    <w:rsid w:val="00B03CD2"/>
    <w:rsid w:val="00B04222"/>
    <w:rsid w:val="00B043CA"/>
    <w:rsid w:val="00B0442F"/>
    <w:rsid w:val="00B04B66"/>
    <w:rsid w:val="00B04C67"/>
    <w:rsid w:val="00B05C16"/>
    <w:rsid w:val="00B05DB7"/>
    <w:rsid w:val="00B05F4E"/>
    <w:rsid w:val="00B06912"/>
    <w:rsid w:val="00B06CDB"/>
    <w:rsid w:val="00B0746A"/>
    <w:rsid w:val="00B1007E"/>
    <w:rsid w:val="00B101D7"/>
    <w:rsid w:val="00B102EB"/>
    <w:rsid w:val="00B107E4"/>
    <w:rsid w:val="00B10A12"/>
    <w:rsid w:val="00B10AC1"/>
    <w:rsid w:val="00B1114C"/>
    <w:rsid w:val="00B116BF"/>
    <w:rsid w:val="00B120E4"/>
    <w:rsid w:val="00B12244"/>
    <w:rsid w:val="00B12347"/>
    <w:rsid w:val="00B12762"/>
    <w:rsid w:val="00B12D4D"/>
    <w:rsid w:val="00B12DE3"/>
    <w:rsid w:val="00B12F19"/>
    <w:rsid w:val="00B12F2E"/>
    <w:rsid w:val="00B130F7"/>
    <w:rsid w:val="00B13283"/>
    <w:rsid w:val="00B134CB"/>
    <w:rsid w:val="00B138FF"/>
    <w:rsid w:val="00B13E28"/>
    <w:rsid w:val="00B146BF"/>
    <w:rsid w:val="00B149AC"/>
    <w:rsid w:val="00B14C18"/>
    <w:rsid w:val="00B15198"/>
    <w:rsid w:val="00B1556A"/>
    <w:rsid w:val="00B16670"/>
    <w:rsid w:val="00B16E83"/>
    <w:rsid w:val="00B170FB"/>
    <w:rsid w:val="00B17D8D"/>
    <w:rsid w:val="00B17F05"/>
    <w:rsid w:val="00B2042A"/>
    <w:rsid w:val="00B20449"/>
    <w:rsid w:val="00B20632"/>
    <w:rsid w:val="00B207ED"/>
    <w:rsid w:val="00B20AD3"/>
    <w:rsid w:val="00B20B5E"/>
    <w:rsid w:val="00B20C8B"/>
    <w:rsid w:val="00B20CC3"/>
    <w:rsid w:val="00B20D0C"/>
    <w:rsid w:val="00B21AD1"/>
    <w:rsid w:val="00B21B7C"/>
    <w:rsid w:val="00B2204D"/>
    <w:rsid w:val="00B220ED"/>
    <w:rsid w:val="00B2218E"/>
    <w:rsid w:val="00B2258F"/>
    <w:rsid w:val="00B22620"/>
    <w:rsid w:val="00B22967"/>
    <w:rsid w:val="00B22E9C"/>
    <w:rsid w:val="00B235D9"/>
    <w:rsid w:val="00B23B4E"/>
    <w:rsid w:val="00B240CA"/>
    <w:rsid w:val="00B241D2"/>
    <w:rsid w:val="00B24D9F"/>
    <w:rsid w:val="00B25929"/>
    <w:rsid w:val="00B259F2"/>
    <w:rsid w:val="00B260F7"/>
    <w:rsid w:val="00B265FA"/>
    <w:rsid w:val="00B266C8"/>
    <w:rsid w:val="00B268E4"/>
    <w:rsid w:val="00B26A55"/>
    <w:rsid w:val="00B27855"/>
    <w:rsid w:val="00B27CD8"/>
    <w:rsid w:val="00B27D2E"/>
    <w:rsid w:val="00B306A9"/>
    <w:rsid w:val="00B30B17"/>
    <w:rsid w:val="00B30C7C"/>
    <w:rsid w:val="00B30EE7"/>
    <w:rsid w:val="00B310BA"/>
    <w:rsid w:val="00B3133C"/>
    <w:rsid w:val="00B314A5"/>
    <w:rsid w:val="00B3155B"/>
    <w:rsid w:val="00B318D9"/>
    <w:rsid w:val="00B31D24"/>
    <w:rsid w:val="00B32353"/>
    <w:rsid w:val="00B3235C"/>
    <w:rsid w:val="00B323EB"/>
    <w:rsid w:val="00B32918"/>
    <w:rsid w:val="00B32F95"/>
    <w:rsid w:val="00B33081"/>
    <w:rsid w:val="00B33188"/>
    <w:rsid w:val="00B3323B"/>
    <w:rsid w:val="00B339F5"/>
    <w:rsid w:val="00B33F29"/>
    <w:rsid w:val="00B34197"/>
    <w:rsid w:val="00B345CF"/>
    <w:rsid w:val="00B346A2"/>
    <w:rsid w:val="00B34703"/>
    <w:rsid w:val="00B34BD6"/>
    <w:rsid w:val="00B3509F"/>
    <w:rsid w:val="00B35595"/>
    <w:rsid w:val="00B3581E"/>
    <w:rsid w:val="00B35F03"/>
    <w:rsid w:val="00B3600E"/>
    <w:rsid w:val="00B36611"/>
    <w:rsid w:val="00B36D0A"/>
    <w:rsid w:val="00B36D8D"/>
    <w:rsid w:val="00B36E60"/>
    <w:rsid w:val="00B36F16"/>
    <w:rsid w:val="00B36FC3"/>
    <w:rsid w:val="00B3731A"/>
    <w:rsid w:val="00B402FA"/>
    <w:rsid w:val="00B403FC"/>
    <w:rsid w:val="00B407E1"/>
    <w:rsid w:val="00B41D30"/>
    <w:rsid w:val="00B421B6"/>
    <w:rsid w:val="00B4225E"/>
    <w:rsid w:val="00B4245C"/>
    <w:rsid w:val="00B4249F"/>
    <w:rsid w:val="00B426E0"/>
    <w:rsid w:val="00B42946"/>
    <w:rsid w:val="00B42E8A"/>
    <w:rsid w:val="00B4340D"/>
    <w:rsid w:val="00B4437A"/>
    <w:rsid w:val="00B44A4D"/>
    <w:rsid w:val="00B44E6D"/>
    <w:rsid w:val="00B45138"/>
    <w:rsid w:val="00B45171"/>
    <w:rsid w:val="00B451CA"/>
    <w:rsid w:val="00B456AB"/>
    <w:rsid w:val="00B46433"/>
    <w:rsid w:val="00B4682E"/>
    <w:rsid w:val="00B46AEF"/>
    <w:rsid w:val="00B46B98"/>
    <w:rsid w:val="00B46C67"/>
    <w:rsid w:val="00B46EDE"/>
    <w:rsid w:val="00B46F13"/>
    <w:rsid w:val="00B471B5"/>
    <w:rsid w:val="00B471CD"/>
    <w:rsid w:val="00B4731D"/>
    <w:rsid w:val="00B475B3"/>
    <w:rsid w:val="00B47C23"/>
    <w:rsid w:val="00B50723"/>
    <w:rsid w:val="00B50804"/>
    <w:rsid w:val="00B509E1"/>
    <w:rsid w:val="00B50DBA"/>
    <w:rsid w:val="00B51C20"/>
    <w:rsid w:val="00B51CE9"/>
    <w:rsid w:val="00B51DAC"/>
    <w:rsid w:val="00B52A6D"/>
    <w:rsid w:val="00B52BE1"/>
    <w:rsid w:val="00B52EBC"/>
    <w:rsid w:val="00B536C4"/>
    <w:rsid w:val="00B537C7"/>
    <w:rsid w:val="00B53BA9"/>
    <w:rsid w:val="00B53CF6"/>
    <w:rsid w:val="00B549F1"/>
    <w:rsid w:val="00B54C0B"/>
    <w:rsid w:val="00B5570F"/>
    <w:rsid w:val="00B558F4"/>
    <w:rsid w:val="00B55EE5"/>
    <w:rsid w:val="00B56416"/>
    <w:rsid w:val="00B567BE"/>
    <w:rsid w:val="00B56879"/>
    <w:rsid w:val="00B56B1D"/>
    <w:rsid w:val="00B56C75"/>
    <w:rsid w:val="00B56CF1"/>
    <w:rsid w:val="00B57537"/>
    <w:rsid w:val="00B6013F"/>
    <w:rsid w:val="00B60195"/>
    <w:rsid w:val="00B60264"/>
    <w:rsid w:val="00B60447"/>
    <w:rsid w:val="00B60561"/>
    <w:rsid w:val="00B6064C"/>
    <w:rsid w:val="00B61D1A"/>
    <w:rsid w:val="00B621D0"/>
    <w:rsid w:val="00B623DD"/>
    <w:rsid w:val="00B62CBA"/>
    <w:rsid w:val="00B63483"/>
    <w:rsid w:val="00B634D7"/>
    <w:rsid w:val="00B63715"/>
    <w:rsid w:val="00B63A29"/>
    <w:rsid w:val="00B64613"/>
    <w:rsid w:val="00B6462F"/>
    <w:rsid w:val="00B646AD"/>
    <w:rsid w:val="00B64702"/>
    <w:rsid w:val="00B647A6"/>
    <w:rsid w:val="00B64857"/>
    <w:rsid w:val="00B64F65"/>
    <w:rsid w:val="00B652F0"/>
    <w:rsid w:val="00B65DF4"/>
    <w:rsid w:val="00B65EE6"/>
    <w:rsid w:val="00B661DF"/>
    <w:rsid w:val="00B66284"/>
    <w:rsid w:val="00B66807"/>
    <w:rsid w:val="00B66AA3"/>
    <w:rsid w:val="00B66B30"/>
    <w:rsid w:val="00B6736F"/>
    <w:rsid w:val="00B673F3"/>
    <w:rsid w:val="00B67534"/>
    <w:rsid w:val="00B67933"/>
    <w:rsid w:val="00B67C84"/>
    <w:rsid w:val="00B67F58"/>
    <w:rsid w:val="00B708EE"/>
    <w:rsid w:val="00B70D9A"/>
    <w:rsid w:val="00B70F9D"/>
    <w:rsid w:val="00B719BD"/>
    <w:rsid w:val="00B71F06"/>
    <w:rsid w:val="00B71FD4"/>
    <w:rsid w:val="00B721F0"/>
    <w:rsid w:val="00B72AE5"/>
    <w:rsid w:val="00B72B44"/>
    <w:rsid w:val="00B72D04"/>
    <w:rsid w:val="00B72E3C"/>
    <w:rsid w:val="00B72F2B"/>
    <w:rsid w:val="00B7334D"/>
    <w:rsid w:val="00B733EC"/>
    <w:rsid w:val="00B73862"/>
    <w:rsid w:val="00B73942"/>
    <w:rsid w:val="00B73B4C"/>
    <w:rsid w:val="00B7469D"/>
    <w:rsid w:val="00B74E46"/>
    <w:rsid w:val="00B756AA"/>
    <w:rsid w:val="00B758C3"/>
    <w:rsid w:val="00B75EF4"/>
    <w:rsid w:val="00B75FEE"/>
    <w:rsid w:val="00B7654C"/>
    <w:rsid w:val="00B76561"/>
    <w:rsid w:val="00B767B4"/>
    <w:rsid w:val="00B769AE"/>
    <w:rsid w:val="00B77013"/>
    <w:rsid w:val="00B77035"/>
    <w:rsid w:val="00B7754D"/>
    <w:rsid w:val="00B777C3"/>
    <w:rsid w:val="00B802DB"/>
    <w:rsid w:val="00B806BE"/>
    <w:rsid w:val="00B80733"/>
    <w:rsid w:val="00B80FCD"/>
    <w:rsid w:val="00B813C5"/>
    <w:rsid w:val="00B81767"/>
    <w:rsid w:val="00B81808"/>
    <w:rsid w:val="00B82CDB"/>
    <w:rsid w:val="00B82D03"/>
    <w:rsid w:val="00B835DB"/>
    <w:rsid w:val="00B837EA"/>
    <w:rsid w:val="00B8381F"/>
    <w:rsid w:val="00B838F9"/>
    <w:rsid w:val="00B83DF9"/>
    <w:rsid w:val="00B84B6E"/>
    <w:rsid w:val="00B84ECF"/>
    <w:rsid w:val="00B85489"/>
    <w:rsid w:val="00B85574"/>
    <w:rsid w:val="00B85765"/>
    <w:rsid w:val="00B85BE5"/>
    <w:rsid w:val="00B863F9"/>
    <w:rsid w:val="00B8665F"/>
    <w:rsid w:val="00B86C53"/>
    <w:rsid w:val="00B8754E"/>
    <w:rsid w:val="00B904C3"/>
    <w:rsid w:val="00B91456"/>
    <w:rsid w:val="00B9169C"/>
    <w:rsid w:val="00B91A8C"/>
    <w:rsid w:val="00B91B7E"/>
    <w:rsid w:val="00B91C28"/>
    <w:rsid w:val="00B9248A"/>
    <w:rsid w:val="00B924A5"/>
    <w:rsid w:val="00B924CD"/>
    <w:rsid w:val="00B93530"/>
    <w:rsid w:val="00B93A9D"/>
    <w:rsid w:val="00B93BBA"/>
    <w:rsid w:val="00B94B88"/>
    <w:rsid w:val="00B94BAE"/>
    <w:rsid w:val="00B94D3B"/>
    <w:rsid w:val="00B9513D"/>
    <w:rsid w:val="00B95149"/>
    <w:rsid w:val="00B95283"/>
    <w:rsid w:val="00B95341"/>
    <w:rsid w:val="00B95768"/>
    <w:rsid w:val="00B95808"/>
    <w:rsid w:val="00B95824"/>
    <w:rsid w:val="00B95CCC"/>
    <w:rsid w:val="00B9632B"/>
    <w:rsid w:val="00B9647C"/>
    <w:rsid w:val="00B96642"/>
    <w:rsid w:val="00B96CCF"/>
    <w:rsid w:val="00B97887"/>
    <w:rsid w:val="00B97DA5"/>
    <w:rsid w:val="00BA0348"/>
    <w:rsid w:val="00BA09C2"/>
    <w:rsid w:val="00BA0B95"/>
    <w:rsid w:val="00BA0C2D"/>
    <w:rsid w:val="00BA0D6D"/>
    <w:rsid w:val="00BA0E24"/>
    <w:rsid w:val="00BA159E"/>
    <w:rsid w:val="00BA1CB5"/>
    <w:rsid w:val="00BA1DFA"/>
    <w:rsid w:val="00BA267E"/>
    <w:rsid w:val="00BA2830"/>
    <w:rsid w:val="00BA2B5D"/>
    <w:rsid w:val="00BA3AFB"/>
    <w:rsid w:val="00BA431D"/>
    <w:rsid w:val="00BA490D"/>
    <w:rsid w:val="00BA4E12"/>
    <w:rsid w:val="00BA4EA2"/>
    <w:rsid w:val="00BA4EDF"/>
    <w:rsid w:val="00BA5441"/>
    <w:rsid w:val="00BA544F"/>
    <w:rsid w:val="00BA5823"/>
    <w:rsid w:val="00BA586C"/>
    <w:rsid w:val="00BA5B7D"/>
    <w:rsid w:val="00BA639D"/>
    <w:rsid w:val="00BA75B6"/>
    <w:rsid w:val="00BA7B0C"/>
    <w:rsid w:val="00BA7E0F"/>
    <w:rsid w:val="00BB1238"/>
    <w:rsid w:val="00BB175A"/>
    <w:rsid w:val="00BB1A28"/>
    <w:rsid w:val="00BB24BF"/>
    <w:rsid w:val="00BB2735"/>
    <w:rsid w:val="00BB2897"/>
    <w:rsid w:val="00BB29F9"/>
    <w:rsid w:val="00BB2A80"/>
    <w:rsid w:val="00BB2C3A"/>
    <w:rsid w:val="00BB2D0E"/>
    <w:rsid w:val="00BB31F1"/>
    <w:rsid w:val="00BB3AEB"/>
    <w:rsid w:val="00BB498E"/>
    <w:rsid w:val="00BB50D0"/>
    <w:rsid w:val="00BB52FE"/>
    <w:rsid w:val="00BB5E4C"/>
    <w:rsid w:val="00BB5E76"/>
    <w:rsid w:val="00BB62F4"/>
    <w:rsid w:val="00BB7289"/>
    <w:rsid w:val="00BB758A"/>
    <w:rsid w:val="00BB7A44"/>
    <w:rsid w:val="00BB7E57"/>
    <w:rsid w:val="00BB7E5D"/>
    <w:rsid w:val="00BC05CE"/>
    <w:rsid w:val="00BC0607"/>
    <w:rsid w:val="00BC061D"/>
    <w:rsid w:val="00BC0EE4"/>
    <w:rsid w:val="00BC1012"/>
    <w:rsid w:val="00BC1AB3"/>
    <w:rsid w:val="00BC1AE3"/>
    <w:rsid w:val="00BC1BB8"/>
    <w:rsid w:val="00BC1D71"/>
    <w:rsid w:val="00BC30CC"/>
    <w:rsid w:val="00BC3594"/>
    <w:rsid w:val="00BC39ED"/>
    <w:rsid w:val="00BC3AF9"/>
    <w:rsid w:val="00BC4104"/>
    <w:rsid w:val="00BC4441"/>
    <w:rsid w:val="00BC44EB"/>
    <w:rsid w:val="00BC4594"/>
    <w:rsid w:val="00BC491E"/>
    <w:rsid w:val="00BC4BE7"/>
    <w:rsid w:val="00BC4BF7"/>
    <w:rsid w:val="00BC503A"/>
    <w:rsid w:val="00BC51A6"/>
    <w:rsid w:val="00BC5231"/>
    <w:rsid w:val="00BC5329"/>
    <w:rsid w:val="00BC5A0B"/>
    <w:rsid w:val="00BC6BF2"/>
    <w:rsid w:val="00BC6DA0"/>
    <w:rsid w:val="00BC7B0E"/>
    <w:rsid w:val="00BC7D37"/>
    <w:rsid w:val="00BC7E5F"/>
    <w:rsid w:val="00BC7F0A"/>
    <w:rsid w:val="00BD0AE5"/>
    <w:rsid w:val="00BD129F"/>
    <w:rsid w:val="00BD18FB"/>
    <w:rsid w:val="00BD1946"/>
    <w:rsid w:val="00BD2E97"/>
    <w:rsid w:val="00BD3B4B"/>
    <w:rsid w:val="00BD4789"/>
    <w:rsid w:val="00BD49DD"/>
    <w:rsid w:val="00BD4A3E"/>
    <w:rsid w:val="00BD4DB4"/>
    <w:rsid w:val="00BD5409"/>
    <w:rsid w:val="00BD57CC"/>
    <w:rsid w:val="00BD57CF"/>
    <w:rsid w:val="00BD5C89"/>
    <w:rsid w:val="00BD64FE"/>
    <w:rsid w:val="00BD682C"/>
    <w:rsid w:val="00BD6A50"/>
    <w:rsid w:val="00BD6DD3"/>
    <w:rsid w:val="00BD6FAD"/>
    <w:rsid w:val="00BD7809"/>
    <w:rsid w:val="00BD79DD"/>
    <w:rsid w:val="00BD7B4D"/>
    <w:rsid w:val="00BD7DEB"/>
    <w:rsid w:val="00BE018E"/>
    <w:rsid w:val="00BE05DF"/>
    <w:rsid w:val="00BE08DA"/>
    <w:rsid w:val="00BE0B34"/>
    <w:rsid w:val="00BE0D21"/>
    <w:rsid w:val="00BE109F"/>
    <w:rsid w:val="00BE116E"/>
    <w:rsid w:val="00BE14B5"/>
    <w:rsid w:val="00BE19A8"/>
    <w:rsid w:val="00BE1F3C"/>
    <w:rsid w:val="00BE2E4F"/>
    <w:rsid w:val="00BE2F39"/>
    <w:rsid w:val="00BE30AE"/>
    <w:rsid w:val="00BE3437"/>
    <w:rsid w:val="00BE42F6"/>
    <w:rsid w:val="00BE4393"/>
    <w:rsid w:val="00BE43CA"/>
    <w:rsid w:val="00BE4754"/>
    <w:rsid w:val="00BE478D"/>
    <w:rsid w:val="00BE4851"/>
    <w:rsid w:val="00BE51A6"/>
    <w:rsid w:val="00BE5408"/>
    <w:rsid w:val="00BE5780"/>
    <w:rsid w:val="00BE5883"/>
    <w:rsid w:val="00BE5DE7"/>
    <w:rsid w:val="00BE5E40"/>
    <w:rsid w:val="00BE5FC5"/>
    <w:rsid w:val="00BE6ABA"/>
    <w:rsid w:val="00BE6CDF"/>
    <w:rsid w:val="00BE718B"/>
    <w:rsid w:val="00BE735E"/>
    <w:rsid w:val="00BE776B"/>
    <w:rsid w:val="00BE7A05"/>
    <w:rsid w:val="00BE7D3D"/>
    <w:rsid w:val="00BE7D93"/>
    <w:rsid w:val="00BF01E4"/>
    <w:rsid w:val="00BF0A9A"/>
    <w:rsid w:val="00BF0AA3"/>
    <w:rsid w:val="00BF0B2B"/>
    <w:rsid w:val="00BF109D"/>
    <w:rsid w:val="00BF11AE"/>
    <w:rsid w:val="00BF1434"/>
    <w:rsid w:val="00BF2161"/>
    <w:rsid w:val="00BF2C83"/>
    <w:rsid w:val="00BF305D"/>
    <w:rsid w:val="00BF363A"/>
    <w:rsid w:val="00BF3BB2"/>
    <w:rsid w:val="00BF3E0D"/>
    <w:rsid w:val="00BF424D"/>
    <w:rsid w:val="00BF45BB"/>
    <w:rsid w:val="00BF4E71"/>
    <w:rsid w:val="00BF54A2"/>
    <w:rsid w:val="00BF587C"/>
    <w:rsid w:val="00BF5B88"/>
    <w:rsid w:val="00BF5EC9"/>
    <w:rsid w:val="00BF605F"/>
    <w:rsid w:val="00BF60A9"/>
    <w:rsid w:val="00BF60EF"/>
    <w:rsid w:val="00BF6398"/>
    <w:rsid w:val="00BF678E"/>
    <w:rsid w:val="00BF6BA8"/>
    <w:rsid w:val="00BF6CFC"/>
    <w:rsid w:val="00BF711E"/>
    <w:rsid w:val="00BF7211"/>
    <w:rsid w:val="00BF721F"/>
    <w:rsid w:val="00BF7500"/>
    <w:rsid w:val="00BF7A45"/>
    <w:rsid w:val="00C0025A"/>
    <w:rsid w:val="00C00630"/>
    <w:rsid w:val="00C006FD"/>
    <w:rsid w:val="00C00CFD"/>
    <w:rsid w:val="00C00D02"/>
    <w:rsid w:val="00C00E8F"/>
    <w:rsid w:val="00C00F27"/>
    <w:rsid w:val="00C0117D"/>
    <w:rsid w:val="00C01645"/>
    <w:rsid w:val="00C01686"/>
    <w:rsid w:val="00C02E3E"/>
    <w:rsid w:val="00C0314A"/>
    <w:rsid w:val="00C03342"/>
    <w:rsid w:val="00C0350B"/>
    <w:rsid w:val="00C035A2"/>
    <w:rsid w:val="00C03B40"/>
    <w:rsid w:val="00C045B4"/>
    <w:rsid w:val="00C045FE"/>
    <w:rsid w:val="00C04829"/>
    <w:rsid w:val="00C04D84"/>
    <w:rsid w:val="00C04DC5"/>
    <w:rsid w:val="00C052C4"/>
    <w:rsid w:val="00C054D1"/>
    <w:rsid w:val="00C055D2"/>
    <w:rsid w:val="00C05708"/>
    <w:rsid w:val="00C0608D"/>
    <w:rsid w:val="00C06A4E"/>
    <w:rsid w:val="00C06B1A"/>
    <w:rsid w:val="00C06C8D"/>
    <w:rsid w:val="00C06F37"/>
    <w:rsid w:val="00C0747D"/>
    <w:rsid w:val="00C07547"/>
    <w:rsid w:val="00C101BD"/>
    <w:rsid w:val="00C102FC"/>
    <w:rsid w:val="00C10472"/>
    <w:rsid w:val="00C10824"/>
    <w:rsid w:val="00C10BC3"/>
    <w:rsid w:val="00C10E8E"/>
    <w:rsid w:val="00C11087"/>
    <w:rsid w:val="00C112A1"/>
    <w:rsid w:val="00C11648"/>
    <w:rsid w:val="00C1170F"/>
    <w:rsid w:val="00C11D7E"/>
    <w:rsid w:val="00C11F18"/>
    <w:rsid w:val="00C121B8"/>
    <w:rsid w:val="00C122B6"/>
    <w:rsid w:val="00C12D08"/>
    <w:rsid w:val="00C12D8F"/>
    <w:rsid w:val="00C134AD"/>
    <w:rsid w:val="00C137A3"/>
    <w:rsid w:val="00C13A6A"/>
    <w:rsid w:val="00C13B8D"/>
    <w:rsid w:val="00C13E7C"/>
    <w:rsid w:val="00C141F6"/>
    <w:rsid w:val="00C14398"/>
    <w:rsid w:val="00C14405"/>
    <w:rsid w:val="00C144CB"/>
    <w:rsid w:val="00C148A8"/>
    <w:rsid w:val="00C14C5C"/>
    <w:rsid w:val="00C14EEA"/>
    <w:rsid w:val="00C1571E"/>
    <w:rsid w:val="00C1586A"/>
    <w:rsid w:val="00C1595E"/>
    <w:rsid w:val="00C15B74"/>
    <w:rsid w:val="00C15C94"/>
    <w:rsid w:val="00C15D8D"/>
    <w:rsid w:val="00C165EB"/>
    <w:rsid w:val="00C16DAF"/>
    <w:rsid w:val="00C171B2"/>
    <w:rsid w:val="00C174F4"/>
    <w:rsid w:val="00C17B61"/>
    <w:rsid w:val="00C17DB1"/>
    <w:rsid w:val="00C203C0"/>
    <w:rsid w:val="00C20843"/>
    <w:rsid w:val="00C2146A"/>
    <w:rsid w:val="00C21985"/>
    <w:rsid w:val="00C22295"/>
    <w:rsid w:val="00C227C0"/>
    <w:rsid w:val="00C228B3"/>
    <w:rsid w:val="00C22B0A"/>
    <w:rsid w:val="00C22C7B"/>
    <w:rsid w:val="00C23059"/>
    <w:rsid w:val="00C234F9"/>
    <w:rsid w:val="00C24114"/>
    <w:rsid w:val="00C24565"/>
    <w:rsid w:val="00C24859"/>
    <w:rsid w:val="00C2495C"/>
    <w:rsid w:val="00C253B7"/>
    <w:rsid w:val="00C253BD"/>
    <w:rsid w:val="00C256E0"/>
    <w:rsid w:val="00C25809"/>
    <w:rsid w:val="00C26183"/>
    <w:rsid w:val="00C26214"/>
    <w:rsid w:val="00C26574"/>
    <w:rsid w:val="00C26936"/>
    <w:rsid w:val="00C26EB2"/>
    <w:rsid w:val="00C26EE3"/>
    <w:rsid w:val="00C2716D"/>
    <w:rsid w:val="00C2740D"/>
    <w:rsid w:val="00C275E8"/>
    <w:rsid w:val="00C27F68"/>
    <w:rsid w:val="00C27F8D"/>
    <w:rsid w:val="00C300A5"/>
    <w:rsid w:val="00C3144F"/>
    <w:rsid w:val="00C3163F"/>
    <w:rsid w:val="00C32492"/>
    <w:rsid w:val="00C325B1"/>
    <w:rsid w:val="00C3380D"/>
    <w:rsid w:val="00C33A58"/>
    <w:rsid w:val="00C33E93"/>
    <w:rsid w:val="00C33EEE"/>
    <w:rsid w:val="00C33F93"/>
    <w:rsid w:val="00C3441D"/>
    <w:rsid w:val="00C34D59"/>
    <w:rsid w:val="00C34E0D"/>
    <w:rsid w:val="00C354E9"/>
    <w:rsid w:val="00C3659C"/>
    <w:rsid w:val="00C36C35"/>
    <w:rsid w:val="00C36DFC"/>
    <w:rsid w:val="00C36E30"/>
    <w:rsid w:val="00C36EDF"/>
    <w:rsid w:val="00C372A7"/>
    <w:rsid w:val="00C37348"/>
    <w:rsid w:val="00C37588"/>
    <w:rsid w:val="00C37787"/>
    <w:rsid w:val="00C3793E"/>
    <w:rsid w:val="00C37BD7"/>
    <w:rsid w:val="00C403D8"/>
    <w:rsid w:val="00C40681"/>
    <w:rsid w:val="00C40EEE"/>
    <w:rsid w:val="00C414B3"/>
    <w:rsid w:val="00C41A30"/>
    <w:rsid w:val="00C4248A"/>
    <w:rsid w:val="00C42984"/>
    <w:rsid w:val="00C42A3E"/>
    <w:rsid w:val="00C42AA8"/>
    <w:rsid w:val="00C42EBD"/>
    <w:rsid w:val="00C43CEC"/>
    <w:rsid w:val="00C43E39"/>
    <w:rsid w:val="00C44105"/>
    <w:rsid w:val="00C44363"/>
    <w:rsid w:val="00C4448C"/>
    <w:rsid w:val="00C449C2"/>
    <w:rsid w:val="00C4561D"/>
    <w:rsid w:val="00C459A3"/>
    <w:rsid w:val="00C45AE3"/>
    <w:rsid w:val="00C45B9D"/>
    <w:rsid w:val="00C461AE"/>
    <w:rsid w:val="00C466B2"/>
    <w:rsid w:val="00C46942"/>
    <w:rsid w:val="00C46B77"/>
    <w:rsid w:val="00C46C89"/>
    <w:rsid w:val="00C46D96"/>
    <w:rsid w:val="00C47351"/>
    <w:rsid w:val="00C47CF2"/>
    <w:rsid w:val="00C50393"/>
    <w:rsid w:val="00C50406"/>
    <w:rsid w:val="00C50558"/>
    <w:rsid w:val="00C50900"/>
    <w:rsid w:val="00C50BBF"/>
    <w:rsid w:val="00C50D29"/>
    <w:rsid w:val="00C50DB1"/>
    <w:rsid w:val="00C512CD"/>
    <w:rsid w:val="00C515F1"/>
    <w:rsid w:val="00C5175A"/>
    <w:rsid w:val="00C518DF"/>
    <w:rsid w:val="00C51922"/>
    <w:rsid w:val="00C51A8C"/>
    <w:rsid w:val="00C51E12"/>
    <w:rsid w:val="00C523BA"/>
    <w:rsid w:val="00C5244F"/>
    <w:rsid w:val="00C5274A"/>
    <w:rsid w:val="00C52AC7"/>
    <w:rsid w:val="00C52C95"/>
    <w:rsid w:val="00C532B6"/>
    <w:rsid w:val="00C53344"/>
    <w:rsid w:val="00C5353B"/>
    <w:rsid w:val="00C54315"/>
    <w:rsid w:val="00C54557"/>
    <w:rsid w:val="00C546C5"/>
    <w:rsid w:val="00C54981"/>
    <w:rsid w:val="00C54A56"/>
    <w:rsid w:val="00C54B50"/>
    <w:rsid w:val="00C55080"/>
    <w:rsid w:val="00C55377"/>
    <w:rsid w:val="00C55449"/>
    <w:rsid w:val="00C55726"/>
    <w:rsid w:val="00C55CF2"/>
    <w:rsid w:val="00C5626A"/>
    <w:rsid w:val="00C5626F"/>
    <w:rsid w:val="00C562DF"/>
    <w:rsid w:val="00C566AF"/>
    <w:rsid w:val="00C56993"/>
    <w:rsid w:val="00C56A2C"/>
    <w:rsid w:val="00C56D40"/>
    <w:rsid w:val="00C60183"/>
    <w:rsid w:val="00C6051D"/>
    <w:rsid w:val="00C6053F"/>
    <w:rsid w:val="00C60579"/>
    <w:rsid w:val="00C60602"/>
    <w:rsid w:val="00C6073C"/>
    <w:rsid w:val="00C616CC"/>
    <w:rsid w:val="00C618B2"/>
    <w:rsid w:val="00C62403"/>
    <w:rsid w:val="00C62FC4"/>
    <w:rsid w:val="00C63CBD"/>
    <w:rsid w:val="00C6424A"/>
    <w:rsid w:val="00C64322"/>
    <w:rsid w:val="00C649EA"/>
    <w:rsid w:val="00C64A5D"/>
    <w:rsid w:val="00C64F02"/>
    <w:rsid w:val="00C6540D"/>
    <w:rsid w:val="00C65BBE"/>
    <w:rsid w:val="00C65BDA"/>
    <w:rsid w:val="00C65CE1"/>
    <w:rsid w:val="00C65E0E"/>
    <w:rsid w:val="00C661A8"/>
    <w:rsid w:val="00C66472"/>
    <w:rsid w:val="00C66A39"/>
    <w:rsid w:val="00C66FD2"/>
    <w:rsid w:val="00C672C2"/>
    <w:rsid w:val="00C673A9"/>
    <w:rsid w:val="00C676E3"/>
    <w:rsid w:val="00C67753"/>
    <w:rsid w:val="00C70107"/>
    <w:rsid w:val="00C70256"/>
    <w:rsid w:val="00C70284"/>
    <w:rsid w:val="00C705D8"/>
    <w:rsid w:val="00C70BCD"/>
    <w:rsid w:val="00C70F52"/>
    <w:rsid w:val="00C713F8"/>
    <w:rsid w:val="00C71733"/>
    <w:rsid w:val="00C71AB2"/>
    <w:rsid w:val="00C72047"/>
    <w:rsid w:val="00C72365"/>
    <w:rsid w:val="00C72629"/>
    <w:rsid w:val="00C727EF"/>
    <w:rsid w:val="00C72F18"/>
    <w:rsid w:val="00C730A7"/>
    <w:rsid w:val="00C73445"/>
    <w:rsid w:val="00C7345C"/>
    <w:rsid w:val="00C739C8"/>
    <w:rsid w:val="00C73E0A"/>
    <w:rsid w:val="00C74519"/>
    <w:rsid w:val="00C754D8"/>
    <w:rsid w:val="00C75BA6"/>
    <w:rsid w:val="00C7626A"/>
    <w:rsid w:val="00C76C42"/>
    <w:rsid w:val="00C775B9"/>
    <w:rsid w:val="00C7770C"/>
    <w:rsid w:val="00C77C9D"/>
    <w:rsid w:val="00C81211"/>
    <w:rsid w:val="00C8155F"/>
    <w:rsid w:val="00C81D0F"/>
    <w:rsid w:val="00C827F9"/>
    <w:rsid w:val="00C83A8D"/>
    <w:rsid w:val="00C83E65"/>
    <w:rsid w:val="00C84885"/>
    <w:rsid w:val="00C8488A"/>
    <w:rsid w:val="00C8504D"/>
    <w:rsid w:val="00C85359"/>
    <w:rsid w:val="00C85775"/>
    <w:rsid w:val="00C85C76"/>
    <w:rsid w:val="00C85E2C"/>
    <w:rsid w:val="00C8701D"/>
    <w:rsid w:val="00C87027"/>
    <w:rsid w:val="00C8710C"/>
    <w:rsid w:val="00C879FE"/>
    <w:rsid w:val="00C87E40"/>
    <w:rsid w:val="00C87EFB"/>
    <w:rsid w:val="00C87F1C"/>
    <w:rsid w:val="00C90133"/>
    <w:rsid w:val="00C9035F"/>
    <w:rsid w:val="00C907F7"/>
    <w:rsid w:val="00C909FA"/>
    <w:rsid w:val="00C90A4A"/>
    <w:rsid w:val="00C910CD"/>
    <w:rsid w:val="00C9144C"/>
    <w:rsid w:val="00C91983"/>
    <w:rsid w:val="00C92674"/>
    <w:rsid w:val="00C92697"/>
    <w:rsid w:val="00C928E0"/>
    <w:rsid w:val="00C92945"/>
    <w:rsid w:val="00C9298A"/>
    <w:rsid w:val="00C92FB3"/>
    <w:rsid w:val="00C93198"/>
    <w:rsid w:val="00C9351E"/>
    <w:rsid w:val="00C93596"/>
    <w:rsid w:val="00C93CBA"/>
    <w:rsid w:val="00C9402A"/>
    <w:rsid w:val="00C9430D"/>
    <w:rsid w:val="00C94744"/>
    <w:rsid w:val="00C94B2A"/>
    <w:rsid w:val="00C94CF0"/>
    <w:rsid w:val="00C94DDB"/>
    <w:rsid w:val="00C954C2"/>
    <w:rsid w:val="00C95514"/>
    <w:rsid w:val="00C95DDF"/>
    <w:rsid w:val="00C9600B"/>
    <w:rsid w:val="00C96054"/>
    <w:rsid w:val="00C96302"/>
    <w:rsid w:val="00C9688A"/>
    <w:rsid w:val="00C972ED"/>
    <w:rsid w:val="00C974B2"/>
    <w:rsid w:val="00C976FB"/>
    <w:rsid w:val="00C978E8"/>
    <w:rsid w:val="00CA0123"/>
    <w:rsid w:val="00CA0591"/>
    <w:rsid w:val="00CA0BA1"/>
    <w:rsid w:val="00CA0C36"/>
    <w:rsid w:val="00CA13FF"/>
    <w:rsid w:val="00CA14C5"/>
    <w:rsid w:val="00CA16D7"/>
    <w:rsid w:val="00CA1922"/>
    <w:rsid w:val="00CA1983"/>
    <w:rsid w:val="00CA1B22"/>
    <w:rsid w:val="00CA2B7C"/>
    <w:rsid w:val="00CA2E68"/>
    <w:rsid w:val="00CA37AB"/>
    <w:rsid w:val="00CA4A49"/>
    <w:rsid w:val="00CA4B2A"/>
    <w:rsid w:val="00CA4C4A"/>
    <w:rsid w:val="00CA54F6"/>
    <w:rsid w:val="00CA5B5C"/>
    <w:rsid w:val="00CA5CCA"/>
    <w:rsid w:val="00CA5F48"/>
    <w:rsid w:val="00CA641C"/>
    <w:rsid w:val="00CA6527"/>
    <w:rsid w:val="00CA665F"/>
    <w:rsid w:val="00CA6A54"/>
    <w:rsid w:val="00CA6D39"/>
    <w:rsid w:val="00CA71D2"/>
    <w:rsid w:val="00CA7203"/>
    <w:rsid w:val="00CA752D"/>
    <w:rsid w:val="00CA794D"/>
    <w:rsid w:val="00CA7B17"/>
    <w:rsid w:val="00CA7BEB"/>
    <w:rsid w:val="00CA7D50"/>
    <w:rsid w:val="00CA7F54"/>
    <w:rsid w:val="00CB0295"/>
    <w:rsid w:val="00CB0665"/>
    <w:rsid w:val="00CB0A53"/>
    <w:rsid w:val="00CB0A83"/>
    <w:rsid w:val="00CB1393"/>
    <w:rsid w:val="00CB1841"/>
    <w:rsid w:val="00CB1EE0"/>
    <w:rsid w:val="00CB1EE5"/>
    <w:rsid w:val="00CB22D9"/>
    <w:rsid w:val="00CB2363"/>
    <w:rsid w:val="00CB2414"/>
    <w:rsid w:val="00CB29BD"/>
    <w:rsid w:val="00CB36F3"/>
    <w:rsid w:val="00CB3972"/>
    <w:rsid w:val="00CB4048"/>
    <w:rsid w:val="00CB4353"/>
    <w:rsid w:val="00CB43C7"/>
    <w:rsid w:val="00CB4573"/>
    <w:rsid w:val="00CB499E"/>
    <w:rsid w:val="00CB4CB7"/>
    <w:rsid w:val="00CB4F1F"/>
    <w:rsid w:val="00CB53BD"/>
    <w:rsid w:val="00CB58B3"/>
    <w:rsid w:val="00CB59AA"/>
    <w:rsid w:val="00CB5BB1"/>
    <w:rsid w:val="00CB5E54"/>
    <w:rsid w:val="00CB5E75"/>
    <w:rsid w:val="00CB5EF0"/>
    <w:rsid w:val="00CB62E6"/>
    <w:rsid w:val="00CB6471"/>
    <w:rsid w:val="00CB658C"/>
    <w:rsid w:val="00CB658E"/>
    <w:rsid w:val="00CB66CE"/>
    <w:rsid w:val="00CB6D5F"/>
    <w:rsid w:val="00CB6E19"/>
    <w:rsid w:val="00CB7BE0"/>
    <w:rsid w:val="00CB7F08"/>
    <w:rsid w:val="00CC0EF9"/>
    <w:rsid w:val="00CC10FE"/>
    <w:rsid w:val="00CC16A0"/>
    <w:rsid w:val="00CC172A"/>
    <w:rsid w:val="00CC19C7"/>
    <w:rsid w:val="00CC2406"/>
    <w:rsid w:val="00CC261B"/>
    <w:rsid w:val="00CC276D"/>
    <w:rsid w:val="00CC2B7E"/>
    <w:rsid w:val="00CC2BAA"/>
    <w:rsid w:val="00CC3BEE"/>
    <w:rsid w:val="00CC3C04"/>
    <w:rsid w:val="00CC3E88"/>
    <w:rsid w:val="00CC406B"/>
    <w:rsid w:val="00CC4272"/>
    <w:rsid w:val="00CC50EE"/>
    <w:rsid w:val="00CC5B4A"/>
    <w:rsid w:val="00CC5D43"/>
    <w:rsid w:val="00CC5F1B"/>
    <w:rsid w:val="00CC6782"/>
    <w:rsid w:val="00CC6848"/>
    <w:rsid w:val="00CC6A35"/>
    <w:rsid w:val="00CC6CD7"/>
    <w:rsid w:val="00CC6D32"/>
    <w:rsid w:val="00CC7025"/>
    <w:rsid w:val="00CC71A7"/>
    <w:rsid w:val="00CC73C2"/>
    <w:rsid w:val="00CC773D"/>
    <w:rsid w:val="00CC79DC"/>
    <w:rsid w:val="00CD0047"/>
    <w:rsid w:val="00CD0231"/>
    <w:rsid w:val="00CD0299"/>
    <w:rsid w:val="00CD1257"/>
    <w:rsid w:val="00CD1355"/>
    <w:rsid w:val="00CD1359"/>
    <w:rsid w:val="00CD192D"/>
    <w:rsid w:val="00CD21E8"/>
    <w:rsid w:val="00CD22A7"/>
    <w:rsid w:val="00CD22C9"/>
    <w:rsid w:val="00CD2A43"/>
    <w:rsid w:val="00CD2AD9"/>
    <w:rsid w:val="00CD2F0E"/>
    <w:rsid w:val="00CD322A"/>
    <w:rsid w:val="00CD385A"/>
    <w:rsid w:val="00CD3B49"/>
    <w:rsid w:val="00CD413E"/>
    <w:rsid w:val="00CD5169"/>
    <w:rsid w:val="00CD530E"/>
    <w:rsid w:val="00CD55AE"/>
    <w:rsid w:val="00CD5844"/>
    <w:rsid w:val="00CD5A20"/>
    <w:rsid w:val="00CD697F"/>
    <w:rsid w:val="00CD6A92"/>
    <w:rsid w:val="00CD6BED"/>
    <w:rsid w:val="00CD6D62"/>
    <w:rsid w:val="00CD7B37"/>
    <w:rsid w:val="00CE0254"/>
    <w:rsid w:val="00CE06CA"/>
    <w:rsid w:val="00CE12C0"/>
    <w:rsid w:val="00CE1DB5"/>
    <w:rsid w:val="00CE1F3A"/>
    <w:rsid w:val="00CE1FA0"/>
    <w:rsid w:val="00CE2141"/>
    <w:rsid w:val="00CE263E"/>
    <w:rsid w:val="00CE285D"/>
    <w:rsid w:val="00CE2AB4"/>
    <w:rsid w:val="00CE2B58"/>
    <w:rsid w:val="00CE2E54"/>
    <w:rsid w:val="00CE3316"/>
    <w:rsid w:val="00CE3D71"/>
    <w:rsid w:val="00CE4EF5"/>
    <w:rsid w:val="00CE5403"/>
    <w:rsid w:val="00CE56D0"/>
    <w:rsid w:val="00CE5763"/>
    <w:rsid w:val="00CE5F05"/>
    <w:rsid w:val="00CE654D"/>
    <w:rsid w:val="00CE6A47"/>
    <w:rsid w:val="00CE6B59"/>
    <w:rsid w:val="00CE6E1F"/>
    <w:rsid w:val="00CE6FBA"/>
    <w:rsid w:val="00CE70F8"/>
    <w:rsid w:val="00CE73E9"/>
    <w:rsid w:val="00CE7633"/>
    <w:rsid w:val="00CE7732"/>
    <w:rsid w:val="00CE78A1"/>
    <w:rsid w:val="00CE78CF"/>
    <w:rsid w:val="00CE7B31"/>
    <w:rsid w:val="00CE7EDB"/>
    <w:rsid w:val="00CF14A3"/>
    <w:rsid w:val="00CF2645"/>
    <w:rsid w:val="00CF28F5"/>
    <w:rsid w:val="00CF38B2"/>
    <w:rsid w:val="00CF3D68"/>
    <w:rsid w:val="00CF4C9E"/>
    <w:rsid w:val="00CF4DBF"/>
    <w:rsid w:val="00CF4E36"/>
    <w:rsid w:val="00CF4E83"/>
    <w:rsid w:val="00CF4F5C"/>
    <w:rsid w:val="00CF5137"/>
    <w:rsid w:val="00CF5258"/>
    <w:rsid w:val="00CF583F"/>
    <w:rsid w:val="00CF595C"/>
    <w:rsid w:val="00CF5EA2"/>
    <w:rsid w:val="00CF601C"/>
    <w:rsid w:val="00CF6197"/>
    <w:rsid w:val="00CF62F6"/>
    <w:rsid w:val="00CF65BC"/>
    <w:rsid w:val="00CF71E4"/>
    <w:rsid w:val="00CF7268"/>
    <w:rsid w:val="00CF752A"/>
    <w:rsid w:val="00CF7B41"/>
    <w:rsid w:val="00CF7DFC"/>
    <w:rsid w:val="00D00014"/>
    <w:rsid w:val="00D00DE6"/>
    <w:rsid w:val="00D01309"/>
    <w:rsid w:val="00D01CDD"/>
    <w:rsid w:val="00D02266"/>
    <w:rsid w:val="00D022FD"/>
    <w:rsid w:val="00D028D8"/>
    <w:rsid w:val="00D02D2A"/>
    <w:rsid w:val="00D033DA"/>
    <w:rsid w:val="00D03405"/>
    <w:rsid w:val="00D037F0"/>
    <w:rsid w:val="00D03864"/>
    <w:rsid w:val="00D038B6"/>
    <w:rsid w:val="00D03A1F"/>
    <w:rsid w:val="00D040EF"/>
    <w:rsid w:val="00D0439D"/>
    <w:rsid w:val="00D04A03"/>
    <w:rsid w:val="00D04EA2"/>
    <w:rsid w:val="00D0503C"/>
    <w:rsid w:val="00D050C3"/>
    <w:rsid w:val="00D05287"/>
    <w:rsid w:val="00D05398"/>
    <w:rsid w:val="00D059DE"/>
    <w:rsid w:val="00D05A33"/>
    <w:rsid w:val="00D05AFA"/>
    <w:rsid w:val="00D05C84"/>
    <w:rsid w:val="00D05FE0"/>
    <w:rsid w:val="00D0610E"/>
    <w:rsid w:val="00D06391"/>
    <w:rsid w:val="00D067C1"/>
    <w:rsid w:val="00D06D10"/>
    <w:rsid w:val="00D07861"/>
    <w:rsid w:val="00D07B3F"/>
    <w:rsid w:val="00D07CDE"/>
    <w:rsid w:val="00D07F81"/>
    <w:rsid w:val="00D1004F"/>
    <w:rsid w:val="00D1020B"/>
    <w:rsid w:val="00D104A5"/>
    <w:rsid w:val="00D10C1B"/>
    <w:rsid w:val="00D116C8"/>
    <w:rsid w:val="00D11B18"/>
    <w:rsid w:val="00D11EF3"/>
    <w:rsid w:val="00D12F5C"/>
    <w:rsid w:val="00D13289"/>
    <w:rsid w:val="00D13C3E"/>
    <w:rsid w:val="00D148F3"/>
    <w:rsid w:val="00D149DE"/>
    <w:rsid w:val="00D14C87"/>
    <w:rsid w:val="00D150DC"/>
    <w:rsid w:val="00D15BA7"/>
    <w:rsid w:val="00D1616E"/>
    <w:rsid w:val="00D16531"/>
    <w:rsid w:val="00D168DA"/>
    <w:rsid w:val="00D16BC3"/>
    <w:rsid w:val="00D16F16"/>
    <w:rsid w:val="00D1720B"/>
    <w:rsid w:val="00D172E9"/>
    <w:rsid w:val="00D17646"/>
    <w:rsid w:val="00D176E5"/>
    <w:rsid w:val="00D1798A"/>
    <w:rsid w:val="00D17B25"/>
    <w:rsid w:val="00D20049"/>
    <w:rsid w:val="00D20830"/>
    <w:rsid w:val="00D20AA7"/>
    <w:rsid w:val="00D21092"/>
    <w:rsid w:val="00D216A9"/>
    <w:rsid w:val="00D21770"/>
    <w:rsid w:val="00D217D4"/>
    <w:rsid w:val="00D21BBF"/>
    <w:rsid w:val="00D227E6"/>
    <w:rsid w:val="00D22953"/>
    <w:rsid w:val="00D22B03"/>
    <w:rsid w:val="00D22BD8"/>
    <w:rsid w:val="00D22C3B"/>
    <w:rsid w:val="00D22EAD"/>
    <w:rsid w:val="00D231B3"/>
    <w:rsid w:val="00D236BC"/>
    <w:rsid w:val="00D238CB"/>
    <w:rsid w:val="00D23962"/>
    <w:rsid w:val="00D23C0B"/>
    <w:rsid w:val="00D23C5F"/>
    <w:rsid w:val="00D247D0"/>
    <w:rsid w:val="00D24B40"/>
    <w:rsid w:val="00D24B99"/>
    <w:rsid w:val="00D24E18"/>
    <w:rsid w:val="00D25CDA"/>
    <w:rsid w:val="00D25E27"/>
    <w:rsid w:val="00D260A1"/>
    <w:rsid w:val="00D260AC"/>
    <w:rsid w:val="00D261EB"/>
    <w:rsid w:val="00D2621B"/>
    <w:rsid w:val="00D26306"/>
    <w:rsid w:val="00D272B9"/>
    <w:rsid w:val="00D27465"/>
    <w:rsid w:val="00D274D3"/>
    <w:rsid w:val="00D27546"/>
    <w:rsid w:val="00D3000D"/>
    <w:rsid w:val="00D3012C"/>
    <w:rsid w:val="00D3046D"/>
    <w:rsid w:val="00D313FE"/>
    <w:rsid w:val="00D3153F"/>
    <w:rsid w:val="00D31680"/>
    <w:rsid w:val="00D3214E"/>
    <w:rsid w:val="00D32812"/>
    <w:rsid w:val="00D32A38"/>
    <w:rsid w:val="00D32D65"/>
    <w:rsid w:val="00D32DBC"/>
    <w:rsid w:val="00D33232"/>
    <w:rsid w:val="00D33801"/>
    <w:rsid w:val="00D339F8"/>
    <w:rsid w:val="00D33FF2"/>
    <w:rsid w:val="00D34292"/>
    <w:rsid w:val="00D3453C"/>
    <w:rsid w:val="00D34818"/>
    <w:rsid w:val="00D34E59"/>
    <w:rsid w:val="00D352E4"/>
    <w:rsid w:val="00D35351"/>
    <w:rsid w:val="00D358BE"/>
    <w:rsid w:val="00D35A58"/>
    <w:rsid w:val="00D36B26"/>
    <w:rsid w:val="00D36F83"/>
    <w:rsid w:val="00D377E3"/>
    <w:rsid w:val="00D37E4F"/>
    <w:rsid w:val="00D37F2D"/>
    <w:rsid w:val="00D4094F"/>
    <w:rsid w:val="00D40B1B"/>
    <w:rsid w:val="00D40E31"/>
    <w:rsid w:val="00D413DD"/>
    <w:rsid w:val="00D41431"/>
    <w:rsid w:val="00D418F1"/>
    <w:rsid w:val="00D42317"/>
    <w:rsid w:val="00D42569"/>
    <w:rsid w:val="00D432D2"/>
    <w:rsid w:val="00D43AD6"/>
    <w:rsid w:val="00D44092"/>
    <w:rsid w:val="00D44261"/>
    <w:rsid w:val="00D44312"/>
    <w:rsid w:val="00D4482B"/>
    <w:rsid w:val="00D44B4E"/>
    <w:rsid w:val="00D44E05"/>
    <w:rsid w:val="00D44FA1"/>
    <w:rsid w:val="00D45008"/>
    <w:rsid w:val="00D45CB1"/>
    <w:rsid w:val="00D46012"/>
    <w:rsid w:val="00D463D8"/>
    <w:rsid w:val="00D4694C"/>
    <w:rsid w:val="00D4696A"/>
    <w:rsid w:val="00D46C6C"/>
    <w:rsid w:val="00D47351"/>
    <w:rsid w:val="00D47B8E"/>
    <w:rsid w:val="00D50353"/>
    <w:rsid w:val="00D50925"/>
    <w:rsid w:val="00D5097F"/>
    <w:rsid w:val="00D50E0F"/>
    <w:rsid w:val="00D51630"/>
    <w:rsid w:val="00D51B46"/>
    <w:rsid w:val="00D51D15"/>
    <w:rsid w:val="00D51E18"/>
    <w:rsid w:val="00D51E86"/>
    <w:rsid w:val="00D52014"/>
    <w:rsid w:val="00D5239F"/>
    <w:rsid w:val="00D52450"/>
    <w:rsid w:val="00D52A00"/>
    <w:rsid w:val="00D52AD3"/>
    <w:rsid w:val="00D52DDA"/>
    <w:rsid w:val="00D53435"/>
    <w:rsid w:val="00D53512"/>
    <w:rsid w:val="00D53C6E"/>
    <w:rsid w:val="00D541CC"/>
    <w:rsid w:val="00D54349"/>
    <w:rsid w:val="00D5437A"/>
    <w:rsid w:val="00D54390"/>
    <w:rsid w:val="00D54627"/>
    <w:rsid w:val="00D5527C"/>
    <w:rsid w:val="00D55816"/>
    <w:rsid w:val="00D55A15"/>
    <w:rsid w:val="00D55C65"/>
    <w:rsid w:val="00D55CEE"/>
    <w:rsid w:val="00D55EE3"/>
    <w:rsid w:val="00D55FAC"/>
    <w:rsid w:val="00D5651B"/>
    <w:rsid w:val="00D56760"/>
    <w:rsid w:val="00D56DF4"/>
    <w:rsid w:val="00D57031"/>
    <w:rsid w:val="00D57472"/>
    <w:rsid w:val="00D57E83"/>
    <w:rsid w:val="00D600ED"/>
    <w:rsid w:val="00D605A2"/>
    <w:rsid w:val="00D60770"/>
    <w:rsid w:val="00D60823"/>
    <w:rsid w:val="00D60869"/>
    <w:rsid w:val="00D60978"/>
    <w:rsid w:val="00D60D0E"/>
    <w:rsid w:val="00D60FD1"/>
    <w:rsid w:val="00D6145D"/>
    <w:rsid w:val="00D61603"/>
    <w:rsid w:val="00D618A3"/>
    <w:rsid w:val="00D61FCD"/>
    <w:rsid w:val="00D61FDD"/>
    <w:rsid w:val="00D6261B"/>
    <w:rsid w:val="00D6274F"/>
    <w:rsid w:val="00D62767"/>
    <w:rsid w:val="00D62806"/>
    <w:rsid w:val="00D62C00"/>
    <w:rsid w:val="00D63002"/>
    <w:rsid w:val="00D640F3"/>
    <w:rsid w:val="00D6415E"/>
    <w:rsid w:val="00D641B3"/>
    <w:rsid w:val="00D64761"/>
    <w:rsid w:val="00D64897"/>
    <w:rsid w:val="00D64A4D"/>
    <w:rsid w:val="00D64B17"/>
    <w:rsid w:val="00D64CD4"/>
    <w:rsid w:val="00D64E98"/>
    <w:rsid w:val="00D655D2"/>
    <w:rsid w:val="00D6567D"/>
    <w:rsid w:val="00D6575B"/>
    <w:rsid w:val="00D65CDA"/>
    <w:rsid w:val="00D65D63"/>
    <w:rsid w:val="00D65EE2"/>
    <w:rsid w:val="00D66ABC"/>
    <w:rsid w:val="00D66D66"/>
    <w:rsid w:val="00D67130"/>
    <w:rsid w:val="00D67BCD"/>
    <w:rsid w:val="00D6BA0C"/>
    <w:rsid w:val="00D70454"/>
    <w:rsid w:val="00D705EA"/>
    <w:rsid w:val="00D70AF0"/>
    <w:rsid w:val="00D70CDA"/>
    <w:rsid w:val="00D71684"/>
    <w:rsid w:val="00D71CC8"/>
    <w:rsid w:val="00D720CF"/>
    <w:rsid w:val="00D72424"/>
    <w:rsid w:val="00D72446"/>
    <w:rsid w:val="00D724B5"/>
    <w:rsid w:val="00D724F4"/>
    <w:rsid w:val="00D72944"/>
    <w:rsid w:val="00D72A44"/>
    <w:rsid w:val="00D72F56"/>
    <w:rsid w:val="00D73186"/>
    <w:rsid w:val="00D73CAE"/>
    <w:rsid w:val="00D73DAB"/>
    <w:rsid w:val="00D73EE8"/>
    <w:rsid w:val="00D73F60"/>
    <w:rsid w:val="00D74325"/>
    <w:rsid w:val="00D7450D"/>
    <w:rsid w:val="00D74F2A"/>
    <w:rsid w:val="00D75241"/>
    <w:rsid w:val="00D75976"/>
    <w:rsid w:val="00D75C2C"/>
    <w:rsid w:val="00D75F57"/>
    <w:rsid w:val="00D7618D"/>
    <w:rsid w:val="00D76C83"/>
    <w:rsid w:val="00D770F6"/>
    <w:rsid w:val="00D8005B"/>
    <w:rsid w:val="00D801A5"/>
    <w:rsid w:val="00D802D3"/>
    <w:rsid w:val="00D80BA1"/>
    <w:rsid w:val="00D8149D"/>
    <w:rsid w:val="00D8157D"/>
    <w:rsid w:val="00D8193D"/>
    <w:rsid w:val="00D82F16"/>
    <w:rsid w:val="00D839A2"/>
    <w:rsid w:val="00D83DDD"/>
    <w:rsid w:val="00D84213"/>
    <w:rsid w:val="00D84366"/>
    <w:rsid w:val="00D84576"/>
    <w:rsid w:val="00D845B0"/>
    <w:rsid w:val="00D848FD"/>
    <w:rsid w:val="00D8585D"/>
    <w:rsid w:val="00D8600F"/>
    <w:rsid w:val="00D864FF"/>
    <w:rsid w:val="00D86796"/>
    <w:rsid w:val="00D867BF"/>
    <w:rsid w:val="00D86898"/>
    <w:rsid w:val="00D86A81"/>
    <w:rsid w:val="00D87395"/>
    <w:rsid w:val="00D87A9D"/>
    <w:rsid w:val="00D87B74"/>
    <w:rsid w:val="00D87C13"/>
    <w:rsid w:val="00D87F8F"/>
    <w:rsid w:val="00D9003E"/>
    <w:rsid w:val="00D900E5"/>
    <w:rsid w:val="00D900F1"/>
    <w:rsid w:val="00D901F8"/>
    <w:rsid w:val="00D90A91"/>
    <w:rsid w:val="00D90BCC"/>
    <w:rsid w:val="00D90C46"/>
    <w:rsid w:val="00D91593"/>
    <w:rsid w:val="00D91653"/>
    <w:rsid w:val="00D918D6"/>
    <w:rsid w:val="00D91ACD"/>
    <w:rsid w:val="00D92BFB"/>
    <w:rsid w:val="00D92D87"/>
    <w:rsid w:val="00D93091"/>
    <w:rsid w:val="00D9312D"/>
    <w:rsid w:val="00D931B6"/>
    <w:rsid w:val="00D93716"/>
    <w:rsid w:val="00D937E5"/>
    <w:rsid w:val="00D93807"/>
    <w:rsid w:val="00D9386E"/>
    <w:rsid w:val="00D93DA3"/>
    <w:rsid w:val="00D94618"/>
    <w:rsid w:val="00D94FFD"/>
    <w:rsid w:val="00D95937"/>
    <w:rsid w:val="00D95C4A"/>
    <w:rsid w:val="00D95EB2"/>
    <w:rsid w:val="00D96093"/>
    <w:rsid w:val="00D968C8"/>
    <w:rsid w:val="00D96C56"/>
    <w:rsid w:val="00D97257"/>
    <w:rsid w:val="00D97C61"/>
    <w:rsid w:val="00DA02CB"/>
    <w:rsid w:val="00DA13BA"/>
    <w:rsid w:val="00DA1675"/>
    <w:rsid w:val="00DA196D"/>
    <w:rsid w:val="00DA267C"/>
    <w:rsid w:val="00DA27F4"/>
    <w:rsid w:val="00DA2CAE"/>
    <w:rsid w:val="00DA2FA2"/>
    <w:rsid w:val="00DA369A"/>
    <w:rsid w:val="00DA36FE"/>
    <w:rsid w:val="00DA3FA4"/>
    <w:rsid w:val="00DA3FFD"/>
    <w:rsid w:val="00DA4703"/>
    <w:rsid w:val="00DA4B08"/>
    <w:rsid w:val="00DA4BF7"/>
    <w:rsid w:val="00DA4E7D"/>
    <w:rsid w:val="00DA5471"/>
    <w:rsid w:val="00DA596F"/>
    <w:rsid w:val="00DA5B37"/>
    <w:rsid w:val="00DA5D45"/>
    <w:rsid w:val="00DA5DD4"/>
    <w:rsid w:val="00DA6430"/>
    <w:rsid w:val="00DA6901"/>
    <w:rsid w:val="00DA6B20"/>
    <w:rsid w:val="00DA6FDE"/>
    <w:rsid w:val="00DA7214"/>
    <w:rsid w:val="00DA7773"/>
    <w:rsid w:val="00DA7E54"/>
    <w:rsid w:val="00DA7F6F"/>
    <w:rsid w:val="00DB0310"/>
    <w:rsid w:val="00DB0486"/>
    <w:rsid w:val="00DB065F"/>
    <w:rsid w:val="00DB086E"/>
    <w:rsid w:val="00DB089E"/>
    <w:rsid w:val="00DB0A98"/>
    <w:rsid w:val="00DB0ADE"/>
    <w:rsid w:val="00DB0CB0"/>
    <w:rsid w:val="00DB156E"/>
    <w:rsid w:val="00DB1B71"/>
    <w:rsid w:val="00DB1BD9"/>
    <w:rsid w:val="00DB1F1D"/>
    <w:rsid w:val="00DB2199"/>
    <w:rsid w:val="00DB235C"/>
    <w:rsid w:val="00DB2678"/>
    <w:rsid w:val="00DB27F4"/>
    <w:rsid w:val="00DB2E23"/>
    <w:rsid w:val="00DB31FB"/>
    <w:rsid w:val="00DB323E"/>
    <w:rsid w:val="00DB3279"/>
    <w:rsid w:val="00DB3423"/>
    <w:rsid w:val="00DB3681"/>
    <w:rsid w:val="00DB36B8"/>
    <w:rsid w:val="00DB3B30"/>
    <w:rsid w:val="00DB419E"/>
    <w:rsid w:val="00DB477E"/>
    <w:rsid w:val="00DB49B8"/>
    <w:rsid w:val="00DB5673"/>
    <w:rsid w:val="00DB69F3"/>
    <w:rsid w:val="00DB6C43"/>
    <w:rsid w:val="00DB6E67"/>
    <w:rsid w:val="00DB6F2C"/>
    <w:rsid w:val="00DB723B"/>
    <w:rsid w:val="00DB7635"/>
    <w:rsid w:val="00DB7DF4"/>
    <w:rsid w:val="00DB7E36"/>
    <w:rsid w:val="00DC00C8"/>
    <w:rsid w:val="00DC0522"/>
    <w:rsid w:val="00DC0629"/>
    <w:rsid w:val="00DC08AF"/>
    <w:rsid w:val="00DC0981"/>
    <w:rsid w:val="00DC0C7D"/>
    <w:rsid w:val="00DC1232"/>
    <w:rsid w:val="00DC15B6"/>
    <w:rsid w:val="00DC17FE"/>
    <w:rsid w:val="00DC184F"/>
    <w:rsid w:val="00DC1ED0"/>
    <w:rsid w:val="00DC36A0"/>
    <w:rsid w:val="00DC3E2D"/>
    <w:rsid w:val="00DC3EC0"/>
    <w:rsid w:val="00DC44F0"/>
    <w:rsid w:val="00DC47D2"/>
    <w:rsid w:val="00DC4F5C"/>
    <w:rsid w:val="00DC5A2F"/>
    <w:rsid w:val="00DC5C0A"/>
    <w:rsid w:val="00DC5C50"/>
    <w:rsid w:val="00DC6161"/>
    <w:rsid w:val="00DC66B5"/>
    <w:rsid w:val="00DC788D"/>
    <w:rsid w:val="00DC7AFF"/>
    <w:rsid w:val="00DC7D11"/>
    <w:rsid w:val="00DD00B1"/>
    <w:rsid w:val="00DD0631"/>
    <w:rsid w:val="00DD06EF"/>
    <w:rsid w:val="00DD081E"/>
    <w:rsid w:val="00DD09CB"/>
    <w:rsid w:val="00DD10C9"/>
    <w:rsid w:val="00DD1AD3"/>
    <w:rsid w:val="00DD238A"/>
    <w:rsid w:val="00DD27D7"/>
    <w:rsid w:val="00DD3030"/>
    <w:rsid w:val="00DD35EE"/>
    <w:rsid w:val="00DD3A52"/>
    <w:rsid w:val="00DD3D4B"/>
    <w:rsid w:val="00DD40E0"/>
    <w:rsid w:val="00DD41C2"/>
    <w:rsid w:val="00DD427C"/>
    <w:rsid w:val="00DD4721"/>
    <w:rsid w:val="00DD5300"/>
    <w:rsid w:val="00DD559E"/>
    <w:rsid w:val="00DD59BF"/>
    <w:rsid w:val="00DD5CC3"/>
    <w:rsid w:val="00DD60FB"/>
    <w:rsid w:val="00DD61C3"/>
    <w:rsid w:val="00DD6614"/>
    <w:rsid w:val="00DD6B5D"/>
    <w:rsid w:val="00DD6CE5"/>
    <w:rsid w:val="00DD7059"/>
    <w:rsid w:val="00DD7264"/>
    <w:rsid w:val="00DD762C"/>
    <w:rsid w:val="00DD767E"/>
    <w:rsid w:val="00DE086D"/>
    <w:rsid w:val="00DE0921"/>
    <w:rsid w:val="00DE0B82"/>
    <w:rsid w:val="00DE15B2"/>
    <w:rsid w:val="00DE1748"/>
    <w:rsid w:val="00DE1987"/>
    <w:rsid w:val="00DE1A6F"/>
    <w:rsid w:val="00DE1EE4"/>
    <w:rsid w:val="00DE1F53"/>
    <w:rsid w:val="00DE2E85"/>
    <w:rsid w:val="00DE3047"/>
    <w:rsid w:val="00DE30AD"/>
    <w:rsid w:val="00DE4AA1"/>
    <w:rsid w:val="00DE6542"/>
    <w:rsid w:val="00DE6ABE"/>
    <w:rsid w:val="00DE6EB8"/>
    <w:rsid w:val="00DE7087"/>
    <w:rsid w:val="00DE769F"/>
    <w:rsid w:val="00DE7840"/>
    <w:rsid w:val="00DE7F55"/>
    <w:rsid w:val="00DF06D6"/>
    <w:rsid w:val="00DF0941"/>
    <w:rsid w:val="00DF0989"/>
    <w:rsid w:val="00DF0C28"/>
    <w:rsid w:val="00DF0E8E"/>
    <w:rsid w:val="00DF0ED0"/>
    <w:rsid w:val="00DF1588"/>
    <w:rsid w:val="00DF15F8"/>
    <w:rsid w:val="00DF1DA4"/>
    <w:rsid w:val="00DF2A60"/>
    <w:rsid w:val="00DF2AC3"/>
    <w:rsid w:val="00DF2D35"/>
    <w:rsid w:val="00DF2EA4"/>
    <w:rsid w:val="00DF3019"/>
    <w:rsid w:val="00DF35BC"/>
    <w:rsid w:val="00DF366F"/>
    <w:rsid w:val="00DF3AE3"/>
    <w:rsid w:val="00DF3B3E"/>
    <w:rsid w:val="00DF48C1"/>
    <w:rsid w:val="00DF4D2C"/>
    <w:rsid w:val="00DF527F"/>
    <w:rsid w:val="00DF6702"/>
    <w:rsid w:val="00DF67E9"/>
    <w:rsid w:val="00DF68FC"/>
    <w:rsid w:val="00DF6FA2"/>
    <w:rsid w:val="00DF6FAD"/>
    <w:rsid w:val="00DF7430"/>
    <w:rsid w:val="00DF76B5"/>
    <w:rsid w:val="00DF7CF9"/>
    <w:rsid w:val="00E000ED"/>
    <w:rsid w:val="00E0048D"/>
    <w:rsid w:val="00E0078C"/>
    <w:rsid w:val="00E00884"/>
    <w:rsid w:val="00E00901"/>
    <w:rsid w:val="00E00BA7"/>
    <w:rsid w:val="00E01A1F"/>
    <w:rsid w:val="00E01A89"/>
    <w:rsid w:val="00E02D89"/>
    <w:rsid w:val="00E02FDD"/>
    <w:rsid w:val="00E03C01"/>
    <w:rsid w:val="00E042EC"/>
    <w:rsid w:val="00E04531"/>
    <w:rsid w:val="00E04844"/>
    <w:rsid w:val="00E04FA7"/>
    <w:rsid w:val="00E05A79"/>
    <w:rsid w:val="00E05D8A"/>
    <w:rsid w:val="00E05EBF"/>
    <w:rsid w:val="00E05FC0"/>
    <w:rsid w:val="00E061C6"/>
    <w:rsid w:val="00E061FE"/>
    <w:rsid w:val="00E06408"/>
    <w:rsid w:val="00E06FAE"/>
    <w:rsid w:val="00E07346"/>
    <w:rsid w:val="00E07419"/>
    <w:rsid w:val="00E07E89"/>
    <w:rsid w:val="00E101A2"/>
    <w:rsid w:val="00E103DB"/>
    <w:rsid w:val="00E1040F"/>
    <w:rsid w:val="00E1072B"/>
    <w:rsid w:val="00E10AE1"/>
    <w:rsid w:val="00E10B1E"/>
    <w:rsid w:val="00E10BCC"/>
    <w:rsid w:val="00E10BCE"/>
    <w:rsid w:val="00E10C4B"/>
    <w:rsid w:val="00E10EDE"/>
    <w:rsid w:val="00E10F57"/>
    <w:rsid w:val="00E10F87"/>
    <w:rsid w:val="00E110A0"/>
    <w:rsid w:val="00E1146A"/>
    <w:rsid w:val="00E114CD"/>
    <w:rsid w:val="00E11845"/>
    <w:rsid w:val="00E122AA"/>
    <w:rsid w:val="00E123D7"/>
    <w:rsid w:val="00E12B35"/>
    <w:rsid w:val="00E131E5"/>
    <w:rsid w:val="00E13263"/>
    <w:rsid w:val="00E13272"/>
    <w:rsid w:val="00E1352E"/>
    <w:rsid w:val="00E13DC8"/>
    <w:rsid w:val="00E13FEE"/>
    <w:rsid w:val="00E14021"/>
    <w:rsid w:val="00E141FF"/>
    <w:rsid w:val="00E1580A"/>
    <w:rsid w:val="00E15D61"/>
    <w:rsid w:val="00E15DAF"/>
    <w:rsid w:val="00E1621E"/>
    <w:rsid w:val="00E1686F"/>
    <w:rsid w:val="00E16B0E"/>
    <w:rsid w:val="00E17700"/>
    <w:rsid w:val="00E17726"/>
    <w:rsid w:val="00E1789E"/>
    <w:rsid w:val="00E2022E"/>
    <w:rsid w:val="00E2039B"/>
    <w:rsid w:val="00E208F6"/>
    <w:rsid w:val="00E20A97"/>
    <w:rsid w:val="00E20DA4"/>
    <w:rsid w:val="00E20DC0"/>
    <w:rsid w:val="00E2118C"/>
    <w:rsid w:val="00E215A5"/>
    <w:rsid w:val="00E2163F"/>
    <w:rsid w:val="00E21CD5"/>
    <w:rsid w:val="00E2206F"/>
    <w:rsid w:val="00E22625"/>
    <w:rsid w:val="00E22742"/>
    <w:rsid w:val="00E22980"/>
    <w:rsid w:val="00E22A5A"/>
    <w:rsid w:val="00E22E13"/>
    <w:rsid w:val="00E23877"/>
    <w:rsid w:val="00E23973"/>
    <w:rsid w:val="00E23C66"/>
    <w:rsid w:val="00E240D6"/>
    <w:rsid w:val="00E24214"/>
    <w:rsid w:val="00E243CD"/>
    <w:rsid w:val="00E24468"/>
    <w:rsid w:val="00E24B9D"/>
    <w:rsid w:val="00E2524E"/>
    <w:rsid w:val="00E25400"/>
    <w:rsid w:val="00E2561A"/>
    <w:rsid w:val="00E25BA2"/>
    <w:rsid w:val="00E25D71"/>
    <w:rsid w:val="00E26510"/>
    <w:rsid w:val="00E2691E"/>
    <w:rsid w:val="00E26923"/>
    <w:rsid w:val="00E2741C"/>
    <w:rsid w:val="00E2747C"/>
    <w:rsid w:val="00E277B5"/>
    <w:rsid w:val="00E27A3E"/>
    <w:rsid w:val="00E3008C"/>
    <w:rsid w:val="00E305EE"/>
    <w:rsid w:val="00E30D2A"/>
    <w:rsid w:val="00E30E76"/>
    <w:rsid w:val="00E31079"/>
    <w:rsid w:val="00E3131E"/>
    <w:rsid w:val="00E31676"/>
    <w:rsid w:val="00E31F13"/>
    <w:rsid w:val="00E3245E"/>
    <w:rsid w:val="00E324D0"/>
    <w:rsid w:val="00E32B00"/>
    <w:rsid w:val="00E3311A"/>
    <w:rsid w:val="00E33261"/>
    <w:rsid w:val="00E33CF7"/>
    <w:rsid w:val="00E33DF6"/>
    <w:rsid w:val="00E342A7"/>
    <w:rsid w:val="00E34600"/>
    <w:rsid w:val="00E34841"/>
    <w:rsid w:val="00E35242"/>
    <w:rsid w:val="00E355C2"/>
    <w:rsid w:val="00E356CB"/>
    <w:rsid w:val="00E36707"/>
    <w:rsid w:val="00E36C71"/>
    <w:rsid w:val="00E371F2"/>
    <w:rsid w:val="00E37737"/>
    <w:rsid w:val="00E3777E"/>
    <w:rsid w:val="00E37A80"/>
    <w:rsid w:val="00E40045"/>
    <w:rsid w:val="00E4042A"/>
    <w:rsid w:val="00E417CA"/>
    <w:rsid w:val="00E417D0"/>
    <w:rsid w:val="00E41A60"/>
    <w:rsid w:val="00E41B79"/>
    <w:rsid w:val="00E422E1"/>
    <w:rsid w:val="00E4240B"/>
    <w:rsid w:val="00E42A10"/>
    <w:rsid w:val="00E42D55"/>
    <w:rsid w:val="00E42D79"/>
    <w:rsid w:val="00E4310E"/>
    <w:rsid w:val="00E4330E"/>
    <w:rsid w:val="00E4337B"/>
    <w:rsid w:val="00E43470"/>
    <w:rsid w:val="00E43E4F"/>
    <w:rsid w:val="00E440F6"/>
    <w:rsid w:val="00E44318"/>
    <w:rsid w:val="00E449D5"/>
    <w:rsid w:val="00E44A9E"/>
    <w:rsid w:val="00E45417"/>
    <w:rsid w:val="00E4589A"/>
    <w:rsid w:val="00E45E27"/>
    <w:rsid w:val="00E463C2"/>
    <w:rsid w:val="00E46973"/>
    <w:rsid w:val="00E5004B"/>
    <w:rsid w:val="00E500C2"/>
    <w:rsid w:val="00E502AD"/>
    <w:rsid w:val="00E50638"/>
    <w:rsid w:val="00E508EB"/>
    <w:rsid w:val="00E5135B"/>
    <w:rsid w:val="00E51448"/>
    <w:rsid w:val="00E51786"/>
    <w:rsid w:val="00E51B7D"/>
    <w:rsid w:val="00E51F9B"/>
    <w:rsid w:val="00E52258"/>
    <w:rsid w:val="00E52C1D"/>
    <w:rsid w:val="00E52CD5"/>
    <w:rsid w:val="00E52EFC"/>
    <w:rsid w:val="00E53567"/>
    <w:rsid w:val="00E53F05"/>
    <w:rsid w:val="00E5450C"/>
    <w:rsid w:val="00E54521"/>
    <w:rsid w:val="00E5484B"/>
    <w:rsid w:val="00E5517A"/>
    <w:rsid w:val="00E5549D"/>
    <w:rsid w:val="00E5571A"/>
    <w:rsid w:val="00E55AC8"/>
    <w:rsid w:val="00E561D6"/>
    <w:rsid w:val="00E564AE"/>
    <w:rsid w:val="00E56937"/>
    <w:rsid w:val="00E5704B"/>
    <w:rsid w:val="00E57390"/>
    <w:rsid w:val="00E57507"/>
    <w:rsid w:val="00E57657"/>
    <w:rsid w:val="00E5766D"/>
    <w:rsid w:val="00E576A2"/>
    <w:rsid w:val="00E576F3"/>
    <w:rsid w:val="00E57B64"/>
    <w:rsid w:val="00E57E7A"/>
    <w:rsid w:val="00E57EFF"/>
    <w:rsid w:val="00E57F6B"/>
    <w:rsid w:val="00E6011C"/>
    <w:rsid w:val="00E602FF"/>
    <w:rsid w:val="00E603C1"/>
    <w:rsid w:val="00E604E0"/>
    <w:rsid w:val="00E606DA"/>
    <w:rsid w:val="00E6076F"/>
    <w:rsid w:val="00E60A0F"/>
    <w:rsid w:val="00E60A71"/>
    <w:rsid w:val="00E60C75"/>
    <w:rsid w:val="00E60DAF"/>
    <w:rsid w:val="00E60E3B"/>
    <w:rsid w:val="00E61082"/>
    <w:rsid w:val="00E610CE"/>
    <w:rsid w:val="00E614B0"/>
    <w:rsid w:val="00E614BD"/>
    <w:rsid w:val="00E615D2"/>
    <w:rsid w:val="00E61AB0"/>
    <w:rsid w:val="00E6222D"/>
    <w:rsid w:val="00E6236A"/>
    <w:rsid w:val="00E6260D"/>
    <w:rsid w:val="00E628DA"/>
    <w:rsid w:val="00E62EB8"/>
    <w:rsid w:val="00E62FC6"/>
    <w:rsid w:val="00E630BD"/>
    <w:rsid w:val="00E63294"/>
    <w:rsid w:val="00E63785"/>
    <w:rsid w:val="00E638D7"/>
    <w:rsid w:val="00E63A42"/>
    <w:rsid w:val="00E6436C"/>
    <w:rsid w:val="00E6463F"/>
    <w:rsid w:val="00E646D8"/>
    <w:rsid w:val="00E64796"/>
    <w:rsid w:val="00E648CA"/>
    <w:rsid w:val="00E64E25"/>
    <w:rsid w:val="00E6535E"/>
    <w:rsid w:val="00E658F9"/>
    <w:rsid w:val="00E66150"/>
    <w:rsid w:val="00E6635B"/>
    <w:rsid w:val="00E6660F"/>
    <w:rsid w:val="00E6661A"/>
    <w:rsid w:val="00E666D9"/>
    <w:rsid w:val="00E66A79"/>
    <w:rsid w:val="00E66EF1"/>
    <w:rsid w:val="00E67159"/>
    <w:rsid w:val="00E67796"/>
    <w:rsid w:val="00E67904"/>
    <w:rsid w:val="00E67BDF"/>
    <w:rsid w:val="00E702F0"/>
    <w:rsid w:val="00E703B0"/>
    <w:rsid w:val="00E707BA"/>
    <w:rsid w:val="00E71425"/>
    <w:rsid w:val="00E7172E"/>
    <w:rsid w:val="00E717B6"/>
    <w:rsid w:val="00E71B2D"/>
    <w:rsid w:val="00E71B49"/>
    <w:rsid w:val="00E71E1E"/>
    <w:rsid w:val="00E71E74"/>
    <w:rsid w:val="00E7211E"/>
    <w:rsid w:val="00E72DDF"/>
    <w:rsid w:val="00E73231"/>
    <w:rsid w:val="00E73AA1"/>
    <w:rsid w:val="00E7404D"/>
    <w:rsid w:val="00E7410D"/>
    <w:rsid w:val="00E7421B"/>
    <w:rsid w:val="00E7479E"/>
    <w:rsid w:val="00E74974"/>
    <w:rsid w:val="00E75288"/>
    <w:rsid w:val="00E7535E"/>
    <w:rsid w:val="00E75773"/>
    <w:rsid w:val="00E75F49"/>
    <w:rsid w:val="00E765FC"/>
    <w:rsid w:val="00E76A94"/>
    <w:rsid w:val="00E80154"/>
    <w:rsid w:val="00E80635"/>
    <w:rsid w:val="00E80CE9"/>
    <w:rsid w:val="00E81054"/>
    <w:rsid w:val="00E81140"/>
    <w:rsid w:val="00E81241"/>
    <w:rsid w:val="00E81278"/>
    <w:rsid w:val="00E812DC"/>
    <w:rsid w:val="00E81757"/>
    <w:rsid w:val="00E81C82"/>
    <w:rsid w:val="00E82322"/>
    <w:rsid w:val="00E825F1"/>
    <w:rsid w:val="00E82D5B"/>
    <w:rsid w:val="00E831AD"/>
    <w:rsid w:val="00E8359C"/>
    <w:rsid w:val="00E83769"/>
    <w:rsid w:val="00E83798"/>
    <w:rsid w:val="00E83FE2"/>
    <w:rsid w:val="00E844C2"/>
    <w:rsid w:val="00E84730"/>
    <w:rsid w:val="00E847A8"/>
    <w:rsid w:val="00E84F85"/>
    <w:rsid w:val="00E84FB3"/>
    <w:rsid w:val="00E8521B"/>
    <w:rsid w:val="00E85404"/>
    <w:rsid w:val="00E85592"/>
    <w:rsid w:val="00E85964"/>
    <w:rsid w:val="00E85C57"/>
    <w:rsid w:val="00E85C96"/>
    <w:rsid w:val="00E86191"/>
    <w:rsid w:val="00E86244"/>
    <w:rsid w:val="00E862DE"/>
    <w:rsid w:val="00E8645C"/>
    <w:rsid w:val="00E86E45"/>
    <w:rsid w:val="00E86EB6"/>
    <w:rsid w:val="00E8737C"/>
    <w:rsid w:val="00E87B52"/>
    <w:rsid w:val="00E87CCA"/>
    <w:rsid w:val="00E8AE53"/>
    <w:rsid w:val="00E9042F"/>
    <w:rsid w:val="00E904E5"/>
    <w:rsid w:val="00E90752"/>
    <w:rsid w:val="00E90AE5"/>
    <w:rsid w:val="00E90B7C"/>
    <w:rsid w:val="00E90C1B"/>
    <w:rsid w:val="00E90E3F"/>
    <w:rsid w:val="00E91069"/>
    <w:rsid w:val="00E9174D"/>
    <w:rsid w:val="00E91955"/>
    <w:rsid w:val="00E91D4D"/>
    <w:rsid w:val="00E91E95"/>
    <w:rsid w:val="00E9209B"/>
    <w:rsid w:val="00E92677"/>
    <w:rsid w:val="00E9289C"/>
    <w:rsid w:val="00E92A8F"/>
    <w:rsid w:val="00E92AB0"/>
    <w:rsid w:val="00E92CE9"/>
    <w:rsid w:val="00E9356F"/>
    <w:rsid w:val="00E93E69"/>
    <w:rsid w:val="00E9407A"/>
    <w:rsid w:val="00E9456F"/>
    <w:rsid w:val="00E9459D"/>
    <w:rsid w:val="00E94DA8"/>
    <w:rsid w:val="00E94ED3"/>
    <w:rsid w:val="00E95047"/>
    <w:rsid w:val="00E9530B"/>
    <w:rsid w:val="00E9550D"/>
    <w:rsid w:val="00E95759"/>
    <w:rsid w:val="00E969DF"/>
    <w:rsid w:val="00E96A61"/>
    <w:rsid w:val="00E9728B"/>
    <w:rsid w:val="00E97560"/>
    <w:rsid w:val="00E975EE"/>
    <w:rsid w:val="00E97688"/>
    <w:rsid w:val="00E97BF0"/>
    <w:rsid w:val="00E97EDC"/>
    <w:rsid w:val="00E97F8B"/>
    <w:rsid w:val="00EA08D9"/>
    <w:rsid w:val="00EA098D"/>
    <w:rsid w:val="00EA0A0C"/>
    <w:rsid w:val="00EA0B36"/>
    <w:rsid w:val="00EA0D64"/>
    <w:rsid w:val="00EA1092"/>
    <w:rsid w:val="00EA115E"/>
    <w:rsid w:val="00EA119C"/>
    <w:rsid w:val="00EA1A4F"/>
    <w:rsid w:val="00EA2080"/>
    <w:rsid w:val="00EA2303"/>
    <w:rsid w:val="00EA264A"/>
    <w:rsid w:val="00EA2D4F"/>
    <w:rsid w:val="00EA2F1B"/>
    <w:rsid w:val="00EA33E5"/>
    <w:rsid w:val="00EA44BE"/>
    <w:rsid w:val="00EA4530"/>
    <w:rsid w:val="00EA4ED3"/>
    <w:rsid w:val="00EA4F91"/>
    <w:rsid w:val="00EA51D1"/>
    <w:rsid w:val="00EA53A6"/>
    <w:rsid w:val="00EA56F8"/>
    <w:rsid w:val="00EA59C1"/>
    <w:rsid w:val="00EA5AA5"/>
    <w:rsid w:val="00EA5AFD"/>
    <w:rsid w:val="00EA63C7"/>
    <w:rsid w:val="00EA65C8"/>
    <w:rsid w:val="00EA76A5"/>
    <w:rsid w:val="00EA7B41"/>
    <w:rsid w:val="00EA7CFC"/>
    <w:rsid w:val="00EB00BE"/>
    <w:rsid w:val="00EB019E"/>
    <w:rsid w:val="00EB0463"/>
    <w:rsid w:val="00EB0DB6"/>
    <w:rsid w:val="00EB0E1A"/>
    <w:rsid w:val="00EB124B"/>
    <w:rsid w:val="00EB15F0"/>
    <w:rsid w:val="00EB2240"/>
    <w:rsid w:val="00EB32FD"/>
    <w:rsid w:val="00EB40F5"/>
    <w:rsid w:val="00EB41E0"/>
    <w:rsid w:val="00EB48D9"/>
    <w:rsid w:val="00EB5408"/>
    <w:rsid w:val="00EB5507"/>
    <w:rsid w:val="00EB56A5"/>
    <w:rsid w:val="00EB5E3F"/>
    <w:rsid w:val="00EB6851"/>
    <w:rsid w:val="00EB6B8E"/>
    <w:rsid w:val="00EB6F2C"/>
    <w:rsid w:val="00EB70A0"/>
    <w:rsid w:val="00EB7674"/>
    <w:rsid w:val="00EB7981"/>
    <w:rsid w:val="00EB7CA1"/>
    <w:rsid w:val="00EB7F6E"/>
    <w:rsid w:val="00EC0221"/>
    <w:rsid w:val="00EC0BE5"/>
    <w:rsid w:val="00EC0CE2"/>
    <w:rsid w:val="00EC1317"/>
    <w:rsid w:val="00EC145B"/>
    <w:rsid w:val="00EC1AA9"/>
    <w:rsid w:val="00EC1B42"/>
    <w:rsid w:val="00EC1FAD"/>
    <w:rsid w:val="00EC2073"/>
    <w:rsid w:val="00EC20B3"/>
    <w:rsid w:val="00EC2282"/>
    <w:rsid w:val="00EC2524"/>
    <w:rsid w:val="00EC269C"/>
    <w:rsid w:val="00EC2BEA"/>
    <w:rsid w:val="00EC2C12"/>
    <w:rsid w:val="00EC2C6E"/>
    <w:rsid w:val="00EC2E1C"/>
    <w:rsid w:val="00EC340E"/>
    <w:rsid w:val="00EC3448"/>
    <w:rsid w:val="00EC36EF"/>
    <w:rsid w:val="00EC39CA"/>
    <w:rsid w:val="00EC3C1B"/>
    <w:rsid w:val="00EC41E5"/>
    <w:rsid w:val="00EC4BD9"/>
    <w:rsid w:val="00EC4CF3"/>
    <w:rsid w:val="00EC4D6C"/>
    <w:rsid w:val="00EC4DA7"/>
    <w:rsid w:val="00EC5249"/>
    <w:rsid w:val="00EC5486"/>
    <w:rsid w:val="00EC56F8"/>
    <w:rsid w:val="00EC5A81"/>
    <w:rsid w:val="00EC649E"/>
    <w:rsid w:val="00EC64CD"/>
    <w:rsid w:val="00EC6DBD"/>
    <w:rsid w:val="00ED04A3"/>
    <w:rsid w:val="00ED0669"/>
    <w:rsid w:val="00ED0786"/>
    <w:rsid w:val="00ED0932"/>
    <w:rsid w:val="00ED09CD"/>
    <w:rsid w:val="00ED0D11"/>
    <w:rsid w:val="00ED0D4F"/>
    <w:rsid w:val="00ED1871"/>
    <w:rsid w:val="00ED1E2B"/>
    <w:rsid w:val="00ED26C2"/>
    <w:rsid w:val="00ED294C"/>
    <w:rsid w:val="00ED2C41"/>
    <w:rsid w:val="00ED2DAC"/>
    <w:rsid w:val="00ED3706"/>
    <w:rsid w:val="00ED3995"/>
    <w:rsid w:val="00ED486A"/>
    <w:rsid w:val="00ED4A8B"/>
    <w:rsid w:val="00ED58B0"/>
    <w:rsid w:val="00ED5981"/>
    <w:rsid w:val="00ED61A2"/>
    <w:rsid w:val="00ED666D"/>
    <w:rsid w:val="00ED6B8E"/>
    <w:rsid w:val="00ED7469"/>
    <w:rsid w:val="00ED76C7"/>
    <w:rsid w:val="00ED7A79"/>
    <w:rsid w:val="00ED7A7A"/>
    <w:rsid w:val="00ED7E48"/>
    <w:rsid w:val="00EE0160"/>
    <w:rsid w:val="00EE10B7"/>
    <w:rsid w:val="00EE13A9"/>
    <w:rsid w:val="00EE1BA3"/>
    <w:rsid w:val="00EE2091"/>
    <w:rsid w:val="00EE2774"/>
    <w:rsid w:val="00EE2846"/>
    <w:rsid w:val="00EE2A17"/>
    <w:rsid w:val="00EE2EDD"/>
    <w:rsid w:val="00EE2F0A"/>
    <w:rsid w:val="00EE3101"/>
    <w:rsid w:val="00EE345D"/>
    <w:rsid w:val="00EE3470"/>
    <w:rsid w:val="00EE3720"/>
    <w:rsid w:val="00EE3766"/>
    <w:rsid w:val="00EE391F"/>
    <w:rsid w:val="00EE3F32"/>
    <w:rsid w:val="00EE40F3"/>
    <w:rsid w:val="00EE452B"/>
    <w:rsid w:val="00EE5873"/>
    <w:rsid w:val="00EE5C9E"/>
    <w:rsid w:val="00EE5D6F"/>
    <w:rsid w:val="00EE5D87"/>
    <w:rsid w:val="00EE5FF2"/>
    <w:rsid w:val="00EE6639"/>
    <w:rsid w:val="00EE6D42"/>
    <w:rsid w:val="00EE6DE4"/>
    <w:rsid w:val="00EE6F9F"/>
    <w:rsid w:val="00EE7053"/>
    <w:rsid w:val="00EE7284"/>
    <w:rsid w:val="00EE741D"/>
    <w:rsid w:val="00EE787D"/>
    <w:rsid w:val="00EE7997"/>
    <w:rsid w:val="00EE7BA4"/>
    <w:rsid w:val="00EF01B6"/>
    <w:rsid w:val="00EF03E5"/>
    <w:rsid w:val="00EF0E9E"/>
    <w:rsid w:val="00EF17A1"/>
    <w:rsid w:val="00EF186C"/>
    <w:rsid w:val="00EF1B51"/>
    <w:rsid w:val="00EF234F"/>
    <w:rsid w:val="00EF2450"/>
    <w:rsid w:val="00EF2497"/>
    <w:rsid w:val="00EF2D91"/>
    <w:rsid w:val="00EF3C98"/>
    <w:rsid w:val="00EF410A"/>
    <w:rsid w:val="00EF455E"/>
    <w:rsid w:val="00EF4EED"/>
    <w:rsid w:val="00EF51FB"/>
    <w:rsid w:val="00EF56DC"/>
    <w:rsid w:val="00EF599C"/>
    <w:rsid w:val="00EF5C16"/>
    <w:rsid w:val="00EF6FE7"/>
    <w:rsid w:val="00EF6FFD"/>
    <w:rsid w:val="00EF78EB"/>
    <w:rsid w:val="00EF7AC4"/>
    <w:rsid w:val="00EF7C40"/>
    <w:rsid w:val="00F00504"/>
    <w:rsid w:val="00F00642"/>
    <w:rsid w:val="00F008C9"/>
    <w:rsid w:val="00F00B6C"/>
    <w:rsid w:val="00F00C47"/>
    <w:rsid w:val="00F00DA1"/>
    <w:rsid w:val="00F00F7C"/>
    <w:rsid w:val="00F00F8A"/>
    <w:rsid w:val="00F01130"/>
    <w:rsid w:val="00F01B0D"/>
    <w:rsid w:val="00F01C7F"/>
    <w:rsid w:val="00F02786"/>
    <w:rsid w:val="00F02E99"/>
    <w:rsid w:val="00F031C7"/>
    <w:rsid w:val="00F0349E"/>
    <w:rsid w:val="00F0357C"/>
    <w:rsid w:val="00F036FD"/>
    <w:rsid w:val="00F03C73"/>
    <w:rsid w:val="00F046F7"/>
    <w:rsid w:val="00F04956"/>
    <w:rsid w:val="00F049BB"/>
    <w:rsid w:val="00F04B9F"/>
    <w:rsid w:val="00F05FD9"/>
    <w:rsid w:val="00F062AB"/>
    <w:rsid w:val="00F07827"/>
    <w:rsid w:val="00F07B12"/>
    <w:rsid w:val="00F07BA3"/>
    <w:rsid w:val="00F102AF"/>
    <w:rsid w:val="00F10A70"/>
    <w:rsid w:val="00F11085"/>
    <w:rsid w:val="00F11324"/>
    <w:rsid w:val="00F11491"/>
    <w:rsid w:val="00F12073"/>
    <w:rsid w:val="00F12636"/>
    <w:rsid w:val="00F1286E"/>
    <w:rsid w:val="00F12DB4"/>
    <w:rsid w:val="00F12F57"/>
    <w:rsid w:val="00F13138"/>
    <w:rsid w:val="00F13425"/>
    <w:rsid w:val="00F13652"/>
    <w:rsid w:val="00F13684"/>
    <w:rsid w:val="00F13B03"/>
    <w:rsid w:val="00F13CA2"/>
    <w:rsid w:val="00F1542E"/>
    <w:rsid w:val="00F155DC"/>
    <w:rsid w:val="00F15A41"/>
    <w:rsid w:val="00F15AD8"/>
    <w:rsid w:val="00F15D0D"/>
    <w:rsid w:val="00F15DF7"/>
    <w:rsid w:val="00F15EA8"/>
    <w:rsid w:val="00F15EAA"/>
    <w:rsid w:val="00F1659D"/>
    <w:rsid w:val="00F167A4"/>
    <w:rsid w:val="00F1682C"/>
    <w:rsid w:val="00F16A9F"/>
    <w:rsid w:val="00F16B9D"/>
    <w:rsid w:val="00F170B8"/>
    <w:rsid w:val="00F171C0"/>
    <w:rsid w:val="00F176BD"/>
    <w:rsid w:val="00F177CC"/>
    <w:rsid w:val="00F200DA"/>
    <w:rsid w:val="00F2015A"/>
    <w:rsid w:val="00F20263"/>
    <w:rsid w:val="00F2055B"/>
    <w:rsid w:val="00F20865"/>
    <w:rsid w:val="00F20A6B"/>
    <w:rsid w:val="00F20C73"/>
    <w:rsid w:val="00F20D40"/>
    <w:rsid w:val="00F210CD"/>
    <w:rsid w:val="00F214BC"/>
    <w:rsid w:val="00F21613"/>
    <w:rsid w:val="00F21829"/>
    <w:rsid w:val="00F227A3"/>
    <w:rsid w:val="00F227EB"/>
    <w:rsid w:val="00F2295B"/>
    <w:rsid w:val="00F229EB"/>
    <w:rsid w:val="00F22E12"/>
    <w:rsid w:val="00F23077"/>
    <w:rsid w:val="00F2347F"/>
    <w:rsid w:val="00F2350A"/>
    <w:rsid w:val="00F236EE"/>
    <w:rsid w:val="00F23978"/>
    <w:rsid w:val="00F2454A"/>
    <w:rsid w:val="00F24919"/>
    <w:rsid w:val="00F24FC8"/>
    <w:rsid w:val="00F2560C"/>
    <w:rsid w:val="00F26099"/>
    <w:rsid w:val="00F2646B"/>
    <w:rsid w:val="00F2685A"/>
    <w:rsid w:val="00F26CB0"/>
    <w:rsid w:val="00F26EA7"/>
    <w:rsid w:val="00F272D6"/>
    <w:rsid w:val="00F275DC"/>
    <w:rsid w:val="00F27AFB"/>
    <w:rsid w:val="00F27B28"/>
    <w:rsid w:val="00F27BF5"/>
    <w:rsid w:val="00F27DB0"/>
    <w:rsid w:val="00F3040A"/>
    <w:rsid w:val="00F30784"/>
    <w:rsid w:val="00F309E9"/>
    <w:rsid w:val="00F30A4D"/>
    <w:rsid w:val="00F3179C"/>
    <w:rsid w:val="00F318E5"/>
    <w:rsid w:val="00F319E4"/>
    <w:rsid w:val="00F31A58"/>
    <w:rsid w:val="00F31C75"/>
    <w:rsid w:val="00F31DA9"/>
    <w:rsid w:val="00F320A0"/>
    <w:rsid w:val="00F32253"/>
    <w:rsid w:val="00F3257D"/>
    <w:rsid w:val="00F32A4C"/>
    <w:rsid w:val="00F32AFC"/>
    <w:rsid w:val="00F33150"/>
    <w:rsid w:val="00F3338B"/>
    <w:rsid w:val="00F33842"/>
    <w:rsid w:val="00F3402E"/>
    <w:rsid w:val="00F3430B"/>
    <w:rsid w:val="00F3443C"/>
    <w:rsid w:val="00F348FA"/>
    <w:rsid w:val="00F34C21"/>
    <w:rsid w:val="00F34E1A"/>
    <w:rsid w:val="00F352BC"/>
    <w:rsid w:val="00F352C0"/>
    <w:rsid w:val="00F352FC"/>
    <w:rsid w:val="00F3622C"/>
    <w:rsid w:val="00F3666D"/>
    <w:rsid w:val="00F37118"/>
    <w:rsid w:val="00F376E4"/>
    <w:rsid w:val="00F37AA2"/>
    <w:rsid w:val="00F37CA8"/>
    <w:rsid w:val="00F40373"/>
    <w:rsid w:val="00F40524"/>
    <w:rsid w:val="00F40678"/>
    <w:rsid w:val="00F4096B"/>
    <w:rsid w:val="00F41039"/>
    <w:rsid w:val="00F4139B"/>
    <w:rsid w:val="00F415AA"/>
    <w:rsid w:val="00F41C8B"/>
    <w:rsid w:val="00F41ED0"/>
    <w:rsid w:val="00F42026"/>
    <w:rsid w:val="00F42228"/>
    <w:rsid w:val="00F42236"/>
    <w:rsid w:val="00F426E6"/>
    <w:rsid w:val="00F42A91"/>
    <w:rsid w:val="00F42E37"/>
    <w:rsid w:val="00F42E49"/>
    <w:rsid w:val="00F42F2A"/>
    <w:rsid w:val="00F4377A"/>
    <w:rsid w:val="00F439B8"/>
    <w:rsid w:val="00F43B03"/>
    <w:rsid w:val="00F43C1D"/>
    <w:rsid w:val="00F43E95"/>
    <w:rsid w:val="00F44117"/>
    <w:rsid w:val="00F44315"/>
    <w:rsid w:val="00F444A5"/>
    <w:rsid w:val="00F44A92"/>
    <w:rsid w:val="00F44FF4"/>
    <w:rsid w:val="00F453B3"/>
    <w:rsid w:val="00F456F4"/>
    <w:rsid w:val="00F45A7F"/>
    <w:rsid w:val="00F468CF"/>
    <w:rsid w:val="00F46FF1"/>
    <w:rsid w:val="00F47016"/>
    <w:rsid w:val="00F47284"/>
    <w:rsid w:val="00F475E1"/>
    <w:rsid w:val="00F47A16"/>
    <w:rsid w:val="00F47D62"/>
    <w:rsid w:val="00F50A07"/>
    <w:rsid w:val="00F5161C"/>
    <w:rsid w:val="00F51FFC"/>
    <w:rsid w:val="00F522EF"/>
    <w:rsid w:val="00F52693"/>
    <w:rsid w:val="00F52A6E"/>
    <w:rsid w:val="00F53096"/>
    <w:rsid w:val="00F53B79"/>
    <w:rsid w:val="00F543C1"/>
    <w:rsid w:val="00F544A9"/>
    <w:rsid w:val="00F549BB"/>
    <w:rsid w:val="00F54A5A"/>
    <w:rsid w:val="00F54CFC"/>
    <w:rsid w:val="00F54EA6"/>
    <w:rsid w:val="00F55667"/>
    <w:rsid w:val="00F557EB"/>
    <w:rsid w:val="00F55D41"/>
    <w:rsid w:val="00F5602B"/>
    <w:rsid w:val="00F5607E"/>
    <w:rsid w:val="00F564C9"/>
    <w:rsid w:val="00F5651D"/>
    <w:rsid w:val="00F56CEF"/>
    <w:rsid w:val="00F5707E"/>
    <w:rsid w:val="00F57702"/>
    <w:rsid w:val="00F57BC4"/>
    <w:rsid w:val="00F6012A"/>
    <w:rsid w:val="00F603BB"/>
    <w:rsid w:val="00F603CC"/>
    <w:rsid w:val="00F6041C"/>
    <w:rsid w:val="00F60579"/>
    <w:rsid w:val="00F6098E"/>
    <w:rsid w:val="00F60A60"/>
    <w:rsid w:val="00F60B30"/>
    <w:rsid w:val="00F60DEF"/>
    <w:rsid w:val="00F60E68"/>
    <w:rsid w:val="00F613AB"/>
    <w:rsid w:val="00F61517"/>
    <w:rsid w:val="00F61839"/>
    <w:rsid w:val="00F618DF"/>
    <w:rsid w:val="00F6190B"/>
    <w:rsid w:val="00F61D03"/>
    <w:rsid w:val="00F61E28"/>
    <w:rsid w:val="00F6252C"/>
    <w:rsid w:val="00F62AED"/>
    <w:rsid w:val="00F62C2C"/>
    <w:rsid w:val="00F62E3E"/>
    <w:rsid w:val="00F631FE"/>
    <w:rsid w:val="00F632E1"/>
    <w:rsid w:val="00F63383"/>
    <w:rsid w:val="00F63524"/>
    <w:rsid w:val="00F63704"/>
    <w:rsid w:val="00F63712"/>
    <w:rsid w:val="00F63AAB"/>
    <w:rsid w:val="00F63C02"/>
    <w:rsid w:val="00F63C45"/>
    <w:rsid w:val="00F64041"/>
    <w:rsid w:val="00F64562"/>
    <w:rsid w:val="00F64BB2"/>
    <w:rsid w:val="00F64D60"/>
    <w:rsid w:val="00F64E0F"/>
    <w:rsid w:val="00F64F79"/>
    <w:rsid w:val="00F6524B"/>
    <w:rsid w:val="00F65364"/>
    <w:rsid w:val="00F659D9"/>
    <w:rsid w:val="00F65D18"/>
    <w:rsid w:val="00F6601B"/>
    <w:rsid w:val="00F6711E"/>
    <w:rsid w:val="00F6777C"/>
    <w:rsid w:val="00F678A0"/>
    <w:rsid w:val="00F6799A"/>
    <w:rsid w:val="00F67C19"/>
    <w:rsid w:val="00F67D1D"/>
    <w:rsid w:val="00F67DD0"/>
    <w:rsid w:val="00F67DDD"/>
    <w:rsid w:val="00F67F6D"/>
    <w:rsid w:val="00F701AF"/>
    <w:rsid w:val="00F70A7E"/>
    <w:rsid w:val="00F70C50"/>
    <w:rsid w:val="00F70FA6"/>
    <w:rsid w:val="00F71B03"/>
    <w:rsid w:val="00F71E24"/>
    <w:rsid w:val="00F72763"/>
    <w:rsid w:val="00F729DF"/>
    <w:rsid w:val="00F72A63"/>
    <w:rsid w:val="00F72D6D"/>
    <w:rsid w:val="00F72EC8"/>
    <w:rsid w:val="00F72F5A"/>
    <w:rsid w:val="00F73027"/>
    <w:rsid w:val="00F73253"/>
    <w:rsid w:val="00F733F5"/>
    <w:rsid w:val="00F735D0"/>
    <w:rsid w:val="00F74040"/>
    <w:rsid w:val="00F74D6A"/>
    <w:rsid w:val="00F7601E"/>
    <w:rsid w:val="00F76451"/>
    <w:rsid w:val="00F768CE"/>
    <w:rsid w:val="00F7696F"/>
    <w:rsid w:val="00F769D4"/>
    <w:rsid w:val="00F76B23"/>
    <w:rsid w:val="00F76DF0"/>
    <w:rsid w:val="00F76F07"/>
    <w:rsid w:val="00F77415"/>
    <w:rsid w:val="00F77EF8"/>
    <w:rsid w:val="00F800D2"/>
    <w:rsid w:val="00F802B0"/>
    <w:rsid w:val="00F8074A"/>
    <w:rsid w:val="00F80E52"/>
    <w:rsid w:val="00F80FD0"/>
    <w:rsid w:val="00F8115F"/>
    <w:rsid w:val="00F8137A"/>
    <w:rsid w:val="00F8156C"/>
    <w:rsid w:val="00F8160E"/>
    <w:rsid w:val="00F81912"/>
    <w:rsid w:val="00F81BD9"/>
    <w:rsid w:val="00F823E7"/>
    <w:rsid w:val="00F82427"/>
    <w:rsid w:val="00F82763"/>
    <w:rsid w:val="00F82CE2"/>
    <w:rsid w:val="00F82E4F"/>
    <w:rsid w:val="00F82F27"/>
    <w:rsid w:val="00F83574"/>
    <w:rsid w:val="00F837B7"/>
    <w:rsid w:val="00F84D70"/>
    <w:rsid w:val="00F84FC2"/>
    <w:rsid w:val="00F8505A"/>
    <w:rsid w:val="00F85330"/>
    <w:rsid w:val="00F853F8"/>
    <w:rsid w:val="00F85BEC"/>
    <w:rsid w:val="00F85D38"/>
    <w:rsid w:val="00F8635F"/>
    <w:rsid w:val="00F86CA3"/>
    <w:rsid w:val="00F86F8B"/>
    <w:rsid w:val="00F8746B"/>
    <w:rsid w:val="00F879AD"/>
    <w:rsid w:val="00F87DA5"/>
    <w:rsid w:val="00F9001B"/>
    <w:rsid w:val="00F91276"/>
    <w:rsid w:val="00F9156E"/>
    <w:rsid w:val="00F918FF"/>
    <w:rsid w:val="00F91951"/>
    <w:rsid w:val="00F91A4A"/>
    <w:rsid w:val="00F91B16"/>
    <w:rsid w:val="00F922AD"/>
    <w:rsid w:val="00F92546"/>
    <w:rsid w:val="00F92A47"/>
    <w:rsid w:val="00F92D8C"/>
    <w:rsid w:val="00F933E4"/>
    <w:rsid w:val="00F93778"/>
    <w:rsid w:val="00F93B18"/>
    <w:rsid w:val="00F94210"/>
    <w:rsid w:val="00F94446"/>
    <w:rsid w:val="00F944E2"/>
    <w:rsid w:val="00F94616"/>
    <w:rsid w:val="00F94652"/>
    <w:rsid w:val="00F94870"/>
    <w:rsid w:val="00F94EB1"/>
    <w:rsid w:val="00F95132"/>
    <w:rsid w:val="00F952CC"/>
    <w:rsid w:val="00F955E7"/>
    <w:rsid w:val="00F95BA0"/>
    <w:rsid w:val="00F95BD7"/>
    <w:rsid w:val="00F95EFF"/>
    <w:rsid w:val="00F9602B"/>
    <w:rsid w:val="00F96032"/>
    <w:rsid w:val="00F963BC"/>
    <w:rsid w:val="00F96837"/>
    <w:rsid w:val="00F96F9C"/>
    <w:rsid w:val="00F97563"/>
    <w:rsid w:val="00F976BC"/>
    <w:rsid w:val="00F9794F"/>
    <w:rsid w:val="00F979C8"/>
    <w:rsid w:val="00F979E2"/>
    <w:rsid w:val="00FA00F4"/>
    <w:rsid w:val="00FA0140"/>
    <w:rsid w:val="00FA0323"/>
    <w:rsid w:val="00FA069C"/>
    <w:rsid w:val="00FA0D75"/>
    <w:rsid w:val="00FA0E9C"/>
    <w:rsid w:val="00FA0ED9"/>
    <w:rsid w:val="00FA10AD"/>
    <w:rsid w:val="00FA1372"/>
    <w:rsid w:val="00FA1654"/>
    <w:rsid w:val="00FA19B3"/>
    <w:rsid w:val="00FA2A19"/>
    <w:rsid w:val="00FA2A1E"/>
    <w:rsid w:val="00FA2A74"/>
    <w:rsid w:val="00FA2CF2"/>
    <w:rsid w:val="00FA2E47"/>
    <w:rsid w:val="00FA3160"/>
    <w:rsid w:val="00FA35A2"/>
    <w:rsid w:val="00FA37E3"/>
    <w:rsid w:val="00FA41A6"/>
    <w:rsid w:val="00FA4458"/>
    <w:rsid w:val="00FA47B6"/>
    <w:rsid w:val="00FA4931"/>
    <w:rsid w:val="00FA4F18"/>
    <w:rsid w:val="00FA555B"/>
    <w:rsid w:val="00FA55F8"/>
    <w:rsid w:val="00FA5CE6"/>
    <w:rsid w:val="00FA645C"/>
    <w:rsid w:val="00FA6631"/>
    <w:rsid w:val="00FA67BC"/>
    <w:rsid w:val="00FA6892"/>
    <w:rsid w:val="00FA68AE"/>
    <w:rsid w:val="00FA73A6"/>
    <w:rsid w:val="00FA7424"/>
    <w:rsid w:val="00FA7C13"/>
    <w:rsid w:val="00FB0606"/>
    <w:rsid w:val="00FB098D"/>
    <w:rsid w:val="00FB0C3D"/>
    <w:rsid w:val="00FB0C7A"/>
    <w:rsid w:val="00FB0DF9"/>
    <w:rsid w:val="00FB0F60"/>
    <w:rsid w:val="00FB1987"/>
    <w:rsid w:val="00FB1BD9"/>
    <w:rsid w:val="00FB1E5F"/>
    <w:rsid w:val="00FB2556"/>
    <w:rsid w:val="00FB2689"/>
    <w:rsid w:val="00FB2776"/>
    <w:rsid w:val="00FB28AB"/>
    <w:rsid w:val="00FB2999"/>
    <w:rsid w:val="00FB2AE7"/>
    <w:rsid w:val="00FB2EE8"/>
    <w:rsid w:val="00FB3072"/>
    <w:rsid w:val="00FB35C9"/>
    <w:rsid w:val="00FB3B5F"/>
    <w:rsid w:val="00FB3CF5"/>
    <w:rsid w:val="00FB3E17"/>
    <w:rsid w:val="00FB410E"/>
    <w:rsid w:val="00FB44DC"/>
    <w:rsid w:val="00FB4987"/>
    <w:rsid w:val="00FB4A59"/>
    <w:rsid w:val="00FB4EA3"/>
    <w:rsid w:val="00FB4F52"/>
    <w:rsid w:val="00FB5096"/>
    <w:rsid w:val="00FB5098"/>
    <w:rsid w:val="00FB5234"/>
    <w:rsid w:val="00FB5778"/>
    <w:rsid w:val="00FB5780"/>
    <w:rsid w:val="00FB5A5C"/>
    <w:rsid w:val="00FB5B31"/>
    <w:rsid w:val="00FB6630"/>
    <w:rsid w:val="00FB6D7E"/>
    <w:rsid w:val="00FB7190"/>
    <w:rsid w:val="00FB73FD"/>
    <w:rsid w:val="00FB7915"/>
    <w:rsid w:val="00FB7D01"/>
    <w:rsid w:val="00FB7E28"/>
    <w:rsid w:val="00FC0573"/>
    <w:rsid w:val="00FC0B8C"/>
    <w:rsid w:val="00FC0BBC"/>
    <w:rsid w:val="00FC0C65"/>
    <w:rsid w:val="00FC0DEC"/>
    <w:rsid w:val="00FC13C6"/>
    <w:rsid w:val="00FC1698"/>
    <w:rsid w:val="00FC1FC1"/>
    <w:rsid w:val="00FC2218"/>
    <w:rsid w:val="00FC282F"/>
    <w:rsid w:val="00FC2CDD"/>
    <w:rsid w:val="00FC3736"/>
    <w:rsid w:val="00FC3756"/>
    <w:rsid w:val="00FC375D"/>
    <w:rsid w:val="00FC379D"/>
    <w:rsid w:val="00FC3F8E"/>
    <w:rsid w:val="00FC4529"/>
    <w:rsid w:val="00FC4950"/>
    <w:rsid w:val="00FC4D10"/>
    <w:rsid w:val="00FC4D9A"/>
    <w:rsid w:val="00FC524D"/>
    <w:rsid w:val="00FC54D8"/>
    <w:rsid w:val="00FC5ECC"/>
    <w:rsid w:val="00FC60B7"/>
    <w:rsid w:val="00FC69E0"/>
    <w:rsid w:val="00FC7126"/>
    <w:rsid w:val="00FC715C"/>
    <w:rsid w:val="00FC77A7"/>
    <w:rsid w:val="00FC7CE5"/>
    <w:rsid w:val="00FD01D0"/>
    <w:rsid w:val="00FD059A"/>
    <w:rsid w:val="00FD0DFD"/>
    <w:rsid w:val="00FD0E61"/>
    <w:rsid w:val="00FD10DE"/>
    <w:rsid w:val="00FD16CE"/>
    <w:rsid w:val="00FD1825"/>
    <w:rsid w:val="00FD191C"/>
    <w:rsid w:val="00FD1ADF"/>
    <w:rsid w:val="00FD1E78"/>
    <w:rsid w:val="00FD1F53"/>
    <w:rsid w:val="00FD24BB"/>
    <w:rsid w:val="00FD2CAE"/>
    <w:rsid w:val="00FD2EBB"/>
    <w:rsid w:val="00FD2F54"/>
    <w:rsid w:val="00FD2FC4"/>
    <w:rsid w:val="00FD34D0"/>
    <w:rsid w:val="00FD35CD"/>
    <w:rsid w:val="00FD3AFD"/>
    <w:rsid w:val="00FD3D2D"/>
    <w:rsid w:val="00FD41EA"/>
    <w:rsid w:val="00FD4497"/>
    <w:rsid w:val="00FD4573"/>
    <w:rsid w:val="00FD54E1"/>
    <w:rsid w:val="00FD5AC4"/>
    <w:rsid w:val="00FD617E"/>
    <w:rsid w:val="00FD686D"/>
    <w:rsid w:val="00FD6FE8"/>
    <w:rsid w:val="00FD77FB"/>
    <w:rsid w:val="00FD79BD"/>
    <w:rsid w:val="00FD7A15"/>
    <w:rsid w:val="00FD7E59"/>
    <w:rsid w:val="00FE0097"/>
    <w:rsid w:val="00FE0306"/>
    <w:rsid w:val="00FE05DA"/>
    <w:rsid w:val="00FE05F2"/>
    <w:rsid w:val="00FE0622"/>
    <w:rsid w:val="00FE0951"/>
    <w:rsid w:val="00FE0D65"/>
    <w:rsid w:val="00FE142D"/>
    <w:rsid w:val="00FE15D9"/>
    <w:rsid w:val="00FE17E7"/>
    <w:rsid w:val="00FE1DF3"/>
    <w:rsid w:val="00FE1F6B"/>
    <w:rsid w:val="00FE211C"/>
    <w:rsid w:val="00FE22B0"/>
    <w:rsid w:val="00FE2486"/>
    <w:rsid w:val="00FE2735"/>
    <w:rsid w:val="00FE2834"/>
    <w:rsid w:val="00FE2A75"/>
    <w:rsid w:val="00FE2AFE"/>
    <w:rsid w:val="00FE2BCA"/>
    <w:rsid w:val="00FE2CD4"/>
    <w:rsid w:val="00FE2EDA"/>
    <w:rsid w:val="00FE3353"/>
    <w:rsid w:val="00FE3561"/>
    <w:rsid w:val="00FE379C"/>
    <w:rsid w:val="00FE3A28"/>
    <w:rsid w:val="00FE3AA7"/>
    <w:rsid w:val="00FE4D11"/>
    <w:rsid w:val="00FE4D36"/>
    <w:rsid w:val="00FE54CC"/>
    <w:rsid w:val="00FE5A18"/>
    <w:rsid w:val="00FE5B09"/>
    <w:rsid w:val="00FE60DD"/>
    <w:rsid w:val="00FE6522"/>
    <w:rsid w:val="00FE6D84"/>
    <w:rsid w:val="00FE6FBA"/>
    <w:rsid w:val="00FE796F"/>
    <w:rsid w:val="00FE7D95"/>
    <w:rsid w:val="00FF046D"/>
    <w:rsid w:val="00FF076E"/>
    <w:rsid w:val="00FF0DFB"/>
    <w:rsid w:val="00FF1797"/>
    <w:rsid w:val="00FF18A9"/>
    <w:rsid w:val="00FF1C06"/>
    <w:rsid w:val="00FF1F18"/>
    <w:rsid w:val="00FF221D"/>
    <w:rsid w:val="00FF23EE"/>
    <w:rsid w:val="00FF28F8"/>
    <w:rsid w:val="00FF2C1E"/>
    <w:rsid w:val="00FF2F2C"/>
    <w:rsid w:val="00FF3026"/>
    <w:rsid w:val="00FF369C"/>
    <w:rsid w:val="00FF3AE5"/>
    <w:rsid w:val="00FF3D4F"/>
    <w:rsid w:val="00FF4D33"/>
    <w:rsid w:val="00FF4E37"/>
    <w:rsid w:val="00FF50CD"/>
    <w:rsid w:val="00FF5DED"/>
    <w:rsid w:val="00FF5E02"/>
    <w:rsid w:val="00FF5ECF"/>
    <w:rsid w:val="00FF653A"/>
    <w:rsid w:val="00FF6568"/>
    <w:rsid w:val="00FF6807"/>
    <w:rsid w:val="00FF6E73"/>
    <w:rsid w:val="00FF6EE1"/>
    <w:rsid w:val="00FF76EC"/>
    <w:rsid w:val="00FF7963"/>
    <w:rsid w:val="00FF7E2B"/>
    <w:rsid w:val="010EDBFE"/>
    <w:rsid w:val="01274779"/>
    <w:rsid w:val="01339637"/>
    <w:rsid w:val="014899F7"/>
    <w:rsid w:val="017EB6FD"/>
    <w:rsid w:val="01A34AD6"/>
    <w:rsid w:val="01CA5218"/>
    <w:rsid w:val="01DAD91C"/>
    <w:rsid w:val="01E82EC3"/>
    <w:rsid w:val="01E866EF"/>
    <w:rsid w:val="021AA864"/>
    <w:rsid w:val="021EF97D"/>
    <w:rsid w:val="02513B10"/>
    <w:rsid w:val="0257B882"/>
    <w:rsid w:val="0278BAB7"/>
    <w:rsid w:val="02960EC5"/>
    <w:rsid w:val="02C1649F"/>
    <w:rsid w:val="02CC4EB1"/>
    <w:rsid w:val="02D22E1D"/>
    <w:rsid w:val="0301D1B2"/>
    <w:rsid w:val="0353FCCC"/>
    <w:rsid w:val="035D99AA"/>
    <w:rsid w:val="036D2B0C"/>
    <w:rsid w:val="03A022B5"/>
    <w:rsid w:val="03FA30FC"/>
    <w:rsid w:val="042BE29F"/>
    <w:rsid w:val="0435288D"/>
    <w:rsid w:val="04530755"/>
    <w:rsid w:val="045AF6C7"/>
    <w:rsid w:val="045C95EE"/>
    <w:rsid w:val="045D3C1B"/>
    <w:rsid w:val="0470AD51"/>
    <w:rsid w:val="047ABC12"/>
    <w:rsid w:val="047FA4D9"/>
    <w:rsid w:val="049B3A19"/>
    <w:rsid w:val="04A38C0A"/>
    <w:rsid w:val="04A9412B"/>
    <w:rsid w:val="04C1BDBA"/>
    <w:rsid w:val="04D60E53"/>
    <w:rsid w:val="04E5A822"/>
    <w:rsid w:val="053A0355"/>
    <w:rsid w:val="05659642"/>
    <w:rsid w:val="0572A07D"/>
    <w:rsid w:val="059DBF24"/>
    <w:rsid w:val="05E83A43"/>
    <w:rsid w:val="05F5E725"/>
    <w:rsid w:val="063E2F0C"/>
    <w:rsid w:val="063F39EC"/>
    <w:rsid w:val="06422040"/>
    <w:rsid w:val="066C155A"/>
    <w:rsid w:val="0683507B"/>
    <w:rsid w:val="068435BD"/>
    <w:rsid w:val="06A42E02"/>
    <w:rsid w:val="06D266CC"/>
    <w:rsid w:val="071AB75E"/>
    <w:rsid w:val="07252A3B"/>
    <w:rsid w:val="072F6197"/>
    <w:rsid w:val="07404DE0"/>
    <w:rsid w:val="074D44C9"/>
    <w:rsid w:val="07842111"/>
    <w:rsid w:val="079E8095"/>
    <w:rsid w:val="07C8BC04"/>
    <w:rsid w:val="07EAE7E5"/>
    <w:rsid w:val="07F800A7"/>
    <w:rsid w:val="081B18ED"/>
    <w:rsid w:val="0852DC9E"/>
    <w:rsid w:val="087CA088"/>
    <w:rsid w:val="089C0E19"/>
    <w:rsid w:val="08C12BE9"/>
    <w:rsid w:val="08D28EAA"/>
    <w:rsid w:val="08E96B79"/>
    <w:rsid w:val="090D606D"/>
    <w:rsid w:val="091160E4"/>
    <w:rsid w:val="098E8756"/>
    <w:rsid w:val="09A41244"/>
    <w:rsid w:val="09B1698D"/>
    <w:rsid w:val="09B8A052"/>
    <w:rsid w:val="09C4D820"/>
    <w:rsid w:val="09C67197"/>
    <w:rsid w:val="09D45230"/>
    <w:rsid w:val="09E75F6B"/>
    <w:rsid w:val="0A19D073"/>
    <w:rsid w:val="0A300696"/>
    <w:rsid w:val="0A3CD8DD"/>
    <w:rsid w:val="0A6BEB70"/>
    <w:rsid w:val="0A709710"/>
    <w:rsid w:val="0A784F27"/>
    <w:rsid w:val="0A94DBA3"/>
    <w:rsid w:val="0A959313"/>
    <w:rsid w:val="0A993B58"/>
    <w:rsid w:val="0AAE5ED8"/>
    <w:rsid w:val="0AC81829"/>
    <w:rsid w:val="0B37DC7C"/>
    <w:rsid w:val="0B391613"/>
    <w:rsid w:val="0B53DFCC"/>
    <w:rsid w:val="0B63EA0C"/>
    <w:rsid w:val="0B799265"/>
    <w:rsid w:val="0B91217D"/>
    <w:rsid w:val="0B932597"/>
    <w:rsid w:val="0B958439"/>
    <w:rsid w:val="0BB95B49"/>
    <w:rsid w:val="0BBA0CC1"/>
    <w:rsid w:val="0BBEA693"/>
    <w:rsid w:val="0BD3AF73"/>
    <w:rsid w:val="0BDDDECB"/>
    <w:rsid w:val="0C06ACD2"/>
    <w:rsid w:val="0C081450"/>
    <w:rsid w:val="0C6D9BF7"/>
    <w:rsid w:val="0C96E869"/>
    <w:rsid w:val="0CB362D8"/>
    <w:rsid w:val="0CCB4EEC"/>
    <w:rsid w:val="0CCE9F6D"/>
    <w:rsid w:val="0CCEB8E5"/>
    <w:rsid w:val="0CD29DC2"/>
    <w:rsid w:val="0CE2F06C"/>
    <w:rsid w:val="0CE9455C"/>
    <w:rsid w:val="0CF2096C"/>
    <w:rsid w:val="0CF9BD77"/>
    <w:rsid w:val="0D014ED0"/>
    <w:rsid w:val="0D023414"/>
    <w:rsid w:val="0D0994C5"/>
    <w:rsid w:val="0D178C0E"/>
    <w:rsid w:val="0D18AB3B"/>
    <w:rsid w:val="0D250D34"/>
    <w:rsid w:val="0D270199"/>
    <w:rsid w:val="0D28643B"/>
    <w:rsid w:val="0D31F897"/>
    <w:rsid w:val="0D3F72EC"/>
    <w:rsid w:val="0D4C5980"/>
    <w:rsid w:val="0D86F495"/>
    <w:rsid w:val="0D8BFFB7"/>
    <w:rsid w:val="0DC6E092"/>
    <w:rsid w:val="0E16AAA5"/>
    <w:rsid w:val="0E530E93"/>
    <w:rsid w:val="0E7B489B"/>
    <w:rsid w:val="0E7DA1EE"/>
    <w:rsid w:val="0EBB141E"/>
    <w:rsid w:val="0EC41E7E"/>
    <w:rsid w:val="0ED905F0"/>
    <w:rsid w:val="0EE427DF"/>
    <w:rsid w:val="0EE82806"/>
    <w:rsid w:val="0EF92FA9"/>
    <w:rsid w:val="0F50A680"/>
    <w:rsid w:val="0FA27FE3"/>
    <w:rsid w:val="0FBB5DD9"/>
    <w:rsid w:val="0FC4E1F1"/>
    <w:rsid w:val="0FC71A62"/>
    <w:rsid w:val="0FCE4446"/>
    <w:rsid w:val="0FDCB3F3"/>
    <w:rsid w:val="103D7B3F"/>
    <w:rsid w:val="104631CE"/>
    <w:rsid w:val="1062A933"/>
    <w:rsid w:val="10C83446"/>
    <w:rsid w:val="10EB92C3"/>
    <w:rsid w:val="10F98281"/>
    <w:rsid w:val="1111DC67"/>
    <w:rsid w:val="118D3D5C"/>
    <w:rsid w:val="118E417A"/>
    <w:rsid w:val="11971ECE"/>
    <w:rsid w:val="1197A184"/>
    <w:rsid w:val="119D4278"/>
    <w:rsid w:val="11B11E5D"/>
    <w:rsid w:val="11BE4DBA"/>
    <w:rsid w:val="11E33D9B"/>
    <w:rsid w:val="11E5FF37"/>
    <w:rsid w:val="11F08F63"/>
    <w:rsid w:val="11FEDC5F"/>
    <w:rsid w:val="120038D5"/>
    <w:rsid w:val="1230289D"/>
    <w:rsid w:val="1236353E"/>
    <w:rsid w:val="124D61A4"/>
    <w:rsid w:val="125A113B"/>
    <w:rsid w:val="126DCAF1"/>
    <w:rsid w:val="128FC521"/>
    <w:rsid w:val="12B1500F"/>
    <w:rsid w:val="12CADF77"/>
    <w:rsid w:val="12D262C6"/>
    <w:rsid w:val="12DECACC"/>
    <w:rsid w:val="1308E7CE"/>
    <w:rsid w:val="132A60A1"/>
    <w:rsid w:val="13513DAC"/>
    <w:rsid w:val="13691619"/>
    <w:rsid w:val="13B9CFC4"/>
    <w:rsid w:val="13C3F3EC"/>
    <w:rsid w:val="13C9A1C8"/>
    <w:rsid w:val="13EAA5B6"/>
    <w:rsid w:val="143ED6A8"/>
    <w:rsid w:val="14460581"/>
    <w:rsid w:val="14837B26"/>
    <w:rsid w:val="1487DCD4"/>
    <w:rsid w:val="14B69584"/>
    <w:rsid w:val="14CE2115"/>
    <w:rsid w:val="14D7ACE1"/>
    <w:rsid w:val="150AFD08"/>
    <w:rsid w:val="151397A0"/>
    <w:rsid w:val="1547F587"/>
    <w:rsid w:val="15523285"/>
    <w:rsid w:val="15838793"/>
    <w:rsid w:val="15DF25D6"/>
    <w:rsid w:val="15E6DDF2"/>
    <w:rsid w:val="15EBD2B6"/>
    <w:rsid w:val="16252009"/>
    <w:rsid w:val="166D5FDC"/>
    <w:rsid w:val="16A39109"/>
    <w:rsid w:val="16CEA924"/>
    <w:rsid w:val="16D01C47"/>
    <w:rsid w:val="16E026C5"/>
    <w:rsid w:val="16FE4942"/>
    <w:rsid w:val="17013AE3"/>
    <w:rsid w:val="170E2196"/>
    <w:rsid w:val="1714C059"/>
    <w:rsid w:val="1720F004"/>
    <w:rsid w:val="17222C19"/>
    <w:rsid w:val="1725BA64"/>
    <w:rsid w:val="176F3469"/>
    <w:rsid w:val="177EE9BB"/>
    <w:rsid w:val="179ADC1F"/>
    <w:rsid w:val="17B367EF"/>
    <w:rsid w:val="17B5B44B"/>
    <w:rsid w:val="17C3EAB9"/>
    <w:rsid w:val="17E32F83"/>
    <w:rsid w:val="17FEDE61"/>
    <w:rsid w:val="180EF69B"/>
    <w:rsid w:val="18666C8E"/>
    <w:rsid w:val="186A5D2C"/>
    <w:rsid w:val="187277D8"/>
    <w:rsid w:val="188B5657"/>
    <w:rsid w:val="1895D249"/>
    <w:rsid w:val="18B0AE72"/>
    <w:rsid w:val="18B43DC8"/>
    <w:rsid w:val="18B845D4"/>
    <w:rsid w:val="18EE0EE5"/>
    <w:rsid w:val="18FA0BF3"/>
    <w:rsid w:val="193DD3C2"/>
    <w:rsid w:val="1940ED84"/>
    <w:rsid w:val="19447E78"/>
    <w:rsid w:val="1946332E"/>
    <w:rsid w:val="195FA9C7"/>
    <w:rsid w:val="1970995A"/>
    <w:rsid w:val="19965496"/>
    <w:rsid w:val="199A5F9A"/>
    <w:rsid w:val="199BB8FA"/>
    <w:rsid w:val="19BE26F9"/>
    <w:rsid w:val="1A281A5D"/>
    <w:rsid w:val="1A2BF9AA"/>
    <w:rsid w:val="1A34418C"/>
    <w:rsid w:val="1A3E879E"/>
    <w:rsid w:val="1A598D28"/>
    <w:rsid w:val="1A803DA6"/>
    <w:rsid w:val="1ABD7DF7"/>
    <w:rsid w:val="1AF9AB2A"/>
    <w:rsid w:val="1AFBD9CD"/>
    <w:rsid w:val="1B1E2D60"/>
    <w:rsid w:val="1B2C024F"/>
    <w:rsid w:val="1B4EE2F4"/>
    <w:rsid w:val="1B4F35E5"/>
    <w:rsid w:val="1B6B4110"/>
    <w:rsid w:val="1B8E616A"/>
    <w:rsid w:val="1BB933ED"/>
    <w:rsid w:val="1BCB91C5"/>
    <w:rsid w:val="1BDD80C2"/>
    <w:rsid w:val="1BEC1F2A"/>
    <w:rsid w:val="1C13F2B3"/>
    <w:rsid w:val="1C47421A"/>
    <w:rsid w:val="1C6920B5"/>
    <w:rsid w:val="1C81FE09"/>
    <w:rsid w:val="1C91F8B9"/>
    <w:rsid w:val="1C9809E7"/>
    <w:rsid w:val="1CC5DC5C"/>
    <w:rsid w:val="1CD9D1C2"/>
    <w:rsid w:val="1D320EEB"/>
    <w:rsid w:val="1D5D71CC"/>
    <w:rsid w:val="1D6DB45B"/>
    <w:rsid w:val="1D8E87DF"/>
    <w:rsid w:val="1DB6652C"/>
    <w:rsid w:val="1DE3236E"/>
    <w:rsid w:val="1DF1014D"/>
    <w:rsid w:val="1DF3DD64"/>
    <w:rsid w:val="1E3B4600"/>
    <w:rsid w:val="1E405F2B"/>
    <w:rsid w:val="1E41046E"/>
    <w:rsid w:val="1E55BE72"/>
    <w:rsid w:val="1E72B3A3"/>
    <w:rsid w:val="1E9F7C35"/>
    <w:rsid w:val="1EBC81FC"/>
    <w:rsid w:val="1EFF8122"/>
    <w:rsid w:val="1F0CB786"/>
    <w:rsid w:val="1F124352"/>
    <w:rsid w:val="1F2CD74D"/>
    <w:rsid w:val="1F46FE5C"/>
    <w:rsid w:val="1F49F4B6"/>
    <w:rsid w:val="1F6542E2"/>
    <w:rsid w:val="1F665D3A"/>
    <w:rsid w:val="1F6D1CCA"/>
    <w:rsid w:val="1F94F5AD"/>
    <w:rsid w:val="1F9ED391"/>
    <w:rsid w:val="1FADAF5C"/>
    <w:rsid w:val="1FED2573"/>
    <w:rsid w:val="200A3A86"/>
    <w:rsid w:val="200F1971"/>
    <w:rsid w:val="2015CE61"/>
    <w:rsid w:val="203EDEF4"/>
    <w:rsid w:val="205B9FB4"/>
    <w:rsid w:val="206D7851"/>
    <w:rsid w:val="206F2B59"/>
    <w:rsid w:val="20A6E742"/>
    <w:rsid w:val="20B03DC7"/>
    <w:rsid w:val="20C6F572"/>
    <w:rsid w:val="20E26D1F"/>
    <w:rsid w:val="20E5DC63"/>
    <w:rsid w:val="20FE45F5"/>
    <w:rsid w:val="211D1A22"/>
    <w:rsid w:val="2125034D"/>
    <w:rsid w:val="216B054A"/>
    <w:rsid w:val="2192AC91"/>
    <w:rsid w:val="2195939E"/>
    <w:rsid w:val="21AB409D"/>
    <w:rsid w:val="21B06ED7"/>
    <w:rsid w:val="21C09644"/>
    <w:rsid w:val="21E181E9"/>
    <w:rsid w:val="221B673E"/>
    <w:rsid w:val="22208244"/>
    <w:rsid w:val="222E68F3"/>
    <w:rsid w:val="223B7739"/>
    <w:rsid w:val="223DD777"/>
    <w:rsid w:val="225FC560"/>
    <w:rsid w:val="227DF0C3"/>
    <w:rsid w:val="228C9BA4"/>
    <w:rsid w:val="22B0ACD2"/>
    <w:rsid w:val="22D910FF"/>
    <w:rsid w:val="22EB09AC"/>
    <w:rsid w:val="230AAA85"/>
    <w:rsid w:val="232A3856"/>
    <w:rsid w:val="2351B610"/>
    <w:rsid w:val="2375DA71"/>
    <w:rsid w:val="23889CDE"/>
    <w:rsid w:val="23967A62"/>
    <w:rsid w:val="23A62003"/>
    <w:rsid w:val="242D49FF"/>
    <w:rsid w:val="2446DA6D"/>
    <w:rsid w:val="2459657A"/>
    <w:rsid w:val="24605483"/>
    <w:rsid w:val="248F27EB"/>
    <w:rsid w:val="24A52F8D"/>
    <w:rsid w:val="24BB7D4F"/>
    <w:rsid w:val="24C060BD"/>
    <w:rsid w:val="24D15E7D"/>
    <w:rsid w:val="24E98978"/>
    <w:rsid w:val="2568BAA8"/>
    <w:rsid w:val="256DAFBB"/>
    <w:rsid w:val="25D7F526"/>
    <w:rsid w:val="25F52852"/>
    <w:rsid w:val="263D0B1B"/>
    <w:rsid w:val="263EFB19"/>
    <w:rsid w:val="2654B255"/>
    <w:rsid w:val="26696D5E"/>
    <w:rsid w:val="266B59D0"/>
    <w:rsid w:val="26AF2036"/>
    <w:rsid w:val="26E8864F"/>
    <w:rsid w:val="270C2756"/>
    <w:rsid w:val="274F9352"/>
    <w:rsid w:val="278516A4"/>
    <w:rsid w:val="2795A772"/>
    <w:rsid w:val="27A3AD7B"/>
    <w:rsid w:val="27C1FBAE"/>
    <w:rsid w:val="27F76FD5"/>
    <w:rsid w:val="2809A1CA"/>
    <w:rsid w:val="2842F999"/>
    <w:rsid w:val="2852940D"/>
    <w:rsid w:val="285E36AF"/>
    <w:rsid w:val="286F7801"/>
    <w:rsid w:val="28C86455"/>
    <w:rsid w:val="28DCCDD0"/>
    <w:rsid w:val="2905DF33"/>
    <w:rsid w:val="296F9E51"/>
    <w:rsid w:val="2999E8B3"/>
    <w:rsid w:val="299D84D3"/>
    <w:rsid w:val="29E5C7DE"/>
    <w:rsid w:val="2A0F8CC1"/>
    <w:rsid w:val="2A80B954"/>
    <w:rsid w:val="2AACB625"/>
    <w:rsid w:val="2AD3F669"/>
    <w:rsid w:val="2B0F91E9"/>
    <w:rsid w:val="2B2743BD"/>
    <w:rsid w:val="2B58EF23"/>
    <w:rsid w:val="2B6E0E51"/>
    <w:rsid w:val="2B966A70"/>
    <w:rsid w:val="2BC8F35A"/>
    <w:rsid w:val="2BEE1B6C"/>
    <w:rsid w:val="2BFE7E4F"/>
    <w:rsid w:val="2C0F1A7A"/>
    <w:rsid w:val="2C1E097F"/>
    <w:rsid w:val="2C2410AC"/>
    <w:rsid w:val="2C242DCD"/>
    <w:rsid w:val="2C2DEE2B"/>
    <w:rsid w:val="2C328857"/>
    <w:rsid w:val="2C5CC71B"/>
    <w:rsid w:val="2CD31FA3"/>
    <w:rsid w:val="2D2814C3"/>
    <w:rsid w:val="2D323390"/>
    <w:rsid w:val="2D3B635E"/>
    <w:rsid w:val="2D6CEE99"/>
    <w:rsid w:val="2D6D67E8"/>
    <w:rsid w:val="2DBFFE65"/>
    <w:rsid w:val="2DCCDF26"/>
    <w:rsid w:val="2E00C81E"/>
    <w:rsid w:val="2ED103AF"/>
    <w:rsid w:val="2EE5B48E"/>
    <w:rsid w:val="2F1633FA"/>
    <w:rsid w:val="2F2A5CB9"/>
    <w:rsid w:val="2F759002"/>
    <w:rsid w:val="2F91D474"/>
    <w:rsid w:val="2F9DFDD0"/>
    <w:rsid w:val="2FA29234"/>
    <w:rsid w:val="2FCCC796"/>
    <w:rsid w:val="2FCF9823"/>
    <w:rsid w:val="2FE2D718"/>
    <w:rsid w:val="3042FA93"/>
    <w:rsid w:val="304EA163"/>
    <w:rsid w:val="30795D6D"/>
    <w:rsid w:val="30912829"/>
    <w:rsid w:val="309CB7B5"/>
    <w:rsid w:val="30A9DCA5"/>
    <w:rsid w:val="30DA37B1"/>
    <w:rsid w:val="30F5D23C"/>
    <w:rsid w:val="31287D24"/>
    <w:rsid w:val="315B7233"/>
    <w:rsid w:val="317CE608"/>
    <w:rsid w:val="31AABA06"/>
    <w:rsid w:val="31C0A730"/>
    <w:rsid w:val="31C2C467"/>
    <w:rsid w:val="31EAEA9A"/>
    <w:rsid w:val="32589D87"/>
    <w:rsid w:val="3272A288"/>
    <w:rsid w:val="32748D52"/>
    <w:rsid w:val="3274A3DF"/>
    <w:rsid w:val="32752911"/>
    <w:rsid w:val="327AA1C6"/>
    <w:rsid w:val="32BA7CCE"/>
    <w:rsid w:val="33024E75"/>
    <w:rsid w:val="3307273E"/>
    <w:rsid w:val="3308802E"/>
    <w:rsid w:val="330D08BE"/>
    <w:rsid w:val="33333FB6"/>
    <w:rsid w:val="33CB038E"/>
    <w:rsid w:val="33CC21C1"/>
    <w:rsid w:val="33F0324E"/>
    <w:rsid w:val="33F4859B"/>
    <w:rsid w:val="3409C931"/>
    <w:rsid w:val="3434F597"/>
    <w:rsid w:val="347E4591"/>
    <w:rsid w:val="34979DAC"/>
    <w:rsid w:val="34A0B664"/>
    <w:rsid w:val="34DDCFFB"/>
    <w:rsid w:val="34EBA463"/>
    <w:rsid w:val="3500D2ED"/>
    <w:rsid w:val="35067D71"/>
    <w:rsid w:val="350B2E73"/>
    <w:rsid w:val="352592CD"/>
    <w:rsid w:val="35640279"/>
    <w:rsid w:val="358A29F9"/>
    <w:rsid w:val="358B9B0E"/>
    <w:rsid w:val="359DA137"/>
    <w:rsid w:val="35BAD1CD"/>
    <w:rsid w:val="362210B1"/>
    <w:rsid w:val="3659665D"/>
    <w:rsid w:val="366C74FE"/>
    <w:rsid w:val="36754902"/>
    <w:rsid w:val="36772549"/>
    <w:rsid w:val="367CB3A8"/>
    <w:rsid w:val="36ADB192"/>
    <w:rsid w:val="36B50DF1"/>
    <w:rsid w:val="36E7BC12"/>
    <w:rsid w:val="370D02CB"/>
    <w:rsid w:val="37533B39"/>
    <w:rsid w:val="37A71E62"/>
    <w:rsid w:val="37AAAF39"/>
    <w:rsid w:val="37ADCBF6"/>
    <w:rsid w:val="37E12B77"/>
    <w:rsid w:val="38354C5D"/>
    <w:rsid w:val="384CF416"/>
    <w:rsid w:val="384D0B02"/>
    <w:rsid w:val="387EF31D"/>
    <w:rsid w:val="3891AAFC"/>
    <w:rsid w:val="38B73BCF"/>
    <w:rsid w:val="38BE9372"/>
    <w:rsid w:val="38F69819"/>
    <w:rsid w:val="39080D98"/>
    <w:rsid w:val="3954D205"/>
    <w:rsid w:val="396611D5"/>
    <w:rsid w:val="397D7436"/>
    <w:rsid w:val="398DDE85"/>
    <w:rsid w:val="39CB6C55"/>
    <w:rsid w:val="39E1F657"/>
    <w:rsid w:val="39ED0AE5"/>
    <w:rsid w:val="3A0E9EB4"/>
    <w:rsid w:val="3A421D0A"/>
    <w:rsid w:val="3A7F687F"/>
    <w:rsid w:val="3AA61A2E"/>
    <w:rsid w:val="3AA7DD50"/>
    <w:rsid w:val="3AC3FAD6"/>
    <w:rsid w:val="3ACD2CC6"/>
    <w:rsid w:val="3B08353E"/>
    <w:rsid w:val="3B0A5A32"/>
    <w:rsid w:val="3B149292"/>
    <w:rsid w:val="3B39F36D"/>
    <w:rsid w:val="3B3A9F8E"/>
    <w:rsid w:val="3B3C9E37"/>
    <w:rsid w:val="3B5B517E"/>
    <w:rsid w:val="3B64DDE1"/>
    <w:rsid w:val="3B9C349B"/>
    <w:rsid w:val="3BBC9D75"/>
    <w:rsid w:val="3BEF4630"/>
    <w:rsid w:val="3C1C4866"/>
    <w:rsid w:val="3C21845A"/>
    <w:rsid w:val="3C26B50E"/>
    <w:rsid w:val="3C28AF8E"/>
    <w:rsid w:val="3C43AD61"/>
    <w:rsid w:val="3C64C93A"/>
    <w:rsid w:val="3C6BCDE2"/>
    <w:rsid w:val="3C918C2C"/>
    <w:rsid w:val="3D25D7E1"/>
    <w:rsid w:val="3D331E99"/>
    <w:rsid w:val="3D4A2C5D"/>
    <w:rsid w:val="3D5EDA68"/>
    <w:rsid w:val="3D7F75EB"/>
    <w:rsid w:val="3DA255EB"/>
    <w:rsid w:val="3DB5A0DD"/>
    <w:rsid w:val="3DBFA97E"/>
    <w:rsid w:val="3DCDA740"/>
    <w:rsid w:val="3E0B1844"/>
    <w:rsid w:val="3E1D68F1"/>
    <w:rsid w:val="3E94020D"/>
    <w:rsid w:val="3EE1C01A"/>
    <w:rsid w:val="3EEFA7BE"/>
    <w:rsid w:val="3EF96F98"/>
    <w:rsid w:val="3F27D6EB"/>
    <w:rsid w:val="3F47F470"/>
    <w:rsid w:val="3F511BEB"/>
    <w:rsid w:val="3F54F27B"/>
    <w:rsid w:val="3F6CA6C9"/>
    <w:rsid w:val="3F709965"/>
    <w:rsid w:val="3F9CECD8"/>
    <w:rsid w:val="3F9E3051"/>
    <w:rsid w:val="3FE1E26D"/>
    <w:rsid w:val="3FEC816A"/>
    <w:rsid w:val="4001B896"/>
    <w:rsid w:val="4008CBDD"/>
    <w:rsid w:val="4020241A"/>
    <w:rsid w:val="4051FA2C"/>
    <w:rsid w:val="40BB2210"/>
    <w:rsid w:val="40BCC53E"/>
    <w:rsid w:val="40C2D6C6"/>
    <w:rsid w:val="40DB2035"/>
    <w:rsid w:val="40FF7DAC"/>
    <w:rsid w:val="4115C8AD"/>
    <w:rsid w:val="411E9EB0"/>
    <w:rsid w:val="412C5F80"/>
    <w:rsid w:val="416D7382"/>
    <w:rsid w:val="4178C53F"/>
    <w:rsid w:val="41AF2B51"/>
    <w:rsid w:val="41CC90A5"/>
    <w:rsid w:val="41DB2FFC"/>
    <w:rsid w:val="41E1FC68"/>
    <w:rsid w:val="41FD6610"/>
    <w:rsid w:val="4234CE0D"/>
    <w:rsid w:val="42368B16"/>
    <w:rsid w:val="4250A316"/>
    <w:rsid w:val="425D331F"/>
    <w:rsid w:val="42900EEA"/>
    <w:rsid w:val="42911E41"/>
    <w:rsid w:val="42B6307F"/>
    <w:rsid w:val="42FDB0E7"/>
    <w:rsid w:val="4311A4ED"/>
    <w:rsid w:val="43182C9C"/>
    <w:rsid w:val="431F4417"/>
    <w:rsid w:val="432F1562"/>
    <w:rsid w:val="432FDECF"/>
    <w:rsid w:val="4349DBD4"/>
    <w:rsid w:val="435D6B4E"/>
    <w:rsid w:val="43801DC4"/>
    <w:rsid w:val="439B4953"/>
    <w:rsid w:val="43CE35AC"/>
    <w:rsid w:val="43F354AC"/>
    <w:rsid w:val="44143454"/>
    <w:rsid w:val="441ACC85"/>
    <w:rsid w:val="44231E19"/>
    <w:rsid w:val="44725C31"/>
    <w:rsid w:val="4472F25C"/>
    <w:rsid w:val="447E81D1"/>
    <w:rsid w:val="44804F5A"/>
    <w:rsid w:val="44830ED8"/>
    <w:rsid w:val="449DD25C"/>
    <w:rsid w:val="44EA8A51"/>
    <w:rsid w:val="44EC2407"/>
    <w:rsid w:val="44EEDD64"/>
    <w:rsid w:val="44F069EF"/>
    <w:rsid w:val="44F18975"/>
    <w:rsid w:val="45076D07"/>
    <w:rsid w:val="453E0AFF"/>
    <w:rsid w:val="45518B5F"/>
    <w:rsid w:val="456AB821"/>
    <w:rsid w:val="4581EF33"/>
    <w:rsid w:val="45A524B6"/>
    <w:rsid w:val="45A9059C"/>
    <w:rsid w:val="45AF4626"/>
    <w:rsid w:val="45BF838F"/>
    <w:rsid w:val="45C754B2"/>
    <w:rsid w:val="45ED63F0"/>
    <w:rsid w:val="45F0C14A"/>
    <w:rsid w:val="45F95FC4"/>
    <w:rsid w:val="4600252C"/>
    <w:rsid w:val="460E8307"/>
    <w:rsid w:val="461A246C"/>
    <w:rsid w:val="4675D99D"/>
    <w:rsid w:val="46888C3C"/>
    <w:rsid w:val="4697FDDA"/>
    <w:rsid w:val="46A50F9F"/>
    <w:rsid w:val="46AD9051"/>
    <w:rsid w:val="46B384AC"/>
    <w:rsid w:val="46DA7659"/>
    <w:rsid w:val="46E6B4F9"/>
    <w:rsid w:val="46E93209"/>
    <w:rsid w:val="46FBD421"/>
    <w:rsid w:val="47B00C0E"/>
    <w:rsid w:val="47B4BF49"/>
    <w:rsid w:val="47DB32B1"/>
    <w:rsid w:val="47F16A72"/>
    <w:rsid w:val="47F9D489"/>
    <w:rsid w:val="47FE8619"/>
    <w:rsid w:val="482FD8DA"/>
    <w:rsid w:val="4833DC43"/>
    <w:rsid w:val="483D6974"/>
    <w:rsid w:val="4876A0D8"/>
    <w:rsid w:val="487B5F07"/>
    <w:rsid w:val="48968043"/>
    <w:rsid w:val="48B8FCC8"/>
    <w:rsid w:val="48EF0873"/>
    <w:rsid w:val="4925D249"/>
    <w:rsid w:val="493D59B1"/>
    <w:rsid w:val="4960408F"/>
    <w:rsid w:val="496834AC"/>
    <w:rsid w:val="496B6342"/>
    <w:rsid w:val="497C3D8D"/>
    <w:rsid w:val="49AEEF1C"/>
    <w:rsid w:val="49B8B8EB"/>
    <w:rsid w:val="49E1786A"/>
    <w:rsid w:val="4A304BBE"/>
    <w:rsid w:val="4A3D5982"/>
    <w:rsid w:val="4A42E630"/>
    <w:rsid w:val="4A6C04A7"/>
    <w:rsid w:val="4A914478"/>
    <w:rsid w:val="4AAAA7DD"/>
    <w:rsid w:val="4AAF8D3E"/>
    <w:rsid w:val="4AB81F87"/>
    <w:rsid w:val="4AD5C080"/>
    <w:rsid w:val="4AE6E2B9"/>
    <w:rsid w:val="4B01FAC1"/>
    <w:rsid w:val="4B1A2BB8"/>
    <w:rsid w:val="4B351AD2"/>
    <w:rsid w:val="4B97CF20"/>
    <w:rsid w:val="4B9CF26E"/>
    <w:rsid w:val="4BA6C98F"/>
    <w:rsid w:val="4BAAE1C9"/>
    <w:rsid w:val="4BEB12A3"/>
    <w:rsid w:val="4C0CC095"/>
    <w:rsid w:val="4C349F79"/>
    <w:rsid w:val="4C539A5B"/>
    <w:rsid w:val="4C5AA2DD"/>
    <w:rsid w:val="4C63DE17"/>
    <w:rsid w:val="4CC7EDC0"/>
    <w:rsid w:val="4CF722BB"/>
    <w:rsid w:val="4D3C809A"/>
    <w:rsid w:val="4D665F5C"/>
    <w:rsid w:val="4D70C222"/>
    <w:rsid w:val="4D8E3DDF"/>
    <w:rsid w:val="4DEAC434"/>
    <w:rsid w:val="4DFA4C48"/>
    <w:rsid w:val="4E5C26C1"/>
    <w:rsid w:val="4E63F68A"/>
    <w:rsid w:val="4E8918AB"/>
    <w:rsid w:val="4E9920B8"/>
    <w:rsid w:val="4EA4D2C0"/>
    <w:rsid w:val="4EA71269"/>
    <w:rsid w:val="4F13C0AD"/>
    <w:rsid w:val="4F1EDD79"/>
    <w:rsid w:val="4F27CA54"/>
    <w:rsid w:val="4F640AAF"/>
    <w:rsid w:val="4F9B26AC"/>
    <w:rsid w:val="4FA6D407"/>
    <w:rsid w:val="4FB21F01"/>
    <w:rsid w:val="4FBB87AF"/>
    <w:rsid w:val="4FCB5407"/>
    <w:rsid w:val="4FD9502D"/>
    <w:rsid w:val="5000BA09"/>
    <w:rsid w:val="50014DA7"/>
    <w:rsid w:val="503AAD78"/>
    <w:rsid w:val="505E9E2F"/>
    <w:rsid w:val="506354D3"/>
    <w:rsid w:val="50A1DDF7"/>
    <w:rsid w:val="50B8BB2C"/>
    <w:rsid w:val="50F4C40C"/>
    <w:rsid w:val="50F69288"/>
    <w:rsid w:val="5134B0BB"/>
    <w:rsid w:val="513B3F42"/>
    <w:rsid w:val="515C17C1"/>
    <w:rsid w:val="5160CCD9"/>
    <w:rsid w:val="51FECF15"/>
    <w:rsid w:val="522A56A4"/>
    <w:rsid w:val="522B4C16"/>
    <w:rsid w:val="52539C68"/>
    <w:rsid w:val="527E6CEF"/>
    <w:rsid w:val="5282D0CC"/>
    <w:rsid w:val="52891D8A"/>
    <w:rsid w:val="52AAC2BB"/>
    <w:rsid w:val="52B5D5B8"/>
    <w:rsid w:val="52BB32E1"/>
    <w:rsid w:val="52BED9B6"/>
    <w:rsid w:val="52C8C0F6"/>
    <w:rsid w:val="52E472C7"/>
    <w:rsid w:val="530C0C4B"/>
    <w:rsid w:val="531ABB8C"/>
    <w:rsid w:val="53341579"/>
    <w:rsid w:val="535C8839"/>
    <w:rsid w:val="5370FF26"/>
    <w:rsid w:val="5381C623"/>
    <w:rsid w:val="53904111"/>
    <w:rsid w:val="53D34F64"/>
    <w:rsid w:val="53EF12B7"/>
    <w:rsid w:val="540F00B9"/>
    <w:rsid w:val="5421B9F4"/>
    <w:rsid w:val="54256586"/>
    <w:rsid w:val="5443B84C"/>
    <w:rsid w:val="54593287"/>
    <w:rsid w:val="5475698C"/>
    <w:rsid w:val="54A2C57A"/>
    <w:rsid w:val="54B9871E"/>
    <w:rsid w:val="54F5E461"/>
    <w:rsid w:val="55111E69"/>
    <w:rsid w:val="5514AB1D"/>
    <w:rsid w:val="55607E4C"/>
    <w:rsid w:val="55682E44"/>
    <w:rsid w:val="55921202"/>
    <w:rsid w:val="55BD1BFC"/>
    <w:rsid w:val="55F5FED3"/>
    <w:rsid w:val="55FF9679"/>
    <w:rsid w:val="56100684"/>
    <w:rsid w:val="56191371"/>
    <w:rsid w:val="5633A76B"/>
    <w:rsid w:val="564D28C5"/>
    <w:rsid w:val="5656D32C"/>
    <w:rsid w:val="566E575B"/>
    <w:rsid w:val="56806883"/>
    <w:rsid w:val="569680FA"/>
    <w:rsid w:val="56CBE9D3"/>
    <w:rsid w:val="570271F7"/>
    <w:rsid w:val="570D3CFF"/>
    <w:rsid w:val="5716D535"/>
    <w:rsid w:val="5744EE4C"/>
    <w:rsid w:val="576CCF07"/>
    <w:rsid w:val="577C6732"/>
    <w:rsid w:val="57809650"/>
    <w:rsid w:val="57828AB2"/>
    <w:rsid w:val="57C98E9D"/>
    <w:rsid w:val="57D87FB3"/>
    <w:rsid w:val="583B2FCA"/>
    <w:rsid w:val="583EE7DB"/>
    <w:rsid w:val="585E6337"/>
    <w:rsid w:val="587BD14D"/>
    <w:rsid w:val="58826F90"/>
    <w:rsid w:val="58AA974F"/>
    <w:rsid w:val="5908F88E"/>
    <w:rsid w:val="593F6958"/>
    <w:rsid w:val="5943E6D1"/>
    <w:rsid w:val="597F567B"/>
    <w:rsid w:val="599F7241"/>
    <w:rsid w:val="59AED6DC"/>
    <w:rsid w:val="59CB7DA1"/>
    <w:rsid w:val="59D4DF73"/>
    <w:rsid w:val="59DCF920"/>
    <w:rsid w:val="5A505DE9"/>
    <w:rsid w:val="5A762210"/>
    <w:rsid w:val="5A9921FF"/>
    <w:rsid w:val="5AC35E2A"/>
    <w:rsid w:val="5AC80FAB"/>
    <w:rsid w:val="5AD79CE2"/>
    <w:rsid w:val="5AE767CA"/>
    <w:rsid w:val="5AEA2591"/>
    <w:rsid w:val="5B2C3C4D"/>
    <w:rsid w:val="5B3DBC12"/>
    <w:rsid w:val="5C0C377A"/>
    <w:rsid w:val="5C45CE52"/>
    <w:rsid w:val="5C61DFAD"/>
    <w:rsid w:val="5C79DCE8"/>
    <w:rsid w:val="5C8FC0AF"/>
    <w:rsid w:val="5C9948C4"/>
    <w:rsid w:val="5C99EEB0"/>
    <w:rsid w:val="5CA2B258"/>
    <w:rsid w:val="5CB784B1"/>
    <w:rsid w:val="5CCAA3BA"/>
    <w:rsid w:val="5CFB5442"/>
    <w:rsid w:val="5D02B840"/>
    <w:rsid w:val="5D062840"/>
    <w:rsid w:val="5D0A7343"/>
    <w:rsid w:val="5D104B1B"/>
    <w:rsid w:val="5D17FA4F"/>
    <w:rsid w:val="5D336485"/>
    <w:rsid w:val="5D3A4018"/>
    <w:rsid w:val="5D46C123"/>
    <w:rsid w:val="5D85EAE2"/>
    <w:rsid w:val="5DA18953"/>
    <w:rsid w:val="5DBE8C30"/>
    <w:rsid w:val="5E018FDE"/>
    <w:rsid w:val="5E32F1C3"/>
    <w:rsid w:val="5E460900"/>
    <w:rsid w:val="5E57764F"/>
    <w:rsid w:val="5E771A55"/>
    <w:rsid w:val="5EAAEB80"/>
    <w:rsid w:val="5EC98C27"/>
    <w:rsid w:val="5EDBD27F"/>
    <w:rsid w:val="5F161371"/>
    <w:rsid w:val="5F19BDA9"/>
    <w:rsid w:val="5F675B14"/>
    <w:rsid w:val="5F79ABDD"/>
    <w:rsid w:val="5F87FA08"/>
    <w:rsid w:val="5F93D7C7"/>
    <w:rsid w:val="5FADC2F7"/>
    <w:rsid w:val="5FDA7363"/>
    <w:rsid w:val="5FDCF7CE"/>
    <w:rsid w:val="5FF414FC"/>
    <w:rsid w:val="60338F2E"/>
    <w:rsid w:val="603407FE"/>
    <w:rsid w:val="603F192E"/>
    <w:rsid w:val="6046C8F0"/>
    <w:rsid w:val="605718EA"/>
    <w:rsid w:val="606B197B"/>
    <w:rsid w:val="606E21F0"/>
    <w:rsid w:val="607ECD2E"/>
    <w:rsid w:val="60A21E82"/>
    <w:rsid w:val="60B6C131"/>
    <w:rsid w:val="60C58656"/>
    <w:rsid w:val="60D9429E"/>
    <w:rsid w:val="60E4EFF8"/>
    <w:rsid w:val="60EA5695"/>
    <w:rsid w:val="60F3E3AD"/>
    <w:rsid w:val="60F980A3"/>
    <w:rsid w:val="6100BA62"/>
    <w:rsid w:val="6101961A"/>
    <w:rsid w:val="613EFC73"/>
    <w:rsid w:val="615E2507"/>
    <w:rsid w:val="617D4CFC"/>
    <w:rsid w:val="61893F24"/>
    <w:rsid w:val="61A112B6"/>
    <w:rsid w:val="61C9CC28"/>
    <w:rsid w:val="61E3C16A"/>
    <w:rsid w:val="61E55706"/>
    <w:rsid w:val="6206F2C5"/>
    <w:rsid w:val="621BAD15"/>
    <w:rsid w:val="626C454D"/>
    <w:rsid w:val="626F3886"/>
    <w:rsid w:val="62899DB0"/>
    <w:rsid w:val="62F7C28C"/>
    <w:rsid w:val="631E4E5D"/>
    <w:rsid w:val="631F0FBD"/>
    <w:rsid w:val="63360F9B"/>
    <w:rsid w:val="63585D7E"/>
    <w:rsid w:val="6373979F"/>
    <w:rsid w:val="63836187"/>
    <w:rsid w:val="639B6650"/>
    <w:rsid w:val="63AEA5BE"/>
    <w:rsid w:val="63C67EE0"/>
    <w:rsid w:val="63DB5BA7"/>
    <w:rsid w:val="63DC7B69"/>
    <w:rsid w:val="63F28B34"/>
    <w:rsid w:val="64031990"/>
    <w:rsid w:val="6448CB85"/>
    <w:rsid w:val="644FA354"/>
    <w:rsid w:val="646CBD70"/>
    <w:rsid w:val="64807B83"/>
    <w:rsid w:val="64822779"/>
    <w:rsid w:val="6498F874"/>
    <w:rsid w:val="64A9491E"/>
    <w:rsid w:val="64BF97E1"/>
    <w:rsid w:val="64CD08D0"/>
    <w:rsid w:val="64F5381A"/>
    <w:rsid w:val="64FB6C84"/>
    <w:rsid w:val="6507126A"/>
    <w:rsid w:val="653F8BE5"/>
    <w:rsid w:val="654E5D8D"/>
    <w:rsid w:val="657B4ED3"/>
    <w:rsid w:val="6586CC9A"/>
    <w:rsid w:val="65CA6ED2"/>
    <w:rsid w:val="65F4D2D4"/>
    <w:rsid w:val="65FF08D3"/>
    <w:rsid w:val="661E20B1"/>
    <w:rsid w:val="6656CB35"/>
    <w:rsid w:val="666CCBDE"/>
    <w:rsid w:val="6687FCED"/>
    <w:rsid w:val="66ACA481"/>
    <w:rsid w:val="66D958B3"/>
    <w:rsid w:val="66FADE85"/>
    <w:rsid w:val="6701B548"/>
    <w:rsid w:val="672F1E17"/>
    <w:rsid w:val="6756306A"/>
    <w:rsid w:val="67A970A1"/>
    <w:rsid w:val="67B88AC0"/>
    <w:rsid w:val="67BC08FF"/>
    <w:rsid w:val="67C72B33"/>
    <w:rsid w:val="67DAC047"/>
    <w:rsid w:val="681B6144"/>
    <w:rsid w:val="684CE816"/>
    <w:rsid w:val="6870F0EB"/>
    <w:rsid w:val="6879B4F8"/>
    <w:rsid w:val="687E3307"/>
    <w:rsid w:val="6889136C"/>
    <w:rsid w:val="688FBCE8"/>
    <w:rsid w:val="68906483"/>
    <w:rsid w:val="68A2195A"/>
    <w:rsid w:val="68D7D4CD"/>
    <w:rsid w:val="68DA39C2"/>
    <w:rsid w:val="68FEEC8A"/>
    <w:rsid w:val="68FF6042"/>
    <w:rsid w:val="690EDE6F"/>
    <w:rsid w:val="691C9B9A"/>
    <w:rsid w:val="693F0F8C"/>
    <w:rsid w:val="6962D00A"/>
    <w:rsid w:val="699950A8"/>
    <w:rsid w:val="69C8EC9A"/>
    <w:rsid w:val="69E4B81E"/>
    <w:rsid w:val="6A51EAB3"/>
    <w:rsid w:val="6A5E0E71"/>
    <w:rsid w:val="6A66FBF6"/>
    <w:rsid w:val="6A9D0BF9"/>
    <w:rsid w:val="6AA6C822"/>
    <w:rsid w:val="6ABB4984"/>
    <w:rsid w:val="6ABB6653"/>
    <w:rsid w:val="6AC91AF1"/>
    <w:rsid w:val="6AD4FF7E"/>
    <w:rsid w:val="6AEABB0F"/>
    <w:rsid w:val="6B3AA3A3"/>
    <w:rsid w:val="6B5117AF"/>
    <w:rsid w:val="6B58F485"/>
    <w:rsid w:val="6B5EB857"/>
    <w:rsid w:val="6B64D7B0"/>
    <w:rsid w:val="6BA94E41"/>
    <w:rsid w:val="6BAA2D1B"/>
    <w:rsid w:val="6C362A8E"/>
    <w:rsid w:val="6C57E07D"/>
    <w:rsid w:val="6C5C706A"/>
    <w:rsid w:val="6C95829C"/>
    <w:rsid w:val="6C9C166E"/>
    <w:rsid w:val="6CA9A47B"/>
    <w:rsid w:val="6D2F387D"/>
    <w:rsid w:val="6D300C4C"/>
    <w:rsid w:val="6D54F7DB"/>
    <w:rsid w:val="6D922BAE"/>
    <w:rsid w:val="6DAFE387"/>
    <w:rsid w:val="6DB2436D"/>
    <w:rsid w:val="6DBACFA5"/>
    <w:rsid w:val="6DD0B9CA"/>
    <w:rsid w:val="6E51B863"/>
    <w:rsid w:val="6E62A90F"/>
    <w:rsid w:val="6E65D62F"/>
    <w:rsid w:val="6E9C67B5"/>
    <w:rsid w:val="6EAD9894"/>
    <w:rsid w:val="6ECFB8AC"/>
    <w:rsid w:val="6EF031F0"/>
    <w:rsid w:val="6EF9BC9E"/>
    <w:rsid w:val="6F26D363"/>
    <w:rsid w:val="6F43BB1C"/>
    <w:rsid w:val="6F91E42F"/>
    <w:rsid w:val="6F9B450B"/>
    <w:rsid w:val="6FA8D72F"/>
    <w:rsid w:val="6FAE4F51"/>
    <w:rsid w:val="6FC12655"/>
    <w:rsid w:val="6FC9B499"/>
    <w:rsid w:val="6FDA362B"/>
    <w:rsid w:val="6FE6C208"/>
    <w:rsid w:val="6FFECA73"/>
    <w:rsid w:val="703E2C75"/>
    <w:rsid w:val="7077D6ED"/>
    <w:rsid w:val="7099300B"/>
    <w:rsid w:val="70ACE870"/>
    <w:rsid w:val="70EBA500"/>
    <w:rsid w:val="70FB3718"/>
    <w:rsid w:val="711F1BDC"/>
    <w:rsid w:val="71479724"/>
    <w:rsid w:val="7161F555"/>
    <w:rsid w:val="71820E6B"/>
    <w:rsid w:val="719464D5"/>
    <w:rsid w:val="719B9E63"/>
    <w:rsid w:val="720B254D"/>
    <w:rsid w:val="720FEF39"/>
    <w:rsid w:val="72297051"/>
    <w:rsid w:val="72355029"/>
    <w:rsid w:val="72440C67"/>
    <w:rsid w:val="726F71F8"/>
    <w:rsid w:val="7272435E"/>
    <w:rsid w:val="72759F2A"/>
    <w:rsid w:val="730C6C68"/>
    <w:rsid w:val="73228E91"/>
    <w:rsid w:val="739898FC"/>
    <w:rsid w:val="739A0DE9"/>
    <w:rsid w:val="739E831A"/>
    <w:rsid w:val="73A8042A"/>
    <w:rsid w:val="73ABDAFC"/>
    <w:rsid w:val="73AC6626"/>
    <w:rsid w:val="73B5C8AF"/>
    <w:rsid w:val="73E69A8A"/>
    <w:rsid w:val="74073CC7"/>
    <w:rsid w:val="741C0652"/>
    <w:rsid w:val="743DA6B9"/>
    <w:rsid w:val="74477B6F"/>
    <w:rsid w:val="744B99C9"/>
    <w:rsid w:val="74629B8B"/>
    <w:rsid w:val="746A1922"/>
    <w:rsid w:val="747B6C19"/>
    <w:rsid w:val="74B47BC9"/>
    <w:rsid w:val="74C751C6"/>
    <w:rsid w:val="750313E1"/>
    <w:rsid w:val="752783BE"/>
    <w:rsid w:val="753E8A39"/>
    <w:rsid w:val="75879B9C"/>
    <w:rsid w:val="75C83B14"/>
    <w:rsid w:val="75F14FC4"/>
    <w:rsid w:val="75FA5FEA"/>
    <w:rsid w:val="760956AD"/>
    <w:rsid w:val="760EEF82"/>
    <w:rsid w:val="7624AE7A"/>
    <w:rsid w:val="7630D8B4"/>
    <w:rsid w:val="765960FC"/>
    <w:rsid w:val="766E4966"/>
    <w:rsid w:val="767D4BA4"/>
    <w:rsid w:val="7690C991"/>
    <w:rsid w:val="76993040"/>
    <w:rsid w:val="76AAC555"/>
    <w:rsid w:val="775FBB45"/>
    <w:rsid w:val="779F5193"/>
    <w:rsid w:val="77A3964E"/>
    <w:rsid w:val="77F70276"/>
    <w:rsid w:val="781F3C23"/>
    <w:rsid w:val="7848D704"/>
    <w:rsid w:val="7858445E"/>
    <w:rsid w:val="789E4A57"/>
    <w:rsid w:val="789FE466"/>
    <w:rsid w:val="78ABEBAC"/>
    <w:rsid w:val="7927F7E9"/>
    <w:rsid w:val="79E50578"/>
    <w:rsid w:val="79FC98E2"/>
    <w:rsid w:val="7A45188F"/>
    <w:rsid w:val="7AA90E19"/>
    <w:rsid w:val="7AB6B8FD"/>
    <w:rsid w:val="7AC13E42"/>
    <w:rsid w:val="7AC92CB9"/>
    <w:rsid w:val="7ACF7D32"/>
    <w:rsid w:val="7B2F66EA"/>
    <w:rsid w:val="7B394EFC"/>
    <w:rsid w:val="7B460A93"/>
    <w:rsid w:val="7B549AA6"/>
    <w:rsid w:val="7B7E800B"/>
    <w:rsid w:val="7B840663"/>
    <w:rsid w:val="7BEE21B1"/>
    <w:rsid w:val="7C3CC151"/>
    <w:rsid w:val="7C61A92B"/>
    <w:rsid w:val="7C6C24D2"/>
    <w:rsid w:val="7C71BCB5"/>
    <w:rsid w:val="7C834544"/>
    <w:rsid w:val="7C86DE87"/>
    <w:rsid w:val="7CE624FC"/>
    <w:rsid w:val="7CF22D6A"/>
    <w:rsid w:val="7D3FF0F2"/>
    <w:rsid w:val="7D48F9CB"/>
    <w:rsid w:val="7D714CD4"/>
    <w:rsid w:val="7DB26264"/>
    <w:rsid w:val="7DCB19C6"/>
    <w:rsid w:val="7DD8D1D3"/>
    <w:rsid w:val="7DE46F4F"/>
    <w:rsid w:val="7E12B32D"/>
    <w:rsid w:val="7E295212"/>
    <w:rsid w:val="7E397653"/>
    <w:rsid w:val="7E5C0022"/>
    <w:rsid w:val="7E67C930"/>
    <w:rsid w:val="7E70A453"/>
    <w:rsid w:val="7E717234"/>
    <w:rsid w:val="7E8070E5"/>
    <w:rsid w:val="7EC081A9"/>
    <w:rsid w:val="7ED3B505"/>
    <w:rsid w:val="7ED96E43"/>
    <w:rsid w:val="7EFDB7E3"/>
    <w:rsid w:val="7F0DB9F0"/>
    <w:rsid w:val="7F138FA2"/>
    <w:rsid w:val="7F3DCEED"/>
    <w:rsid w:val="7F4A218C"/>
    <w:rsid w:val="7F6F31FD"/>
    <w:rsid w:val="7F7482FE"/>
    <w:rsid w:val="7F8E4993"/>
    <w:rsid w:val="7FD413E9"/>
    <w:rsid w:val="7FD6F28B"/>
    <w:rsid w:val="7FE0F300"/>
    <w:rsid w:val="7FE91BDB"/>
    <w:rsid w:val="7FF082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1"/>
    </o:shapelayout>
  </w:shapeDefaults>
  <w:decimalSymbol w:val="."/>
  <w:listSeparator w:val=","/>
  <w14:docId w14:val="14590647"/>
  <w15:docId w15:val="{7F855B31-43DE-4A96-B297-5E8EE6D37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6FEC"/>
    <w:rPr>
      <w:rFonts w:asciiTheme="minorHAnsi" w:eastAsiaTheme="minorHAnsi" w:hAnsiTheme="minorHAnsi" w:cstheme="minorBidi"/>
      <w:szCs w:val="22"/>
    </w:rPr>
  </w:style>
  <w:style w:type="paragraph" w:styleId="Heading1">
    <w:name w:val="heading 1"/>
    <w:basedOn w:val="Normal"/>
    <w:next w:val="Normal"/>
    <w:link w:val="Heading1Char"/>
    <w:uiPriority w:val="9"/>
    <w:qFormat/>
    <w:rsid w:val="006F05BE"/>
    <w:pPr>
      <w:keepNext/>
      <w:keepLines/>
      <w:pBdr>
        <w:top w:val="single" w:sz="6" w:space="6" w:color="808080"/>
        <w:bottom w:val="single" w:sz="6" w:space="6" w:color="808080"/>
      </w:pBdr>
      <w:tabs>
        <w:tab w:val="left" w:pos="360"/>
        <w:tab w:val="left" w:pos="720"/>
        <w:tab w:val="left" w:pos="1080"/>
      </w:tabs>
      <w:jc w:val="both"/>
      <w:outlineLvl w:val="0"/>
    </w:pPr>
    <w:rPr>
      <w:rFonts w:eastAsia="Calibri" w:cs="Calibri"/>
      <w:b/>
      <w:smallCaps/>
      <w:sz w:val="28"/>
      <w:szCs w:val="28"/>
    </w:rPr>
  </w:style>
  <w:style w:type="paragraph" w:styleId="Heading2">
    <w:name w:val="heading 2"/>
    <w:basedOn w:val="Normal"/>
    <w:next w:val="Normal"/>
    <w:link w:val="Heading2Char1"/>
    <w:qFormat/>
    <w:rsid w:val="006F05BE"/>
    <w:pPr>
      <w:keepNext/>
      <w:keepLines/>
      <w:tabs>
        <w:tab w:val="left" w:pos="360"/>
        <w:tab w:val="left" w:pos="720"/>
        <w:tab w:val="left" w:pos="1080"/>
      </w:tabs>
      <w:jc w:val="both"/>
      <w:outlineLvl w:val="1"/>
    </w:pPr>
    <w:rPr>
      <w:rFonts w:eastAsia="Calibri" w:cs="Calibri"/>
      <w:b/>
      <w:smallCaps/>
      <w:sz w:val="28"/>
      <w:szCs w:val="28"/>
    </w:rPr>
  </w:style>
  <w:style w:type="paragraph" w:styleId="Heading3">
    <w:name w:val="heading 3"/>
    <w:basedOn w:val="Normal"/>
    <w:next w:val="Normal"/>
    <w:link w:val="Heading3Char"/>
    <w:qFormat/>
    <w:rsid w:val="00A97E01"/>
    <w:pPr>
      <w:keepNext/>
      <w:tabs>
        <w:tab w:val="left" w:pos="360"/>
        <w:tab w:val="left" w:pos="720"/>
        <w:tab w:val="left" w:pos="1080"/>
      </w:tabs>
      <w:jc w:val="both"/>
      <w:outlineLvl w:val="2"/>
    </w:pPr>
    <w:rPr>
      <w:rFonts w:eastAsia="Times New Roman" w:cs="Calibri"/>
      <w:b/>
      <w:smallCaps/>
      <w:color w:val="1F497D" w:themeColor="text2"/>
      <w:sz w:val="24"/>
      <w:szCs w:val="28"/>
    </w:rPr>
  </w:style>
  <w:style w:type="paragraph" w:styleId="Heading4">
    <w:name w:val="heading 4"/>
    <w:basedOn w:val="Heading3"/>
    <w:next w:val="Normal"/>
    <w:link w:val="Heading4Char"/>
    <w:qFormat/>
    <w:rsid w:val="00F13138"/>
    <w:pPr>
      <w:outlineLvl w:val="3"/>
    </w:pPr>
    <w:rPr>
      <w:rFonts w:ascii="Calibri" w:hAnsi="Calibri"/>
      <w:bCs/>
      <w:color w:val="403152" w:themeColor="accent4" w:themeShade="80"/>
    </w:rPr>
  </w:style>
  <w:style w:type="paragraph" w:styleId="Heading5">
    <w:name w:val="heading 5"/>
    <w:basedOn w:val="Normal"/>
    <w:next w:val="Normal"/>
    <w:link w:val="Heading5Char"/>
    <w:qFormat/>
    <w:rsid w:val="002A5868"/>
    <w:pPr>
      <w:keepNext/>
      <w:tabs>
        <w:tab w:val="left" w:pos="360"/>
        <w:tab w:val="left" w:pos="720"/>
        <w:tab w:val="left" w:pos="1080"/>
      </w:tabs>
      <w:jc w:val="both"/>
      <w:outlineLvl w:val="4"/>
    </w:pPr>
    <w:rPr>
      <w:rFonts w:ascii="Calibri" w:eastAsia="Times New Roman" w:hAnsi="Calibri" w:cs="Calibri"/>
      <w:b/>
      <w:color w:val="4F81BD"/>
      <w:sz w:val="22"/>
      <w:szCs w:val="24"/>
      <w:u w:val="single"/>
      <w14:textFill>
        <w14:solidFill>
          <w14:srgbClr w14:val="4F81BD">
            <w14:lumMod w14:val="75000"/>
            <w14:lumOff w14:val="25000"/>
            <w14:lumMod w14:val="50000"/>
          </w14:srgbClr>
        </w14:solidFill>
      </w14:textFill>
    </w:rPr>
  </w:style>
  <w:style w:type="paragraph" w:styleId="Heading6">
    <w:name w:val="heading 6"/>
    <w:basedOn w:val="Heading5"/>
    <w:next w:val="Normal"/>
    <w:link w:val="Heading6Char"/>
    <w:qFormat/>
    <w:rsid w:val="009A6BD9"/>
    <w:pPr>
      <w:outlineLvl w:val="5"/>
    </w:pPr>
    <w:rPr>
      <w:color w:val="9BBB59" w:themeColor="accent3"/>
      <w14:textFill>
        <w14:solidFill>
          <w14:schemeClr w14:val="accent3">
            <w14:lumMod w14:val="50000"/>
            <w14:lumMod w14:val="75000"/>
            <w14:lumOff w14:val="25000"/>
            <w14:lumMod w14:val="50000"/>
          </w14:schemeClr>
        </w14:solidFill>
      </w14:textFill>
    </w:rPr>
  </w:style>
  <w:style w:type="paragraph" w:styleId="Heading7">
    <w:name w:val="heading 7"/>
    <w:basedOn w:val="Normal"/>
    <w:next w:val="Normal"/>
    <w:link w:val="Heading7Char"/>
    <w:qFormat/>
    <w:rsid w:val="009A6BD9"/>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9A6BD9"/>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9A6BD9"/>
    <w:pPr>
      <w:numPr>
        <w:ilvl w:val="8"/>
        <w:numId w:val="1"/>
      </w:numPr>
      <w:tabs>
        <w:tab w:val="left" w:pos="360"/>
        <w:tab w:val="left" w:pos="720"/>
        <w:tab w:val="left" w:pos="1080"/>
      </w:tabs>
      <w:spacing w:before="240" w:after="60"/>
      <w:jc w:val="both"/>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F05BE"/>
    <w:rPr>
      <w:rFonts w:asciiTheme="minorHAnsi" w:hAnsiTheme="minorHAnsi" w:cs="Calibri"/>
      <w:b/>
      <w:smallCaps/>
      <w:sz w:val="28"/>
      <w:szCs w:val="28"/>
    </w:rPr>
  </w:style>
  <w:style w:type="character" w:customStyle="1" w:styleId="Heading2Char1">
    <w:name w:val="Heading 2 Char1"/>
    <w:link w:val="Heading2"/>
    <w:rsid w:val="006F05BE"/>
    <w:rPr>
      <w:rFonts w:asciiTheme="minorHAnsi" w:hAnsiTheme="minorHAnsi" w:cs="Calibri"/>
      <w:b/>
      <w:smallCaps/>
      <w:sz w:val="28"/>
      <w:szCs w:val="28"/>
    </w:rPr>
  </w:style>
  <w:style w:type="character" w:customStyle="1" w:styleId="Heading3Char">
    <w:name w:val="Heading 3 Char"/>
    <w:basedOn w:val="DefaultParagraphFont"/>
    <w:link w:val="Heading3"/>
    <w:rsid w:val="00A97E01"/>
    <w:rPr>
      <w:rFonts w:asciiTheme="minorHAnsi" w:eastAsia="Times New Roman" w:hAnsiTheme="minorHAnsi" w:cs="Calibri"/>
      <w:b/>
      <w:smallCaps/>
      <w:color w:val="1F497D" w:themeColor="text2"/>
      <w:sz w:val="24"/>
      <w:szCs w:val="28"/>
    </w:rPr>
  </w:style>
  <w:style w:type="character" w:customStyle="1" w:styleId="Heading4Char">
    <w:name w:val="Heading 4 Char"/>
    <w:link w:val="Heading4"/>
    <w:rsid w:val="00F13138"/>
    <w:rPr>
      <w:rFonts w:eastAsia="Times New Roman" w:cs="Calibri"/>
      <w:b/>
      <w:bCs/>
      <w:smallCaps/>
      <w:color w:val="403152" w:themeColor="accent4" w:themeShade="80"/>
      <w:sz w:val="22"/>
      <w:szCs w:val="24"/>
    </w:rPr>
  </w:style>
  <w:style w:type="paragraph" w:styleId="Title">
    <w:name w:val="Title"/>
    <w:basedOn w:val="Normal"/>
    <w:next w:val="Normal"/>
    <w:link w:val="TitleChar"/>
    <w:qFormat/>
    <w:rsid w:val="009A6BD9"/>
    <w:pPr>
      <w:pBdr>
        <w:bottom w:val="single" w:sz="8" w:space="4" w:color="4F81BD"/>
      </w:pBdr>
      <w:tabs>
        <w:tab w:val="left" w:pos="360"/>
        <w:tab w:val="left" w:pos="720"/>
        <w:tab w:val="left" w:pos="1080"/>
      </w:tabs>
      <w:spacing w:after="300"/>
      <w:contextualSpacing/>
      <w:jc w:val="both"/>
    </w:pPr>
    <w:rPr>
      <w:rFonts w:ascii="Cambria" w:eastAsia="Calibri" w:hAnsi="Cambria" w:cstheme="minorHAnsi"/>
      <w:bCs/>
      <w:color w:val="17365D"/>
      <w:spacing w:val="5"/>
      <w:kern w:val="28"/>
      <w:sz w:val="52"/>
      <w:szCs w:val="52"/>
    </w:rPr>
  </w:style>
  <w:style w:type="character" w:customStyle="1" w:styleId="TitleChar">
    <w:name w:val="Title Char"/>
    <w:link w:val="Title"/>
    <w:rsid w:val="009A6BD9"/>
    <w:rPr>
      <w:rFonts w:ascii="Cambria" w:hAnsi="Cambria" w:cstheme="minorHAnsi"/>
      <w:bCs/>
      <w:color w:val="17365D"/>
      <w:spacing w:val="5"/>
      <w:kern w:val="28"/>
      <w:sz w:val="52"/>
      <w:szCs w:val="52"/>
    </w:rPr>
  </w:style>
  <w:style w:type="paragraph" w:styleId="ListParagraph">
    <w:name w:val="List Paragraph"/>
    <w:basedOn w:val="Normal"/>
    <w:uiPriority w:val="1"/>
    <w:qFormat/>
    <w:rsid w:val="009A6BD9"/>
    <w:pPr>
      <w:numPr>
        <w:numId w:val="10"/>
      </w:numPr>
      <w:tabs>
        <w:tab w:val="left" w:pos="360"/>
        <w:tab w:val="left" w:pos="720"/>
        <w:tab w:val="left" w:pos="1080"/>
      </w:tabs>
      <w:contextualSpacing/>
      <w:jc w:val="both"/>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9A6BD9"/>
    <w:pPr>
      <w:tabs>
        <w:tab w:val="left" w:pos="360"/>
        <w:tab w:val="left" w:pos="720"/>
        <w:tab w:val="left" w:pos="1080"/>
        <w:tab w:val="center" w:pos="4680"/>
        <w:tab w:val="right" w:pos="9360"/>
      </w:tabs>
      <w:jc w:val="both"/>
    </w:pPr>
    <w:rPr>
      <w:rFonts w:eastAsia="Times New Roman" w:cstheme="minorHAnsi"/>
      <w:bCs/>
      <w:szCs w:val="20"/>
    </w:rPr>
  </w:style>
  <w:style w:type="character" w:customStyle="1" w:styleId="FooterChar">
    <w:name w:val="Footer Char"/>
    <w:link w:val="Footer"/>
    <w:uiPriority w:val="99"/>
    <w:rsid w:val="009A6BD9"/>
    <w:rPr>
      <w:rFonts w:asciiTheme="minorHAnsi" w:eastAsia="Times New Roman" w:hAnsiTheme="minorHAnsi" w:cstheme="minorHAnsi"/>
      <w:bCs/>
    </w:rPr>
  </w:style>
  <w:style w:type="paragraph" w:styleId="BalloonText">
    <w:name w:val="Balloon Text"/>
    <w:basedOn w:val="Normal"/>
    <w:link w:val="BalloonTextChar"/>
    <w:semiHidden/>
    <w:rsid w:val="009A6BD9"/>
    <w:pPr>
      <w:tabs>
        <w:tab w:val="left" w:pos="360"/>
        <w:tab w:val="left" w:pos="720"/>
        <w:tab w:val="left" w:pos="1080"/>
      </w:tabs>
      <w:jc w:val="both"/>
    </w:pPr>
    <w:rPr>
      <w:rFonts w:ascii="Tahoma" w:eastAsia="Times New Roman" w:hAnsi="Tahoma" w:cs="Tahoma"/>
      <w:bCs/>
      <w:sz w:val="16"/>
      <w:szCs w:val="16"/>
    </w:rPr>
  </w:style>
  <w:style w:type="character" w:customStyle="1" w:styleId="BalloonTextChar">
    <w:name w:val="Balloon Text Char"/>
    <w:link w:val="BalloonText"/>
    <w:semiHidden/>
    <w:rsid w:val="009A6BD9"/>
    <w:rPr>
      <w:rFonts w:ascii="Tahoma" w:eastAsia="Times New Roman" w:hAnsi="Tahoma" w:cs="Tahoma"/>
      <w:bCs/>
      <w:sz w:val="16"/>
      <w:szCs w:val="16"/>
    </w:rPr>
  </w:style>
  <w:style w:type="paragraph" w:styleId="TOCHeading">
    <w:name w:val="TOC Heading"/>
    <w:basedOn w:val="Heading1"/>
    <w:next w:val="Normal"/>
    <w:qFormat/>
    <w:rsid w:val="009A6BD9"/>
    <w:pPr>
      <w:tabs>
        <w:tab w:val="clear" w:pos="360"/>
        <w:tab w:val="clear" w:pos="720"/>
        <w:tab w:val="clear" w:pos="1080"/>
      </w:tabs>
      <w:outlineLvl w:val="9"/>
    </w:pPr>
  </w:style>
  <w:style w:type="paragraph" w:styleId="TOC1">
    <w:name w:val="toc 1"/>
    <w:basedOn w:val="Normal"/>
    <w:next w:val="Normal"/>
    <w:autoRedefine/>
    <w:uiPriority w:val="39"/>
    <w:rsid w:val="00110BC3"/>
    <w:pPr>
      <w:tabs>
        <w:tab w:val="left" w:pos="360"/>
        <w:tab w:val="right" w:pos="10000"/>
        <w:tab w:val="left" w:pos="10620"/>
      </w:tabs>
      <w:spacing w:before="40"/>
    </w:pPr>
    <w:rPr>
      <w:rFonts w:eastAsia="Times New Roman" w:cstheme="minorHAnsi"/>
      <w:b/>
      <w:smallCaps/>
      <w:szCs w:val="20"/>
      <w:u w:val="single"/>
    </w:rPr>
  </w:style>
  <w:style w:type="paragraph" w:styleId="TOC2">
    <w:name w:val="toc 2"/>
    <w:basedOn w:val="Normal"/>
    <w:next w:val="Normal"/>
    <w:autoRedefine/>
    <w:uiPriority w:val="39"/>
    <w:rsid w:val="00110BC3"/>
    <w:pPr>
      <w:tabs>
        <w:tab w:val="left" w:pos="522"/>
        <w:tab w:val="left" w:pos="648"/>
        <w:tab w:val="right" w:pos="10000"/>
      </w:tabs>
      <w:ind w:left="288"/>
    </w:pPr>
    <w:rPr>
      <w:rFonts w:eastAsia="Times New Roman" w:cstheme="minorHAnsi"/>
      <w:b/>
      <w:smallCaps/>
      <w:color w:val="1F497D" w:themeColor="text2"/>
      <w:szCs w:val="20"/>
    </w:rPr>
  </w:style>
  <w:style w:type="character" w:styleId="Hyperlink">
    <w:name w:val="Hyperlink"/>
    <w:uiPriority w:val="99"/>
    <w:rsid w:val="009A6BD9"/>
    <w:rPr>
      <w:rFonts w:cs="Times New Roman"/>
      <w:color w:val="0000FF"/>
      <w:u w:val="single"/>
    </w:rPr>
  </w:style>
  <w:style w:type="character" w:styleId="SubtleEmphasis">
    <w:name w:val="Subtle Emphasis"/>
    <w:qFormat/>
    <w:rsid w:val="009A6BD9"/>
    <w:rPr>
      <w:rFonts w:cs="Times New Roman"/>
      <w:i/>
      <w:iCs/>
      <w:color w:val="808080"/>
    </w:rPr>
  </w:style>
  <w:style w:type="character" w:styleId="Emphasis">
    <w:name w:val="Emphasis"/>
    <w:qFormat/>
    <w:rsid w:val="009A6BD9"/>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uiPriority w:val="99"/>
    <w:rsid w:val="009A6BD9"/>
    <w:pPr>
      <w:tabs>
        <w:tab w:val="left" w:pos="360"/>
        <w:tab w:val="left" w:pos="720"/>
        <w:tab w:val="left" w:pos="1080"/>
      </w:tabs>
      <w:jc w:val="both"/>
    </w:pPr>
    <w:rPr>
      <w:rFonts w:eastAsia="Times New Roman" w:cstheme="minorHAnsi"/>
      <w:bCs/>
      <w:szCs w:val="20"/>
    </w:rPr>
  </w:style>
  <w:style w:type="character" w:customStyle="1" w:styleId="FootnoteTextChar">
    <w:name w:val="Footnote Text Char"/>
    <w:basedOn w:val="DefaultParagraphFont"/>
    <w:link w:val="FootnoteText"/>
    <w:uiPriority w:val="99"/>
    <w:rsid w:val="009A6BD9"/>
    <w:rPr>
      <w:rFonts w:asciiTheme="minorHAnsi" w:eastAsia="Times New Roman" w:hAnsiTheme="minorHAnsi" w:cstheme="minorHAnsi"/>
      <w:bCs/>
    </w:rPr>
  </w:style>
  <w:style w:type="character" w:styleId="FootnoteReference">
    <w:name w:val="footnote reference"/>
    <w:uiPriority w:val="99"/>
    <w:rsid w:val="009A6BD9"/>
    <w:rPr>
      <w:vertAlign w:val="superscript"/>
    </w:rPr>
  </w:style>
  <w:style w:type="character" w:styleId="FollowedHyperlink">
    <w:name w:val="FollowedHyperlink"/>
    <w:uiPriority w:val="99"/>
    <w:rsid w:val="009A6BD9"/>
    <w:rPr>
      <w:color w:val="800080"/>
      <w:u w:val="single"/>
    </w:rPr>
  </w:style>
  <w:style w:type="character" w:customStyle="1" w:styleId="highlightedsearchterm">
    <w:name w:val="highlightedsearchterm"/>
    <w:basedOn w:val="DefaultParagraphFont"/>
    <w:rsid w:val="009A6BD9"/>
  </w:style>
  <w:style w:type="paragraph" w:customStyle="1" w:styleId="SectionHeading">
    <w:name w:val="Section Heading"/>
    <w:basedOn w:val="Normal"/>
    <w:next w:val="Normal"/>
    <w:rsid w:val="009A6BD9"/>
    <w:pPr>
      <w:widowControl w:val="0"/>
      <w:tabs>
        <w:tab w:val="left" w:pos="360"/>
        <w:tab w:val="left" w:pos="720"/>
        <w:tab w:val="left" w:pos="1080"/>
        <w:tab w:val="left" w:pos="2304"/>
      </w:tabs>
      <w:autoSpaceDE w:val="0"/>
      <w:autoSpaceDN w:val="0"/>
      <w:adjustRightInd w:val="0"/>
      <w:ind w:left="720"/>
      <w:jc w:val="both"/>
    </w:pPr>
    <w:rPr>
      <w:rFonts w:ascii="Arial Black" w:eastAsia="Times New Roman" w:hAnsi="Arial Black" w:cs="Arial Black"/>
      <w:b/>
      <w:sz w:val="40"/>
      <w:szCs w:val="40"/>
    </w:rPr>
  </w:style>
  <w:style w:type="paragraph" w:customStyle="1" w:styleId="HorizontalLine">
    <w:name w:val="Horizontal Line"/>
    <w:basedOn w:val="Normal"/>
    <w:next w:val="Normal"/>
    <w:rsid w:val="009A6BD9"/>
    <w:pPr>
      <w:widowControl w:val="0"/>
      <w:tabs>
        <w:tab w:val="left" w:pos="360"/>
        <w:tab w:val="left" w:pos="720"/>
        <w:tab w:val="left" w:pos="1080"/>
      </w:tabs>
      <w:autoSpaceDE w:val="0"/>
      <w:autoSpaceDN w:val="0"/>
      <w:adjustRightInd w:val="0"/>
      <w:spacing w:after="280"/>
      <w:jc w:val="both"/>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9A6BD9"/>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9A6BD9"/>
    <w:pPr>
      <w:tabs>
        <w:tab w:val="left" w:pos="360"/>
        <w:tab w:val="left" w:pos="720"/>
        <w:tab w:val="left" w:pos="1080"/>
      </w:tabs>
      <w:spacing w:after="120"/>
      <w:jc w:val="both"/>
    </w:pPr>
    <w:rPr>
      <w:rFonts w:eastAsia="Times New Roman" w:cstheme="minorHAnsi"/>
      <w:bCs/>
      <w:szCs w:val="20"/>
    </w:rPr>
  </w:style>
  <w:style w:type="character" w:customStyle="1" w:styleId="BodyTextChar">
    <w:name w:val="Body Text Char"/>
    <w:link w:val="BodyText"/>
    <w:rsid w:val="009A6BD9"/>
    <w:rPr>
      <w:rFonts w:asciiTheme="minorHAnsi" w:eastAsia="Times New Roman" w:hAnsiTheme="minorHAnsi" w:cstheme="minorHAnsi"/>
      <w:bCs/>
    </w:rPr>
  </w:style>
  <w:style w:type="paragraph" w:styleId="BodyText3">
    <w:name w:val="Body Text 3"/>
    <w:basedOn w:val="Normal"/>
    <w:link w:val="BodyText3Char"/>
    <w:rsid w:val="009A6BD9"/>
    <w:pPr>
      <w:tabs>
        <w:tab w:val="left" w:pos="360"/>
        <w:tab w:val="left" w:pos="720"/>
        <w:tab w:val="left" w:pos="1080"/>
      </w:tabs>
      <w:spacing w:after="120"/>
      <w:jc w:val="both"/>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9A6BD9"/>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9A6BD9"/>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9A6BD9"/>
    <w:pPr>
      <w:tabs>
        <w:tab w:val="right" w:pos="10000"/>
      </w:tabs>
      <w:ind w:left="11520"/>
      <w:jc w:val="both"/>
    </w:pPr>
    <w:rPr>
      <w:rFonts w:eastAsia="Times New Roman" w:cstheme="minorHAnsi"/>
      <w:bCs/>
      <w:i/>
      <w:szCs w:val="20"/>
    </w:rPr>
  </w:style>
  <w:style w:type="paragraph" w:styleId="TOC5">
    <w:name w:val="toc 5"/>
    <w:basedOn w:val="Normal"/>
    <w:next w:val="Normal"/>
    <w:autoRedefine/>
    <w:uiPriority w:val="39"/>
    <w:rsid w:val="009A6BD9"/>
    <w:pPr>
      <w:jc w:val="both"/>
    </w:pPr>
    <w:rPr>
      <w:rFonts w:ascii="Times New Roman" w:eastAsia="Times New Roman" w:hAnsi="Times New Roman" w:cstheme="minorHAnsi"/>
      <w:bCs/>
      <w:szCs w:val="20"/>
    </w:rPr>
  </w:style>
  <w:style w:type="paragraph" w:styleId="TOC6">
    <w:name w:val="toc 6"/>
    <w:basedOn w:val="Normal"/>
    <w:next w:val="Normal"/>
    <w:autoRedefine/>
    <w:uiPriority w:val="39"/>
    <w:rsid w:val="009A6BD9"/>
    <w:pPr>
      <w:jc w:val="both"/>
    </w:pPr>
    <w:rPr>
      <w:rFonts w:ascii="Times New Roman" w:eastAsia="Times New Roman" w:hAnsi="Times New Roman" w:cstheme="minorHAnsi"/>
      <w:bCs/>
      <w:szCs w:val="20"/>
    </w:rPr>
  </w:style>
  <w:style w:type="paragraph" w:styleId="TOC7">
    <w:name w:val="toc 7"/>
    <w:basedOn w:val="Normal"/>
    <w:next w:val="Normal"/>
    <w:autoRedefine/>
    <w:uiPriority w:val="39"/>
    <w:rsid w:val="009A6BD9"/>
    <w:pPr>
      <w:jc w:val="both"/>
    </w:pPr>
    <w:rPr>
      <w:rFonts w:ascii="Times New Roman" w:eastAsia="Times New Roman" w:hAnsi="Times New Roman" w:cstheme="minorHAnsi"/>
      <w:bCs/>
      <w:szCs w:val="20"/>
    </w:rPr>
  </w:style>
  <w:style w:type="paragraph" w:styleId="TOC8">
    <w:name w:val="toc 8"/>
    <w:basedOn w:val="Normal"/>
    <w:next w:val="Normal"/>
    <w:autoRedefine/>
    <w:uiPriority w:val="39"/>
    <w:rsid w:val="009A6BD9"/>
    <w:pPr>
      <w:jc w:val="both"/>
    </w:pPr>
    <w:rPr>
      <w:rFonts w:ascii="Times New Roman" w:eastAsia="Times New Roman" w:hAnsi="Times New Roman" w:cstheme="minorHAnsi"/>
      <w:bCs/>
      <w:szCs w:val="20"/>
    </w:rPr>
  </w:style>
  <w:style w:type="paragraph" w:styleId="TOC9">
    <w:name w:val="toc 9"/>
    <w:basedOn w:val="Normal"/>
    <w:next w:val="Normal"/>
    <w:autoRedefine/>
    <w:uiPriority w:val="39"/>
    <w:rsid w:val="009A6BD9"/>
    <w:pPr>
      <w:jc w:val="both"/>
    </w:pPr>
    <w:rPr>
      <w:rFonts w:ascii="Times New Roman" w:eastAsia="Times New Roman" w:hAnsi="Times New Roman" w:cstheme="minorHAnsi"/>
      <w:bCs/>
      <w:szCs w:val="20"/>
    </w:rPr>
  </w:style>
  <w:style w:type="character" w:customStyle="1" w:styleId="Title1">
    <w:name w:val="Title1"/>
    <w:basedOn w:val="DefaultParagraphFont"/>
    <w:rsid w:val="009A6BD9"/>
  </w:style>
  <w:style w:type="paragraph" w:styleId="BodyTextIndent">
    <w:name w:val="Body Text Indent"/>
    <w:basedOn w:val="Normal"/>
    <w:link w:val="BodyTextIndentChar"/>
    <w:rsid w:val="009A6BD9"/>
    <w:pPr>
      <w:tabs>
        <w:tab w:val="left" w:pos="360"/>
        <w:tab w:val="left" w:pos="720"/>
        <w:tab w:val="left" w:pos="1080"/>
      </w:tabs>
      <w:spacing w:after="120"/>
      <w:ind w:left="360"/>
      <w:jc w:val="both"/>
    </w:pPr>
    <w:rPr>
      <w:rFonts w:eastAsia="Times New Roman" w:cstheme="minorHAnsi"/>
      <w:bCs/>
      <w:szCs w:val="20"/>
    </w:rPr>
  </w:style>
  <w:style w:type="paragraph" w:styleId="ListBullet">
    <w:name w:val="List Bullet"/>
    <w:basedOn w:val="Default"/>
    <w:next w:val="Default"/>
    <w:rsid w:val="009A6BD9"/>
    <w:rPr>
      <w:rFonts w:ascii="Times New Roman" w:hAnsi="Times New Roman" w:cs="Times New Roman"/>
      <w:color w:val="auto"/>
    </w:rPr>
  </w:style>
  <w:style w:type="paragraph" w:customStyle="1" w:styleId="Paragraph">
    <w:name w:val="Paragraph"/>
    <w:basedOn w:val="Default"/>
    <w:next w:val="Default"/>
    <w:rsid w:val="009A6BD9"/>
    <w:rPr>
      <w:rFonts w:ascii="Times New Roman" w:hAnsi="Times New Roman" w:cs="Times New Roman"/>
      <w:color w:val="auto"/>
    </w:rPr>
  </w:style>
  <w:style w:type="character" w:styleId="CommentReference">
    <w:name w:val="annotation reference"/>
    <w:uiPriority w:val="99"/>
    <w:semiHidden/>
    <w:rsid w:val="009A6BD9"/>
    <w:rPr>
      <w:sz w:val="16"/>
      <w:szCs w:val="16"/>
    </w:rPr>
  </w:style>
  <w:style w:type="paragraph" w:styleId="CommentText">
    <w:name w:val="annotation text"/>
    <w:basedOn w:val="Normal"/>
    <w:link w:val="CommentTextChar"/>
    <w:uiPriority w:val="99"/>
    <w:semiHidden/>
    <w:rsid w:val="009A6BD9"/>
    <w:pPr>
      <w:tabs>
        <w:tab w:val="left" w:pos="360"/>
        <w:tab w:val="left" w:pos="720"/>
        <w:tab w:val="left" w:pos="1080"/>
      </w:tabs>
      <w:jc w:val="both"/>
    </w:pPr>
    <w:rPr>
      <w:rFonts w:eastAsia="Times New Roman" w:cstheme="minorHAnsi"/>
      <w:bCs/>
      <w:szCs w:val="20"/>
    </w:rPr>
  </w:style>
  <w:style w:type="paragraph" w:styleId="CommentSubject">
    <w:name w:val="annotation subject"/>
    <w:basedOn w:val="CommentText"/>
    <w:next w:val="CommentText"/>
    <w:link w:val="CommentSubjectChar"/>
    <w:semiHidden/>
    <w:rsid w:val="009A6BD9"/>
    <w:rPr>
      <w:b/>
    </w:rPr>
  </w:style>
  <w:style w:type="paragraph" w:styleId="EndnoteText">
    <w:name w:val="endnote text"/>
    <w:basedOn w:val="Normal"/>
    <w:link w:val="EndnoteTextChar"/>
    <w:uiPriority w:val="99"/>
    <w:semiHidden/>
    <w:rsid w:val="009A6BD9"/>
    <w:pPr>
      <w:tabs>
        <w:tab w:val="left" w:pos="360"/>
        <w:tab w:val="left" w:pos="720"/>
        <w:tab w:val="left" w:pos="1080"/>
      </w:tabs>
      <w:jc w:val="both"/>
    </w:pPr>
    <w:rPr>
      <w:rFonts w:eastAsia="Times New Roman" w:cstheme="minorHAnsi"/>
      <w:bCs/>
      <w:szCs w:val="20"/>
    </w:rPr>
  </w:style>
  <w:style w:type="character" w:customStyle="1" w:styleId="EndnoteTextChar">
    <w:name w:val="Endnote Text Char"/>
    <w:link w:val="EndnoteText"/>
    <w:uiPriority w:val="99"/>
    <w:semiHidden/>
    <w:rsid w:val="009A6BD9"/>
    <w:rPr>
      <w:rFonts w:asciiTheme="minorHAnsi" w:eastAsia="Times New Roman" w:hAnsiTheme="minorHAnsi" w:cstheme="minorHAnsi"/>
      <w:bCs/>
    </w:rPr>
  </w:style>
  <w:style w:type="character" w:styleId="EndnoteReference">
    <w:name w:val="endnote reference"/>
    <w:uiPriority w:val="99"/>
    <w:semiHidden/>
    <w:rsid w:val="009A6BD9"/>
    <w:rPr>
      <w:vertAlign w:val="superscript"/>
    </w:rPr>
  </w:style>
  <w:style w:type="paragraph" w:customStyle="1" w:styleId="no-style">
    <w:name w:val="no-style"/>
    <w:basedOn w:val="Normal"/>
    <w:rsid w:val="000E6EFE"/>
    <w:pPr>
      <w:tabs>
        <w:tab w:val="left" w:pos="-1080"/>
        <w:tab w:val="left" w:pos="-720"/>
        <w:tab w:val="left" w:pos="0"/>
        <w:tab w:val="left" w:pos="45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Pr>
      <w:color w:val="000000"/>
    </w:rPr>
  </w:style>
  <w:style w:type="paragraph" w:customStyle="1" w:styleId="Bullet1">
    <w:name w:val="Bullet 1"/>
    <w:basedOn w:val="Normal"/>
    <w:rsid w:val="009A6BD9"/>
    <w:pPr>
      <w:tabs>
        <w:tab w:val="num" w:pos="360"/>
        <w:tab w:val="left" w:pos="720"/>
        <w:tab w:val="left" w:pos="1080"/>
      </w:tabs>
      <w:spacing w:before="120" w:after="120"/>
      <w:ind w:left="360" w:hanging="360"/>
      <w:jc w:val="both"/>
    </w:pPr>
    <w:rPr>
      <w:rFonts w:ascii="Verdana" w:eastAsia="Times New Roman" w:hAnsi="Verdana" w:cstheme="minorHAnsi"/>
      <w:bCs/>
      <w:szCs w:val="20"/>
    </w:rPr>
  </w:style>
  <w:style w:type="paragraph" w:customStyle="1" w:styleId="body">
    <w:name w:val="body"/>
    <w:basedOn w:val="Normal"/>
    <w:rsid w:val="009A6BD9"/>
    <w:pPr>
      <w:tabs>
        <w:tab w:val="left" w:pos="360"/>
        <w:tab w:val="left" w:pos="720"/>
        <w:tab w:val="left" w:pos="1080"/>
      </w:tabs>
      <w:spacing w:before="100" w:beforeAutospacing="1" w:after="100" w:afterAutospacing="1"/>
      <w:jc w:val="both"/>
    </w:pPr>
    <w:rPr>
      <w:rFonts w:ascii="Arial" w:eastAsia="Times New Roman" w:hAnsi="Arial" w:cs="Arial"/>
      <w:bCs/>
      <w:color w:val="000000"/>
      <w:sz w:val="18"/>
      <w:szCs w:val="18"/>
    </w:rPr>
  </w:style>
  <w:style w:type="paragraph" w:customStyle="1" w:styleId="tabletext">
    <w:name w:val="tabletext"/>
    <w:basedOn w:val="Normal"/>
    <w:rsid w:val="009A6BD9"/>
    <w:pPr>
      <w:tabs>
        <w:tab w:val="left" w:pos="360"/>
        <w:tab w:val="left" w:pos="720"/>
        <w:tab w:val="left" w:pos="1080"/>
      </w:tabs>
      <w:spacing w:before="100" w:beforeAutospacing="1" w:after="100" w:afterAutospacing="1"/>
      <w:jc w:val="both"/>
    </w:pPr>
    <w:rPr>
      <w:rFonts w:eastAsia="Times New Roman" w:cstheme="minorHAnsi"/>
      <w:bCs/>
      <w:szCs w:val="20"/>
    </w:rPr>
  </w:style>
  <w:style w:type="character" w:customStyle="1" w:styleId="Char6">
    <w:name w:val="Char6"/>
    <w:rsid w:val="009A6BD9"/>
    <w:rPr>
      <w:rFonts w:ascii="Cambria" w:eastAsia="Calibri" w:hAnsi="Cambria"/>
      <w:b/>
      <w:bCs/>
      <w:color w:val="4F81BD"/>
      <w:sz w:val="26"/>
      <w:szCs w:val="26"/>
      <w:lang w:val="en-US" w:eastAsia="en-US" w:bidi="ar-SA"/>
    </w:rPr>
  </w:style>
  <w:style w:type="table" w:styleId="TableGrid">
    <w:name w:val="Table Grid"/>
    <w:basedOn w:val="TableNormal"/>
    <w:rsid w:val="009A6B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B1179"/>
    <w:pPr>
      <w:ind w:left="1123"/>
    </w:pPr>
    <w:rPr>
      <w:rFonts w:eastAsia="Times New Roman" w:cstheme="minorHAnsi"/>
      <w:bCs/>
      <w:i/>
      <w:color w:val="7030A0"/>
      <w:szCs w:val="20"/>
    </w:rPr>
  </w:style>
  <w:style w:type="paragraph" w:styleId="Index1">
    <w:name w:val="index 1"/>
    <w:basedOn w:val="Normal"/>
    <w:next w:val="Normal"/>
    <w:autoRedefine/>
    <w:uiPriority w:val="99"/>
    <w:semiHidden/>
    <w:rsid w:val="009A6BD9"/>
    <w:pPr>
      <w:tabs>
        <w:tab w:val="left" w:pos="360"/>
        <w:tab w:val="left" w:pos="720"/>
        <w:tab w:val="left" w:pos="1080"/>
      </w:tabs>
      <w:ind w:left="200" w:hanging="200"/>
      <w:jc w:val="both"/>
    </w:pPr>
    <w:rPr>
      <w:rFonts w:eastAsia="Times New Roman" w:cstheme="minorHAnsi"/>
      <w:b/>
      <w:bCs/>
      <w:sz w:val="18"/>
      <w:szCs w:val="18"/>
    </w:rPr>
  </w:style>
  <w:style w:type="paragraph" w:styleId="Index2">
    <w:name w:val="index 2"/>
    <w:basedOn w:val="Normal"/>
    <w:next w:val="Normal"/>
    <w:autoRedefine/>
    <w:uiPriority w:val="99"/>
    <w:semiHidden/>
    <w:rsid w:val="009A6BD9"/>
    <w:pPr>
      <w:tabs>
        <w:tab w:val="left" w:pos="360"/>
        <w:tab w:val="left" w:pos="720"/>
        <w:tab w:val="left" w:pos="1080"/>
      </w:tabs>
      <w:ind w:left="400" w:hanging="200"/>
      <w:jc w:val="both"/>
    </w:pPr>
    <w:rPr>
      <w:rFonts w:eastAsia="Times New Roman" w:cstheme="minorHAnsi"/>
      <w:bCs/>
      <w:sz w:val="18"/>
      <w:szCs w:val="18"/>
    </w:rPr>
  </w:style>
  <w:style w:type="character" w:customStyle="1" w:styleId="Heading2Char">
    <w:name w:val="Heading 2 Char"/>
    <w:rsid w:val="009A6BD9"/>
    <w:rPr>
      <w:rFonts w:ascii="Cambria" w:eastAsia="Calibri" w:hAnsi="Cambria"/>
      <w:b/>
      <w:bCs/>
      <w:color w:val="4F81BD"/>
      <w:sz w:val="26"/>
      <w:szCs w:val="26"/>
      <w:lang w:val="en-US" w:eastAsia="en-US" w:bidi="ar-SA"/>
    </w:rPr>
  </w:style>
  <w:style w:type="character" w:customStyle="1" w:styleId="FootnoteCharacters">
    <w:name w:val="Footnote Characters"/>
    <w:rsid w:val="009A6BD9"/>
    <w:rPr>
      <w:vertAlign w:val="superscript"/>
    </w:rPr>
  </w:style>
  <w:style w:type="character" w:customStyle="1" w:styleId="c3">
    <w:name w:val="c3"/>
    <w:basedOn w:val="DefaultParagraphFont"/>
    <w:rsid w:val="009A6BD9"/>
  </w:style>
  <w:style w:type="paragraph" w:styleId="Index3">
    <w:name w:val="index 3"/>
    <w:basedOn w:val="Normal"/>
    <w:next w:val="Normal"/>
    <w:autoRedefine/>
    <w:uiPriority w:val="99"/>
    <w:unhideWhenUsed/>
    <w:rsid w:val="009A6BD9"/>
    <w:pPr>
      <w:tabs>
        <w:tab w:val="left" w:pos="360"/>
        <w:tab w:val="left" w:pos="720"/>
        <w:tab w:val="left" w:pos="1080"/>
      </w:tabs>
      <w:ind w:left="600" w:hanging="200"/>
      <w:jc w:val="both"/>
    </w:pPr>
    <w:rPr>
      <w:rFonts w:eastAsia="Times New Roman" w:cstheme="minorHAnsi"/>
      <w:bCs/>
      <w:sz w:val="18"/>
      <w:szCs w:val="18"/>
    </w:rPr>
  </w:style>
  <w:style w:type="paragraph" w:styleId="Index4">
    <w:name w:val="index 4"/>
    <w:basedOn w:val="Normal"/>
    <w:next w:val="Normal"/>
    <w:autoRedefine/>
    <w:uiPriority w:val="99"/>
    <w:unhideWhenUsed/>
    <w:rsid w:val="009A6BD9"/>
    <w:pPr>
      <w:tabs>
        <w:tab w:val="left" w:pos="360"/>
        <w:tab w:val="left" w:pos="720"/>
        <w:tab w:val="left" w:pos="1080"/>
      </w:tabs>
      <w:ind w:left="800" w:hanging="200"/>
      <w:jc w:val="both"/>
    </w:pPr>
    <w:rPr>
      <w:rFonts w:eastAsia="Times New Roman" w:cstheme="minorHAnsi"/>
      <w:bCs/>
      <w:sz w:val="18"/>
      <w:szCs w:val="18"/>
    </w:rPr>
  </w:style>
  <w:style w:type="paragraph" w:styleId="Index5">
    <w:name w:val="index 5"/>
    <w:basedOn w:val="Normal"/>
    <w:next w:val="Normal"/>
    <w:autoRedefine/>
    <w:uiPriority w:val="99"/>
    <w:unhideWhenUsed/>
    <w:rsid w:val="009A6BD9"/>
    <w:pPr>
      <w:tabs>
        <w:tab w:val="left" w:pos="360"/>
        <w:tab w:val="left" w:pos="720"/>
        <w:tab w:val="left" w:pos="1080"/>
      </w:tabs>
      <w:ind w:left="1000" w:hanging="200"/>
      <w:jc w:val="both"/>
    </w:pPr>
    <w:rPr>
      <w:rFonts w:eastAsia="Times New Roman" w:cstheme="minorHAnsi"/>
      <w:bCs/>
      <w:sz w:val="18"/>
      <w:szCs w:val="18"/>
    </w:rPr>
  </w:style>
  <w:style w:type="paragraph" w:styleId="Index6">
    <w:name w:val="index 6"/>
    <w:basedOn w:val="Normal"/>
    <w:next w:val="Normal"/>
    <w:autoRedefine/>
    <w:uiPriority w:val="99"/>
    <w:unhideWhenUsed/>
    <w:rsid w:val="009A6BD9"/>
    <w:pPr>
      <w:tabs>
        <w:tab w:val="left" w:pos="360"/>
        <w:tab w:val="left" w:pos="720"/>
        <w:tab w:val="left" w:pos="1080"/>
      </w:tabs>
      <w:ind w:left="1200" w:hanging="200"/>
      <w:jc w:val="both"/>
    </w:pPr>
    <w:rPr>
      <w:rFonts w:eastAsia="Times New Roman" w:cstheme="minorHAnsi"/>
      <w:bCs/>
      <w:sz w:val="18"/>
      <w:szCs w:val="18"/>
    </w:rPr>
  </w:style>
  <w:style w:type="paragraph" w:styleId="Index7">
    <w:name w:val="index 7"/>
    <w:basedOn w:val="Normal"/>
    <w:next w:val="Normal"/>
    <w:autoRedefine/>
    <w:uiPriority w:val="99"/>
    <w:unhideWhenUsed/>
    <w:rsid w:val="009A6BD9"/>
    <w:pPr>
      <w:tabs>
        <w:tab w:val="left" w:pos="360"/>
        <w:tab w:val="left" w:pos="720"/>
        <w:tab w:val="left" w:pos="1080"/>
      </w:tabs>
      <w:ind w:left="1400" w:hanging="200"/>
      <w:jc w:val="both"/>
    </w:pPr>
    <w:rPr>
      <w:rFonts w:eastAsia="Times New Roman" w:cstheme="minorHAnsi"/>
      <w:bCs/>
      <w:sz w:val="18"/>
      <w:szCs w:val="18"/>
    </w:rPr>
  </w:style>
  <w:style w:type="paragraph" w:styleId="Index8">
    <w:name w:val="index 8"/>
    <w:basedOn w:val="Normal"/>
    <w:next w:val="Normal"/>
    <w:autoRedefine/>
    <w:uiPriority w:val="99"/>
    <w:unhideWhenUsed/>
    <w:rsid w:val="009A6BD9"/>
    <w:pPr>
      <w:tabs>
        <w:tab w:val="left" w:pos="360"/>
        <w:tab w:val="left" w:pos="720"/>
        <w:tab w:val="left" w:pos="1080"/>
      </w:tabs>
      <w:ind w:left="1600" w:hanging="200"/>
      <w:jc w:val="both"/>
    </w:pPr>
    <w:rPr>
      <w:rFonts w:eastAsia="Times New Roman" w:cstheme="minorHAnsi"/>
      <w:bCs/>
      <w:sz w:val="18"/>
      <w:szCs w:val="18"/>
    </w:rPr>
  </w:style>
  <w:style w:type="paragraph" w:styleId="Index9">
    <w:name w:val="index 9"/>
    <w:basedOn w:val="Normal"/>
    <w:next w:val="Normal"/>
    <w:autoRedefine/>
    <w:uiPriority w:val="99"/>
    <w:unhideWhenUsed/>
    <w:rsid w:val="009A6BD9"/>
    <w:pPr>
      <w:tabs>
        <w:tab w:val="left" w:pos="360"/>
        <w:tab w:val="left" w:pos="720"/>
        <w:tab w:val="left" w:pos="1080"/>
      </w:tabs>
      <w:ind w:left="1800" w:hanging="200"/>
      <w:jc w:val="both"/>
    </w:pPr>
    <w:rPr>
      <w:rFonts w:eastAsia="Times New Roman" w:cstheme="minorHAnsi"/>
      <w:bCs/>
      <w:sz w:val="18"/>
      <w:szCs w:val="18"/>
    </w:rPr>
  </w:style>
  <w:style w:type="paragraph" w:styleId="IndexHeading">
    <w:name w:val="index heading"/>
    <w:basedOn w:val="Normal"/>
    <w:next w:val="Index1"/>
    <w:uiPriority w:val="99"/>
    <w:unhideWhenUsed/>
    <w:rsid w:val="009A6BD9"/>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character" w:customStyle="1" w:styleId="BodyText3Char">
    <w:name w:val="Body Text 3 Char"/>
    <w:basedOn w:val="DefaultParagraphFont"/>
    <w:link w:val="BodyText3"/>
    <w:rsid w:val="009A6BD9"/>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9A6BD9"/>
    <w:rPr>
      <w:rFonts w:asciiTheme="minorHAnsi" w:eastAsia="Times New Roman" w:hAnsiTheme="minorHAnsi" w:cstheme="minorHAnsi"/>
      <w:bCs/>
    </w:rPr>
  </w:style>
  <w:style w:type="character" w:customStyle="1" w:styleId="CommentTextChar">
    <w:name w:val="Comment Text Char"/>
    <w:basedOn w:val="DefaultParagraphFont"/>
    <w:link w:val="CommentText"/>
    <w:uiPriority w:val="99"/>
    <w:semiHidden/>
    <w:rsid w:val="009A6BD9"/>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9A6BD9"/>
    <w:rPr>
      <w:rFonts w:asciiTheme="minorHAnsi" w:eastAsia="Times New Roman" w:hAnsiTheme="minorHAnsi" w:cstheme="minorHAnsi"/>
      <w:b/>
      <w:bCs/>
    </w:rPr>
  </w:style>
  <w:style w:type="character" w:customStyle="1" w:styleId="Heading5Char">
    <w:name w:val="Heading 5 Char"/>
    <w:basedOn w:val="DefaultParagraphFont"/>
    <w:link w:val="Heading5"/>
    <w:rsid w:val="002A5868"/>
    <w:rPr>
      <w:rFonts w:eastAsia="Times New Roman" w:cs="Calibri"/>
      <w:b/>
      <w:color w:val="4F81BD"/>
      <w:sz w:val="22"/>
      <w:szCs w:val="24"/>
      <w:u w:val="single"/>
      <w14:textFill>
        <w14:solidFill>
          <w14:srgbClr w14:val="4F81BD">
            <w14:lumMod w14:val="75000"/>
            <w14:lumOff w14:val="25000"/>
            <w14:lumMod w14:val="50000"/>
          </w14:srgbClr>
        </w14:solidFill>
      </w14:textFill>
    </w:rPr>
  </w:style>
  <w:style w:type="character" w:customStyle="1" w:styleId="Heading6Char">
    <w:name w:val="Heading 6 Char"/>
    <w:basedOn w:val="DefaultParagraphFont"/>
    <w:link w:val="Heading6"/>
    <w:rsid w:val="009A6BD9"/>
    <w:rPr>
      <w:rFonts w:eastAsia="Times New Roman" w:cs="Calibri"/>
      <w:b/>
      <w:iCs/>
      <w:color w:val="4F6228" w:themeColor="accent3" w:themeShade="80"/>
    </w:rPr>
  </w:style>
  <w:style w:type="character" w:customStyle="1" w:styleId="Heading7Char">
    <w:name w:val="Heading 7 Char"/>
    <w:basedOn w:val="DefaultParagraphFont"/>
    <w:link w:val="Heading7"/>
    <w:rsid w:val="009A6BD9"/>
    <w:rPr>
      <w:rFonts w:ascii="Times New Roman" w:eastAsia="Times New Roman" w:hAnsi="Times New Roman"/>
      <w:sz w:val="24"/>
      <w:szCs w:val="24"/>
    </w:rPr>
  </w:style>
  <w:style w:type="character" w:customStyle="1" w:styleId="Heading8Char">
    <w:name w:val="Heading 8 Char"/>
    <w:basedOn w:val="DefaultParagraphFont"/>
    <w:link w:val="Heading8"/>
    <w:rsid w:val="009A6BD9"/>
    <w:rPr>
      <w:rFonts w:ascii="Times New Roman" w:eastAsia="Times New Roman" w:hAnsi="Times New Roman"/>
      <w:i/>
      <w:iCs/>
      <w:sz w:val="24"/>
      <w:szCs w:val="24"/>
    </w:rPr>
  </w:style>
  <w:style w:type="character" w:customStyle="1" w:styleId="Heading9Char">
    <w:name w:val="Heading 9 Char"/>
    <w:basedOn w:val="DefaultParagraphFont"/>
    <w:link w:val="Heading9"/>
    <w:rsid w:val="009A6BD9"/>
    <w:rPr>
      <w:rFonts w:ascii="Arial" w:eastAsia="Times New Roman" w:hAnsi="Arial" w:cs="Arial"/>
      <w:bCs/>
    </w:rPr>
  </w:style>
  <w:style w:type="numbering" w:customStyle="1" w:styleId="Style1">
    <w:name w:val="Style1"/>
    <w:uiPriority w:val="99"/>
    <w:rsid w:val="009A6BD9"/>
    <w:pPr>
      <w:numPr>
        <w:numId w:val="20"/>
      </w:numPr>
    </w:pPr>
  </w:style>
  <w:style w:type="paragraph" w:styleId="List">
    <w:name w:val="List"/>
    <w:basedOn w:val="Normal"/>
    <w:uiPriority w:val="99"/>
    <w:semiHidden/>
    <w:unhideWhenUsed/>
    <w:rsid w:val="009A6BD9"/>
    <w:pPr>
      <w:ind w:left="360" w:hanging="360"/>
      <w:contextualSpacing/>
    </w:pPr>
  </w:style>
  <w:style w:type="paragraph" w:styleId="List2">
    <w:name w:val="List 2"/>
    <w:basedOn w:val="Normal"/>
    <w:uiPriority w:val="99"/>
    <w:semiHidden/>
    <w:unhideWhenUsed/>
    <w:rsid w:val="009A6BD9"/>
    <w:pPr>
      <w:ind w:left="720" w:hanging="360"/>
      <w:contextualSpacing/>
    </w:pPr>
  </w:style>
  <w:style w:type="paragraph" w:styleId="List3">
    <w:name w:val="List 3"/>
    <w:basedOn w:val="Normal"/>
    <w:uiPriority w:val="99"/>
    <w:semiHidden/>
    <w:unhideWhenUsed/>
    <w:rsid w:val="009A6BD9"/>
    <w:pPr>
      <w:ind w:left="1080" w:hanging="360"/>
      <w:contextualSpacing/>
    </w:pPr>
  </w:style>
  <w:style w:type="paragraph" w:styleId="List4">
    <w:name w:val="List 4"/>
    <w:basedOn w:val="Normal"/>
    <w:uiPriority w:val="99"/>
    <w:semiHidden/>
    <w:unhideWhenUsed/>
    <w:rsid w:val="009A6BD9"/>
    <w:pPr>
      <w:ind w:left="1440" w:hanging="360"/>
      <w:contextualSpacing/>
    </w:pPr>
  </w:style>
  <w:style w:type="paragraph" w:styleId="List5">
    <w:name w:val="List 5"/>
    <w:basedOn w:val="Normal"/>
    <w:uiPriority w:val="99"/>
    <w:semiHidden/>
    <w:unhideWhenUsed/>
    <w:rsid w:val="009A6BD9"/>
    <w:pPr>
      <w:ind w:left="1800" w:hanging="360"/>
      <w:contextualSpacing/>
    </w:pPr>
  </w:style>
  <w:style w:type="paragraph" w:styleId="ListBullet2">
    <w:name w:val="List Bullet 2"/>
    <w:basedOn w:val="Normal"/>
    <w:uiPriority w:val="99"/>
    <w:semiHidden/>
    <w:unhideWhenUsed/>
    <w:rsid w:val="009A6BD9"/>
    <w:pPr>
      <w:numPr>
        <w:numId w:val="2"/>
      </w:numPr>
      <w:contextualSpacing/>
    </w:pPr>
  </w:style>
  <w:style w:type="paragraph" w:styleId="ListBullet3">
    <w:name w:val="List Bullet 3"/>
    <w:basedOn w:val="Normal"/>
    <w:uiPriority w:val="99"/>
    <w:semiHidden/>
    <w:unhideWhenUsed/>
    <w:rsid w:val="009A6BD9"/>
    <w:pPr>
      <w:ind w:left="720" w:hanging="360"/>
      <w:contextualSpacing/>
    </w:pPr>
  </w:style>
  <w:style w:type="paragraph" w:styleId="ListBullet4">
    <w:name w:val="List Bullet 4"/>
    <w:basedOn w:val="Normal"/>
    <w:uiPriority w:val="99"/>
    <w:semiHidden/>
    <w:unhideWhenUsed/>
    <w:rsid w:val="009A6BD9"/>
    <w:pPr>
      <w:numPr>
        <w:numId w:val="3"/>
      </w:numPr>
      <w:contextualSpacing/>
    </w:pPr>
  </w:style>
  <w:style w:type="paragraph" w:styleId="ListBullet5">
    <w:name w:val="List Bullet 5"/>
    <w:basedOn w:val="Normal"/>
    <w:uiPriority w:val="99"/>
    <w:semiHidden/>
    <w:unhideWhenUsed/>
    <w:rsid w:val="009A6BD9"/>
    <w:pPr>
      <w:numPr>
        <w:numId w:val="4"/>
      </w:numPr>
      <w:contextualSpacing/>
    </w:pPr>
  </w:style>
  <w:style w:type="paragraph" w:styleId="ListContinue">
    <w:name w:val="List Continue"/>
    <w:basedOn w:val="Normal"/>
    <w:uiPriority w:val="99"/>
    <w:semiHidden/>
    <w:unhideWhenUsed/>
    <w:rsid w:val="009A6BD9"/>
    <w:pPr>
      <w:spacing w:after="120"/>
      <w:ind w:left="360"/>
      <w:contextualSpacing/>
    </w:pPr>
  </w:style>
  <w:style w:type="paragraph" w:styleId="ListContinue2">
    <w:name w:val="List Continue 2"/>
    <w:basedOn w:val="Normal"/>
    <w:uiPriority w:val="99"/>
    <w:semiHidden/>
    <w:unhideWhenUsed/>
    <w:rsid w:val="009A6BD9"/>
    <w:pPr>
      <w:spacing w:after="120"/>
      <w:ind w:left="720"/>
      <w:contextualSpacing/>
    </w:pPr>
  </w:style>
  <w:style w:type="paragraph" w:styleId="ListContinue3">
    <w:name w:val="List Continue 3"/>
    <w:basedOn w:val="Normal"/>
    <w:uiPriority w:val="99"/>
    <w:semiHidden/>
    <w:unhideWhenUsed/>
    <w:rsid w:val="009A6BD9"/>
    <w:pPr>
      <w:spacing w:after="120"/>
      <w:ind w:left="1080"/>
      <w:contextualSpacing/>
    </w:pPr>
  </w:style>
  <w:style w:type="paragraph" w:styleId="ListContinue4">
    <w:name w:val="List Continue 4"/>
    <w:basedOn w:val="Normal"/>
    <w:uiPriority w:val="99"/>
    <w:semiHidden/>
    <w:unhideWhenUsed/>
    <w:rsid w:val="009A6BD9"/>
    <w:pPr>
      <w:spacing w:after="120"/>
      <w:ind w:left="1440"/>
      <w:contextualSpacing/>
    </w:pPr>
  </w:style>
  <w:style w:type="paragraph" w:styleId="ListContinue5">
    <w:name w:val="List Continue 5"/>
    <w:basedOn w:val="Normal"/>
    <w:uiPriority w:val="99"/>
    <w:semiHidden/>
    <w:unhideWhenUsed/>
    <w:rsid w:val="009A6BD9"/>
    <w:pPr>
      <w:spacing w:after="120"/>
      <w:ind w:left="1800"/>
      <w:contextualSpacing/>
    </w:pPr>
  </w:style>
  <w:style w:type="paragraph" w:styleId="ListNumber">
    <w:name w:val="List Number"/>
    <w:basedOn w:val="Normal"/>
    <w:uiPriority w:val="99"/>
    <w:semiHidden/>
    <w:unhideWhenUsed/>
    <w:rsid w:val="009A6BD9"/>
    <w:pPr>
      <w:numPr>
        <w:numId w:val="5"/>
      </w:numPr>
      <w:contextualSpacing/>
    </w:pPr>
  </w:style>
  <w:style w:type="paragraph" w:styleId="ListNumber2">
    <w:name w:val="List Number 2"/>
    <w:basedOn w:val="Normal"/>
    <w:uiPriority w:val="99"/>
    <w:semiHidden/>
    <w:unhideWhenUsed/>
    <w:rsid w:val="009A6BD9"/>
    <w:pPr>
      <w:numPr>
        <w:numId w:val="6"/>
      </w:numPr>
      <w:contextualSpacing/>
    </w:pPr>
  </w:style>
  <w:style w:type="paragraph" w:styleId="ListNumber3">
    <w:name w:val="List Number 3"/>
    <w:basedOn w:val="Normal"/>
    <w:uiPriority w:val="99"/>
    <w:semiHidden/>
    <w:unhideWhenUsed/>
    <w:rsid w:val="009A6BD9"/>
    <w:pPr>
      <w:numPr>
        <w:numId w:val="7"/>
      </w:numPr>
      <w:contextualSpacing/>
    </w:pPr>
  </w:style>
  <w:style w:type="paragraph" w:styleId="ListNumber4">
    <w:name w:val="List Number 4"/>
    <w:basedOn w:val="Normal"/>
    <w:uiPriority w:val="99"/>
    <w:semiHidden/>
    <w:unhideWhenUsed/>
    <w:rsid w:val="009A6BD9"/>
    <w:pPr>
      <w:numPr>
        <w:numId w:val="8"/>
      </w:numPr>
      <w:contextualSpacing/>
    </w:pPr>
  </w:style>
  <w:style w:type="paragraph" w:styleId="ListNumber5">
    <w:name w:val="List Number 5"/>
    <w:basedOn w:val="Normal"/>
    <w:uiPriority w:val="99"/>
    <w:semiHidden/>
    <w:unhideWhenUsed/>
    <w:rsid w:val="009A6BD9"/>
    <w:pPr>
      <w:numPr>
        <w:numId w:val="9"/>
      </w:numPr>
      <w:contextualSpacing/>
    </w:pPr>
  </w:style>
  <w:style w:type="paragraph" w:customStyle="1" w:styleId="paragraph0">
    <w:name w:val="paragraph"/>
    <w:basedOn w:val="Normal"/>
    <w:rsid w:val="00192BF1"/>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192BF1"/>
  </w:style>
  <w:style w:type="character" w:customStyle="1" w:styleId="eop">
    <w:name w:val="eop"/>
    <w:basedOn w:val="DefaultParagraphFont"/>
    <w:rsid w:val="00192BF1"/>
  </w:style>
  <w:style w:type="paragraph" w:styleId="NoSpacing">
    <w:name w:val="No Spacing"/>
    <w:uiPriority w:val="1"/>
    <w:qFormat/>
    <w:rsid w:val="006A3149"/>
    <w:rPr>
      <w:rFonts w:asciiTheme="minorHAnsi" w:eastAsiaTheme="minorHAnsi" w:hAnsiTheme="minorHAnsi" w:cstheme="minorBidi"/>
      <w:szCs w:val="22"/>
    </w:rPr>
  </w:style>
  <w:style w:type="paragraph" w:styleId="Revision">
    <w:name w:val="Revision"/>
    <w:hidden/>
    <w:uiPriority w:val="99"/>
    <w:semiHidden/>
    <w:rsid w:val="008634DC"/>
    <w:rPr>
      <w:rFonts w:asciiTheme="minorHAnsi" w:eastAsiaTheme="minorHAnsi" w:hAnsiTheme="minorHAnsi" w:cstheme="minorBidi"/>
      <w:szCs w:val="22"/>
    </w:rPr>
  </w:style>
  <w:style w:type="character" w:customStyle="1" w:styleId="NewCMMC-ABClarificationcomment">
    <w:name w:val="_New CMMC-AB Clarification comment"/>
    <w:basedOn w:val="DefaultParagraphFont"/>
    <w:uiPriority w:val="1"/>
    <w:qFormat/>
    <w:rsid w:val="000C13F7"/>
    <w:rPr>
      <w:rFonts w:ascii="Calibri" w:hAnsi="Calibri" w:cs="Calibri"/>
      <w:color w:val="C00000"/>
      <w:sz w:val="20"/>
    </w:rPr>
  </w:style>
  <w:style w:type="character" w:customStyle="1" w:styleId="Mention1">
    <w:name w:val="Mention1"/>
    <w:basedOn w:val="DefaultParagraphFont"/>
    <w:uiPriority w:val="99"/>
    <w:semiHidden/>
    <w:unhideWhenUsed/>
    <w:rsid w:val="003C70C5"/>
    <w:rPr>
      <w:color w:val="2B579A"/>
      <w:shd w:val="clear" w:color="auto" w:fill="E6E6E6"/>
    </w:rPr>
  </w:style>
  <w:style w:type="character" w:customStyle="1" w:styleId="UnresolvedMention1">
    <w:name w:val="Unresolved Mention1"/>
    <w:basedOn w:val="DefaultParagraphFont"/>
    <w:uiPriority w:val="99"/>
    <w:semiHidden/>
    <w:unhideWhenUsed/>
    <w:rsid w:val="003C70C5"/>
    <w:rPr>
      <w:color w:val="808080"/>
      <w:shd w:val="clear" w:color="auto" w:fill="E6E6E6"/>
    </w:rPr>
  </w:style>
  <w:style w:type="character" w:customStyle="1" w:styleId="UnresolvedMention2">
    <w:name w:val="Unresolved Mention2"/>
    <w:basedOn w:val="DefaultParagraphFont"/>
    <w:uiPriority w:val="99"/>
    <w:semiHidden/>
    <w:unhideWhenUsed/>
    <w:rsid w:val="000B5905"/>
    <w:rPr>
      <w:color w:val="605E5C"/>
      <w:shd w:val="clear" w:color="auto" w:fill="E1DFDD"/>
    </w:rPr>
  </w:style>
  <w:style w:type="paragraph" w:customStyle="1" w:styleId="TableParagraph">
    <w:name w:val="Table Paragraph"/>
    <w:basedOn w:val="Normal"/>
    <w:uiPriority w:val="1"/>
    <w:qFormat/>
    <w:rsid w:val="00216C35"/>
    <w:pPr>
      <w:widowControl w:val="0"/>
      <w:autoSpaceDE w:val="0"/>
      <w:autoSpaceDN w:val="0"/>
      <w:spacing w:before="68"/>
      <w:ind w:left="112"/>
    </w:pPr>
    <w:rPr>
      <w:rFonts w:ascii="Arial" w:eastAsia="Arial" w:hAnsi="Arial" w:cs="Arial"/>
      <w:sz w:val="22"/>
      <w:lang w:bidi="en-US"/>
    </w:rPr>
  </w:style>
  <w:style w:type="paragraph" w:customStyle="1" w:styleId="msonormal0">
    <w:name w:val="msonormal"/>
    <w:basedOn w:val="Normal"/>
    <w:uiPriority w:val="99"/>
    <w:rsid w:val="00216C35"/>
    <w:pPr>
      <w:spacing w:before="75" w:after="75" w:line="336" w:lineRule="atLeast"/>
      <w:ind w:left="135" w:right="225"/>
    </w:pPr>
    <w:rPr>
      <w:rFonts w:ascii="Verdana" w:hAnsi="Verdana"/>
      <w:color w:val="5C7988"/>
      <w:sz w:val="17"/>
      <w:szCs w:val="17"/>
    </w:rPr>
  </w:style>
  <w:style w:type="character" w:customStyle="1" w:styleId="scxw43179851">
    <w:name w:val="scxw43179851"/>
    <w:basedOn w:val="DefaultParagraphFont"/>
    <w:rsid w:val="00216C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667236">
      <w:bodyDiv w:val="1"/>
      <w:marLeft w:val="0"/>
      <w:marRight w:val="0"/>
      <w:marTop w:val="0"/>
      <w:marBottom w:val="0"/>
      <w:divBdr>
        <w:top w:val="none" w:sz="0" w:space="0" w:color="auto"/>
        <w:left w:val="none" w:sz="0" w:space="0" w:color="auto"/>
        <w:bottom w:val="none" w:sz="0" w:space="0" w:color="auto"/>
        <w:right w:val="none" w:sz="0" w:space="0" w:color="auto"/>
      </w:divBdr>
    </w:div>
    <w:div w:id="3629308">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2610831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2104203">
      <w:bodyDiv w:val="1"/>
      <w:marLeft w:val="0"/>
      <w:marRight w:val="0"/>
      <w:marTop w:val="0"/>
      <w:marBottom w:val="0"/>
      <w:divBdr>
        <w:top w:val="none" w:sz="0" w:space="0" w:color="auto"/>
        <w:left w:val="none" w:sz="0" w:space="0" w:color="auto"/>
        <w:bottom w:val="none" w:sz="0" w:space="0" w:color="auto"/>
        <w:right w:val="none" w:sz="0" w:space="0" w:color="auto"/>
      </w:divBdr>
    </w:div>
    <w:div w:id="51394930">
      <w:bodyDiv w:val="1"/>
      <w:marLeft w:val="0"/>
      <w:marRight w:val="0"/>
      <w:marTop w:val="0"/>
      <w:marBottom w:val="0"/>
      <w:divBdr>
        <w:top w:val="none" w:sz="0" w:space="0" w:color="auto"/>
        <w:left w:val="none" w:sz="0" w:space="0" w:color="auto"/>
        <w:bottom w:val="none" w:sz="0" w:space="0" w:color="auto"/>
        <w:right w:val="none" w:sz="0" w:space="0" w:color="auto"/>
      </w:divBdr>
    </w:div>
    <w:div w:id="64762129">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5619191">
      <w:bodyDiv w:val="1"/>
      <w:marLeft w:val="0"/>
      <w:marRight w:val="0"/>
      <w:marTop w:val="0"/>
      <w:marBottom w:val="0"/>
      <w:divBdr>
        <w:top w:val="none" w:sz="0" w:space="0" w:color="auto"/>
        <w:left w:val="none" w:sz="0" w:space="0" w:color="auto"/>
        <w:bottom w:val="none" w:sz="0" w:space="0" w:color="auto"/>
        <w:right w:val="none" w:sz="0" w:space="0" w:color="auto"/>
      </w:divBdr>
    </w:div>
    <w:div w:id="86732026">
      <w:bodyDiv w:val="1"/>
      <w:marLeft w:val="0"/>
      <w:marRight w:val="0"/>
      <w:marTop w:val="0"/>
      <w:marBottom w:val="0"/>
      <w:divBdr>
        <w:top w:val="none" w:sz="0" w:space="0" w:color="auto"/>
        <w:left w:val="none" w:sz="0" w:space="0" w:color="auto"/>
        <w:bottom w:val="none" w:sz="0" w:space="0" w:color="auto"/>
        <w:right w:val="none" w:sz="0" w:space="0" w:color="auto"/>
      </w:divBdr>
      <w:divsChild>
        <w:div w:id="1995983407">
          <w:marLeft w:val="0"/>
          <w:marRight w:val="0"/>
          <w:marTop w:val="0"/>
          <w:marBottom w:val="0"/>
          <w:divBdr>
            <w:top w:val="none" w:sz="0" w:space="0" w:color="auto"/>
            <w:left w:val="none" w:sz="0" w:space="0" w:color="auto"/>
            <w:bottom w:val="none" w:sz="0" w:space="0" w:color="auto"/>
            <w:right w:val="none" w:sz="0" w:space="0" w:color="auto"/>
          </w:divBdr>
        </w:div>
      </w:divsChild>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2867471">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6754995">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105120365">
      <w:bodyDiv w:val="1"/>
      <w:marLeft w:val="0"/>
      <w:marRight w:val="0"/>
      <w:marTop w:val="0"/>
      <w:marBottom w:val="0"/>
      <w:divBdr>
        <w:top w:val="none" w:sz="0" w:space="0" w:color="auto"/>
        <w:left w:val="none" w:sz="0" w:space="0" w:color="auto"/>
        <w:bottom w:val="none" w:sz="0" w:space="0" w:color="auto"/>
        <w:right w:val="none" w:sz="0" w:space="0" w:color="auto"/>
      </w:divBdr>
      <w:divsChild>
        <w:div w:id="2012248556">
          <w:marLeft w:val="0"/>
          <w:marRight w:val="0"/>
          <w:marTop w:val="0"/>
          <w:marBottom w:val="0"/>
          <w:divBdr>
            <w:top w:val="none" w:sz="0" w:space="0" w:color="auto"/>
            <w:left w:val="none" w:sz="0" w:space="0" w:color="auto"/>
            <w:bottom w:val="none" w:sz="0" w:space="0" w:color="auto"/>
            <w:right w:val="none" w:sz="0" w:space="0" w:color="auto"/>
          </w:divBdr>
        </w:div>
      </w:divsChild>
    </w:div>
    <w:div w:id="109782590">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31557317">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572538">
      <w:bodyDiv w:val="1"/>
      <w:marLeft w:val="0"/>
      <w:marRight w:val="0"/>
      <w:marTop w:val="0"/>
      <w:marBottom w:val="0"/>
      <w:divBdr>
        <w:top w:val="none" w:sz="0" w:space="0" w:color="auto"/>
        <w:left w:val="none" w:sz="0" w:space="0" w:color="auto"/>
        <w:bottom w:val="none" w:sz="0" w:space="0" w:color="auto"/>
        <w:right w:val="none" w:sz="0" w:space="0" w:color="auto"/>
      </w:divBdr>
    </w:div>
    <w:div w:id="139228628">
      <w:bodyDiv w:val="1"/>
      <w:marLeft w:val="0"/>
      <w:marRight w:val="0"/>
      <w:marTop w:val="0"/>
      <w:marBottom w:val="0"/>
      <w:divBdr>
        <w:top w:val="none" w:sz="0" w:space="0" w:color="auto"/>
        <w:left w:val="none" w:sz="0" w:space="0" w:color="auto"/>
        <w:bottom w:val="none" w:sz="0" w:space="0" w:color="auto"/>
        <w:right w:val="none" w:sz="0" w:space="0" w:color="auto"/>
      </w:divBdr>
    </w:div>
    <w:div w:id="144976037">
      <w:bodyDiv w:val="1"/>
      <w:marLeft w:val="0"/>
      <w:marRight w:val="0"/>
      <w:marTop w:val="0"/>
      <w:marBottom w:val="0"/>
      <w:divBdr>
        <w:top w:val="none" w:sz="0" w:space="0" w:color="auto"/>
        <w:left w:val="none" w:sz="0" w:space="0" w:color="auto"/>
        <w:bottom w:val="none" w:sz="0" w:space="0" w:color="auto"/>
        <w:right w:val="none" w:sz="0" w:space="0" w:color="auto"/>
      </w:divBdr>
      <w:divsChild>
        <w:div w:id="975179170">
          <w:marLeft w:val="0"/>
          <w:marRight w:val="0"/>
          <w:marTop w:val="0"/>
          <w:marBottom w:val="0"/>
          <w:divBdr>
            <w:top w:val="none" w:sz="0" w:space="0" w:color="auto"/>
            <w:left w:val="none" w:sz="0" w:space="0" w:color="auto"/>
            <w:bottom w:val="none" w:sz="0" w:space="0" w:color="auto"/>
            <w:right w:val="none" w:sz="0" w:space="0" w:color="auto"/>
          </w:divBdr>
        </w:div>
      </w:divsChild>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3307071">
      <w:bodyDiv w:val="1"/>
      <w:marLeft w:val="0"/>
      <w:marRight w:val="0"/>
      <w:marTop w:val="0"/>
      <w:marBottom w:val="0"/>
      <w:divBdr>
        <w:top w:val="none" w:sz="0" w:space="0" w:color="auto"/>
        <w:left w:val="none" w:sz="0" w:space="0" w:color="auto"/>
        <w:bottom w:val="none" w:sz="0" w:space="0" w:color="auto"/>
        <w:right w:val="none" w:sz="0" w:space="0" w:color="auto"/>
      </w:divBdr>
      <w:divsChild>
        <w:div w:id="897785925">
          <w:marLeft w:val="0"/>
          <w:marRight w:val="0"/>
          <w:marTop w:val="0"/>
          <w:marBottom w:val="0"/>
          <w:divBdr>
            <w:top w:val="none" w:sz="0" w:space="0" w:color="auto"/>
            <w:left w:val="none" w:sz="0" w:space="0" w:color="auto"/>
            <w:bottom w:val="none" w:sz="0" w:space="0" w:color="auto"/>
            <w:right w:val="none" w:sz="0" w:space="0" w:color="auto"/>
          </w:divBdr>
        </w:div>
      </w:divsChild>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6239808">
      <w:bodyDiv w:val="1"/>
      <w:marLeft w:val="0"/>
      <w:marRight w:val="0"/>
      <w:marTop w:val="0"/>
      <w:marBottom w:val="0"/>
      <w:divBdr>
        <w:top w:val="none" w:sz="0" w:space="0" w:color="auto"/>
        <w:left w:val="none" w:sz="0" w:space="0" w:color="auto"/>
        <w:bottom w:val="none" w:sz="0" w:space="0" w:color="auto"/>
        <w:right w:val="none" w:sz="0" w:space="0" w:color="auto"/>
      </w:divBdr>
      <w:divsChild>
        <w:div w:id="415639318">
          <w:marLeft w:val="0"/>
          <w:marRight w:val="0"/>
          <w:marTop w:val="0"/>
          <w:marBottom w:val="0"/>
          <w:divBdr>
            <w:top w:val="none" w:sz="0" w:space="0" w:color="auto"/>
            <w:left w:val="none" w:sz="0" w:space="0" w:color="auto"/>
            <w:bottom w:val="none" w:sz="0" w:space="0" w:color="auto"/>
            <w:right w:val="none" w:sz="0" w:space="0" w:color="auto"/>
          </w:divBdr>
        </w:div>
      </w:divsChild>
    </w:div>
    <w:div w:id="178205673">
      <w:bodyDiv w:val="1"/>
      <w:marLeft w:val="0"/>
      <w:marRight w:val="0"/>
      <w:marTop w:val="0"/>
      <w:marBottom w:val="0"/>
      <w:divBdr>
        <w:top w:val="none" w:sz="0" w:space="0" w:color="auto"/>
        <w:left w:val="none" w:sz="0" w:space="0" w:color="auto"/>
        <w:bottom w:val="none" w:sz="0" w:space="0" w:color="auto"/>
        <w:right w:val="none" w:sz="0" w:space="0" w:color="auto"/>
      </w:divBdr>
    </w:div>
    <w:div w:id="182717953">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200560169">
      <w:bodyDiv w:val="1"/>
      <w:marLeft w:val="0"/>
      <w:marRight w:val="0"/>
      <w:marTop w:val="0"/>
      <w:marBottom w:val="0"/>
      <w:divBdr>
        <w:top w:val="none" w:sz="0" w:space="0" w:color="auto"/>
        <w:left w:val="none" w:sz="0" w:space="0" w:color="auto"/>
        <w:bottom w:val="none" w:sz="0" w:space="0" w:color="auto"/>
        <w:right w:val="none" w:sz="0" w:space="0" w:color="auto"/>
      </w:divBdr>
    </w:div>
    <w:div w:id="201475940">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8155214">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4920993">
      <w:bodyDiv w:val="1"/>
      <w:marLeft w:val="0"/>
      <w:marRight w:val="0"/>
      <w:marTop w:val="0"/>
      <w:marBottom w:val="0"/>
      <w:divBdr>
        <w:top w:val="none" w:sz="0" w:space="0" w:color="auto"/>
        <w:left w:val="none" w:sz="0" w:space="0" w:color="auto"/>
        <w:bottom w:val="none" w:sz="0" w:space="0" w:color="auto"/>
        <w:right w:val="none" w:sz="0" w:space="0" w:color="auto"/>
      </w:divBdr>
    </w:div>
    <w:div w:id="225070321">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2224859">
      <w:bodyDiv w:val="1"/>
      <w:marLeft w:val="0"/>
      <w:marRight w:val="0"/>
      <w:marTop w:val="0"/>
      <w:marBottom w:val="0"/>
      <w:divBdr>
        <w:top w:val="none" w:sz="0" w:space="0" w:color="auto"/>
        <w:left w:val="none" w:sz="0" w:space="0" w:color="auto"/>
        <w:bottom w:val="none" w:sz="0" w:space="0" w:color="auto"/>
        <w:right w:val="none" w:sz="0" w:space="0" w:color="auto"/>
      </w:divBdr>
    </w:div>
    <w:div w:id="246185285">
      <w:bodyDiv w:val="1"/>
      <w:marLeft w:val="0"/>
      <w:marRight w:val="0"/>
      <w:marTop w:val="0"/>
      <w:marBottom w:val="0"/>
      <w:divBdr>
        <w:top w:val="none" w:sz="0" w:space="0" w:color="auto"/>
        <w:left w:val="none" w:sz="0" w:space="0" w:color="auto"/>
        <w:bottom w:val="none" w:sz="0" w:space="0" w:color="auto"/>
        <w:right w:val="none" w:sz="0" w:space="0" w:color="auto"/>
      </w:divBdr>
    </w:div>
    <w:div w:id="25193721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65239958">
      <w:bodyDiv w:val="1"/>
      <w:marLeft w:val="0"/>
      <w:marRight w:val="0"/>
      <w:marTop w:val="0"/>
      <w:marBottom w:val="0"/>
      <w:divBdr>
        <w:top w:val="none" w:sz="0" w:space="0" w:color="auto"/>
        <w:left w:val="none" w:sz="0" w:space="0" w:color="auto"/>
        <w:bottom w:val="none" w:sz="0" w:space="0" w:color="auto"/>
        <w:right w:val="none" w:sz="0" w:space="0" w:color="auto"/>
      </w:divBdr>
    </w:div>
    <w:div w:id="269288995">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6722782">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85040342">
      <w:bodyDiv w:val="1"/>
      <w:marLeft w:val="0"/>
      <w:marRight w:val="0"/>
      <w:marTop w:val="0"/>
      <w:marBottom w:val="0"/>
      <w:divBdr>
        <w:top w:val="none" w:sz="0" w:space="0" w:color="auto"/>
        <w:left w:val="none" w:sz="0" w:space="0" w:color="auto"/>
        <w:bottom w:val="none" w:sz="0" w:space="0" w:color="auto"/>
        <w:right w:val="none" w:sz="0" w:space="0" w:color="auto"/>
      </w:divBdr>
    </w:div>
    <w:div w:id="29106098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8216186">
      <w:bodyDiv w:val="1"/>
      <w:marLeft w:val="0"/>
      <w:marRight w:val="0"/>
      <w:marTop w:val="0"/>
      <w:marBottom w:val="0"/>
      <w:divBdr>
        <w:top w:val="none" w:sz="0" w:space="0" w:color="auto"/>
        <w:left w:val="none" w:sz="0" w:space="0" w:color="auto"/>
        <w:bottom w:val="none" w:sz="0" w:space="0" w:color="auto"/>
        <w:right w:val="none" w:sz="0" w:space="0" w:color="auto"/>
      </w:divBdr>
    </w:div>
    <w:div w:id="325745207">
      <w:bodyDiv w:val="1"/>
      <w:marLeft w:val="0"/>
      <w:marRight w:val="0"/>
      <w:marTop w:val="0"/>
      <w:marBottom w:val="0"/>
      <w:divBdr>
        <w:top w:val="none" w:sz="0" w:space="0" w:color="auto"/>
        <w:left w:val="none" w:sz="0" w:space="0" w:color="auto"/>
        <w:bottom w:val="none" w:sz="0" w:space="0" w:color="auto"/>
        <w:right w:val="none" w:sz="0" w:space="0" w:color="auto"/>
      </w:divBdr>
      <w:divsChild>
        <w:div w:id="223952701">
          <w:marLeft w:val="0"/>
          <w:marRight w:val="0"/>
          <w:marTop w:val="0"/>
          <w:marBottom w:val="0"/>
          <w:divBdr>
            <w:top w:val="none" w:sz="0" w:space="0" w:color="auto"/>
            <w:left w:val="none" w:sz="0" w:space="0" w:color="auto"/>
            <w:bottom w:val="none" w:sz="0" w:space="0" w:color="auto"/>
            <w:right w:val="none" w:sz="0" w:space="0" w:color="auto"/>
          </w:divBdr>
        </w:div>
      </w:divsChild>
    </w:div>
    <w:div w:id="329524213">
      <w:bodyDiv w:val="1"/>
      <w:marLeft w:val="0"/>
      <w:marRight w:val="0"/>
      <w:marTop w:val="0"/>
      <w:marBottom w:val="0"/>
      <w:divBdr>
        <w:top w:val="none" w:sz="0" w:space="0" w:color="auto"/>
        <w:left w:val="none" w:sz="0" w:space="0" w:color="auto"/>
        <w:bottom w:val="none" w:sz="0" w:space="0" w:color="auto"/>
        <w:right w:val="none" w:sz="0" w:space="0" w:color="auto"/>
      </w:divBdr>
    </w:div>
    <w:div w:id="336536910">
      <w:bodyDiv w:val="1"/>
      <w:marLeft w:val="0"/>
      <w:marRight w:val="0"/>
      <w:marTop w:val="0"/>
      <w:marBottom w:val="0"/>
      <w:divBdr>
        <w:top w:val="none" w:sz="0" w:space="0" w:color="auto"/>
        <w:left w:val="none" w:sz="0" w:space="0" w:color="auto"/>
        <w:bottom w:val="none" w:sz="0" w:space="0" w:color="auto"/>
        <w:right w:val="none" w:sz="0" w:space="0" w:color="auto"/>
      </w:divBdr>
    </w:div>
    <w:div w:id="345399600">
      <w:bodyDiv w:val="1"/>
      <w:marLeft w:val="0"/>
      <w:marRight w:val="0"/>
      <w:marTop w:val="0"/>
      <w:marBottom w:val="0"/>
      <w:divBdr>
        <w:top w:val="none" w:sz="0" w:space="0" w:color="auto"/>
        <w:left w:val="none" w:sz="0" w:space="0" w:color="auto"/>
        <w:bottom w:val="none" w:sz="0" w:space="0" w:color="auto"/>
        <w:right w:val="none" w:sz="0" w:space="0" w:color="auto"/>
      </w:divBdr>
      <w:divsChild>
        <w:div w:id="645932844">
          <w:marLeft w:val="0"/>
          <w:marRight w:val="0"/>
          <w:marTop w:val="0"/>
          <w:marBottom w:val="0"/>
          <w:divBdr>
            <w:top w:val="none" w:sz="0" w:space="0" w:color="auto"/>
            <w:left w:val="none" w:sz="0" w:space="0" w:color="auto"/>
            <w:bottom w:val="none" w:sz="0" w:space="0" w:color="auto"/>
            <w:right w:val="none" w:sz="0" w:space="0" w:color="auto"/>
          </w:divBdr>
        </w:div>
        <w:div w:id="1322387277">
          <w:marLeft w:val="0"/>
          <w:marRight w:val="0"/>
          <w:marTop w:val="0"/>
          <w:marBottom w:val="0"/>
          <w:divBdr>
            <w:top w:val="none" w:sz="0" w:space="0" w:color="auto"/>
            <w:left w:val="none" w:sz="0" w:space="0" w:color="auto"/>
            <w:bottom w:val="none" w:sz="0" w:space="0" w:color="auto"/>
            <w:right w:val="none" w:sz="0" w:space="0" w:color="auto"/>
          </w:divBdr>
        </w:div>
        <w:div w:id="1464690841">
          <w:marLeft w:val="0"/>
          <w:marRight w:val="0"/>
          <w:marTop w:val="0"/>
          <w:marBottom w:val="0"/>
          <w:divBdr>
            <w:top w:val="none" w:sz="0" w:space="0" w:color="auto"/>
            <w:left w:val="none" w:sz="0" w:space="0" w:color="auto"/>
            <w:bottom w:val="none" w:sz="0" w:space="0" w:color="auto"/>
            <w:right w:val="none" w:sz="0" w:space="0" w:color="auto"/>
          </w:divBdr>
        </w:div>
        <w:div w:id="1745954091">
          <w:marLeft w:val="0"/>
          <w:marRight w:val="0"/>
          <w:marTop w:val="0"/>
          <w:marBottom w:val="0"/>
          <w:divBdr>
            <w:top w:val="none" w:sz="0" w:space="0" w:color="auto"/>
            <w:left w:val="none" w:sz="0" w:space="0" w:color="auto"/>
            <w:bottom w:val="none" w:sz="0" w:space="0" w:color="auto"/>
            <w:right w:val="none" w:sz="0" w:space="0" w:color="auto"/>
          </w:divBdr>
        </w:div>
        <w:div w:id="2079401910">
          <w:marLeft w:val="0"/>
          <w:marRight w:val="0"/>
          <w:marTop w:val="0"/>
          <w:marBottom w:val="0"/>
          <w:divBdr>
            <w:top w:val="none" w:sz="0" w:space="0" w:color="auto"/>
            <w:left w:val="none" w:sz="0" w:space="0" w:color="auto"/>
            <w:bottom w:val="none" w:sz="0" w:space="0" w:color="auto"/>
            <w:right w:val="none" w:sz="0" w:space="0" w:color="auto"/>
          </w:divBdr>
        </w:div>
      </w:divsChild>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8874470">
      <w:bodyDiv w:val="1"/>
      <w:marLeft w:val="0"/>
      <w:marRight w:val="0"/>
      <w:marTop w:val="0"/>
      <w:marBottom w:val="0"/>
      <w:divBdr>
        <w:top w:val="none" w:sz="0" w:space="0" w:color="auto"/>
        <w:left w:val="none" w:sz="0" w:space="0" w:color="auto"/>
        <w:bottom w:val="none" w:sz="0" w:space="0" w:color="auto"/>
        <w:right w:val="none" w:sz="0" w:space="0" w:color="auto"/>
      </w:divBdr>
      <w:divsChild>
        <w:div w:id="1898469559">
          <w:marLeft w:val="0"/>
          <w:marRight w:val="0"/>
          <w:marTop w:val="0"/>
          <w:marBottom w:val="0"/>
          <w:divBdr>
            <w:top w:val="none" w:sz="0" w:space="0" w:color="auto"/>
            <w:left w:val="none" w:sz="0" w:space="0" w:color="auto"/>
            <w:bottom w:val="none" w:sz="0" w:space="0" w:color="auto"/>
            <w:right w:val="none" w:sz="0" w:space="0" w:color="auto"/>
          </w:divBdr>
        </w:div>
      </w:divsChild>
    </w:div>
    <w:div w:id="349258827">
      <w:bodyDiv w:val="1"/>
      <w:marLeft w:val="0"/>
      <w:marRight w:val="0"/>
      <w:marTop w:val="0"/>
      <w:marBottom w:val="0"/>
      <w:divBdr>
        <w:top w:val="none" w:sz="0" w:space="0" w:color="auto"/>
        <w:left w:val="none" w:sz="0" w:space="0" w:color="auto"/>
        <w:bottom w:val="none" w:sz="0" w:space="0" w:color="auto"/>
        <w:right w:val="none" w:sz="0" w:space="0" w:color="auto"/>
      </w:divBdr>
      <w:divsChild>
        <w:div w:id="1128666490">
          <w:marLeft w:val="0"/>
          <w:marRight w:val="0"/>
          <w:marTop w:val="0"/>
          <w:marBottom w:val="0"/>
          <w:divBdr>
            <w:top w:val="none" w:sz="0" w:space="0" w:color="auto"/>
            <w:left w:val="none" w:sz="0" w:space="0" w:color="auto"/>
            <w:bottom w:val="none" w:sz="0" w:space="0" w:color="auto"/>
            <w:right w:val="none" w:sz="0" w:space="0" w:color="auto"/>
          </w:divBdr>
          <w:divsChild>
            <w:div w:id="1719353393">
              <w:marLeft w:val="0"/>
              <w:marRight w:val="0"/>
              <w:marTop w:val="0"/>
              <w:marBottom w:val="0"/>
              <w:divBdr>
                <w:top w:val="none" w:sz="0" w:space="0" w:color="auto"/>
                <w:left w:val="none" w:sz="0" w:space="0" w:color="auto"/>
                <w:bottom w:val="none" w:sz="0" w:space="0" w:color="auto"/>
                <w:right w:val="none" w:sz="0" w:space="0" w:color="auto"/>
              </w:divBdr>
            </w:div>
          </w:divsChild>
        </w:div>
        <w:div w:id="211310439">
          <w:marLeft w:val="0"/>
          <w:marRight w:val="0"/>
          <w:marTop w:val="0"/>
          <w:marBottom w:val="0"/>
          <w:divBdr>
            <w:top w:val="none" w:sz="0" w:space="0" w:color="auto"/>
            <w:left w:val="none" w:sz="0" w:space="0" w:color="auto"/>
            <w:bottom w:val="none" w:sz="0" w:space="0" w:color="auto"/>
            <w:right w:val="none" w:sz="0" w:space="0" w:color="auto"/>
          </w:divBdr>
          <w:divsChild>
            <w:div w:id="2023894787">
              <w:marLeft w:val="0"/>
              <w:marRight w:val="0"/>
              <w:marTop w:val="0"/>
              <w:marBottom w:val="0"/>
              <w:divBdr>
                <w:top w:val="none" w:sz="0" w:space="0" w:color="auto"/>
                <w:left w:val="none" w:sz="0" w:space="0" w:color="auto"/>
                <w:bottom w:val="none" w:sz="0" w:space="0" w:color="auto"/>
                <w:right w:val="none" w:sz="0" w:space="0" w:color="auto"/>
              </w:divBdr>
            </w:div>
          </w:divsChild>
        </w:div>
        <w:div w:id="1338725948">
          <w:marLeft w:val="0"/>
          <w:marRight w:val="0"/>
          <w:marTop w:val="0"/>
          <w:marBottom w:val="0"/>
          <w:divBdr>
            <w:top w:val="none" w:sz="0" w:space="0" w:color="auto"/>
            <w:left w:val="none" w:sz="0" w:space="0" w:color="auto"/>
            <w:bottom w:val="none" w:sz="0" w:space="0" w:color="auto"/>
            <w:right w:val="none" w:sz="0" w:space="0" w:color="auto"/>
          </w:divBdr>
          <w:divsChild>
            <w:div w:id="929462059">
              <w:marLeft w:val="0"/>
              <w:marRight w:val="0"/>
              <w:marTop w:val="0"/>
              <w:marBottom w:val="0"/>
              <w:divBdr>
                <w:top w:val="none" w:sz="0" w:space="0" w:color="auto"/>
                <w:left w:val="none" w:sz="0" w:space="0" w:color="auto"/>
                <w:bottom w:val="none" w:sz="0" w:space="0" w:color="auto"/>
                <w:right w:val="none" w:sz="0" w:space="0" w:color="auto"/>
              </w:divBdr>
            </w:div>
          </w:divsChild>
        </w:div>
        <w:div w:id="1357921838">
          <w:marLeft w:val="0"/>
          <w:marRight w:val="0"/>
          <w:marTop w:val="0"/>
          <w:marBottom w:val="0"/>
          <w:divBdr>
            <w:top w:val="none" w:sz="0" w:space="0" w:color="auto"/>
            <w:left w:val="none" w:sz="0" w:space="0" w:color="auto"/>
            <w:bottom w:val="none" w:sz="0" w:space="0" w:color="auto"/>
            <w:right w:val="none" w:sz="0" w:space="0" w:color="auto"/>
          </w:divBdr>
          <w:divsChild>
            <w:div w:id="1289358122">
              <w:marLeft w:val="0"/>
              <w:marRight w:val="0"/>
              <w:marTop w:val="0"/>
              <w:marBottom w:val="0"/>
              <w:divBdr>
                <w:top w:val="none" w:sz="0" w:space="0" w:color="auto"/>
                <w:left w:val="none" w:sz="0" w:space="0" w:color="auto"/>
                <w:bottom w:val="none" w:sz="0" w:space="0" w:color="auto"/>
                <w:right w:val="none" w:sz="0" w:space="0" w:color="auto"/>
              </w:divBdr>
            </w:div>
          </w:divsChild>
        </w:div>
        <w:div w:id="68843888">
          <w:marLeft w:val="0"/>
          <w:marRight w:val="0"/>
          <w:marTop w:val="0"/>
          <w:marBottom w:val="0"/>
          <w:divBdr>
            <w:top w:val="none" w:sz="0" w:space="0" w:color="auto"/>
            <w:left w:val="none" w:sz="0" w:space="0" w:color="auto"/>
            <w:bottom w:val="none" w:sz="0" w:space="0" w:color="auto"/>
            <w:right w:val="none" w:sz="0" w:space="0" w:color="auto"/>
          </w:divBdr>
          <w:divsChild>
            <w:div w:id="126508372">
              <w:marLeft w:val="0"/>
              <w:marRight w:val="0"/>
              <w:marTop w:val="0"/>
              <w:marBottom w:val="0"/>
              <w:divBdr>
                <w:top w:val="none" w:sz="0" w:space="0" w:color="auto"/>
                <w:left w:val="none" w:sz="0" w:space="0" w:color="auto"/>
                <w:bottom w:val="none" w:sz="0" w:space="0" w:color="auto"/>
                <w:right w:val="none" w:sz="0" w:space="0" w:color="auto"/>
              </w:divBdr>
            </w:div>
          </w:divsChild>
        </w:div>
        <w:div w:id="2002078629">
          <w:marLeft w:val="0"/>
          <w:marRight w:val="0"/>
          <w:marTop w:val="0"/>
          <w:marBottom w:val="0"/>
          <w:divBdr>
            <w:top w:val="none" w:sz="0" w:space="0" w:color="auto"/>
            <w:left w:val="none" w:sz="0" w:space="0" w:color="auto"/>
            <w:bottom w:val="none" w:sz="0" w:space="0" w:color="auto"/>
            <w:right w:val="none" w:sz="0" w:space="0" w:color="auto"/>
          </w:divBdr>
          <w:divsChild>
            <w:div w:id="1721048579">
              <w:marLeft w:val="0"/>
              <w:marRight w:val="0"/>
              <w:marTop w:val="0"/>
              <w:marBottom w:val="0"/>
              <w:divBdr>
                <w:top w:val="none" w:sz="0" w:space="0" w:color="auto"/>
                <w:left w:val="none" w:sz="0" w:space="0" w:color="auto"/>
                <w:bottom w:val="none" w:sz="0" w:space="0" w:color="auto"/>
                <w:right w:val="none" w:sz="0" w:space="0" w:color="auto"/>
              </w:divBdr>
            </w:div>
          </w:divsChild>
        </w:div>
        <w:div w:id="1362509664">
          <w:marLeft w:val="0"/>
          <w:marRight w:val="0"/>
          <w:marTop w:val="0"/>
          <w:marBottom w:val="0"/>
          <w:divBdr>
            <w:top w:val="none" w:sz="0" w:space="0" w:color="auto"/>
            <w:left w:val="none" w:sz="0" w:space="0" w:color="auto"/>
            <w:bottom w:val="none" w:sz="0" w:space="0" w:color="auto"/>
            <w:right w:val="none" w:sz="0" w:space="0" w:color="auto"/>
          </w:divBdr>
          <w:divsChild>
            <w:div w:id="688065962">
              <w:marLeft w:val="0"/>
              <w:marRight w:val="0"/>
              <w:marTop w:val="0"/>
              <w:marBottom w:val="0"/>
              <w:divBdr>
                <w:top w:val="none" w:sz="0" w:space="0" w:color="auto"/>
                <w:left w:val="none" w:sz="0" w:space="0" w:color="auto"/>
                <w:bottom w:val="none" w:sz="0" w:space="0" w:color="auto"/>
                <w:right w:val="none" w:sz="0" w:space="0" w:color="auto"/>
              </w:divBdr>
            </w:div>
          </w:divsChild>
        </w:div>
        <w:div w:id="665281605">
          <w:marLeft w:val="0"/>
          <w:marRight w:val="0"/>
          <w:marTop w:val="0"/>
          <w:marBottom w:val="0"/>
          <w:divBdr>
            <w:top w:val="none" w:sz="0" w:space="0" w:color="auto"/>
            <w:left w:val="none" w:sz="0" w:space="0" w:color="auto"/>
            <w:bottom w:val="none" w:sz="0" w:space="0" w:color="auto"/>
            <w:right w:val="none" w:sz="0" w:space="0" w:color="auto"/>
          </w:divBdr>
          <w:divsChild>
            <w:div w:id="1525947178">
              <w:marLeft w:val="0"/>
              <w:marRight w:val="0"/>
              <w:marTop w:val="0"/>
              <w:marBottom w:val="0"/>
              <w:divBdr>
                <w:top w:val="none" w:sz="0" w:space="0" w:color="auto"/>
                <w:left w:val="none" w:sz="0" w:space="0" w:color="auto"/>
                <w:bottom w:val="none" w:sz="0" w:space="0" w:color="auto"/>
                <w:right w:val="none" w:sz="0" w:space="0" w:color="auto"/>
              </w:divBdr>
            </w:div>
          </w:divsChild>
        </w:div>
        <w:div w:id="1864781523">
          <w:marLeft w:val="0"/>
          <w:marRight w:val="0"/>
          <w:marTop w:val="0"/>
          <w:marBottom w:val="0"/>
          <w:divBdr>
            <w:top w:val="none" w:sz="0" w:space="0" w:color="auto"/>
            <w:left w:val="none" w:sz="0" w:space="0" w:color="auto"/>
            <w:bottom w:val="none" w:sz="0" w:space="0" w:color="auto"/>
            <w:right w:val="none" w:sz="0" w:space="0" w:color="auto"/>
          </w:divBdr>
          <w:divsChild>
            <w:div w:id="1261841037">
              <w:marLeft w:val="0"/>
              <w:marRight w:val="0"/>
              <w:marTop w:val="0"/>
              <w:marBottom w:val="0"/>
              <w:divBdr>
                <w:top w:val="none" w:sz="0" w:space="0" w:color="auto"/>
                <w:left w:val="none" w:sz="0" w:space="0" w:color="auto"/>
                <w:bottom w:val="none" w:sz="0" w:space="0" w:color="auto"/>
                <w:right w:val="none" w:sz="0" w:space="0" w:color="auto"/>
              </w:divBdr>
            </w:div>
          </w:divsChild>
        </w:div>
        <w:div w:id="570891855">
          <w:marLeft w:val="0"/>
          <w:marRight w:val="0"/>
          <w:marTop w:val="0"/>
          <w:marBottom w:val="0"/>
          <w:divBdr>
            <w:top w:val="none" w:sz="0" w:space="0" w:color="auto"/>
            <w:left w:val="none" w:sz="0" w:space="0" w:color="auto"/>
            <w:bottom w:val="none" w:sz="0" w:space="0" w:color="auto"/>
            <w:right w:val="none" w:sz="0" w:space="0" w:color="auto"/>
          </w:divBdr>
          <w:divsChild>
            <w:div w:id="619651839">
              <w:marLeft w:val="0"/>
              <w:marRight w:val="0"/>
              <w:marTop w:val="0"/>
              <w:marBottom w:val="0"/>
              <w:divBdr>
                <w:top w:val="none" w:sz="0" w:space="0" w:color="auto"/>
                <w:left w:val="none" w:sz="0" w:space="0" w:color="auto"/>
                <w:bottom w:val="none" w:sz="0" w:space="0" w:color="auto"/>
                <w:right w:val="none" w:sz="0" w:space="0" w:color="auto"/>
              </w:divBdr>
            </w:div>
          </w:divsChild>
        </w:div>
        <w:div w:id="1597472314">
          <w:marLeft w:val="0"/>
          <w:marRight w:val="0"/>
          <w:marTop w:val="0"/>
          <w:marBottom w:val="0"/>
          <w:divBdr>
            <w:top w:val="none" w:sz="0" w:space="0" w:color="auto"/>
            <w:left w:val="none" w:sz="0" w:space="0" w:color="auto"/>
            <w:bottom w:val="none" w:sz="0" w:space="0" w:color="auto"/>
            <w:right w:val="none" w:sz="0" w:space="0" w:color="auto"/>
          </w:divBdr>
          <w:divsChild>
            <w:div w:id="144476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4258233">
      <w:bodyDiv w:val="1"/>
      <w:marLeft w:val="0"/>
      <w:marRight w:val="0"/>
      <w:marTop w:val="0"/>
      <w:marBottom w:val="0"/>
      <w:divBdr>
        <w:top w:val="none" w:sz="0" w:space="0" w:color="auto"/>
        <w:left w:val="none" w:sz="0" w:space="0" w:color="auto"/>
        <w:bottom w:val="none" w:sz="0" w:space="0" w:color="auto"/>
        <w:right w:val="none" w:sz="0" w:space="0" w:color="auto"/>
      </w:divBdr>
    </w:div>
    <w:div w:id="368145619">
      <w:bodyDiv w:val="1"/>
      <w:marLeft w:val="0"/>
      <w:marRight w:val="0"/>
      <w:marTop w:val="0"/>
      <w:marBottom w:val="0"/>
      <w:divBdr>
        <w:top w:val="none" w:sz="0" w:space="0" w:color="auto"/>
        <w:left w:val="none" w:sz="0" w:space="0" w:color="auto"/>
        <w:bottom w:val="none" w:sz="0" w:space="0" w:color="auto"/>
        <w:right w:val="none" w:sz="0" w:space="0" w:color="auto"/>
      </w:divBdr>
      <w:divsChild>
        <w:div w:id="71969785">
          <w:marLeft w:val="0"/>
          <w:marRight w:val="0"/>
          <w:marTop w:val="0"/>
          <w:marBottom w:val="0"/>
          <w:divBdr>
            <w:top w:val="none" w:sz="0" w:space="0" w:color="auto"/>
            <w:left w:val="none" w:sz="0" w:space="0" w:color="auto"/>
            <w:bottom w:val="none" w:sz="0" w:space="0" w:color="auto"/>
            <w:right w:val="none" w:sz="0" w:space="0" w:color="auto"/>
          </w:divBdr>
        </w:div>
      </w:divsChild>
    </w:div>
    <w:div w:id="368383124">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60105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0325079">
      <w:bodyDiv w:val="1"/>
      <w:marLeft w:val="0"/>
      <w:marRight w:val="0"/>
      <w:marTop w:val="0"/>
      <w:marBottom w:val="0"/>
      <w:divBdr>
        <w:top w:val="none" w:sz="0" w:space="0" w:color="auto"/>
        <w:left w:val="none" w:sz="0" w:space="0" w:color="auto"/>
        <w:bottom w:val="none" w:sz="0" w:space="0" w:color="auto"/>
        <w:right w:val="none" w:sz="0" w:space="0" w:color="auto"/>
      </w:divBdr>
    </w:div>
    <w:div w:id="382945734">
      <w:bodyDiv w:val="1"/>
      <w:marLeft w:val="0"/>
      <w:marRight w:val="0"/>
      <w:marTop w:val="0"/>
      <w:marBottom w:val="0"/>
      <w:divBdr>
        <w:top w:val="none" w:sz="0" w:space="0" w:color="auto"/>
        <w:left w:val="none" w:sz="0" w:space="0" w:color="auto"/>
        <w:bottom w:val="none" w:sz="0" w:space="0" w:color="auto"/>
        <w:right w:val="none" w:sz="0" w:space="0" w:color="auto"/>
      </w:divBdr>
    </w:div>
    <w:div w:id="383214278">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4665151">
      <w:bodyDiv w:val="1"/>
      <w:marLeft w:val="0"/>
      <w:marRight w:val="0"/>
      <w:marTop w:val="0"/>
      <w:marBottom w:val="0"/>
      <w:divBdr>
        <w:top w:val="none" w:sz="0" w:space="0" w:color="auto"/>
        <w:left w:val="none" w:sz="0" w:space="0" w:color="auto"/>
        <w:bottom w:val="none" w:sz="0" w:space="0" w:color="auto"/>
        <w:right w:val="none" w:sz="0" w:space="0" w:color="auto"/>
      </w:divBdr>
    </w:div>
    <w:div w:id="395590264">
      <w:bodyDiv w:val="1"/>
      <w:marLeft w:val="0"/>
      <w:marRight w:val="0"/>
      <w:marTop w:val="0"/>
      <w:marBottom w:val="0"/>
      <w:divBdr>
        <w:top w:val="none" w:sz="0" w:space="0" w:color="auto"/>
        <w:left w:val="none" w:sz="0" w:space="0" w:color="auto"/>
        <w:bottom w:val="none" w:sz="0" w:space="0" w:color="auto"/>
        <w:right w:val="none" w:sz="0" w:space="0" w:color="auto"/>
      </w:divBdr>
    </w:div>
    <w:div w:id="396515151">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08354962">
      <w:bodyDiv w:val="1"/>
      <w:marLeft w:val="0"/>
      <w:marRight w:val="0"/>
      <w:marTop w:val="0"/>
      <w:marBottom w:val="0"/>
      <w:divBdr>
        <w:top w:val="none" w:sz="0" w:space="0" w:color="auto"/>
        <w:left w:val="none" w:sz="0" w:space="0" w:color="auto"/>
        <w:bottom w:val="none" w:sz="0" w:space="0" w:color="auto"/>
        <w:right w:val="none" w:sz="0" w:space="0" w:color="auto"/>
      </w:divBdr>
      <w:divsChild>
        <w:div w:id="1207914058">
          <w:marLeft w:val="0"/>
          <w:marRight w:val="0"/>
          <w:marTop w:val="0"/>
          <w:marBottom w:val="0"/>
          <w:divBdr>
            <w:top w:val="none" w:sz="0" w:space="0" w:color="auto"/>
            <w:left w:val="none" w:sz="0" w:space="0" w:color="auto"/>
            <w:bottom w:val="none" w:sz="0" w:space="0" w:color="auto"/>
            <w:right w:val="none" w:sz="0" w:space="0" w:color="auto"/>
          </w:divBdr>
        </w:div>
      </w:divsChild>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795044">
      <w:bodyDiv w:val="1"/>
      <w:marLeft w:val="0"/>
      <w:marRight w:val="0"/>
      <w:marTop w:val="0"/>
      <w:marBottom w:val="0"/>
      <w:divBdr>
        <w:top w:val="none" w:sz="0" w:space="0" w:color="auto"/>
        <w:left w:val="none" w:sz="0" w:space="0" w:color="auto"/>
        <w:bottom w:val="none" w:sz="0" w:space="0" w:color="auto"/>
        <w:right w:val="none" w:sz="0" w:space="0" w:color="auto"/>
      </w:divBdr>
    </w:div>
    <w:div w:id="422915242">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29816528">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0492071">
      <w:bodyDiv w:val="1"/>
      <w:marLeft w:val="0"/>
      <w:marRight w:val="0"/>
      <w:marTop w:val="0"/>
      <w:marBottom w:val="0"/>
      <w:divBdr>
        <w:top w:val="none" w:sz="0" w:space="0" w:color="auto"/>
        <w:left w:val="none" w:sz="0" w:space="0" w:color="auto"/>
        <w:bottom w:val="none" w:sz="0" w:space="0" w:color="auto"/>
        <w:right w:val="none" w:sz="0" w:space="0" w:color="auto"/>
      </w:divBdr>
    </w:div>
    <w:div w:id="447816440">
      <w:bodyDiv w:val="1"/>
      <w:marLeft w:val="0"/>
      <w:marRight w:val="0"/>
      <w:marTop w:val="0"/>
      <w:marBottom w:val="0"/>
      <w:divBdr>
        <w:top w:val="none" w:sz="0" w:space="0" w:color="auto"/>
        <w:left w:val="none" w:sz="0" w:space="0" w:color="auto"/>
        <w:bottom w:val="none" w:sz="0" w:space="0" w:color="auto"/>
        <w:right w:val="none" w:sz="0" w:space="0" w:color="auto"/>
      </w:divBdr>
      <w:divsChild>
        <w:div w:id="1158572674">
          <w:marLeft w:val="0"/>
          <w:marRight w:val="0"/>
          <w:marTop w:val="0"/>
          <w:marBottom w:val="0"/>
          <w:divBdr>
            <w:top w:val="none" w:sz="0" w:space="0" w:color="auto"/>
            <w:left w:val="none" w:sz="0" w:space="0" w:color="auto"/>
            <w:bottom w:val="none" w:sz="0" w:space="0" w:color="auto"/>
            <w:right w:val="none" w:sz="0" w:space="0" w:color="auto"/>
          </w:divBdr>
        </w:div>
      </w:divsChild>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6533377">
      <w:bodyDiv w:val="1"/>
      <w:marLeft w:val="0"/>
      <w:marRight w:val="0"/>
      <w:marTop w:val="0"/>
      <w:marBottom w:val="0"/>
      <w:divBdr>
        <w:top w:val="none" w:sz="0" w:space="0" w:color="auto"/>
        <w:left w:val="none" w:sz="0" w:space="0" w:color="auto"/>
        <w:bottom w:val="none" w:sz="0" w:space="0" w:color="auto"/>
        <w:right w:val="none" w:sz="0" w:space="0" w:color="auto"/>
      </w:divBdr>
    </w:div>
    <w:div w:id="459568879">
      <w:bodyDiv w:val="1"/>
      <w:marLeft w:val="0"/>
      <w:marRight w:val="0"/>
      <w:marTop w:val="0"/>
      <w:marBottom w:val="0"/>
      <w:divBdr>
        <w:top w:val="none" w:sz="0" w:space="0" w:color="auto"/>
        <w:left w:val="none" w:sz="0" w:space="0" w:color="auto"/>
        <w:bottom w:val="none" w:sz="0" w:space="0" w:color="auto"/>
        <w:right w:val="none" w:sz="0" w:space="0" w:color="auto"/>
      </w:divBdr>
    </w:div>
    <w:div w:id="461268442">
      <w:bodyDiv w:val="1"/>
      <w:marLeft w:val="0"/>
      <w:marRight w:val="0"/>
      <w:marTop w:val="0"/>
      <w:marBottom w:val="0"/>
      <w:divBdr>
        <w:top w:val="none" w:sz="0" w:space="0" w:color="auto"/>
        <w:left w:val="none" w:sz="0" w:space="0" w:color="auto"/>
        <w:bottom w:val="none" w:sz="0" w:space="0" w:color="auto"/>
        <w:right w:val="none" w:sz="0" w:space="0" w:color="auto"/>
      </w:divBdr>
    </w:div>
    <w:div w:id="462117440">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69320648">
      <w:bodyDiv w:val="1"/>
      <w:marLeft w:val="0"/>
      <w:marRight w:val="0"/>
      <w:marTop w:val="0"/>
      <w:marBottom w:val="0"/>
      <w:divBdr>
        <w:top w:val="none" w:sz="0" w:space="0" w:color="auto"/>
        <w:left w:val="none" w:sz="0" w:space="0" w:color="auto"/>
        <w:bottom w:val="none" w:sz="0" w:space="0" w:color="auto"/>
        <w:right w:val="none" w:sz="0" w:space="0" w:color="auto"/>
      </w:divBdr>
    </w:div>
    <w:div w:id="469789599">
      <w:bodyDiv w:val="1"/>
      <w:marLeft w:val="0"/>
      <w:marRight w:val="0"/>
      <w:marTop w:val="0"/>
      <w:marBottom w:val="0"/>
      <w:divBdr>
        <w:top w:val="none" w:sz="0" w:space="0" w:color="auto"/>
        <w:left w:val="none" w:sz="0" w:space="0" w:color="auto"/>
        <w:bottom w:val="none" w:sz="0" w:space="0" w:color="auto"/>
        <w:right w:val="none" w:sz="0" w:space="0" w:color="auto"/>
      </w:divBdr>
    </w:div>
    <w:div w:id="472407557">
      <w:bodyDiv w:val="1"/>
      <w:marLeft w:val="0"/>
      <w:marRight w:val="0"/>
      <w:marTop w:val="0"/>
      <w:marBottom w:val="0"/>
      <w:divBdr>
        <w:top w:val="none" w:sz="0" w:space="0" w:color="auto"/>
        <w:left w:val="none" w:sz="0" w:space="0" w:color="auto"/>
        <w:bottom w:val="none" w:sz="0" w:space="0" w:color="auto"/>
        <w:right w:val="none" w:sz="0" w:space="0" w:color="auto"/>
      </w:divBdr>
    </w:div>
    <w:div w:id="476268570">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78544641">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0948262">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493909909">
      <w:bodyDiv w:val="1"/>
      <w:marLeft w:val="0"/>
      <w:marRight w:val="0"/>
      <w:marTop w:val="0"/>
      <w:marBottom w:val="0"/>
      <w:divBdr>
        <w:top w:val="none" w:sz="0" w:space="0" w:color="auto"/>
        <w:left w:val="none" w:sz="0" w:space="0" w:color="auto"/>
        <w:bottom w:val="none" w:sz="0" w:space="0" w:color="auto"/>
        <w:right w:val="none" w:sz="0" w:space="0" w:color="auto"/>
      </w:divBdr>
    </w:div>
    <w:div w:id="497573278">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3789442">
      <w:bodyDiv w:val="1"/>
      <w:marLeft w:val="0"/>
      <w:marRight w:val="0"/>
      <w:marTop w:val="0"/>
      <w:marBottom w:val="0"/>
      <w:divBdr>
        <w:top w:val="none" w:sz="0" w:space="0" w:color="auto"/>
        <w:left w:val="none" w:sz="0" w:space="0" w:color="auto"/>
        <w:bottom w:val="none" w:sz="0" w:space="0" w:color="auto"/>
        <w:right w:val="none" w:sz="0" w:space="0" w:color="auto"/>
      </w:divBdr>
    </w:div>
    <w:div w:id="524907373">
      <w:bodyDiv w:val="1"/>
      <w:marLeft w:val="0"/>
      <w:marRight w:val="0"/>
      <w:marTop w:val="0"/>
      <w:marBottom w:val="0"/>
      <w:divBdr>
        <w:top w:val="none" w:sz="0" w:space="0" w:color="auto"/>
        <w:left w:val="none" w:sz="0" w:space="0" w:color="auto"/>
        <w:bottom w:val="none" w:sz="0" w:space="0" w:color="auto"/>
        <w:right w:val="none" w:sz="0" w:space="0" w:color="auto"/>
      </w:divBdr>
    </w:div>
    <w:div w:id="525287086">
      <w:bodyDiv w:val="1"/>
      <w:marLeft w:val="0"/>
      <w:marRight w:val="0"/>
      <w:marTop w:val="0"/>
      <w:marBottom w:val="0"/>
      <w:divBdr>
        <w:top w:val="none" w:sz="0" w:space="0" w:color="auto"/>
        <w:left w:val="none" w:sz="0" w:space="0" w:color="auto"/>
        <w:bottom w:val="none" w:sz="0" w:space="0" w:color="auto"/>
        <w:right w:val="none" w:sz="0" w:space="0" w:color="auto"/>
      </w:divBdr>
      <w:divsChild>
        <w:div w:id="1316952216">
          <w:marLeft w:val="0"/>
          <w:marRight w:val="0"/>
          <w:marTop w:val="0"/>
          <w:marBottom w:val="0"/>
          <w:divBdr>
            <w:top w:val="none" w:sz="0" w:space="0" w:color="auto"/>
            <w:left w:val="none" w:sz="0" w:space="0" w:color="auto"/>
            <w:bottom w:val="none" w:sz="0" w:space="0" w:color="auto"/>
            <w:right w:val="none" w:sz="0" w:space="0" w:color="auto"/>
          </w:divBdr>
          <w:divsChild>
            <w:div w:id="148570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211813">
      <w:bodyDiv w:val="1"/>
      <w:marLeft w:val="0"/>
      <w:marRight w:val="0"/>
      <w:marTop w:val="0"/>
      <w:marBottom w:val="0"/>
      <w:divBdr>
        <w:top w:val="none" w:sz="0" w:space="0" w:color="auto"/>
        <w:left w:val="none" w:sz="0" w:space="0" w:color="auto"/>
        <w:bottom w:val="none" w:sz="0" w:space="0" w:color="auto"/>
        <w:right w:val="none" w:sz="0" w:space="0" w:color="auto"/>
      </w:divBdr>
      <w:divsChild>
        <w:div w:id="240065851">
          <w:marLeft w:val="0"/>
          <w:marRight w:val="0"/>
          <w:marTop w:val="0"/>
          <w:marBottom w:val="0"/>
          <w:divBdr>
            <w:top w:val="none" w:sz="0" w:space="0" w:color="auto"/>
            <w:left w:val="none" w:sz="0" w:space="0" w:color="auto"/>
            <w:bottom w:val="none" w:sz="0" w:space="0" w:color="auto"/>
            <w:right w:val="none" w:sz="0" w:space="0" w:color="auto"/>
          </w:divBdr>
        </w:div>
        <w:div w:id="325325889">
          <w:marLeft w:val="0"/>
          <w:marRight w:val="0"/>
          <w:marTop w:val="0"/>
          <w:marBottom w:val="0"/>
          <w:divBdr>
            <w:top w:val="none" w:sz="0" w:space="0" w:color="auto"/>
            <w:left w:val="none" w:sz="0" w:space="0" w:color="auto"/>
            <w:bottom w:val="none" w:sz="0" w:space="0" w:color="auto"/>
            <w:right w:val="none" w:sz="0" w:space="0" w:color="auto"/>
          </w:divBdr>
        </w:div>
        <w:div w:id="1437629236">
          <w:marLeft w:val="0"/>
          <w:marRight w:val="0"/>
          <w:marTop w:val="0"/>
          <w:marBottom w:val="0"/>
          <w:divBdr>
            <w:top w:val="none" w:sz="0" w:space="0" w:color="auto"/>
            <w:left w:val="none" w:sz="0" w:space="0" w:color="auto"/>
            <w:bottom w:val="none" w:sz="0" w:space="0" w:color="auto"/>
            <w:right w:val="none" w:sz="0" w:space="0" w:color="auto"/>
          </w:divBdr>
        </w:div>
        <w:div w:id="1821918523">
          <w:marLeft w:val="0"/>
          <w:marRight w:val="0"/>
          <w:marTop w:val="0"/>
          <w:marBottom w:val="0"/>
          <w:divBdr>
            <w:top w:val="none" w:sz="0" w:space="0" w:color="auto"/>
            <w:left w:val="none" w:sz="0" w:space="0" w:color="auto"/>
            <w:bottom w:val="none" w:sz="0" w:space="0" w:color="auto"/>
            <w:right w:val="none" w:sz="0" w:space="0" w:color="auto"/>
          </w:divBdr>
        </w:div>
        <w:div w:id="1865246617">
          <w:marLeft w:val="0"/>
          <w:marRight w:val="0"/>
          <w:marTop w:val="0"/>
          <w:marBottom w:val="0"/>
          <w:divBdr>
            <w:top w:val="none" w:sz="0" w:space="0" w:color="auto"/>
            <w:left w:val="none" w:sz="0" w:space="0" w:color="auto"/>
            <w:bottom w:val="none" w:sz="0" w:space="0" w:color="auto"/>
            <w:right w:val="none" w:sz="0" w:space="0" w:color="auto"/>
          </w:divBdr>
        </w:div>
        <w:div w:id="2139840254">
          <w:marLeft w:val="0"/>
          <w:marRight w:val="0"/>
          <w:marTop w:val="0"/>
          <w:marBottom w:val="0"/>
          <w:divBdr>
            <w:top w:val="none" w:sz="0" w:space="0" w:color="auto"/>
            <w:left w:val="none" w:sz="0" w:space="0" w:color="auto"/>
            <w:bottom w:val="none" w:sz="0" w:space="0" w:color="auto"/>
            <w:right w:val="none" w:sz="0" w:space="0" w:color="auto"/>
          </w:divBdr>
        </w:div>
      </w:divsChild>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39437147">
      <w:bodyDiv w:val="1"/>
      <w:marLeft w:val="0"/>
      <w:marRight w:val="0"/>
      <w:marTop w:val="0"/>
      <w:marBottom w:val="0"/>
      <w:divBdr>
        <w:top w:val="none" w:sz="0" w:space="0" w:color="auto"/>
        <w:left w:val="none" w:sz="0" w:space="0" w:color="auto"/>
        <w:bottom w:val="none" w:sz="0" w:space="0" w:color="auto"/>
        <w:right w:val="none" w:sz="0" w:space="0" w:color="auto"/>
      </w:divBdr>
      <w:divsChild>
        <w:div w:id="910308540">
          <w:marLeft w:val="0"/>
          <w:marRight w:val="0"/>
          <w:marTop w:val="0"/>
          <w:marBottom w:val="0"/>
          <w:divBdr>
            <w:top w:val="none" w:sz="0" w:space="0" w:color="auto"/>
            <w:left w:val="none" w:sz="0" w:space="0" w:color="auto"/>
            <w:bottom w:val="none" w:sz="0" w:space="0" w:color="auto"/>
            <w:right w:val="none" w:sz="0" w:space="0" w:color="auto"/>
          </w:divBdr>
        </w:div>
      </w:divsChild>
    </w:div>
    <w:div w:id="542862353">
      <w:bodyDiv w:val="1"/>
      <w:marLeft w:val="0"/>
      <w:marRight w:val="0"/>
      <w:marTop w:val="0"/>
      <w:marBottom w:val="0"/>
      <w:divBdr>
        <w:top w:val="none" w:sz="0" w:space="0" w:color="auto"/>
        <w:left w:val="none" w:sz="0" w:space="0" w:color="auto"/>
        <w:bottom w:val="none" w:sz="0" w:space="0" w:color="auto"/>
        <w:right w:val="none" w:sz="0" w:space="0" w:color="auto"/>
      </w:divBdr>
    </w:div>
    <w:div w:id="543373277">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61062838">
      <w:bodyDiv w:val="1"/>
      <w:marLeft w:val="0"/>
      <w:marRight w:val="0"/>
      <w:marTop w:val="0"/>
      <w:marBottom w:val="0"/>
      <w:divBdr>
        <w:top w:val="none" w:sz="0" w:space="0" w:color="auto"/>
        <w:left w:val="none" w:sz="0" w:space="0" w:color="auto"/>
        <w:bottom w:val="none" w:sz="0" w:space="0" w:color="auto"/>
        <w:right w:val="none" w:sz="0" w:space="0" w:color="auto"/>
      </w:divBdr>
    </w:div>
    <w:div w:id="565921892">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356262">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8925602">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3384441">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782445">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32296498">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296784">
      <w:bodyDiv w:val="1"/>
      <w:marLeft w:val="0"/>
      <w:marRight w:val="0"/>
      <w:marTop w:val="0"/>
      <w:marBottom w:val="0"/>
      <w:divBdr>
        <w:top w:val="none" w:sz="0" w:space="0" w:color="auto"/>
        <w:left w:val="none" w:sz="0" w:space="0" w:color="auto"/>
        <w:bottom w:val="none" w:sz="0" w:space="0" w:color="auto"/>
        <w:right w:val="none" w:sz="0" w:space="0" w:color="auto"/>
      </w:divBdr>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47245661">
      <w:bodyDiv w:val="1"/>
      <w:marLeft w:val="0"/>
      <w:marRight w:val="0"/>
      <w:marTop w:val="0"/>
      <w:marBottom w:val="0"/>
      <w:divBdr>
        <w:top w:val="none" w:sz="0" w:space="0" w:color="auto"/>
        <w:left w:val="none" w:sz="0" w:space="0" w:color="auto"/>
        <w:bottom w:val="none" w:sz="0" w:space="0" w:color="auto"/>
        <w:right w:val="none" w:sz="0" w:space="0" w:color="auto"/>
      </w:divBdr>
      <w:divsChild>
        <w:div w:id="819006769">
          <w:marLeft w:val="0"/>
          <w:marRight w:val="0"/>
          <w:marTop w:val="0"/>
          <w:marBottom w:val="0"/>
          <w:divBdr>
            <w:top w:val="none" w:sz="0" w:space="0" w:color="auto"/>
            <w:left w:val="none" w:sz="0" w:space="0" w:color="auto"/>
            <w:bottom w:val="none" w:sz="0" w:space="0" w:color="auto"/>
            <w:right w:val="none" w:sz="0" w:space="0" w:color="auto"/>
          </w:divBdr>
        </w:div>
        <w:div w:id="1722944741">
          <w:marLeft w:val="0"/>
          <w:marRight w:val="0"/>
          <w:marTop w:val="0"/>
          <w:marBottom w:val="0"/>
          <w:divBdr>
            <w:top w:val="none" w:sz="0" w:space="0" w:color="auto"/>
            <w:left w:val="none" w:sz="0" w:space="0" w:color="auto"/>
            <w:bottom w:val="none" w:sz="0" w:space="0" w:color="auto"/>
            <w:right w:val="none" w:sz="0" w:space="0" w:color="auto"/>
          </w:divBdr>
        </w:div>
      </w:divsChild>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530469">
      <w:bodyDiv w:val="1"/>
      <w:marLeft w:val="0"/>
      <w:marRight w:val="0"/>
      <w:marTop w:val="0"/>
      <w:marBottom w:val="0"/>
      <w:divBdr>
        <w:top w:val="none" w:sz="0" w:space="0" w:color="auto"/>
        <w:left w:val="none" w:sz="0" w:space="0" w:color="auto"/>
        <w:bottom w:val="none" w:sz="0" w:space="0" w:color="auto"/>
        <w:right w:val="none" w:sz="0" w:space="0" w:color="auto"/>
      </w:divBdr>
    </w:div>
    <w:div w:id="661084271">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1493013">
      <w:bodyDiv w:val="1"/>
      <w:marLeft w:val="0"/>
      <w:marRight w:val="0"/>
      <w:marTop w:val="0"/>
      <w:marBottom w:val="0"/>
      <w:divBdr>
        <w:top w:val="none" w:sz="0" w:space="0" w:color="auto"/>
        <w:left w:val="none" w:sz="0" w:space="0" w:color="auto"/>
        <w:bottom w:val="none" w:sz="0" w:space="0" w:color="auto"/>
        <w:right w:val="none" w:sz="0" w:space="0" w:color="auto"/>
      </w:divBdr>
    </w:div>
    <w:div w:id="676729840">
      <w:bodyDiv w:val="1"/>
      <w:marLeft w:val="0"/>
      <w:marRight w:val="0"/>
      <w:marTop w:val="0"/>
      <w:marBottom w:val="0"/>
      <w:divBdr>
        <w:top w:val="none" w:sz="0" w:space="0" w:color="auto"/>
        <w:left w:val="none" w:sz="0" w:space="0" w:color="auto"/>
        <w:bottom w:val="none" w:sz="0" w:space="0" w:color="auto"/>
        <w:right w:val="none" w:sz="0" w:space="0" w:color="auto"/>
      </w:divBdr>
    </w:div>
    <w:div w:id="68336209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1343441">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5030238">
      <w:bodyDiv w:val="1"/>
      <w:marLeft w:val="0"/>
      <w:marRight w:val="0"/>
      <w:marTop w:val="0"/>
      <w:marBottom w:val="0"/>
      <w:divBdr>
        <w:top w:val="none" w:sz="0" w:space="0" w:color="auto"/>
        <w:left w:val="none" w:sz="0" w:space="0" w:color="auto"/>
        <w:bottom w:val="none" w:sz="0" w:space="0" w:color="auto"/>
        <w:right w:val="none" w:sz="0" w:space="0" w:color="auto"/>
      </w:divBdr>
    </w:div>
    <w:div w:id="727723081">
      <w:bodyDiv w:val="1"/>
      <w:marLeft w:val="0"/>
      <w:marRight w:val="0"/>
      <w:marTop w:val="0"/>
      <w:marBottom w:val="0"/>
      <w:divBdr>
        <w:top w:val="none" w:sz="0" w:space="0" w:color="auto"/>
        <w:left w:val="none" w:sz="0" w:space="0" w:color="auto"/>
        <w:bottom w:val="none" w:sz="0" w:space="0" w:color="auto"/>
        <w:right w:val="none" w:sz="0" w:space="0" w:color="auto"/>
      </w:divBdr>
    </w:div>
    <w:div w:id="736981059">
      <w:bodyDiv w:val="1"/>
      <w:marLeft w:val="0"/>
      <w:marRight w:val="0"/>
      <w:marTop w:val="0"/>
      <w:marBottom w:val="0"/>
      <w:divBdr>
        <w:top w:val="none" w:sz="0" w:space="0" w:color="auto"/>
        <w:left w:val="none" w:sz="0" w:space="0" w:color="auto"/>
        <w:bottom w:val="none" w:sz="0" w:space="0" w:color="auto"/>
        <w:right w:val="none" w:sz="0" w:space="0" w:color="auto"/>
      </w:divBdr>
    </w:div>
    <w:div w:id="741681789">
      <w:bodyDiv w:val="1"/>
      <w:marLeft w:val="0"/>
      <w:marRight w:val="0"/>
      <w:marTop w:val="0"/>
      <w:marBottom w:val="0"/>
      <w:divBdr>
        <w:top w:val="none" w:sz="0" w:space="0" w:color="auto"/>
        <w:left w:val="none" w:sz="0" w:space="0" w:color="auto"/>
        <w:bottom w:val="none" w:sz="0" w:space="0" w:color="auto"/>
        <w:right w:val="none" w:sz="0" w:space="0" w:color="auto"/>
      </w:divBdr>
    </w:div>
    <w:div w:id="742291284">
      <w:bodyDiv w:val="1"/>
      <w:marLeft w:val="0"/>
      <w:marRight w:val="0"/>
      <w:marTop w:val="0"/>
      <w:marBottom w:val="0"/>
      <w:divBdr>
        <w:top w:val="none" w:sz="0" w:space="0" w:color="auto"/>
        <w:left w:val="none" w:sz="0" w:space="0" w:color="auto"/>
        <w:bottom w:val="none" w:sz="0" w:space="0" w:color="auto"/>
        <w:right w:val="none" w:sz="0" w:space="0" w:color="auto"/>
      </w:divBdr>
    </w:div>
    <w:div w:id="742994999">
      <w:bodyDiv w:val="1"/>
      <w:marLeft w:val="0"/>
      <w:marRight w:val="0"/>
      <w:marTop w:val="0"/>
      <w:marBottom w:val="0"/>
      <w:divBdr>
        <w:top w:val="none" w:sz="0" w:space="0" w:color="auto"/>
        <w:left w:val="none" w:sz="0" w:space="0" w:color="auto"/>
        <w:bottom w:val="none" w:sz="0" w:space="0" w:color="auto"/>
        <w:right w:val="none" w:sz="0" w:space="0" w:color="auto"/>
      </w:divBdr>
      <w:divsChild>
        <w:div w:id="1770421922">
          <w:marLeft w:val="0"/>
          <w:marRight w:val="0"/>
          <w:marTop w:val="0"/>
          <w:marBottom w:val="0"/>
          <w:divBdr>
            <w:top w:val="none" w:sz="0" w:space="0" w:color="auto"/>
            <w:left w:val="none" w:sz="0" w:space="0" w:color="auto"/>
            <w:bottom w:val="none" w:sz="0" w:space="0" w:color="auto"/>
            <w:right w:val="none" w:sz="0" w:space="0" w:color="auto"/>
          </w:divBdr>
        </w:div>
      </w:divsChild>
    </w:div>
    <w:div w:id="747772734">
      <w:bodyDiv w:val="1"/>
      <w:marLeft w:val="0"/>
      <w:marRight w:val="0"/>
      <w:marTop w:val="0"/>
      <w:marBottom w:val="0"/>
      <w:divBdr>
        <w:top w:val="none" w:sz="0" w:space="0" w:color="auto"/>
        <w:left w:val="none" w:sz="0" w:space="0" w:color="auto"/>
        <w:bottom w:val="none" w:sz="0" w:space="0" w:color="auto"/>
        <w:right w:val="none" w:sz="0" w:space="0" w:color="auto"/>
      </w:divBdr>
      <w:divsChild>
        <w:div w:id="63376136">
          <w:marLeft w:val="0"/>
          <w:marRight w:val="0"/>
          <w:marTop w:val="0"/>
          <w:marBottom w:val="0"/>
          <w:divBdr>
            <w:top w:val="none" w:sz="0" w:space="0" w:color="auto"/>
            <w:left w:val="none" w:sz="0" w:space="0" w:color="auto"/>
            <w:bottom w:val="none" w:sz="0" w:space="0" w:color="auto"/>
            <w:right w:val="none" w:sz="0" w:space="0" w:color="auto"/>
          </w:divBdr>
        </w:div>
        <w:div w:id="736633501">
          <w:marLeft w:val="0"/>
          <w:marRight w:val="0"/>
          <w:marTop w:val="0"/>
          <w:marBottom w:val="0"/>
          <w:divBdr>
            <w:top w:val="none" w:sz="0" w:space="0" w:color="auto"/>
            <w:left w:val="none" w:sz="0" w:space="0" w:color="auto"/>
            <w:bottom w:val="none" w:sz="0" w:space="0" w:color="auto"/>
            <w:right w:val="none" w:sz="0" w:space="0" w:color="auto"/>
          </w:divBdr>
        </w:div>
        <w:div w:id="744766528">
          <w:marLeft w:val="0"/>
          <w:marRight w:val="0"/>
          <w:marTop w:val="0"/>
          <w:marBottom w:val="0"/>
          <w:divBdr>
            <w:top w:val="none" w:sz="0" w:space="0" w:color="auto"/>
            <w:left w:val="none" w:sz="0" w:space="0" w:color="auto"/>
            <w:bottom w:val="none" w:sz="0" w:space="0" w:color="auto"/>
            <w:right w:val="none" w:sz="0" w:space="0" w:color="auto"/>
          </w:divBdr>
        </w:div>
        <w:div w:id="840127189">
          <w:marLeft w:val="0"/>
          <w:marRight w:val="0"/>
          <w:marTop w:val="0"/>
          <w:marBottom w:val="0"/>
          <w:divBdr>
            <w:top w:val="none" w:sz="0" w:space="0" w:color="auto"/>
            <w:left w:val="none" w:sz="0" w:space="0" w:color="auto"/>
            <w:bottom w:val="none" w:sz="0" w:space="0" w:color="auto"/>
            <w:right w:val="none" w:sz="0" w:space="0" w:color="auto"/>
          </w:divBdr>
        </w:div>
        <w:div w:id="1367754537">
          <w:marLeft w:val="0"/>
          <w:marRight w:val="0"/>
          <w:marTop w:val="0"/>
          <w:marBottom w:val="0"/>
          <w:divBdr>
            <w:top w:val="none" w:sz="0" w:space="0" w:color="auto"/>
            <w:left w:val="none" w:sz="0" w:space="0" w:color="auto"/>
            <w:bottom w:val="none" w:sz="0" w:space="0" w:color="auto"/>
            <w:right w:val="none" w:sz="0" w:space="0" w:color="auto"/>
          </w:divBdr>
        </w:div>
        <w:div w:id="1503933261">
          <w:marLeft w:val="0"/>
          <w:marRight w:val="0"/>
          <w:marTop w:val="0"/>
          <w:marBottom w:val="0"/>
          <w:divBdr>
            <w:top w:val="none" w:sz="0" w:space="0" w:color="auto"/>
            <w:left w:val="none" w:sz="0" w:space="0" w:color="auto"/>
            <w:bottom w:val="none" w:sz="0" w:space="0" w:color="auto"/>
            <w:right w:val="none" w:sz="0" w:space="0" w:color="auto"/>
          </w:divBdr>
        </w:div>
        <w:div w:id="1804154445">
          <w:marLeft w:val="0"/>
          <w:marRight w:val="0"/>
          <w:marTop w:val="0"/>
          <w:marBottom w:val="0"/>
          <w:divBdr>
            <w:top w:val="none" w:sz="0" w:space="0" w:color="auto"/>
            <w:left w:val="none" w:sz="0" w:space="0" w:color="auto"/>
            <w:bottom w:val="none" w:sz="0" w:space="0" w:color="auto"/>
            <w:right w:val="none" w:sz="0" w:space="0" w:color="auto"/>
          </w:divBdr>
        </w:div>
        <w:div w:id="2083016305">
          <w:marLeft w:val="0"/>
          <w:marRight w:val="0"/>
          <w:marTop w:val="0"/>
          <w:marBottom w:val="0"/>
          <w:divBdr>
            <w:top w:val="none" w:sz="0" w:space="0" w:color="auto"/>
            <w:left w:val="none" w:sz="0" w:space="0" w:color="auto"/>
            <w:bottom w:val="none" w:sz="0" w:space="0" w:color="auto"/>
            <w:right w:val="none" w:sz="0" w:space="0" w:color="auto"/>
          </w:divBdr>
        </w:div>
      </w:divsChild>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4588957">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5714577">
      <w:bodyDiv w:val="1"/>
      <w:marLeft w:val="0"/>
      <w:marRight w:val="0"/>
      <w:marTop w:val="0"/>
      <w:marBottom w:val="0"/>
      <w:divBdr>
        <w:top w:val="none" w:sz="0" w:space="0" w:color="auto"/>
        <w:left w:val="none" w:sz="0" w:space="0" w:color="auto"/>
        <w:bottom w:val="none" w:sz="0" w:space="0" w:color="auto"/>
        <w:right w:val="none" w:sz="0" w:space="0" w:color="auto"/>
      </w:divBdr>
    </w:div>
    <w:div w:id="767316441">
      <w:bodyDiv w:val="1"/>
      <w:marLeft w:val="0"/>
      <w:marRight w:val="0"/>
      <w:marTop w:val="0"/>
      <w:marBottom w:val="0"/>
      <w:divBdr>
        <w:top w:val="none" w:sz="0" w:space="0" w:color="auto"/>
        <w:left w:val="none" w:sz="0" w:space="0" w:color="auto"/>
        <w:bottom w:val="none" w:sz="0" w:space="0" w:color="auto"/>
        <w:right w:val="none" w:sz="0" w:space="0" w:color="auto"/>
      </w:divBdr>
      <w:divsChild>
        <w:div w:id="1296375107">
          <w:marLeft w:val="0"/>
          <w:marRight w:val="0"/>
          <w:marTop w:val="0"/>
          <w:marBottom w:val="0"/>
          <w:divBdr>
            <w:top w:val="none" w:sz="0" w:space="0" w:color="auto"/>
            <w:left w:val="none" w:sz="0" w:space="0" w:color="auto"/>
            <w:bottom w:val="none" w:sz="0" w:space="0" w:color="auto"/>
            <w:right w:val="none" w:sz="0" w:space="0" w:color="auto"/>
          </w:divBdr>
          <w:divsChild>
            <w:div w:id="61787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5364369">
      <w:bodyDiv w:val="1"/>
      <w:marLeft w:val="0"/>
      <w:marRight w:val="0"/>
      <w:marTop w:val="0"/>
      <w:marBottom w:val="0"/>
      <w:divBdr>
        <w:top w:val="none" w:sz="0" w:space="0" w:color="auto"/>
        <w:left w:val="none" w:sz="0" w:space="0" w:color="auto"/>
        <w:bottom w:val="none" w:sz="0" w:space="0" w:color="auto"/>
        <w:right w:val="none" w:sz="0" w:space="0" w:color="auto"/>
      </w:divBdr>
    </w:div>
    <w:div w:id="790977612">
      <w:bodyDiv w:val="1"/>
      <w:marLeft w:val="0"/>
      <w:marRight w:val="0"/>
      <w:marTop w:val="0"/>
      <w:marBottom w:val="0"/>
      <w:divBdr>
        <w:top w:val="none" w:sz="0" w:space="0" w:color="auto"/>
        <w:left w:val="none" w:sz="0" w:space="0" w:color="auto"/>
        <w:bottom w:val="none" w:sz="0" w:space="0" w:color="auto"/>
        <w:right w:val="none" w:sz="0" w:space="0" w:color="auto"/>
      </w:divBdr>
    </w:div>
    <w:div w:id="794442705">
      <w:bodyDiv w:val="1"/>
      <w:marLeft w:val="0"/>
      <w:marRight w:val="0"/>
      <w:marTop w:val="0"/>
      <w:marBottom w:val="0"/>
      <w:divBdr>
        <w:top w:val="none" w:sz="0" w:space="0" w:color="auto"/>
        <w:left w:val="none" w:sz="0" w:space="0" w:color="auto"/>
        <w:bottom w:val="none" w:sz="0" w:space="0" w:color="auto"/>
        <w:right w:val="none" w:sz="0" w:space="0" w:color="auto"/>
      </w:divBdr>
      <w:divsChild>
        <w:div w:id="67071561">
          <w:marLeft w:val="0"/>
          <w:marRight w:val="0"/>
          <w:marTop w:val="0"/>
          <w:marBottom w:val="0"/>
          <w:divBdr>
            <w:top w:val="none" w:sz="0" w:space="0" w:color="auto"/>
            <w:left w:val="none" w:sz="0" w:space="0" w:color="auto"/>
            <w:bottom w:val="none" w:sz="0" w:space="0" w:color="auto"/>
            <w:right w:val="none" w:sz="0" w:space="0" w:color="auto"/>
          </w:divBdr>
        </w:div>
        <w:div w:id="71976084">
          <w:marLeft w:val="0"/>
          <w:marRight w:val="0"/>
          <w:marTop w:val="0"/>
          <w:marBottom w:val="0"/>
          <w:divBdr>
            <w:top w:val="none" w:sz="0" w:space="0" w:color="auto"/>
            <w:left w:val="none" w:sz="0" w:space="0" w:color="auto"/>
            <w:bottom w:val="none" w:sz="0" w:space="0" w:color="auto"/>
            <w:right w:val="none" w:sz="0" w:space="0" w:color="auto"/>
          </w:divBdr>
        </w:div>
        <w:div w:id="392971045">
          <w:marLeft w:val="0"/>
          <w:marRight w:val="0"/>
          <w:marTop w:val="0"/>
          <w:marBottom w:val="0"/>
          <w:divBdr>
            <w:top w:val="none" w:sz="0" w:space="0" w:color="auto"/>
            <w:left w:val="none" w:sz="0" w:space="0" w:color="auto"/>
            <w:bottom w:val="none" w:sz="0" w:space="0" w:color="auto"/>
            <w:right w:val="none" w:sz="0" w:space="0" w:color="auto"/>
          </w:divBdr>
        </w:div>
        <w:div w:id="1260065217">
          <w:marLeft w:val="0"/>
          <w:marRight w:val="0"/>
          <w:marTop w:val="0"/>
          <w:marBottom w:val="0"/>
          <w:divBdr>
            <w:top w:val="none" w:sz="0" w:space="0" w:color="auto"/>
            <w:left w:val="none" w:sz="0" w:space="0" w:color="auto"/>
            <w:bottom w:val="none" w:sz="0" w:space="0" w:color="auto"/>
            <w:right w:val="none" w:sz="0" w:space="0" w:color="auto"/>
          </w:divBdr>
        </w:div>
        <w:div w:id="1854149975">
          <w:marLeft w:val="0"/>
          <w:marRight w:val="0"/>
          <w:marTop w:val="0"/>
          <w:marBottom w:val="0"/>
          <w:divBdr>
            <w:top w:val="none" w:sz="0" w:space="0" w:color="auto"/>
            <w:left w:val="none" w:sz="0" w:space="0" w:color="auto"/>
            <w:bottom w:val="none" w:sz="0" w:space="0" w:color="auto"/>
            <w:right w:val="none" w:sz="0" w:space="0" w:color="auto"/>
          </w:divBdr>
        </w:div>
      </w:divsChild>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799614310">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4811436">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11294386">
      <w:bodyDiv w:val="1"/>
      <w:marLeft w:val="0"/>
      <w:marRight w:val="0"/>
      <w:marTop w:val="0"/>
      <w:marBottom w:val="0"/>
      <w:divBdr>
        <w:top w:val="none" w:sz="0" w:space="0" w:color="auto"/>
        <w:left w:val="none" w:sz="0" w:space="0" w:color="auto"/>
        <w:bottom w:val="none" w:sz="0" w:space="0" w:color="auto"/>
        <w:right w:val="none" w:sz="0" w:space="0" w:color="auto"/>
      </w:divBdr>
    </w:div>
    <w:div w:id="811797141">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3716424">
      <w:bodyDiv w:val="1"/>
      <w:marLeft w:val="0"/>
      <w:marRight w:val="0"/>
      <w:marTop w:val="0"/>
      <w:marBottom w:val="0"/>
      <w:divBdr>
        <w:top w:val="none" w:sz="0" w:space="0" w:color="auto"/>
        <w:left w:val="none" w:sz="0" w:space="0" w:color="auto"/>
        <w:bottom w:val="none" w:sz="0" w:space="0" w:color="auto"/>
        <w:right w:val="none" w:sz="0" w:space="0" w:color="auto"/>
      </w:divBdr>
    </w:div>
    <w:div w:id="813763160">
      <w:bodyDiv w:val="1"/>
      <w:marLeft w:val="0"/>
      <w:marRight w:val="0"/>
      <w:marTop w:val="0"/>
      <w:marBottom w:val="0"/>
      <w:divBdr>
        <w:top w:val="none" w:sz="0" w:space="0" w:color="auto"/>
        <w:left w:val="none" w:sz="0" w:space="0" w:color="auto"/>
        <w:bottom w:val="none" w:sz="0" w:space="0" w:color="auto"/>
        <w:right w:val="none" w:sz="0" w:space="0" w:color="auto"/>
      </w:divBdr>
      <w:divsChild>
        <w:div w:id="1241716005">
          <w:marLeft w:val="0"/>
          <w:marRight w:val="0"/>
          <w:marTop w:val="0"/>
          <w:marBottom w:val="0"/>
          <w:divBdr>
            <w:top w:val="none" w:sz="0" w:space="0" w:color="auto"/>
            <w:left w:val="none" w:sz="0" w:space="0" w:color="auto"/>
            <w:bottom w:val="none" w:sz="0" w:space="0" w:color="auto"/>
            <w:right w:val="none" w:sz="0" w:space="0" w:color="auto"/>
          </w:divBdr>
        </w:div>
      </w:divsChild>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5169074">
      <w:bodyDiv w:val="1"/>
      <w:marLeft w:val="0"/>
      <w:marRight w:val="0"/>
      <w:marTop w:val="0"/>
      <w:marBottom w:val="0"/>
      <w:divBdr>
        <w:top w:val="none" w:sz="0" w:space="0" w:color="auto"/>
        <w:left w:val="none" w:sz="0" w:space="0" w:color="auto"/>
        <w:bottom w:val="none" w:sz="0" w:space="0" w:color="auto"/>
        <w:right w:val="none" w:sz="0" w:space="0" w:color="auto"/>
      </w:divBdr>
    </w:div>
    <w:div w:id="828788348">
      <w:bodyDiv w:val="1"/>
      <w:marLeft w:val="0"/>
      <w:marRight w:val="0"/>
      <w:marTop w:val="0"/>
      <w:marBottom w:val="0"/>
      <w:divBdr>
        <w:top w:val="none" w:sz="0" w:space="0" w:color="auto"/>
        <w:left w:val="none" w:sz="0" w:space="0" w:color="auto"/>
        <w:bottom w:val="none" w:sz="0" w:space="0" w:color="auto"/>
        <w:right w:val="none" w:sz="0" w:space="0" w:color="auto"/>
      </w:divBdr>
    </w:div>
    <w:div w:id="83141087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6653493">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8807056">
      <w:bodyDiv w:val="1"/>
      <w:marLeft w:val="0"/>
      <w:marRight w:val="0"/>
      <w:marTop w:val="0"/>
      <w:marBottom w:val="0"/>
      <w:divBdr>
        <w:top w:val="none" w:sz="0" w:space="0" w:color="auto"/>
        <w:left w:val="none" w:sz="0" w:space="0" w:color="auto"/>
        <w:bottom w:val="none" w:sz="0" w:space="0" w:color="auto"/>
        <w:right w:val="none" w:sz="0" w:space="0" w:color="auto"/>
      </w:divBdr>
      <w:divsChild>
        <w:div w:id="17854364">
          <w:marLeft w:val="0"/>
          <w:marRight w:val="0"/>
          <w:marTop w:val="0"/>
          <w:marBottom w:val="0"/>
          <w:divBdr>
            <w:top w:val="none" w:sz="0" w:space="0" w:color="auto"/>
            <w:left w:val="none" w:sz="0" w:space="0" w:color="auto"/>
            <w:bottom w:val="none" w:sz="0" w:space="0" w:color="auto"/>
            <w:right w:val="none" w:sz="0" w:space="0" w:color="auto"/>
          </w:divBdr>
        </w:div>
        <w:div w:id="104934971">
          <w:marLeft w:val="0"/>
          <w:marRight w:val="0"/>
          <w:marTop w:val="0"/>
          <w:marBottom w:val="0"/>
          <w:divBdr>
            <w:top w:val="none" w:sz="0" w:space="0" w:color="auto"/>
            <w:left w:val="none" w:sz="0" w:space="0" w:color="auto"/>
            <w:bottom w:val="none" w:sz="0" w:space="0" w:color="auto"/>
            <w:right w:val="none" w:sz="0" w:space="0" w:color="auto"/>
          </w:divBdr>
        </w:div>
        <w:div w:id="191265632">
          <w:marLeft w:val="0"/>
          <w:marRight w:val="0"/>
          <w:marTop w:val="0"/>
          <w:marBottom w:val="0"/>
          <w:divBdr>
            <w:top w:val="none" w:sz="0" w:space="0" w:color="auto"/>
            <w:left w:val="none" w:sz="0" w:space="0" w:color="auto"/>
            <w:bottom w:val="none" w:sz="0" w:space="0" w:color="auto"/>
            <w:right w:val="none" w:sz="0" w:space="0" w:color="auto"/>
          </w:divBdr>
        </w:div>
        <w:div w:id="428086444">
          <w:marLeft w:val="0"/>
          <w:marRight w:val="0"/>
          <w:marTop w:val="0"/>
          <w:marBottom w:val="0"/>
          <w:divBdr>
            <w:top w:val="none" w:sz="0" w:space="0" w:color="auto"/>
            <w:left w:val="none" w:sz="0" w:space="0" w:color="auto"/>
            <w:bottom w:val="none" w:sz="0" w:space="0" w:color="auto"/>
            <w:right w:val="none" w:sz="0" w:space="0" w:color="auto"/>
          </w:divBdr>
        </w:div>
        <w:div w:id="437141789">
          <w:marLeft w:val="0"/>
          <w:marRight w:val="0"/>
          <w:marTop w:val="0"/>
          <w:marBottom w:val="0"/>
          <w:divBdr>
            <w:top w:val="none" w:sz="0" w:space="0" w:color="auto"/>
            <w:left w:val="none" w:sz="0" w:space="0" w:color="auto"/>
            <w:bottom w:val="none" w:sz="0" w:space="0" w:color="auto"/>
            <w:right w:val="none" w:sz="0" w:space="0" w:color="auto"/>
          </w:divBdr>
        </w:div>
        <w:div w:id="658192659">
          <w:marLeft w:val="0"/>
          <w:marRight w:val="0"/>
          <w:marTop w:val="0"/>
          <w:marBottom w:val="0"/>
          <w:divBdr>
            <w:top w:val="none" w:sz="0" w:space="0" w:color="auto"/>
            <w:left w:val="none" w:sz="0" w:space="0" w:color="auto"/>
            <w:bottom w:val="none" w:sz="0" w:space="0" w:color="auto"/>
            <w:right w:val="none" w:sz="0" w:space="0" w:color="auto"/>
          </w:divBdr>
        </w:div>
        <w:div w:id="683166118">
          <w:marLeft w:val="0"/>
          <w:marRight w:val="0"/>
          <w:marTop w:val="0"/>
          <w:marBottom w:val="0"/>
          <w:divBdr>
            <w:top w:val="none" w:sz="0" w:space="0" w:color="auto"/>
            <w:left w:val="none" w:sz="0" w:space="0" w:color="auto"/>
            <w:bottom w:val="none" w:sz="0" w:space="0" w:color="auto"/>
            <w:right w:val="none" w:sz="0" w:space="0" w:color="auto"/>
          </w:divBdr>
        </w:div>
        <w:div w:id="734428736">
          <w:marLeft w:val="0"/>
          <w:marRight w:val="0"/>
          <w:marTop w:val="0"/>
          <w:marBottom w:val="0"/>
          <w:divBdr>
            <w:top w:val="none" w:sz="0" w:space="0" w:color="auto"/>
            <w:left w:val="none" w:sz="0" w:space="0" w:color="auto"/>
            <w:bottom w:val="none" w:sz="0" w:space="0" w:color="auto"/>
            <w:right w:val="none" w:sz="0" w:space="0" w:color="auto"/>
          </w:divBdr>
        </w:div>
        <w:div w:id="987781156">
          <w:marLeft w:val="0"/>
          <w:marRight w:val="0"/>
          <w:marTop w:val="0"/>
          <w:marBottom w:val="0"/>
          <w:divBdr>
            <w:top w:val="none" w:sz="0" w:space="0" w:color="auto"/>
            <w:left w:val="none" w:sz="0" w:space="0" w:color="auto"/>
            <w:bottom w:val="none" w:sz="0" w:space="0" w:color="auto"/>
            <w:right w:val="none" w:sz="0" w:space="0" w:color="auto"/>
          </w:divBdr>
        </w:div>
        <w:div w:id="1058164696">
          <w:marLeft w:val="0"/>
          <w:marRight w:val="0"/>
          <w:marTop w:val="0"/>
          <w:marBottom w:val="0"/>
          <w:divBdr>
            <w:top w:val="none" w:sz="0" w:space="0" w:color="auto"/>
            <w:left w:val="none" w:sz="0" w:space="0" w:color="auto"/>
            <w:bottom w:val="none" w:sz="0" w:space="0" w:color="auto"/>
            <w:right w:val="none" w:sz="0" w:space="0" w:color="auto"/>
          </w:divBdr>
        </w:div>
        <w:div w:id="1129931062">
          <w:marLeft w:val="0"/>
          <w:marRight w:val="0"/>
          <w:marTop w:val="0"/>
          <w:marBottom w:val="0"/>
          <w:divBdr>
            <w:top w:val="none" w:sz="0" w:space="0" w:color="auto"/>
            <w:left w:val="none" w:sz="0" w:space="0" w:color="auto"/>
            <w:bottom w:val="none" w:sz="0" w:space="0" w:color="auto"/>
            <w:right w:val="none" w:sz="0" w:space="0" w:color="auto"/>
          </w:divBdr>
        </w:div>
        <w:div w:id="1245921775">
          <w:marLeft w:val="0"/>
          <w:marRight w:val="0"/>
          <w:marTop w:val="0"/>
          <w:marBottom w:val="0"/>
          <w:divBdr>
            <w:top w:val="none" w:sz="0" w:space="0" w:color="auto"/>
            <w:left w:val="none" w:sz="0" w:space="0" w:color="auto"/>
            <w:bottom w:val="none" w:sz="0" w:space="0" w:color="auto"/>
            <w:right w:val="none" w:sz="0" w:space="0" w:color="auto"/>
          </w:divBdr>
        </w:div>
        <w:div w:id="1835998221">
          <w:marLeft w:val="0"/>
          <w:marRight w:val="0"/>
          <w:marTop w:val="0"/>
          <w:marBottom w:val="0"/>
          <w:divBdr>
            <w:top w:val="none" w:sz="0" w:space="0" w:color="auto"/>
            <w:left w:val="none" w:sz="0" w:space="0" w:color="auto"/>
            <w:bottom w:val="none" w:sz="0" w:space="0" w:color="auto"/>
            <w:right w:val="none" w:sz="0" w:space="0" w:color="auto"/>
          </w:divBdr>
        </w:div>
        <w:div w:id="2014064346">
          <w:marLeft w:val="0"/>
          <w:marRight w:val="0"/>
          <w:marTop w:val="0"/>
          <w:marBottom w:val="0"/>
          <w:divBdr>
            <w:top w:val="none" w:sz="0" w:space="0" w:color="auto"/>
            <w:left w:val="none" w:sz="0" w:space="0" w:color="auto"/>
            <w:bottom w:val="none" w:sz="0" w:space="0" w:color="auto"/>
            <w:right w:val="none" w:sz="0" w:space="0" w:color="auto"/>
          </w:divBdr>
        </w:div>
        <w:div w:id="2029598245">
          <w:marLeft w:val="0"/>
          <w:marRight w:val="0"/>
          <w:marTop w:val="0"/>
          <w:marBottom w:val="0"/>
          <w:divBdr>
            <w:top w:val="none" w:sz="0" w:space="0" w:color="auto"/>
            <w:left w:val="none" w:sz="0" w:space="0" w:color="auto"/>
            <w:bottom w:val="none" w:sz="0" w:space="0" w:color="auto"/>
            <w:right w:val="none" w:sz="0" w:space="0" w:color="auto"/>
          </w:divBdr>
        </w:div>
      </w:divsChild>
    </w:div>
    <w:div w:id="839001084">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1183439">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5868698">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6911177">
      <w:bodyDiv w:val="1"/>
      <w:marLeft w:val="0"/>
      <w:marRight w:val="0"/>
      <w:marTop w:val="0"/>
      <w:marBottom w:val="0"/>
      <w:divBdr>
        <w:top w:val="none" w:sz="0" w:space="0" w:color="auto"/>
        <w:left w:val="none" w:sz="0" w:space="0" w:color="auto"/>
        <w:bottom w:val="none" w:sz="0" w:space="0" w:color="auto"/>
        <w:right w:val="none" w:sz="0" w:space="0" w:color="auto"/>
      </w:divBdr>
    </w:div>
    <w:div w:id="887573000">
      <w:bodyDiv w:val="1"/>
      <w:marLeft w:val="0"/>
      <w:marRight w:val="0"/>
      <w:marTop w:val="0"/>
      <w:marBottom w:val="0"/>
      <w:divBdr>
        <w:top w:val="none" w:sz="0" w:space="0" w:color="auto"/>
        <w:left w:val="none" w:sz="0" w:space="0" w:color="auto"/>
        <w:bottom w:val="none" w:sz="0" w:space="0" w:color="auto"/>
        <w:right w:val="none" w:sz="0" w:space="0" w:color="auto"/>
      </w:divBdr>
    </w:div>
    <w:div w:id="888609729">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894201317">
      <w:bodyDiv w:val="1"/>
      <w:marLeft w:val="0"/>
      <w:marRight w:val="0"/>
      <w:marTop w:val="0"/>
      <w:marBottom w:val="0"/>
      <w:divBdr>
        <w:top w:val="none" w:sz="0" w:space="0" w:color="auto"/>
        <w:left w:val="none" w:sz="0" w:space="0" w:color="auto"/>
        <w:bottom w:val="none" w:sz="0" w:space="0" w:color="auto"/>
        <w:right w:val="none" w:sz="0" w:space="0" w:color="auto"/>
      </w:divBdr>
    </w:div>
    <w:div w:id="895815672">
      <w:bodyDiv w:val="1"/>
      <w:marLeft w:val="0"/>
      <w:marRight w:val="0"/>
      <w:marTop w:val="0"/>
      <w:marBottom w:val="0"/>
      <w:divBdr>
        <w:top w:val="none" w:sz="0" w:space="0" w:color="auto"/>
        <w:left w:val="none" w:sz="0" w:space="0" w:color="auto"/>
        <w:bottom w:val="none" w:sz="0" w:space="0" w:color="auto"/>
        <w:right w:val="none" w:sz="0" w:space="0" w:color="auto"/>
      </w:divBdr>
      <w:divsChild>
        <w:div w:id="690957293">
          <w:marLeft w:val="0"/>
          <w:marRight w:val="0"/>
          <w:marTop w:val="0"/>
          <w:marBottom w:val="0"/>
          <w:divBdr>
            <w:top w:val="none" w:sz="0" w:space="0" w:color="auto"/>
            <w:left w:val="none" w:sz="0" w:space="0" w:color="auto"/>
            <w:bottom w:val="none" w:sz="0" w:space="0" w:color="auto"/>
            <w:right w:val="none" w:sz="0" w:space="0" w:color="auto"/>
          </w:divBdr>
        </w:div>
      </w:divsChild>
    </w:div>
    <w:div w:id="900022095">
      <w:bodyDiv w:val="1"/>
      <w:marLeft w:val="0"/>
      <w:marRight w:val="0"/>
      <w:marTop w:val="0"/>
      <w:marBottom w:val="0"/>
      <w:divBdr>
        <w:top w:val="none" w:sz="0" w:space="0" w:color="auto"/>
        <w:left w:val="none" w:sz="0" w:space="0" w:color="auto"/>
        <w:bottom w:val="none" w:sz="0" w:space="0" w:color="auto"/>
        <w:right w:val="none" w:sz="0" w:space="0" w:color="auto"/>
      </w:divBdr>
      <w:divsChild>
        <w:div w:id="1359231935">
          <w:marLeft w:val="0"/>
          <w:marRight w:val="0"/>
          <w:marTop w:val="0"/>
          <w:marBottom w:val="0"/>
          <w:divBdr>
            <w:top w:val="none" w:sz="0" w:space="0" w:color="auto"/>
            <w:left w:val="none" w:sz="0" w:space="0" w:color="auto"/>
            <w:bottom w:val="none" w:sz="0" w:space="0" w:color="auto"/>
            <w:right w:val="none" w:sz="0" w:space="0" w:color="auto"/>
          </w:divBdr>
        </w:div>
      </w:divsChild>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3221195">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08002846">
      <w:bodyDiv w:val="1"/>
      <w:marLeft w:val="0"/>
      <w:marRight w:val="0"/>
      <w:marTop w:val="0"/>
      <w:marBottom w:val="0"/>
      <w:divBdr>
        <w:top w:val="none" w:sz="0" w:space="0" w:color="auto"/>
        <w:left w:val="none" w:sz="0" w:space="0" w:color="auto"/>
        <w:bottom w:val="none" w:sz="0" w:space="0" w:color="auto"/>
        <w:right w:val="none" w:sz="0" w:space="0" w:color="auto"/>
      </w:divBdr>
    </w:div>
    <w:div w:id="913783652">
      <w:bodyDiv w:val="1"/>
      <w:marLeft w:val="0"/>
      <w:marRight w:val="0"/>
      <w:marTop w:val="0"/>
      <w:marBottom w:val="0"/>
      <w:divBdr>
        <w:top w:val="none" w:sz="0" w:space="0" w:color="auto"/>
        <w:left w:val="none" w:sz="0" w:space="0" w:color="auto"/>
        <w:bottom w:val="none" w:sz="0" w:space="0" w:color="auto"/>
        <w:right w:val="none" w:sz="0" w:space="0" w:color="auto"/>
      </w:divBdr>
      <w:divsChild>
        <w:div w:id="2119370323">
          <w:marLeft w:val="0"/>
          <w:marRight w:val="0"/>
          <w:marTop w:val="0"/>
          <w:marBottom w:val="0"/>
          <w:divBdr>
            <w:top w:val="none" w:sz="0" w:space="0" w:color="auto"/>
            <w:left w:val="none" w:sz="0" w:space="0" w:color="auto"/>
            <w:bottom w:val="none" w:sz="0" w:space="0" w:color="auto"/>
            <w:right w:val="none" w:sz="0" w:space="0" w:color="auto"/>
          </w:divBdr>
        </w:div>
      </w:divsChild>
    </w:div>
    <w:div w:id="916747533">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37106722">
      <w:bodyDiv w:val="1"/>
      <w:marLeft w:val="0"/>
      <w:marRight w:val="0"/>
      <w:marTop w:val="0"/>
      <w:marBottom w:val="0"/>
      <w:divBdr>
        <w:top w:val="none" w:sz="0" w:space="0" w:color="auto"/>
        <w:left w:val="none" w:sz="0" w:space="0" w:color="auto"/>
        <w:bottom w:val="none" w:sz="0" w:space="0" w:color="auto"/>
        <w:right w:val="none" w:sz="0" w:space="0" w:color="auto"/>
      </w:divBdr>
    </w:div>
    <w:div w:id="943927711">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20830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2441806">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57839298">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4851910">
      <w:bodyDiv w:val="1"/>
      <w:marLeft w:val="0"/>
      <w:marRight w:val="0"/>
      <w:marTop w:val="0"/>
      <w:marBottom w:val="0"/>
      <w:divBdr>
        <w:top w:val="none" w:sz="0" w:space="0" w:color="auto"/>
        <w:left w:val="none" w:sz="0" w:space="0" w:color="auto"/>
        <w:bottom w:val="none" w:sz="0" w:space="0" w:color="auto"/>
        <w:right w:val="none" w:sz="0" w:space="0" w:color="auto"/>
      </w:divBdr>
    </w:div>
    <w:div w:id="966468422">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3097172">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5188610">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7637484">
      <w:bodyDiv w:val="1"/>
      <w:marLeft w:val="0"/>
      <w:marRight w:val="0"/>
      <w:marTop w:val="0"/>
      <w:marBottom w:val="0"/>
      <w:divBdr>
        <w:top w:val="none" w:sz="0" w:space="0" w:color="auto"/>
        <w:left w:val="none" w:sz="0" w:space="0" w:color="auto"/>
        <w:bottom w:val="none" w:sz="0" w:space="0" w:color="auto"/>
        <w:right w:val="none" w:sz="0" w:space="0" w:color="auto"/>
      </w:divBdr>
    </w:div>
    <w:div w:id="1009211178">
      <w:bodyDiv w:val="1"/>
      <w:marLeft w:val="0"/>
      <w:marRight w:val="0"/>
      <w:marTop w:val="0"/>
      <w:marBottom w:val="0"/>
      <w:divBdr>
        <w:top w:val="none" w:sz="0" w:space="0" w:color="auto"/>
        <w:left w:val="none" w:sz="0" w:space="0" w:color="auto"/>
        <w:bottom w:val="none" w:sz="0" w:space="0" w:color="auto"/>
        <w:right w:val="none" w:sz="0" w:space="0" w:color="auto"/>
      </w:divBdr>
    </w:div>
    <w:div w:id="1012147870">
      <w:bodyDiv w:val="1"/>
      <w:marLeft w:val="0"/>
      <w:marRight w:val="0"/>
      <w:marTop w:val="0"/>
      <w:marBottom w:val="0"/>
      <w:divBdr>
        <w:top w:val="none" w:sz="0" w:space="0" w:color="auto"/>
        <w:left w:val="none" w:sz="0" w:space="0" w:color="auto"/>
        <w:bottom w:val="none" w:sz="0" w:space="0" w:color="auto"/>
        <w:right w:val="none" w:sz="0" w:space="0" w:color="auto"/>
      </w:divBdr>
      <w:divsChild>
        <w:div w:id="1958295300">
          <w:marLeft w:val="0"/>
          <w:marRight w:val="0"/>
          <w:marTop w:val="0"/>
          <w:marBottom w:val="0"/>
          <w:divBdr>
            <w:top w:val="none" w:sz="0" w:space="0" w:color="auto"/>
            <w:left w:val="none" w:sz="0" w:space="0" w:color="auto"/>
            <w:bottom w:val="none" w:sz="0" w:space="0" w:color="auto"/>
            <w:right w:val="none" w:sz="0" w:space="0" w:color="auto"/>
          </w:divBdr>
          <w:divsChild>
            <w:div w:id="186751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0472898">
      <w:bodyDiv w:val="1"/>
      <w:marLeft w:val="0"/>
      <w:marRight w:val="0"/>
      <w:marTop w:val="0"/>
      <w:marBottom w:val="0"/>
      <w:divBdr>
        <w:top w:val="none" w:sz="0" w:space="0" w:color="auto"/>
        <w:left w:val="none" w:sz="0" w:space="0" w:color="auto"/>
        <w:bottom w:val="none" w:sz="0" w:space="0" w:color="auto"/>
        <w:right w:val="none" w:sz="0" w:space="0" w:color="auto"/>
      </w:divBdr>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6445046">
      <w:bodyDiv w:val="1"/>
      <w:marLeft w:val="0"/>
      <w:marRight w:val="0"/>
      <w:marTop w:val="0"/>
      <w:marBottom w:val="0"/>
      <w:divBdr>
        <w:top w:val="none" w:sz="0" w:space="0" w:color="auto"/>
        <w:left w:val="none" w:sz="0" w:space="0" w:color="auto"/>
        <w:bottom w:val="none" w:sz="0" w:space="0" w:color="auto"/>
        <w:right w:val="none" w:sz="0" w:space="0" w:color="auto"/>
      </w:divBdr>
    </w:div>
    <w:div w:id="1027029096">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9013647">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4546044">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144219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6511603">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07389849">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420592">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5470188">
      <w:bodyDiv w:val="1"/>
      <w:marLeft w:val="0"/>
      <w:marRight w:val="0"/>
      <w:marTop w:val="0"/>
      <w:marBottom w:val="0"/>
      <w:divBdr>
        <w:top w:val="none" w:sz="0" w:space="0" w:color="auto"/>
        <w:left w:val="none" w:sz="0" w:space="0" w:color="auto"/>
        <w:bottom w:val="none" w:sz="0" w:space="0" w:color="auto"/>
        <w:right w:val="none" w:sz="0" w:space="0" w:color="auto"/>
      </w:divBdr>
    </w:div>
    <w:div w:id="1130241997">
      <w:bodyDiv w:val="1"/>
      <w:marLeft w:val="0"/>
      <w:marRight w:val="0"/>
      <w:marTop w:val="0"/>
      <w:marBottom w:val="0"/>
      <w:divBdr>
        <w:top w:val="none" w:sz="0" w:space="0" w:color="auto"/>
        <w:left w:val="none" w:sz="0" w:space="0" w:color="auto"/>
        <w:bottom w:val="none" w:sz="0" w:space="0" w:color="auto"/>
        <w:right w:val="none" w:sz="0" w:space="0" w:color="auto"/>
      </w:divBdr>
      <w:divsChild>
        <w:div w:id="817890230">
          <w:marLeft w:val="0"/>
          <w:marRight w:val="0"/>
          <w:marTop w:val="0"/>
          <w:marBottom w:val="0"/>
          <w:divBdr>
            <w:top w:val="none" w:sz="0" w:space="0" w:color="auto"/>
            <w:left w:val="none" w:sz="0" w:space="0" w:color="auto"/>
            <w:bottom w:val="none" w:sz="0" w:space="0" w:color="auto"/>
            <w:right w:val="none" w:sz="0" w:space="0" w:color="auto"/>
          </w:divBdr>
        </w:div>
        <w:div w:id="901983003">
          <w:marLeft w:val="0"/>
          <w:marRight w:val="0"/>
          <w:marTop w:val="0"/>
          <w:marBottom w:val="0"/>
          <w:divBdr>
            <w:top w:val="none" w:sz="0" w:space="0" w:color="auto"/>
            <w:left w:val="none" w:sz="0" w:space="0" w:color="auto"/>
            <w:bottom w:val="none" w:sz="0" w:space="0" w:color="auto"/>
            <w:right w:val="none" w:sz="0" w:space="0" w:color="auto"/>
          </w:divBdr>
        </w:div>
        <w:div w:id="1839732806">
          <w:marLeft w:val="0"/>
          <w:marRight w:val="0"/>
          <w:marTop w:val="0"/>
          <w:marBottom w:val="0"/>
          <w:divBdr>
            <w:top w:val="none" w:sz="0" w:space="0" w:color="auto"/>
            <w:left w:val="none" w:sz="0" w:space="0" w:color="auto"/>
            <w:bottom w:val="none" w:sz="0" w:space="0" w:color="auto"/>
            <w:right w:val="none" w:sz="0" w:space="0" w:color="auto"/>
          </w:divBdr>
        </w:div>
      </w:divsChild>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6534599">
      <w:bodyDiv w:val="1"/>
      <w:marLeft w:val="0"/>
      <w:marRight w:val="0"/>
      <w:marTop w:val="0"/>
      <w:marBottom w:val="0"/>
      <w:divBdr>
        <w:top w:val="none" w:sz="0" w:space="0" w:color="auto"/>
        <w:left w:val="none" w:sz="0" w:space="0" w:color="auto"/>
        <w:bottom w:val="none" w:sz="0" w:space="0" w:color="auto"/>
        <w:right w:val="none" w:sz="0" w:space="0" w:color="auto"/>
      </w:divBdr>
    </w:div>
    <w:div w:id="1157650959">
      <w:bodyDiv w:val="1"/>
      <w:marLeft w:val="0"/>
      <w:marRight w:val="0"/>
      <w:marTop w:val="0"/>
      <w:marBottom w:val="0"/>
      <w:divBdr>
        <w:top w:val="none" w:sz="0" w:space="0" w:color="auto"/>
        <w:left w:val="none" w:sz="0" w:space="0" w:color="auto"/>
        <w:bottom w:val="none" w:sz="0" w:space="0" w:color="auto"/>
        <w:right w:val="none" w:sz="0" w:space="0" w:color="auto"/>
      </w:divBdr>
    </w:div>
    <w:div w:id="1161001683">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2254286">
      <w:bodyDiv w:val="1"/>
      <w:marLeft w:val="0"/>
      <w:marRight w:val="0"/>
      <w:marTop w:val="0"/>
      <w:marBottom w:val="0"/>
      <w:divBdr>
        <w:top w:val="none" w:sz="0" w:space="0" w:color="auto"/>
        <w:left w:val="none" w:sz="0" w:space="0" w:color="auto"/>
        <w:bottom w:val="none" w:sz="0" w:space="0" w:color="auto"/>
        <w:right w:val="none" w:sz="0" w:space="0" w:color="auto"/>
      </w:divBdr>
    </w:div>
    <w:div w:id="1172837448">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2743061">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370404">
      <w:bodyDiv w:val="1"/>
      <w:marLeft w:val="0"/>
      <w:marRight w:val="0"/>
      <w:marTop w:val="0"/>
      <w:marBottom w:val="0"/>
      <w:divBdr>
        <w:top w:val="none" w:sz="0" w:space="0" w:color="auto"/>
        <w:left w:val="none" w:sz="0" w:space="0" w:color="auto"/>
        <w:bottom w:val="none" w:sz="0" w:space="0" w:color="auto"/>
        <w:right w:val="none" w:sz="0" w:space="0" w:color="auto"/>
      </w:divBdr>
    </w:div>
    <w:div w:id="1217012796">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24046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3009835">
      <w:bodyDiv w:val="1"/>
      <w:marLeft w:val="0"/>
      <w:marRight w:val="0"/>
      <w:marTop w:val="0"/>
      <w:marBottom w:val="0"/>
      <w:divBdr>
        <w:top w:val="none" w:sz="0" w:space="0" w:color="auto"/>
        <w:left w:val="none" w:sz="0" w:space="0" w:color="auto"/>
        <w:bottom w:val="none" w:sz="0" w:space="0" w:color="auto"/>
        <w:right w:val="none" w:sz="0" w:space="0" w:color="auto"/>
      </w:divBdr>
      <w:divsChild>
        <w:div w:id="1194029396">
          <w:marLeft w:val="0"/>
          <w:marRight w:val="0"/>
          <w:marTop w:val="0"/>
          <w:marBottom w:val="0"/>
          <w:divBdr>
            <w:top w:val="none" w:sz="0" w:space="0" w:color="auto"/>
            <w:left w:val="none" w:sz="0" w:space="0" w:color="auto"/>
            <w:bottom w:val="none" w:sz="0" w:space="0" w:color="auto"/>
            <w:right w:val="none" w:sz="0" w:space="0" w:color="auto"/>
          </w:divBdr>
        </w:div>
      </w:divsChild>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5339926">
      <w:bodyDiv w:val="1"/>
      <w:marLeft w:val="0"/>
      <w:marRight w:val="0"/>
      <w:marTop w:val="0"/>
      <w:marBottom w:val="0"/>
      <w:divBdr>
        <w:top w:val="none" w:sz="0" w:space="0" w:color="auto"/>
        <w:left w:val="none" w:sz="0" w:space="0" w:color="auto"/>
        <w:bottom w:val="none" w:sz="0" w:space="0" w:color="auto"/>
        <w:right w:val="none" w:sz="0" w:space="0" w:color="auto"/>
      </w:divBdr>
    </w:div>
    <w:div w:id="1246381067">
      <w:bodyDiv w:val="1"/>
      <w:marLeft w:val="0"/>
      <w:marRight w:val="0"/>
      <w:marTop w:val="0"/>
      <w:marBottom w:val="0"/>
      <w:divBdr>
        <w:top w:val="none" w:sz="0" w:space="0" w:color="auto"/>
        <w:left w:val="none" w:sz="0" w:space="0" w:color="auto"/>
        <w:bottom w:val="none" w:sz="0" w:space="0" w:color="auto"/>
        <w:right w:val="none" w:sz="0" w:space="0" w:color="auto"/>
      </w:divBdr>
    </w:div>
    <w:div w:id="1259024550">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70745024">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0994028">
      <w:bodyDiv w:val="1"/>
      <w:marLeft w:val="0"/>
      <w:marRight w:val="0"/>
      <w:marTop w:val="0"/>
      <w:marBottom w:val="0"/>
      <w:divBdr>
        <w:top w:val="none" w:sz="0" w:space="0" w:color="auto"/>
        <w:left w:val="none" w:sz="0" w:space="0" w:color="auto"/>
        <w:bottom w:val="none" w:sz="0" w:space="0" w:color="auto"/>
        <w:right w:val="none" w:sz="0" w:space="0" w:color="auto"/>
      </w:divBdr>
    </w:div>
    <w:div w:id="1285189470">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00646547">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6572048">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6246535">
      <w:bodyDiv w:val="1"/>
      <w:marLeft w:val="0"/>
      <w:marRight w:val="0"/>
      <w:marTop w:val="0"/>
      <w:marBottom w:val="0"/>
      <w:divBdr>
        <w:top w:val="none" w:sz="0" w:space="0" w:color="auto"/>
        <w:left w:val="none" w:sz="0" w:space="0" w:color="auto"/>
        <w:bottom w:val="none" w:sz="0" w:space="0" w:color="auto"/>
        <w:right w:val="none" w:sz="0" w:space="0" w:color="auto"/>
      </w:divBdr>
    </w:div>
    <w:div w:id="134732093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0327668">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5977309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8167048">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7799760">
      <w:bodyDiv w:val="1"/>
      <w:marLeft w:val="0"/>
      <w:marRight w:val="0"/>
      <w:marTop w:val="0"/>
      <w:marBottom w:val="0"/>
      <w:divBdr>
        <w:top w:val="none" w:sz="0" w:space="0" w:color="auto"/>
        <w:left w:val="none" w:sz="0" w:space="0" w:color="auto"/>
        <w:bottom w:val="none" w:sz="0" w:space="0" w:color="auto"/>
        <w:right w:val="none" w:sz="0" w:space="0" w:color="auto"/>
      </w:divBdr>
      <w:divsChild>
        <w:div w:id="1342972986">
          <w:marLeft w:val="0"/>
          <w:marRight w:val="0"/>
          <w:marTop w:val="0"/>
          <w:marBottom w:val="0"/>
          <w:divBdr>
            <w:top w:val="none" w:sz="0" w:space="0" w:color="auto"/>
            <w:left w:val="none" w:sz="0" w:space="0" w:color="auto"/>
            <w:bottom w:val="none" w:sz="0" w:space="0" w:color="auto"/>
            <w:right w:val="none" w:sz="0" w:space="0" w:color="auto"/>
          </w:divBdr>
        </w:div>
        <w:div w:id="1518694460">
          <w:marLeft w:val="0"/>
          <w:marRight w:val="0"/>
          <w:marTop w:val="0"/>
          <w:marBottom w:val="0"/>
          <w:divBdr>
            <w:top w:val="none" w:sz="0" w:space="0" w:color="auto"/>
            <w:left w:val="none" w:sz="0" w:space="0" w:color="auto"/>
            <w:bottom w:val="none" w:sz="0" w:space="0" w:color="auto"/>
            <w:right w:val="none" w:sz="0" w:space="0" w:color="auto"/>
          </w:divBdr>
        </w:div>
      </w:divsChild>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39636880">
      <w:bodyDiv w:val="1"/>
      <w:marLeft w:val="0"/>
      <w:marRight w:val="0"/>
      <w:marTop w:val="0"/>
      <w:marBottom w:val="0"/>
      <w:divBdr>
        <w:top w:val="none" w:sz="0" w:space="0" w:color="auto"/>
        <w:left w:val="none" w:sz="0" w:space="0" w:color="auto"/>
        <w:bottom w:val="none" w:sz="0" w:space="0" w:color="auto"/>
        <w:right w:val="none" w:sz="0" w:space="0" w:color="auto"/>
      </w:divBdr>
    </w:div>
    <w:div w:id="1443573878">
      <w:bodyDiv w:val="1"/>
      <w:marLeft w:val="0"/>
      <w:marRight w:val="0"/>
      <w:marTop w:val="0"/>
      <w:marBottom w:val="0"/>
      <w:divBdr>
        <w:top w:val="none" w:sz="0" w:space="0" w:color="auto"/>
        <w:left w:val="none" w:sz="0" w:space="0" w:color="auto"/>
        <w:bottom w:val="none" w:sz="0" w:space="0" w:color="auto"/>
        <w:right w:val="none" w:sz="0" w:space="0" w:color="auto"/>
      </w:divBdr>
      <w:divsChild>
        <w:div w:id="9647717">
          <w:marLeft w:val="0"/>
          <w:marRight w:val="0"/>
          <w:marTop w:val="0"/>
          <w:marBottom w:val="0"/>
          <w:divBdr>
            <w:top w:val="none" w:sz="0" w:space="0" w:color="auto"/>
            <w:left w:val="none" w:sz="0" w:space="0" w:color="auto"/>
            <w:bottom w:val="none" w:sz="0" w:space="0" w:color="auto"/>
            <w:right w:val="none" w:sz="0" w:space="0" w:color="auto"/>
          </w:divBdr>
          <w:divsChild>
            <w:div w:id="1324045835">
              <w:marLeft w:val="0"/>
              <w:marRight w:val="0"/>
              <w:marTop w:val="0"/>
              <w:marBottom w:val="0"/>
              <w:divBdr>
                <w:top w:val="none" w:sz="0" w:space="0" w:color="auto"/>
                <w:left w:val="none" w:sz="0" w:space="0" w:color="auto"/>
                <w:bottom w:val="none" w:sz="0" w:space="0" w:color="auto"/>
                <w:right w:val="none" w:sz="0" w:space="0" w:color="auto"/>
              </w:divBdr>
              <w:divsChild>
                <w:div w:id="1899628121">
                  <w:marLeft w:val="0"/>
                  <w:marRight w:val="0"/>
                  <w:marTop w:val="0"/>
                  <w:marBottom w:val="0"/>
                  <w:divBdr>
                    <w:top w:val="none" w:sz="0" w:space="0" w:color="auto"/>
                    <w:left w:val="none" w:sz="0" w:space="0" w:color="auto"/>
                    <w:bottom w:val="none" w:sz="0" w:space="0" w:color="auto"/>
                    <w:right w:val="none" w:sz="0" w:space="0" w:color="auto"/>
                  </w:divBdr>
                  <w:divsChild>
                    <w:div w:id="10784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043282">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47968185">
      <w:bodyDiv w:val="1"/>
      <w:marLeft w:val="0"/>
      <w:marRight w:val="0"/>
      <w:marTop w:val="0"/>
      <w:marBottom w:val="0"/>
      <w:divBdr>
        <w:top w:val="none" w:sz="0" w:space="0" w:color="auto"/>
        <w:left w:val="none" w:sz="0" w:space="0" w:color="auto"/>
        <w:bottom w:val="none" w:sz="0" w:space="0" w:color="auto"/>
        <w:right w:val="none" w:sz="0" w:space="0" w:color="auto"/>
      </w:divBdr>
    </w:div>
    <w:div w:id="1448549980">
      <w:bodyDiv w:val="1"/>
      <w:marLeft w:val="0"/>
      <w:marRight w:val="0"/>
      <w:marTop w:val="0"/>
      <w:marBottom w:val="0"/>
      <w:divBdr>
        <w:top w:val="none" w:sz="0" w:space="0" w:color="auto"/>
        <w:left w:val="none" w:sz="0" w:space="0" w:color="auto"/>
        <w:bottom w:val="none" w:sz="0" w:space="0" w:color="auto"/>
        <w:right w:val="none" w:sz="0" w:space="0" w:color="auto"/>
      </w:divBdr>
    </w:div>
    <w:div w:id="1448818993">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6951553">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3618377">
      <w:bodyDiv w:val="1"/>
      <w:marLeft w:val="0"/>
      <w:marRight w:val="0"/>
      <w:marTop w:val="0"/>
      <w:marBottom w:val="0"/>
      <w:divBdr>
        <w:top w:val="none" w:sz="0" w:space="0" w:color="auto"/>
        <w:left w:val="none" w:sz="0" w:space="0" w:color="auto"/>
        <w:bottom w:val="none" w:sz="0" w:space="0" w:color="auto"/>
        <w:right w:val="none" w:sz="0" w:space="0" w:color="auto"/>
      </w:divBdr>
    </w:div>
    <w:div w:id="1473715884">
      <w:bodyDiv w:val="1"/>
      <w:marLeft w:val="0"/>
      <w:marRight w:val="0"/>
      <w:marTop w:val="0"/>
      <w:marBottom w:val="0"/>
      <w:divBdr>
        <w:top w:val="none" w:sz="0" w:space="0" w:color="auto"/>
        <w:left w:val="none" w:sz="0" w:space="0" w:color="auto"/>
        <w:bottom w:val="none" w:sz="0" w:space="0" w:color="auto"/>
        <w:right w:val="none" w:sz="0" w:space="0" w:color="auto"/>
      </w:divBdr>
    </w:div>
    <w:div w:id="1474756725">
      <w:bodyDiv w:val="1"/>
      <w:marLeft w:val="0"/>
      <w:marRight w:val="0"/>
      <w:marTop w:val="0"/>
      <w:marBottom w:val="0"/>
      <w:divBdr>
        <w:top w:val="none" w:sz="0" w:space="0" w:color="auto"/>
        <w:left w:val="none" w:sz="0" w:space="0" w:color="auto"/>
        <w:bottom w:val="none" w:sz="0" w:space="0" w:color="auto"/>
        <w:right w:val="none" w:sz="0" w:space="0" w:color="auto"/>
      </w:divBdr>
    </w:div>
    <w:div w:id="1476677843">
      <w:bodyDiv w:val="1"/>
      <w:marLeft w:val="0"/>
      <w:marRight w:val="0"/>
      <w:marTop w:val="0"/>
      <w:marBottom w:val="0"/>
      <w:divBdr>
        <w:top w:val="none" w:sz="0" w:space="0" w:color="auto"/>
        <w:left w:val="none" w:sz="0" w:space="0" w:color="auto"/>
        <w:bottom w:val="none" w:sz="0" w:space="0" w:color="auto"/>
        <w:right w:val="none" w:sz="0" w:space="0" w:color="auto"/>
      </w:divBdr>
    </w:div>
    <w:div w:id="1479764668">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3430756">
      <w:bodyDiv w:val="1"/>
      <w:marLeft w:val="0"/>
      <w:marRight w:val="0"/>
      <w:marTop w:val="0"/>
      <w:marBottom w:val="0"/>
      <w:divBdr>
        <w:top w:val="none" w:sz="0" w:space="0" w:color="auto"/>
        <w:left w:val="none" w:sz="0" w:space="0" w:color="auto"/>
        <w:bottom w:val="none" w:sz="0" w:space="0" w:color="auto"/>
        <w:right w:val="none" w:sz="0" w:space="0" w:color="auto"/>
      </w:divBdr>
    </w:div>
    <w:div w:id="1486707373">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06240598">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18734131">
      <w:bodyDiv w:val="1"/>
      <w:marLeft w:val="0"/>
      <w:marRight w:val="0"/>
      <w:marTop w:val="0"/>
      <w:marBottom w:val="0"/>
      <w:divBdr>
        <w:top w:val="none" w:sz="0" w:space="0" w:color="auto"/>
        <w:left w:val="none" w:sz="0" w:space="0" w:color="auto"/>
        <w:bottom w:val="none" w:sz="0" w:space="0" w:color="auto"/>
        <w:right w:val="none" w:sz="0" w:space="0" w:color="auto"/>
      </w:divBdr>
    </w:div>
    <w:div w:id="1524900002">
      <w:bodyDiv w:val="1"/>
      <w:marLeft w:val="0"/>
      <w:marRight w:val="0"/>
      <w:marTop w:val="0"/>
      <w:marBottom w:val="0"/>
      <w:divBdr>
        <w:top w:val="none" w:sz="0" w:space="0" w:color="auto"/>
        <w:left w:val="none" w:sz="0" w:space="0" w:color="auto"/>
        <w:bottom w:val="none" w:sz="0" w:space="0" w:color="auto"/>
        <w:right w:val="none" w:sz="0" w:space="0" w:color="auto"/>
      </w:divBdr>
      <w:divsChild>
        <w:div w:id="656374555">
          <w:marLeft w:val="0"/>
          <w:marRight w:val="0"/>
          <w:marTop w:val="0"/>
          <w:marBottom w:val="0"/>
          <w:divBdr>
            <w:top w:val="none" w:sz="0" w:space="0" w:color="auto"/>
            <w:left w:val="none" w:sz="0" w:space="0" w:color="auto"/>
            <w:bottom w:val="none" w:sz="0" w:space="0" w:color="auto"/>
            <w:right w:val="none" w:sz="0" w:space="0" w:color="auto"/>
          </w:divBdr>
        </w:div>
      </w:divsChild>
    </w:div>
    <w:div w:id="1530872097">
      <w:bodyDiv w:val="1"/>
      <w:marLeft w:val="0"/>
      <w:marRight w:val="0"/>
      <w:marTop w:val="0"/>
      <w:marBottom w:val="0"/>
      <w:divBdr>
        <w:top w:val="none" w:sz="0" w:space="0" w:color="auto"/>
        <w:left w:val="none" w:sz="0" w:space="0" w:color="auto"/>
        <w:bottom w:val="none" w:sz="0" w:space="0" w:color="auto"/>
        <w:right w:val="none" w:sz="0" w:space="0" w:color="auto"/>
      </w:divBdr>
    </w:div>
    <w:div w:id="1534806731">
      <w:bodyDiv w:val="1"/>
      <w:marLeft w:val="0"/>
      <w:marRight w:val="0"/>
      <w:marTop w:val="0"/>
      <w:marBottom w:val="0"/>
      <w:divBdr>
        <w:top w:val="none" w:sz="0" w:space="0" w:color="auto"/>
        <w:left w:val="none" w:sz="0" w:space="0" w:color="auto"/>
        <w:bottom w:val="none" w:sz="0" w:space="0" w:color="auto"/>
        <w:right w:val="none" w:sz="0" w:space="0" w:color="auto"/>
      </w:divBdr>
    </w:div>
    <w:div w:id="1537354025">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66260107">
      <w:bodyDiv w:val="1"/>
      <w:marLeft w:val="0"/>
      <w:marRight w:val="0"/>
      <w:marTop w:val="0"/>
      <w:marBottom w:val="0"/>
      <w:divBdr>
        <w:top w:val="none" w:sz="0" w:space="0" w:color="auto"/>
        <w:left w:val="none" w:sz="0" w:space="0" w:color="auto"/>
        <w:bottom w:val="none" w:sz="0" w:space="0" w:color="auto"/>
        <w:right w:val="none" w:sz="0" w:space="0" w:color="auto"/>
      </w:divBdr>
    </w:div>
    <w:div w:id="1571425572">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4506191">
      <w:bodyDiv w:val="1"/>
      <w:marLeft w:val="0"/>
      <w:marRight w:val="0"/>
      <w:marTop w:val="0"/>
      <w:marBottom w:val="0"/>
      <w:divBdr>
        <w:top w:val="none" w:sz="0" w:space="0" w:color="auto"/>
        <w:left w:val="none" w:sz="0" w:space="0" w:color="auto"/>
        <w:bottom w:val="none" w:sz="0" w:space="0" w:color="auto"/>
        <w:right w:val="none" w:sz="0" w:space="0" w:color="auto"/>
      </w:divBdr>
    </w:div>
    <w:div w:id="1577518623">
      <w:bodyDiv w:val="1"/>
      <w:marLeft w:val="0"/>
      <w:marRight w:val="0"/>
      <w:marTop w:val="0"/>
      <w:marBottom w:val="0"/>
      <w:divBdr>
        <w:top w:val="none" w:sz="0" w:space="0" w:color="auto"/>
        <w:left w:val="none" w:sz="0" w:space="0" w:color="auto"/>
        <w:bottom w:val="none" w:sz="0" w:space="0" w:color="auto"/>
        <w:right w:val="none" w:sz="0" w:space="0" w:color="auto"/>
      </w:divBdr>
    </w:div>
    <w:div w:id="1579636184">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0942738">
      <w:bodyDiv w:val="1"/>
      <w:marLeft w:val="0"/>
      <w:marRight w:val="0"/>
      <w:marTop w:val="0"/>
      <w:marBottom w:val="0"/>
      <w:divBdr>
        <w:top w:val="none" w:sz="0" w:space="0" w:color="auto"/>
        <w:left w:val="none" w:sz="0" w:space="0" w:color="auto"/>
        <w:bottom w:val="none" w:sz="0" w:space="0" w:color="auto"/>
        <w:right w:val="none" w:sz="0" w:space="0" w:color="auto"/>
      </w:divBdr>
    </w:div>
    <w:div w:id="1591280776">
      <w:bodyDiv w:val="1"/>
      <w:marLeft w:val="0"/>
      <w:marRight w:val="0"/>
      <w:marTop w:val="0"/>
      <w:marBottom w:val="0"/>
      <w:divBdr>
        <w:top w:val="none" w:sz="0" w:space="0" w:color="auto"/>
        <w:left w:val="none" w:sz="0" w:space="0" w:color="auto"/>
        <w:bottom w:val="none" w:sz="0" w:space="0" w:color="auto"/>
        <w:right w:val="none" w:sz="0" w:space="0" w:color="auto"/>
      </w:divBdr>
    </w:div>
    <w:div w:id="1601376689">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6157053">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3953432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8533378">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2049189">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13579034">
      <w:bodyDiv w:val="1"/>
      <w:marLeft w:val="0"/>
      <w:marRight w:val="0"/>
      <w:marTop w:val="0"/>
      <w:marBottom w:val="0"/>
      <w:divBdr>
        <w:top w:val="none" w:sz="0" w:space="0" w:color="auto"/>
        <w:left w:val="none" w:sz="0" w:space="0" w:color="auto"/>
        <w:bottom w:val="none" w:sz="0" w:space="0" w:color="auto"/>
        <w:right w:val="none" w:sz="0" w:space="0" w:color="auto"/>
      </w:divBdr>
      <w:divsChild>
        <w:div w:id="462308956">
          <w:marLeft w:val="0"/>
          <w:marRight w:val="0"/>
          <w:marTop w:val="0"/>
          <w:marBottom w:val="0"/>
          <w:divBdr>
            <w:top w:val="none" w:sz="0" w:space="0" w:color="auto"/>
            <w:left w:val="none" w:sz="0" w:space="0" w:color="auto"/>
            <w:bottom w:val="none" w:sz="0" w:space="0" w:color="auto"/>
            <w:right w:val="none" w:sz="0" w:space="0" w:color="auto"/>
          </w:divBdr>
        </w:div>
      </w:divsChild>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31152240">
      <w:bodyDiv w:val="1"/>
      <w:marLeft w:val="0"/>
      <w:marRight w:val="0"/>
      <w:marTop w:val="0"/>
      <w:marBottom w:val="0"/>
      <w:divBdr>
        <w:top w:val="none" w:sz="0" w:space="0" w:color="auto"/>
        <w:left w:val="none" w:sz="0" w:space="0" w:color="auto"/>
        <w:bottom w:val="none" w:sz="0" w:space="0" w:color="auto"/>
        <w:right w:val="none" w:sz="0" w:space="0" w:color="auto"/>
      </w:divBdr>
      <w:divsChild>
        <w:div w:id="224872996">
          <w:marLeft w:val="0"/>
          <w:marRight w:val="0"/>
          <w:marTop w:val="0"/>
          <w:marBottom w:val="0"/>
          <w:divBdr>
            <w:top w:val="none" w:sz="0" w:space="0" w:color="auto"/>
            <w:left w:val="none" w:sz="0" w:space="0" w:color="auto"/>
            <w:bottom w:val="none" w:sz="0" w:space="0" w:color="auto"/>
            <w:right w:val="none" w:sz="0" w:space="0" w:color="auto"/>
          </w:divBdr>
        </w:div>
        <w:div w:id="733041344">
          <w:marLeft w:val="0"/>
          <w:marRight w:val="0"/>
          <w:marTop w:val="0"/>
          <w:marBottom w:val="0"/>
          <w:divBdr>
            <w:top w:val="none" w:sz="0" w:space="0" w:color="auto"/>
            <w:left w:val="none" w:sz="0" w:space="0" w:color="auto"/>
            <w:bottom w:val="none" w:sz="0" w:space="0" w:color="auto"/>
            <w:right w:val="none" w:sz="0" w:space="0" w:color="auto"/>
          </w:divBdr>
        </w:div>
        <w:div w:id="763038510">
          <w:marLeft w:val="0"/>
          <w:marRight w:val="0"/>
          <w:marTop w:val="0"/>
          <w:marBottom w:val="0"/>
          <w:divBdr>
            <w:top w:val="none" w:sz="0" w:space="0" w:color="auto"/>
            <w:left w:val="none" w:sz="0" w:space="0" w:color="auto"/>
            <w:bottom w:val="none" w:sz="0" w:space="0" w:color="auto"/>
            <w:right w:val="none" w:sz="0" w:space="0" w:color="auto"/>
          </w:divBdr>
        </w:div>
        <w:div w:id="1206530575">
          <w:marLeft w:val="0"/>
          <w:marRight w:val="0"/>
          <w:marTop w:val="0"/>
          <w:marBottom w:val="0"/>
          <w:divBdr>
            <w:top w:val="none" w:sz="0" w:space="0" w:color="auto"/>
            <w:left w:val="none" w:sz="0" w:space="0" w:color="auto"/>
            <w:bottom w:val="none" w:sz="0" w:space="0" w:color="auto"/>
            <w:right w:val="none" w:sz="0" w:space="0" w:color="auto"/>
          </w:divBdr>
        </w:div>
        <w:div w:id="1326203135">
          <w:marLeft w:val="0"/>
          <w:marRight w:val="0"/>
          <w:marTop w:val="0"/>
          <w:marBottom w:val="0"/>
          <w:divBdr>
            <w:top w:val="none" w:sz="0" w:space="0" w:color="auto"/>
            <w:left w:val="none" w:sz="0" w:space="0" w:color="auto"/>
            <w:bottom w:val="none" w:sz="0" w:space="0" w:color="auto"/>
            <w:right w:val="none" w:sz="0" w:space="0" w:color="auto"/>
          </w:divBdr>
        </w:div>
        <w:div w:id="1713572746">
          <w:marLeft w:val="0"/>
          <w:marRight w:val="0"/>
          <w:marTop w:val="0"/>
          <w:marBottom w:val="0"/>
          <w:divBdr>
            <w:top w:val="none" w:sz="0" w:space="0" w:color="auto"/>
            <w:left w:val="none" w:sz="0" w:space="0" w:color="auto"/>
            <w:bottom w:val="none" w:sz="0" w:space="0" w:color="auto"/>
            <w:right w:val="none" w:sz="0" w:space="0" w:color="auto"/>
          </w:divBdr>
        </w:div>
        <w:div w:id="1819608675">
          <w:marLeft w:val="0"/>
          <w:marRight w:val="0"/>
          <w:marTop w:val="0"/>
          <w:marBottom w:val="0"/>
          <w:divBdr>
            <w:top w:val="none" w:sz="0" w:space="0" w:color="auto"/>
            <w:left w:val="none" w:sz="0" w:space="0" w:color="auto"/>
            <w:bottom w:val="none" w:sz="0" w:space="0" w:color="auto"/>
            <w:right w:val="none" w:sz="0" w:space="0" w:color="auto"/>
          </w:divBdr>
        </w:div>
        <w:div w:id="2027363876">
          <w:marLeft w:val="0"/>
          <w:marRight w:val="0"/>
          <w:marTop w:val="0"/>
          <w:marBottom w:val="0"/>
          <w:divBdr>
            <w:top w:val="none" w:sz="0" w:space="0" w:color="auto"/>
            <w:left w:val="none" w:sz="0" w:space="0" w:color="auto"/>
            <w:bottom w:val="none" w:sz="0" w:space="0" w:color="auto"/>
            <w:right w:val="none" w:sz="0" w:space="0" w:color="auto"/>
          </w:divBdr>
        </w:div>
      </w:divsChild>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2363421">
      <w:bodyDiv w:val="1"/>
      <w:marLeft w:val="0"/>
      <w:marRight w:val="0"/>
      <w:marTop w:val="0"/>
      <w:marBottom w:val="0"/>
      <w:divBdr>
        <w:top w:val="none" w:sz="0" w:space="0" w:color="auto"/>
        <w:left w:val="none" w:sz="0" w:space="0" w:color="auto"/>
        <w:bottom w:val="none" w:sz="0" w:space="0" w:color="auto"/>
        <w:right w:val="none" w:sz="0" w:space="0" w:color="auto"/>
      </w:divBdr>
    </w:div>
    <w:div w:id="1742756774">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2000109">
      <w:bodyDiv w:val="1"/>
      <w:marLeft w:val="0"/>
      <w:marRight w:val="0"/>
      <w:marTop w:val="0"/>
      <w:marBottom w:val="0"/>
      <w:divBdr>
        <w:top w:val="none" w:sz="0" w:space="0" w:color="auto"/>
        <w:left w:val="none" w:sz="0" w:space="0" w:color="auto"/>
        <w:bottom w:val="none" w:sz="0" w:space="0" w:color="auto"/>
        <w:right w:val="none" w:sz="0" w:space="0" w:color="auto"/>
      </w:divBdr>
    </w:div>
    <w:div w:id="1752963089">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0159691">
      <w:bodyDiv w:val="1"/>
      <w:marLeft w:val="0"/>
      <w:marRight w:val="0"/>
      <w:marTop w:val="0"/>
      <w:marBottom w:val="0"/>
      <w:divBdr>
        <w:top w:val="none" w:sz="0" w:space="0" w:color="auto"/>
        <w:left w:val="none" w:sz="0" w:space="0" w:color="auto"/>
        <w:bottom w:val="none" w:sz="0" w:space="0" w:color="auto"/>
        <w:right w:val="none" w:sz="0" w:space="0" w:color="auto"/>
      </w:divBdr>
    </w:div>
    <w:div w:id="1770615444">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2845189">
      <w:bodyDiv w:val="1"/>
      <w:marLeft w:val="0"/>
      <w:marRight w:val="0"/>
      <w:marTop w:val="0"/>
      <w:marBottom w:val="0"/>
      <w:divBdr>
        <w:top w:val="none" w:sz="0" w:space="0" w:color="auto"/>
        <w:left w:val="none" w:sz="0" w:space="0" w:color="auto"/>
        <w:bottom w:val="none" w:sz="0" w:space="0" w:color="auto"/>
        <w:right w:val="none" w:sz="0" w:space="0" w:color="auto"/>
      </w:divBdr>
    </w:div>
    <w:div w:id="1808741416">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3505520">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7667731">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5995186">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57229644">
      <w:bodyDiv w:val="1"/>
      <w:marLeft w:val="0"/>
      <w:marRight w:val="0"/>
      <w:marTop w:val="0"/>
      <w:marBottom w:val="0"/>
      <w:divBdr>
        <w:top w:val="none" w:sz="0" w:space="0" w:color="auto"/>
        <w:left w:val="none" w:sz="0" w:space="0" w:color="auto"/>
        <w:bottom w:val="none" w:sz="0" w:space="0" w:color="auto"/>
        <w:right w:val="none" w:sz="0" w:space="0" w:color="auto"/>
      </w:divBdr>
    </w:div>
    <w:div w:id="1858733561">
      <w:bodyDiv w:val="1"/>
      <w:marLeft w:val="0"/>
      <w:marRight w:val="0"/>
      <w:marTop w:val="0"/>
      <w:marBottom w:val="0"/>
      <w:divBdr>
        <w:top w:val="none" w:sz="0" w:space="0" w:color="auto"/>
        <w:left w:val="none" w:sz="0" w:space="0" w:color="auto"/>
        <w:bottom w:val="none" w:sz="0" w:space="0" w:color="auto"/>
        <w:right w:val="none" w:sz="0" w:space="0" w:color="auto"/>
      </w:divBdr>
      <w:divsChild>
        <w:div w:id="233664546">
          <w:marLeft w:val="0"/>
          <w:marRight w:val="0"/>
          <w:marTop w:val="0"/>
          <w:marBottom w:val="0"/>
          <w:divBdr>
            <w:top w:val="none" w:sz="0" w:space="0" w:color="auto"/>
            <w:left w:val="none" w:sz="0" w:space="0" w:color="auto"/>
            <w:bottom w:val="none" w:sz="0" w:space="0" w:color="auto"/>
            <w:right w:val="none" w:sz="0" w:space="0" w:color="auto"/>
          </w:divBdr>
        </w:div>
      </w:divsChild>
    </w:div>
    <w:div w:id="1868637609">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1186293">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76196020">
      <w:bodyDiv w:val="1"/>
      <w:marLeft w:val="0"/>
      <w:marRight w:val="0"/>
      <w:marTop w:val="0"/>
      <w:marBottom w:val="0"/>
      <w:divBdr>
        <w:top w:val="none" w:sz="0" w:space="0" w:color="auto"/>
        <w:left w:val="none" w:sz="0" w:space="0" w:color="auto"/>
        <w:bottom w:val="none" w:sz="0" w:space="0" w:color="auto"/>
        <w:right w:val="none" w:sz="0" w:space="0" w:color="auto"/>
      </w:divBdr>
    </w:div>
    <w:div w:id="1878546621">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7620640">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10572034">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42028950">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198666">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5747399">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0065409">
      <w:bodyDiv w:val="1"/>
      <w:marLeft w:val="0"/>
      <w:marRight w:val="0"/>
      <w:marTop w:val="0"/>
      <w:marBottom w:val="0"/>
      <w:divBdr>
        <w:top w:val="none" w:sz="0" w:space="0" w:color="auto"/>
        <w:left w:val="none" w:sz="0" w:space="0" w:color="auto"/>
        <w:bottom w:val="none" w:sz="0" w:space="0" w:color="auto"/>
        <w:right w:val="none" w:sz="0" w:space="0" w:color="auto"/>
      </w:divBdr>
    </w:div>
    <w:div w:id="1960725251">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8313505">
      <w:bodyDiv w:val="1"/>
      <w:marLeft w:val="0"/>
      <w:marRight w:val="0"/>
      <w:marTop w:val="0"/>
      <w:marBottom w:val="0"/>
      <w:divBdr>
        <w:top w:val="none" w:sz="0" w:space="0" w:color="auto"/>
        <w:left w:val="none" w:sz="0" w:space="0" w:color="auto"/>
        <w:bottom w:val="none" w:sz="0" w:space="0" w:color="auto"/>
        <w:right w:val="none" w:sz="0" w:space="0" w:color="auto"/>
      </w:divBdr>
    </w:div>
    <w:div w:id="1969505650">
      <w:bodyDiv w:val="1"/>
      <w:marLeft w:val="0"/>
      <w:marRight w:val="0"/>
      <w:marTop w:val="0"/>
      <w:marBottom w:val="0"/>
      <w:divBdr>
        <w:top w:val="none" w:sz="0" w:space="0" w:color="auto"/>
        <w:left w:val="none" w:sz="0" w:space="0" w:color="auto"/>
        <w:bottom w:val="none" w:sz="0" w:space="0" w:color="auto"/>
        <w:right w:val="none" w:sz="0" w:space="0" w:color="auto"/>
      </w:divBdr>
    </w:div>
    <w:div w:id="1971935360">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9132474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7225004">
      <w:bodyDiv w:val="1"/>
      <w:marLeft w:val="0"/>
      <w:marRight w:val="0"/>
      <w:marTop w:val="0"/>
      <w:marBottom w:val="0"/>
      <w:divBdr>
        <w:top w:val="none" w:sz="0" w:space="0" w:color="auto"/>
        <w:left w:val="none" w:sz="0" w:space="0" w:color="auto"/>
        <w:bottom w:val="none" w:sz="0" w:space="0" w:color="auto"/>
        <w:right w:val="none" w:sz="0" w:space="0" w:color="auto"/>
      </w:divBdr>
      <w:divsChild>
        <w:div w:id="101386754">
          <w:marLeft w:val="0"/>
          <w:marRight w:val="0"/>
          <w:marTop w:val="0"/>
          <w:marBottom w:val="0"/>
          <w:divBdr>
            <w:top w:val="none" w:sz="0" w:space="0" w:color="auto"/>
            <w:left w:val="none" w:sz="0" w:space="0" w:color="auto"/>
            <w:bottom w:val="none" w:sz="0" w:space="0" w:color="auto"/>
            <w:right w:val="none" w:sz="0" w:space="0" w:color="auto"/>
          </w:divBdr>
          <w:divsChild>
            <w:div w:id="1140534866">
              <w:marLeft w:val="0"/>
              <w:marRight w:val="0"/>
              <w:marTop w:val="0"/>
              <w:marBottom w:val="0"/>
              <w:divBdr>
                <w:top w:val="none" w:sz="0" w:space="0" w:color="auto"/>
                <w:left w:val="none" w:sz="0" w:space="0" w:color="auto"/>
                <w:bottom w:val="none" w:sz="0" w:space="0" w:color="auto"/>
                <w:right w:val="none" w:sz="0" w:space="0" w:color="auto"/>
              </w:divBdr>
            </w:div>
          </w:divsChild>
        </w:div>
        <w:div w:id="215630619">
          <w:marLeft w:val="0"/>
          <w:marRight w:val="0"/>
          <w:marTop w:val="0"/>
          <w:marBottom w:val="0"/>
          <w:divBdr>
            <w:top w:val="none" w:sz="0" w:space="0" w:color="auto"/>
            <w:left w:val="none" w:sz="0" w:space="0" w:color="auto"/>
            <w:bottom w:val="none" w:sz="0" w:space="0" w:color="auto"/>
            <w:right w:val="none" w:sz="0" w:space="0" w:color="auto"/>
          </w:divBdr>
          <w:divsChild>
            <w:div w:id="355884579">
              <w:marLeft w:val="0"/>
              <w:marRight w:val="0"/>
              <w:marTop w:val="0"/>
              <w:marBottom w:val="0"/>
              <w:divBdr>
                <w:top w:val="none" w:sz="0" w:space="0" w:color="auto"/>
                <w:left w:val="none" w:sz="0" w:space="0" w:color="auto"/>
                <w:bottom w:val="none" w:sz="0" w:space="0" w:color="auto"/>
                <w:right w:val="none" w:sz="0" w:space="0" w:color="auto"/>
              </w:divBdr>
            </w:div>
          </w:divsChild>
        </w:div>
        <w:div w:id="223028527">
          <w:marLeft w:val="0"/>
          <w:marRight w:val="0"/>
          <w:marTop w:val="0"/>
          <w:marBottom w:val="0"/>
          <w:divBdr>
            <w:top w:val="none" w:sz="0" w:space="0" w:color="auto"/>
            <w:left w:val="none" w:sz="0" w:space="0" w:color="auto"/>
            <w:bottom w:val="none" w:sz="0" w:space="0" w:color="auto"/>
            <w:right w:val="none" w:sz="0" w:space="0" w:color="auto"/>
          </w:divBdr>
          <w:divsChild>
            <w:div w:id="228662815">
              <w:marLeft w:val="0"/>
              <w:marRight w:val="0"/>
              <w:marTop w:val="0"/>
              <w:marBottom w:val="0"/>
              <w:divBdr>
                <w:top w:val="none" w:sz="0" w:space="0" w:color="auto"/>
                <w:left w:val="none" w:sz="0" w:space="0" w:color="auto"/>
                <w:bottom w:val="none" w:sz="0" w:space="0" w:color="auto"/>
                <w:right w:val="none" w:sz="0" w:space="0" w:color="auto"/>
              </w:divBdr>
            </w:div>
          </w:divsChild>
        </w:div>
        <w:div w:id="300624557">
          <w:marLeft w:val="0"/>
          <w:marRight w:val="0"/>
          <w:marTop w:val="0"/>
          <w:marBottom w:val="0"/>
          <w:divBdr>
            <w:top w:val="none" w:sz="0" w:space="0" w:color="auto"/>
            <w:left w:val="none" w:sz="0" w:space="0" w:color="auto"/>
            <w:bottom w:val="none" w:sz="0" w:space="0" w:color="auto"/>
            <w:right w:val="none" w:sz="0" w:space="0" w:color="auto"/>
          </w:divBdr>
          <w:divsChild>
            <w:div w:id="76828553">
              <w:marLeft w:val="0"/>
              <w:marRight w:val="0"/>
              <w:marTop w:val="0"/>
              <w:marBottom w:val="0"/>
              <w:divBdr>
                <w:top w:val="none" w:sz="0" w:space="0" w:color="auto"/>
                <w:left w:val="none" w:sz="0" w:space="0" w:color="auto"/>
                <w:bottom w:val="none" w:sz="0" w:space="0" w:color="auto"/>
                <w:right w:val="none" w:sz="0" w:space="0" w:color="auto"/>
              </w:divBdr>
            </w:div>
            <w:div w:id="190998149">
              <w:marLeft w:val="0"/>
              <w:marRight w:val="0"/>
              <w:marTop w:val="0"/>
              <w:marBottom w:val="0"/>
              <w:divBdr>
                <w:top w:val="none" w:sz="0" w:space="0" w:color="auto"/>
                <w:left w:val="none" w:sz="0" w:space="0" w:color="auto"/>
                <w:bottom w:val="none" w:sz="0" w:space="0" w:color="auto"/>
                <w:right w:val="none" w:sz="0" w:space="0" w:color="auto"/>
              </w:divBdr>
            </w:div>
            <w:div w:id="780998848">
              <w:marLeft w:val="0"/>
              <w:marRight w:val="0"/>
              <w:marTop w:val="0"/>
              <w:marBottom w:val="0"/>
              <w:divBdr>
                <w:top w:val="none" w:sz="0" w:space="0" w:color="auto"/>
                <w:left w:val="none" w:sz="0" w:space="0" w:color="auto"/>
                <w:bottom w:val="none" w:sz="0" w:space="0" w:color="auto"/>
                <w:right w:val="none" w:sz="0" w:space="0" w:color="auto"/>
              </w:divBdr>
            </w:div>
            <w:div w:id="1397162729">
              <w:marLeft w:val="0"/>
              <w:marRight w:val="0"/>
              <w:marTop w:val="0"/>
              <w:marBottom w:val="0"/>
              <w:divBdr>
                <w:top w:val="none" w:sz="0" w:space="0" w:color="auto"/>
                <w:left w:val="none" w:sz="0" w:space="0" w:color="auto"/>
                <w:bottom w:val="none" w:sz="0" w:space="0" w:color="auto"/>
                <w:right w:val="none" w:sz="0" w:space="0" w:color="auto"/>
              </w:divBdr>
            </w:div>
          </w:divsChild>
        </w:div>
        <w:div w:id="300693220">
          <w:marLeft w:val="0"/>
          <w:marRight w:val="0"/>
          <w:marTop w:val="0"/>
          <w:marBottom w:val="0"/>
          <w:divBdr>
            <w:top w:val="none" w:sz="0" w:space="0" w:color="auto"/>
            <w:left w:val="none" w:sz="0" w:space="0" w:color="auto"/>
            <w:bottom w:val="none" w:sz="0" w:space="0" w:color="auto"/>
            <w:right w:val="none" w:sz="0" w:space="0" w:color="auto"/>
          </w:divBdr>
          <w:divsChild>
            <w:div w:id="1194922943">
              <w:marLeft w:val="0"/>
              <w:marRight w:val="0"/>
              <w:marTop w:val="0"/>
              <w:marBottom w:val="0"/>
              <w:divBdr>
                <w:top w:val="none" w:sz="0" w:space="0" w:color="auto"/>
                <w:left w:val="none" w:sz="0" w:space="0" w:color="auto"/>
                <w:bottom w:val="none" w:sz="0" w:space="0" w:color="auto"/>
                <w:right w:val="none" w:sz="0" w:space="0" w:color="auto"/>
              </w:divBdr>
            </w:div>
          </w:divsChild>
        </w:div>
        <w:div w:id="351343828">
          <w:marLeft w:val="0"/>
          <w:marRight w:val="0"/>
          <w:marTop w:val="0"/>
          <w:marBottom w:val="0"/>
          <w:divBdr>
            <w:top w:val="none" w:sz="0" w:space="0" w:color="auto"/>
            <w:left w:val="none" w:sz="0" w:space="0" w:color="auto"/>
            <w:bottom w:val="none" w:sz="0" w:space="0" w:color="auto"/>
            <w:right w:val="none" w:sz="0" w:space="0" w:color="auto"/>
          </w:divBdr>
          <w:divsChild>
            <w:div w:id="901866954">
              <w:marLeft w:val="0"/>
              <w:marRight w:val="0"/>
              <w:marTop w:val="0"/>
              <w:marBottom w:val="0"/>
              <w:divBdr>
                <w:top w:val="none" w:sz="0" w:space="0" w:color="auto"/>
                <w:left w:val="none" w:sz="0" w:space="0" w:color="auto"/>
                <w:bottom w:val="none" w:sz="0" w:space="0" w:color="auto"/>
                <w:right w:val="none" w:sz="0" w:space="0" w:color="auto"/>
              </w:divBdr>
            </w:div>
          </w:divsChild>
        </w:div>
        <w:div w:id="451628950">
          <w:marLeft w:val="0"/>
          <w:marRight w:val="0"/>
          <w:marTop w:val="0"/>
          <w:marBottom w:val="0"/>
          <w:divBdr>
            <w:top w:val="none" w:sz="0" w:space="0" w:color="auto"/>
            <w:left w:val="none" w:sz="0" w:space="0" w:color="auto"/>
            <w:bottom w:val="none" w:sz="0" w:space="0" w:color="auto"/>
            <w:right w:val="none" w:sz="0" w:space="0" w:color="auto"/>
          </w:divBdr>
          <w:divsChild>
            <w:div w:id="1146513966">
              <w:marLeft w:val="0"/>
              <w:marRight w:val="0"/>
              <w:marTop w:val="0"/>
              <w:marBottom w:val="0"/>
              <w:divBdr>
                <w:top w:val="none" w:sz="0" w:space="0" w:color="auto"/>
                <w:left w:val="none" w:sz="0" w:space="0" w:color="auto"/>
                <w:bottom w:val="none" w:sz="0" w:space="0" w:color="auto"/>
                <w:right w:val="none" w:sz="0" w:space="0" w:color="auto"/>
              </w:divBdr>
            </w:div>
          </w:divsChild>
        </w:div>
        <w:div w:id="548226856">
          <w:marLeft w:val="0"/>
          <w:marRight w:val="0"/>
          <w:marTop w:val="0"/>
          <w:marBottom w:val="0"/>
          <w:divBdr>
            <w:top w:val="none" w:sz="0" w:space="0" w:color="auto"/>
            <w:left w:val="none" w:sz="0" w:space="0" w:color="auto"/>
            <w:bottom w:val="none" w:sz="0" w:space="0" w:color="auto"/>
            <w:right w:val="none" w:sz="0" w:space="0" w:color="auto"/>
          </w:divBdr>
          <w:divsChild>
            <w:div w:id="1739552554">
              <w:marLeft w:val="0"/>
              <w:marRight w:val="0"/>
              <w:marTop w:val="0"/>
              <w:marBottom w:val="0"/>
              <w:divBdr>
                <w:top w:val="none" w:sz="0" w:space="0" w:color="auto"/>
                <w:left w:val="none" w:sz="0" w:space="0" w:color="auto"/>
                <w:bottom w:val="none" w:sz="0" w:space="0" w:color="auto"/>
                <w:right w:val="none" w:sz="0" w:space="0" w:color="auto"/>
              </w:divBdr>
            </w:div>
          </w:divsChild>
        </w:div>
        <w:div w:id="685325325">
          <w:marLeft w:val="0"/>
          <w:marRight w:val="0"/>
          <w:marTop w:val="0"/>
          <w:marBottom w:val="0"/>
          <w:divBdr>
            <w:top w:val="none" w:sz="0" w:space="0" w:color="auto"/>
            <w:left w:val="none" w:sz="0" w:space="0" w:color="auto"/>
            <w:bottom w:val="none" w:sz="0" w:space="0" w:color="auto"/>
            <w:right w:val="none" w:sz="0" w:space="0" w:color="auto"/>
          </w:divBdr>
          <w:divsChild>
            <w:div w:id="96758933">
              <w:marLeft w:val="0"/>
              <w:marRight w:val="0"/>
              <w:marTop w:val="0"/>
              <w:marBottom w:val="0"/>
              <w:divBdr>
                <w:top w:val="none" w:sz="0" w:space="0" w:color="auto"/>
                <w:left w:val="none" w:sz="0" w:space="0" w:color="auto"/>
                <w:bottom w:val="none" w:sz="0" w:space="0" w:color="auto"/>
                <w:right w:val="none" w:sz="0" w:space="0" w:color="auto"/>
              </w:divBdr>
            </w:div>
          </w:divsChild>
        </w:div>
        <w:div w:id="791947381">
          <w:marLeft w:val="0"/>
          <w:marRight w:val="0"/>
          <w:marTop w:val="0"/>
          <w:marBottom w:val="0"/>
          <w:divBdr>
            <w:top w:val="none" w:sz="0" w:space="0" w:color="auto"/>
            <w:left w:val="none" w:sz="0" w:space="0" w:color="auto"/>
            <w:bottom w:val="none" w:sz="0" w:space="0" w:color="auto"/>
            <w:right w:val="none" w:sz="0" w:space="0" w:color="auto"/>
          </w:divBdr>
          <w:divsChild>
            <w:div w:id="495078341">
              <w:marLeft w:val="0"/>
              <w:marRight w:val="0"/>
              <w:marTop w:val="0"/>
              <w:marBottom w:val="0"/>
              <w:divBdr>
                <w:top w:val="none" w:sz="0" w:space="0" w:color="auto"/>
                <w:left w:val="none" w:sz="0" w:space="0" w:color="auto"/>
                <w:bottom w:val="none" w:sz="0" w:space="0" w:color="auto"/>
                <w:right w:val="none" w:sz="0" w:space="0" w:color="auto"/>
              </w:divBdr>
            </w:div>
            <w:div w:id="1962759832">
              <w:marLeft w:val="0"/>
              <w:marRight w:val="0"/>
              <w:marTop w:val="0"/>
              <w:marBottom w:val="0"/>
              <w:divBdr>
                <w:top w:val="none" w:sz="0" w:space="0" w:color="auto"/>
                <w:left w:val="none" w:sz="0" w:space="0" w:color="auto"/>
                <w:bottom w:val="none" w:sz="0" w:space="0" w:color="auto"/>
                <w:right w:val="none" w:sz="0" w:space="0" w:color="auto"/>
              </w:divBdr>
            </w:div>
          </w:divsChild>
        </w:div>
        <w:div w:id="818572443">
          <w:marLeft w:val="0"/>
          <w:marRight w:val="0"/>
          <w:marTop w:val="0"/>
          <w:marBottom w:val="0"/>
          <w:divBdr>
            <w:top w:val="none" w:sz="0" w:space="0" w:color="auto"/>
            <w:left w:val="none" w:sz="0" w:space="0" w:color="auto"/>
            <w:bottom w:val="none" w:sz="0" w:space="0" w:color="auto"/>
            <w:right w:val="none" w:sz="0" w:space="0" w:color="auto"/>
          </w:divBdr>
          <w:divsChild>
            <w:div w:id="1345401354">
              <w:marLeft w:val="0"/>
              <w:marRight w:val="0"/>
              <w:marTop w:val="0"/>
              <w:marBottom w:val="0"/>
              <w:divBdr>
                <w:top w:val="none" w:sz="0" w:space="0" w:color="auto"/>
                <w:left w:val="none" w:sz="0" w:space="0" w:color="auto"/>
                <w:bottom w:val="none" w:sz="0" w:space="0" w:color="auto"/>
                <w:right w:val="none" w:sz="0" w:space="0" w:color="auto"/>
              </w:divBdr>
            </w:div>
          </w:divsChild>
        </w:div>
        <w:div w:id="921984023">
          <w:marLeft w:val="0"/>
          <w:marRight w:val="0"/>
          <w:marTop w:val="0"/>
          <w:marBottom w:val="0"/>
          <w:divBdr>
            <w:top w:val="none" w:sz="0" w:space="0" w:color="auto"/>
            <w:left w:val="none" w:sz="0" w:space="0" w:color="auto"/>
            <w:bottom w:val="none" w:sz="0" w:space="0" w:color="auto"/>
            <w:right w:val="none" w:sz="0" w:space="0" w:color="auto"/>
          </w:divBdr>
          <w:divsChild>
            <w:div w:id="60911031">
              <w:marLeft w:val="0"/>
              <w:marRight w:val="0"/>
              <w:marTop w:val="0"/>
              <w:marBottom w:val="0"/>
              <w:divBdr>
                <w:top w:val="none" w:sz="0" w:space="0" w:color="auto"/>
                <w:left w:val="none" w:sz="0" w:space="0" w:color="auto"/>
                <w:bottom w:val="none" w:sz="0" w:space="0" w:color="auto"/>
                <w:right w:val="none" w:sz="0" w:space="0" w:color="auto"/>
              </w:divBdr>
            </w:div>
          </w:divsChild>
        </w:div>
        <w:div w:id="984510225">
          <w:marLeft w:val="0"/>
          <w:marRight w:val="0"/>
          <w:marTop w:val="0"/>
          <w:marBottom w:val="0"/>
          <w:divBdr>
            <w:top w:val="none" w:sz="0" w:space="0" w:color="auto"/>
            <w:left w:val="none" w:sz="0" w:space="0" w:color="auto"/>
            <w:bottom w:val="none" w:sz="0" w:space="0" w:color="auto"/>
            <w:right w:val="none" w:sz="0" w:space="0" w:color="auto"/>
          </w:divBdr>
          <w:divsChild>
            <w:div w:id="1390419738">
              <w:marLeft w:val="0"/>
              <w:marRight w:val="0"/>
              <w:marTop w:val="0"/>
              <w:marBottom w:val="0"/>
              <w:divBdr>
                <w:top w:val="none" w:sz="0" w:space="0" w:color="auto"/>
                <w:left w:val="none" w:sz="0" w:space="0" w:color="auto"/>
                <w:bottom w:val="none" w:sz="0" w:space="0" w:color="auto"/>
                <w:right w:val="none" w:sz="0" w:space="0" w:color="auto"/>
              </w:divBdr>
            </w:div>
            <w:div w:id="1625844966">
              <w:marLeft w:val="0"/>
              <w:marRight w:val="0"/>
              <w:marTop w:val="0"/>
              <w:marBottom w:val="0"/>
              <w:divBdr>
                <w:top w:val="none" w:sz="0" w:space="0" w:color="auto"/>
                <w:left w:val="none" w:sz="0" w:space="0" w:color="auto"/>
                <w:bottom w:val="none" w:sz="0" w:space="0" w:color="auto"/>
                <w:right w:val="none" w:sz="0" w:space="0" w:color="auto"/>
              </w:divBdr>
            </w:div>
          </w:divsChild>
        </w:div>
        <w:div w:id="1293706372">
          <w:marLeft w:val="0"/>
          <w:marRight w:val="0"/>
          <w:marTop w:val="0"/>
          <w:marBottom w:val="0"/>
          <w:divBdr>
            <w:top w:val="none" w:sz="0" w:space="0" w:color="auto"/>
            <w:left w:val="none" w:sz="0" w:space="0" w:color="auto"/>
            <w:bottom w:val="none" w:sz="0" w:space="0" w:color="auto"/>
            <w:right w:val="none" w:sz="0" w:space="0" w:color="auto"/>
          </w:divBdr>
          <w:divsChild>
            <w:div w:id="1507092359">
              <w:marLeft w:val="0"/>
              <w:marRight w:val="0"/>
              <w:marTop w:val="0"/>
              <w:marBottom w:val="0"/>
              <w:divBdr>
                <w:top w:val="none" w:sz="0" w:space="0" w:color="auto"/>
                <w:left w:val="none" w:sz="0" w:space="0" w:color="auto"/>
                <w:bottom w:val="none" w:sz="0" w:space="0" w:color="auto"/>
                <w:right w:val="none" w:sz="0" w:space="0" w:color="auto"/>
              </w:divBdr>
            </w:div>
          </w:divsChild>
        </w:div>
        <w:div w:id="1416438960">
          <w:marLeft w:val="0"/>
          <w:marRight w:val="0"/>
          <w:marTop w:val="0"/>
          <w:marBottom w:val="0"/>
          <w:divBdr>
            <w:top w:val="none" w:sz="0" w:space="0" w:color="auto"/>
            <w:left w:val="none" w:sz="0" w:space="0" w:color="auto"/>
            <w:bottom w:val="none" w:sz="0" w:space="0" w:color="auto"/>
            <w:right w:val="none" w:sz="0" w:space="0" w:color="auto"/>
          </w:divBdr>
          <w:divsChild>
            <w:div w:id="1892113567">
              <w:marLeft w:val="0"/>
              <w:marRight w:val="0"/>
              <w:marTop w:val="0"/>
              <w:marBottom w:val="0"/>
              <w:divBdr>
                <w:top w:val="none" w:sz="0" w:space="0" w:color="auto"/>
                <w:left w:val="none" w:sz="0" w:space="0" w:color="auto"/>
                <w:bottom w:val="none" w:sz="0" w:space="0" w:color="auto"/>
                <w:right w:val="none" w:sz="0" w:space="0" w:color="auto"/>
              </w:divBdr>
            </w:div>
          </w:divsChild>
        </w:div>
        <w:div w:id="1466000207">
          <w:marLeft w:val="0"/>
          <w:marRight w:val="0"/>
          <w:marTop w:val="0"/>
          <w:marBottom w:val="0"/>
          <w:divBdr>
            <w:top w:val="none" w:sz="0" w:space="0" w:color="auto"/>
            <w:left w:val="none" w:sz="0" w:space="0" w:color="auto"/>
            <w:bottom w:val="none" w:sz="0" w:space="0" w:color="auto"/>
            <w:right w:val="none" w:sz="0" w:space="0" w:color="auto"/>
          </w:divBdr>
          <w:divsChild>
            <w:div w:id="1892496660">
              <w:marLeft w:val="0"/>
              <w:marRight w:val="0"/>
              <w:marTop w:val="0"/>
              <w:marBottom w:val="0"/>
              <w:divBdr>
                <w:top w:val="none" w:sz="0" w:space="0" w:color="auto"/>
                <w:left w:val="none" w:sz="0" w:space="0" w:color="auto"/>
                <w:bottom w:val="none" w:sz="0" w:space="0" w:color="auto"/>
                <w:right w:val="none" w:sz="0" w:space="0" w:color="auto"/>
              </w:divBdr>
            </w:div>
          </w:divsChild>
        </w:div>
        <w:div w:id="1612513922">
          <w:marLeft w:val="0"/>
          <w:marRight w:val="0"/>
          <w:marTop w:val="0"/>
          <w:marBottom w:val="0"/>
          <w:divBdr>
            <w:top w:val="none" w:sz="0" w:space="0" w:color="auto"/>
            <w:left w:val="none" w:sz="0" w:space="0" w:color="auto"/>
            <w:bottom w:val="none" w:sz="0" w:space="0" w:color="auto"/>
            <w:right w:val="none" w:sz="0" w:space="0" w:color="auto"/>
          </w:divBdr>
          <w:divsChild>
            <w:div w:id="751044991">
              <w:marLeft w:val="0"/>
              <w:marRight w:val="0"/>
              <w:marTop w:val="0"/>
              <w:marBottom w:val="0"/>
              <w:divBdr>
                <w:top w:val="none" w:sz="0" w:space="0" w:color="auto"/>
                <w:left w:val="none" w:sz="0" w:space="0" w:color="auto"/>
                <w:bottom w:val="none" w:sz="0" w:space="0" w:color="auto"/>
                <w:right w:val="none" w:sz="0" w:space="0" w:color="auto"/>
              </w:divBdr>
            </w:div>
          </w:divsChild>
        </w:div>
        <w:div w:id="1663120977">
          <w:marLeft w:val="0"/>
          <w:marRight w:val="0"/>
          <w:marTop w:val="0"/>
          <w:marBottom w:val="0"/>
          <w:divBdr>
            <w:top w:val="none" w:sz="0" w:space="0" w:color="auto"/>
            <w:left w:val="none" w:sz="0" w:space="0" w:color="auto"/>
            <w:bottom w:val="none" w:sz="0" w:space="0" w:color="auto"/>
            <w:right w:val="none" w:sz="0" w:space="0" w:color="auto"/>
          </w:divBdr>
          <w:divsChild>
            <w:div w:id="1382366014">
              <w:marLeft w:val="0"/>
              <w:marRight w:val="0"/>
              <w:marTop w:val="0"/>
              <w:marBottom w:val="0"/>
              <w:divBdr>
                <w:top w:val="none" w:sz="0" w:space="0" w:color="auto"/>
                <w:left w:val="none" w:sz="0" w:space="0" w:color="auto"/>
                <w:bottom w:val="none" w:sz="0" w:space="0" w:color="auto"/>
                <w:right w:val="none" w:sz="0" w:space="0" w:color="auto"/>
              </w:divBdr>
            </w:div>
          </w:divsChild>
        </w:div>
        <w:div w:id="1885561070">
          <w:marLeft w:val="0"/>
          <w:marRight w:val="0"/>
          <w:marTop w:val="0"/>
          <w:marBottom w:val="0"/>
          <w:divBdr>
            <w:top w:val="none" w:sz="0" w:space="0" w:color="auto"/>
            <w:left w:val="none" w:sz="0" w:space="0" w:color="auto"/>
            <w:bottom w:val="none" w:sz="0" w:space="0" w:color="auto"/>
            <w:right w:val="none" w:sz="0" w:space="0" w:color="auto"/>
          </w:divBdr>
          <w:divsChild>
            <w:div w:id="2112700400">
              <w:marLeft w:val="0"/>
              <w:marRight w:val="0"/>
              <w:marTop w:val="0"/>
              <w:marBottom w:val="0"/>
              <w:divBdr>
                <w:top w:val="none" w:sz="0" w:space="0" w:color="auto"/>
                <w:left w:val="none" w:sz="0" w:space="0" w:color="auto"/>
                <w:bottom w:val="none" w:sz="0" w:space="0" w:color="auto"/>
                <w:right w:val="none" w:sz="0" w:space="0" w:color="auto"/>
              </w:divBdr>
            </w:div>
          </w:divsChild>
        </w:div>
        <w:div w:id="1959407921">
          <w:marLeft w:val="0"/>
          <w:marRight w:val="0"/>
          <w:marTop w:val="0"/>
          <w:marBottom w:val="0"/>
          <w:divBdr>
            <w:top w:val="none" w:sz="0" w:space="0" w:color="auto"/>
            <w:left w:val="none" w:sz="0" w:space="0" w:color="auto"/>
            <w:bottom w:val="none" w:sz="0" w:space="0" w:color="auto"/>
            <w:right w:val="none" w:sz="0" w:space="0" w:color="auto"/>
          </w:divBdr>
          <w:divsChild>
            <w:div w:id="40576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1998265457">
      <w:bodyDiv w:val="1"/>
      <w:marLeft w:val="0"/>
      <w:marRight w:val="0"/>
      <w:marTop w:val="0"/>
      <w:marBottom w:val="0"/>
      <w:divBdr>
        <w:top w:val="none" w:sz="0" w:space="0" w:color="auto"/>
        <w:left w:val="none" w:sz="0" w:space="0" w:color="auto"/>
        <w:bottom w:val="none" w:sz="0" w:space="0" w:color="auto"/>
        <w:right w:val="none" w:sz="0" w:space="0" w:color="auto"/>
      </w:divBdr>
      <w:divsChild>
        <w:div w:id="1567952750">
          <w:marLeft w:val="0"/>
          <w:marRight w:val="0"/>
          <w:marTop w:val="0"/>
          <w:marBottom w:val="0"/>
          <w:divBdr>
            <w:top w:val="none" w:sz="0" w:space="0" w:color="auto"/>
            <w:left w:val="none" w:sz="0" w:space="0" w:color="auto"/>
            <w:bottom w:val="none" w:sz="0" w:space="0" w:color="auto"/>
            <w:right w:val="none" w:sz="0" w:space="0" w:color="auto"/>
          </w:divBdr>
        </w:div>
      </w:divsChild>
    </w:div>
    <w:div w:id="1998919217">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2827815">
      <w:bodyDiv w:val="1"/>
      <w:marLeft w:val="0"/>
      <w:marRight w:val="0"/>
      <w:marTop w:val="0"/>
      <w:marBottom w:val="0"/>
      <w:divBdr>
        <w:top w:val="none" w:sz="0" w:space="0" w:color="auto"/>
        <w:left w:val="none" w:sz="0" w:space="0" w:color="auto"/>
        <w:bottom w:val="none" w:sz="0" w:space="0" w:color="auto"/>
        <w:right w:val="none" w:sz="0" w:space="0" w:color="auto"/>
      </w:divBdr>
    </w:div>
    <w:div w:id="2013482374">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4504761">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5420226">
      <w:bodyDiv w:val="1"/>
      <w:marLeft w:val="0"/>
      <w:marRight w:val="0"/>
      <w:marTop w:val="0"/>
      <w:marBottom w:val="0"/>
      <w:divBdr>
        <w:top w:val="none" w:sz="0" w:space="0" w:color="auto"/>
        <w:left w:val="none" w:sz="0" w:space="0" w:color="auto"/>
        <w:bottom w:val="none" w:sz="0" w:space="0" w:color="auto"/>
        <w:right w:val="none" w:sz="0" w:space="0" w:color="auto"/>
      </w:divBdr>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9932250">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1994983">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252103">
      <w:bodyDiv w:val="1"/>
      <w:marLeft w:val="0"/>
      <w:marRight w:val="0"/>
      <w:marTop w:val="0"/>
      <w:marBottom w:val="0"/>
      <w:divBdr>
        <w:top w:val="none" w:sz="0" w:space="0" w:color="auto"/>
        <w:left w:val="none" w:sz="0" w:space="0" w:color="auto"/>
        <w:bottom w:val="none" w:sz="0" w:space="0" w:color="auto"/>
        <w:right w:val="none" w:sz="0" w:space="0" w:color="auto"/>
      </w:divBdr>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91583067">
      <w:bodyDiv w:val="1"/>
      <w:marLeft w:val="0"/>
      <w:marRight w:val="0"/>
      <w:marTop w:val="0"/>
      <w:marBottom w:val="0"/>
      <w:divBdr>
        <w:top w:val="none" w:sz="0" w:space="0" w:color="auto"/>
        <w:left w:val="none" w:sz="0" w:space="0" w:color="auto"/>
        <w:bottom w:val="none" w:sz="0" w:space="0" w:color="auto"/>
        <w:right w:val="none" w:sz="0" w:space="0" w:color="auto"/>
      </w:divBdr>
      <w:divsChild>
        <w:div w:id="413862596">
          <w:marLeft w:val="0"/>
          <w:marRight w:val="0"/>
          <w:marTop w:val="0"/>
          <w:marBottom w:val="0"/>
          <w:divBdr>
            <w:top w:val="none" w:sz="0" w:space="0" w:color="auto"/>
            <w:left w:val="none" w:sz="0" w:space="0" w:color="auto"/>
            <w:bottom w:val="none" w:sz="0" w:space="0" w:color="auto"/>
            <w:right w:val="none" w:sz="0" w:space="0" w:color="auto"/>
          </w:divBdr>
        </w:div>
      </w:divsChild>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718314">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2115874">
      <w:bodyDiv w:val="1"/>
      <w:marLeft w:val="0"/>
      <w:marRight w:val="0"/>
      <w:marTop w:val="0"/>
      <w:marBottom w:val="0"/>
      <w:divBdr>
        <w:top w:val="none" w:sz="0" w:space="0" w:color="auto"/>
        <w:left w:val="none" w:sz="0" w:space="0" w:color="auto"/>
        <w:bottom w:val="none" w:sz="0" w:space="0" w:color="auto"/>
        <w:right w:val="none" w:sz="0" w:space="0" w:color="auto"/>
      </w:divBdr>
    </w:div>
    <w:div w:id="2119788124">
      <w:bodyDiv w:val="1"/>
      <w:marLeft w:val="0"/>
      <w:marRight w:val="0"/>
      <w:marTop w:val="0"/>
      <w:marBottom w:val="0"/>
      <w:divBdr>
        <w:top w:val="none" w:sz="0" w:space="0" w:color="auto"/>
        <w:left w:val="none" w:sz="0" w:space="0" w:color="auto"/>
        <w:bottom w:val="none" w:sz="0" w:space="0" w:color="auto"/>
        <w:right w:val="none" w:sz="0" w:space="0" w:color="auto"/>
      </w:divBdr>
      <w:divsChild>
        <w:div w:id="528688794">
          <w:marLeft w:val="0"/>
          <w:marRight w:val="0"/>
          <w:marTop w:val="0"/>
          <w:marBottom w:val="0"/>
          <w:divBdr>
            <w:top w:val="none" w:sz="0" w:space="0" w:color="auto"/>
            <w:left w:val="none" w:sz="0" w:space="0" w:color="auto"/>
            <w:bottom w:val="none" w:sz="0" w:space="0" w:color="auto"/>
            <w:right w:val="none" w:sz="0" w:space="0" w:color="auto"/>
          </w:divBdr>
        </w:div>
      </w:divsChild>
    </w:div>
    <w:div w:id="2120906505">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406461">
      <w:bodyDiv w:val="1"/>
      <w:marLeft w:val="0"/>
      <w:marRight w:val="0"/>
      <w:marTop w:val="0"/>
      <w:marBottom w:val="0"/>
      <w:divBdr>
        <w:top w:val="none" w:sz="0" w:space="0" w:color="auto"/>
        <w:left w:val="none" w:sz="0" w:space="0" w:color="auto"/>
        <w:bottom w:val="none" w:sz="0" w:space="0" w:color="auto"/>
        <w:right w:val="none" w:sz="0" w:space="0" w:color="auto"/>
      </w:divBdr>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tatusComments xmlns="c86b5c92-64d7-4058-8237-c61edf69cade" xsi:nil="true"/>
    <PrimaryPointofContact xmlns="c86b5c92-64d7-4058-8237-c61edf69cade">
      <UserInfo>
        <DisplayName/>
        <AccountId xsi:nil="true"/>
        <AccountType/>
      </UserInfo>
    </PrimaryPointofContact>
    <Status xmlns="c86b5c92-64d7-4058-8237-c61edf69cade">First Draft</Status>
    <_Flow_SignoffStatus xmlns="c86b5c92-64d7-4058-8237-c61edf69cad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D4F6668C6E7C499719B8E3BD6D844E" ma:contentTypeVersion="10" ma:contentTypeDescription="Create a new document." ma:contentTypeScope="" ma:versionID="a30ab236aad9a786b16cf9c07280e6d7">
  <xsd:schema xmlns:xsd="http://www.w3.org/2001/XMLSchema" xmlns:xs="http://www.w3.org/2001/XMLSchema" xmlns:p="http://schemas.microsoft.com/office/2006/metadata/properties" xmlns:ns2="c86b5c92-64d7-4058-8237-c61edf69cade" xmlns:ns3="513c4eb1-db1f-4214-b184-25cf8b8fae0e" targetNamespace="http://schemas.microsoft.com/office/2006/metadata/properties" ma:root="true" ma:fieldsID="a5b7ac798d3bd8a953ccedbdd552ade1" ns2:_="" ns3:_="">
    <xsd:import namespace="c86b5c92-64d7-4058-8237-c61edf69cade"/>
    <xsd:import namespace="513c4eb1-db1f-4214-b184-25cf8b8fae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PrimaryPointofContact" minOccurs="0"/>
                <xsd:element ref="ns2:Status" minOccurs="0"/>
                <xsd:element ref="ns2:StatusComment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6b5c92-64d7-4058-8237-c61edf69ca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PrimaryPointofContact" ma:index="14" nillable="true" ma:displayName="Primary Point of Contact" ma:format="Dropdown" ma:list="UserInfo" ma:SharePointGroup="0" ma:internalName="PrimaryPointof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15" nillable="true" ma:displayName="Status" ma:default="First Draft" ma:format="Dropdown" ma:internalName="Status">
      <xsd:simpleType>
        <xsd:restriction base="dms:Choice">
          <xsd:enumeration value="Not Started"/>
          <xsd:enumeration value="First Draft"/>
          <xsd:enumeration value="WIP"/>
          <xsd:enumeration value="FInal"/>
        </xsd:restriction>
      </xsd:simpleType>
    </xsd:element>
    <xsd:element name="StatusComments" ma:index="16" nillable="true" ma:displayName="Status Comments" ma:format="Dropdown" ma:internalName="StatusComments">
      <xsd:simpleType>
        <xsd:restriction base="dms:Text">
          <xsd:maxLength value="255"/>
        </xsd:restriction>
      </xsd:simpleType>
    </xsd:element>
    <xsd:element name="_Flow_SignoffStatus" ma:index="17"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3c4eb1-db1f-4214-b184-25cf8b8fae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5BF2237-B347-4D81-9A49-472D1BA2DEF4}">
  <ds:schemaRefs>
    <ds:schemaRef ds:uri="http://schemas.microsoft.com/office/2006/metadata/properties"/>
    <ds:schemaRef ds:uri="http://schemas.microsoft.com/office/infopath/2007/PartnerControls"/>
    <ds:schemaRef ds:uri="c86b5c92-64d7-4058-8237-c61edf69cade"/>
  </ds:schemaRefs>
</ds:datastoreItem>
</file>

<file path=customXml/itemProps2.xml><?xml version="1.0" encoding="utf-8"?>
<ds:datastoreItem xmlns:ds="http://schemas.openxmlformats.org/officeDocument/2006/customXml" ds:itemID="{BCB3473C-1D90-4B99-85EF-41FDAC7DA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6b5c92-64d7-4058-8237-c61edf69cade"/>
    <ds:schemaRef ds:uri="513c4eb1-db1f-4214-b184-25cf8b8fa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59ECE9-A9D2-4E23-9AF3-819E7863C1EB}">
  <ds:schemaRefs>
    <ds:schemaRef ds:uri="http://schemas.openxmlformats.org/officeDocument/2006/bibliography"/>
  </ds:schemaRefs>
</ds:datastoreItem>
</file>

<file path=customXml/itemProps4.xml><?xml version="1.0" encoding="utf-8"?>
<ds:datastoreItem xmlns:ds="http://schemas.openxmlformats.org/officeDocument/2006/customXml" ds:itemID="{EBAC12A7-FE74-4EE2-9ACC-87ED8887D8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1638</Words>
  <Characters>9340</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CMMC Assessment Methods &amp; Criteria</vt:lpstr>
    </vt:vector>
  </TitlesOfParts>
  <Manager>tcornelius@blackhatconsultants.com</Manager>
  <Company>ComplianceForge, LLC</Company>
  <LinksUpToDate>false</LinksUpToDate>
  <CharactersWithSpaces>10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MC Assessment Methods &amp; Criteria</dc:title>
  <dc:subject>Written Information Security Program (WISP)</dc:subject>
  <dc:creator>Compliance Forge LLC</dc:creator>
  <cp:keywords>CMMC</cp:keywords>
  <dc:description>CMMC Assessment Methods &amp; Criteria</dc:description>
  <cp:lastModifiedBy>Jeff Dalton</cp:lastModifiedBy>
  <cp:revision>2</cp:revision>
  <cp:lastPrinted>2020-04-14T02:39:00Z</cp:lastPrinted>
  <dcterms:created xsi:type="dcterms:W3CDTF">2020-06-27T21:51:00Z</dcterms:created>
  <dcterms:modified xsi:type="dcterms:W3CDTF">2020-06-27T21:51:00Z</dcterms:modified>
  <cp:category>Information Security</cp:category>
  <cp:contentStatus>Copyrighted 201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D4F6668C6E7C499719B8E3BD6D844E</vt:lpwstr>
  </property>
</Properties>
</file>